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1C4C" w:rsidRDefault="00E92AAB" w:rsidP="00152421">
      <w:pPr>
        <w:jc w:val="center"/>
        <w:rPr>
          <w:rFonts w:ascii="Garamond" w:hAnsi="Garamond" w:cs="Times New Roman"/>
          <w:b/>
          <w:sz w:val="20"/>
          <w:szCs w:val="20"/>
        </w:rPr>
      </w:pPr>
      <w:bookmarkStart w:id="0" w:name="_GoBack"/>
      <w:bookmarkEnd w:id="0"/>
      <w:r>
        <w:rPr>
          <w:rFonts w:ascii="Garamond" w:hAnsi="Garamond" w:cs="Times New Roman"/>
          <w:b/>
          <w:sz w:val="20"/>
          <w:szCs w:val="20"/>
        </w:rPr>
        <w:t>2025</w:t>
      </w:r>
      <w:r w:rsidR="00011B00" w:rsidRPr="00F92918">
        <w:rPr>
          <w:rFonts w:ascii="Garamond" w:hAnsi="Garamond" w:cs="Times New Roman"/>
          <w:b/>
          <w:sz w:val="20"/>
          <w:szCs w:val="20"/>
        </w:rPr>
        <w:t>-202</w:t>
      </w:r>
      <w:r w:rsidR="005C648D">
        <w:rPr>
          <w:rFonts w:ascii="Garamond" w:hAnsi="Garamond" w:cs="Times New Roman"/>
          <w:b/>
          <w:sz w:val="20"/>
          <w:szCs w:val="20"/>
        </w:rPr>
        <w:t>6</w:t>
      </w:r>
      <w:r w:rsidR="00011B00" w:rsidRPr="00F92918">
        <w:rPr>
          <w:rFonts w:ascii="Garamond" w:hAnsi="Garamond" w:cs="Times New Roman"/>
          <w:b/>
          <w:sz w:val="20"/>
          <w:szCs w:val="20"/>
        </w:rPr>
        <w:t xml:space="preserve"> </w:t>
      </w:r>
      <w:r w:rsidR="00591C4C">
        <w:rPr>
          <w:rFonts w:ascii="Garamond" w:hAnsi="Garamond" w:cs="Times New Roman"/>
          <w:b/>
          <w:sz w:val="20"/>
          <w:szCs w:val="20"/>
        </w:rPr>
        <w:t xml:space="preserve">EĞİTİM ÖĞRETİM YILI </w:t>
      </w:r>
      <w:r w:rsidR="00591C4C" w:rsidRPr="00F92918">
        <w:rPr>
          <w:rFonts w:ascii="Garamond" w:hAnsi="Garamond" w:cs="Times New Roman"/>
          <w:b/>
          <w:sz w:val="20"/>
          <w:szCs w:val="20"/>
        </w:rPr>
        <w:t xml:space="preserve">GÜZ DÖNEMİ </w:t>
      </w:r>
      <w:r w:rsidR="00591C4C">
        <w:rPr>
          <w:rFonts w:ascii="Garamond" w:hAnsi="Garamond" w:cs="Times New Roman"/>
          <w:b/>
          <w:sz w:val="20"/>
          <w:szCs w:val="20"/>
        </w:rPr>
        <w:t xml:space="preserve">SAĞLIK BİLİMLERİ ENSTİTÜSÜ </w:t>
      </w:r>
    </w:p>
    <w:p w:rsidR="00BA794D" w:rsidRPr="00F92918" w:rsidRDefault="001720E2" w:rsidP="00152421">
      <w:pPr>
        <w:jc w:val="center"/>
        <w:rPr>
          <w:rFonts w:ascii="Garamond" w:hAnsi="Garamond" w:cs="Times New Roman"/>
          <w:b/>
          <w:sz w:val="20"/>
          <w:szCs w:val="20"/>
        </w:rPr>
      </w:pPr>
      <w:r>
        <w:rPr>
          <w:rFonts w:ascii="Garamond" w:hAnsi="Garamond" w:cs="Times New Roman"/>
          <w:b/>
          <w:sz w:val="20"/>
          <w:szCs w:val="20"/>
        </w:rPr>
        <w:t>VETERİNER</w:t>
      </w:r>
      <w:r w:rsidR="0006392D">
        <w:rPr>
          <w:rFonts w:ascii="Garamond" w:hAnsi="Garamond" w:cs="Times New Roman"/>
          <w:b/>
          <w:sz w:val="20"/>
          <w:szCs w:val="20"/>
        </w:rPr>
        <w:t>LİK</w:t>
      </w:r>
      <w:r>
        <w:rPr>
          <w:rFonts w:ascii="Garamond" w:hAnsi="Garamond" w:cs="Times New Roman"/>
          <w:b/>
          <w:sz w:val="20"/>
          <w:szCs w:val="20"/>
        </w:rPr>
        <w:t xml:space="preserve"> ZOOTEKNİ</w:t>
      </w:r>
      <w:r w:rsidRPr="001720E2">
        <w:rPr>
          <w:rFonts w:ascii="Garamond" w:hAnsi="Garamond" w:cs="Times New Roman"/>
          <w:b/>
          <w:sz w:val="20"/>
          <w:szCs w:val="20"/>
        </w:rPr>
        <w:t xml:space="preserve"> </w:t>
      </w:r>
      <w:r w:rsidR="00591C4C" w:rsidRPr="001720E2">
        <w:rPr>
          <w:rFonts w:ascii="Garamond" w:hAnsi="Garamond" w:cs="Times New Roman"/>
          <w:b/>
          <w:sz w:val="20"/>
          <w:szCs w:val="20"/>
        </w:rPr>
        <w:t>DOKTORA</w:t>
      </w:r>
      <w:r w:rsidR="00591C4C" w:rsidRPr="00591C4C">
        <w:rPr>
          <w:rFonts w:ascii="Garamond" w:hAnsi="Garamond" w:cs="Times New Roman"/>
          <w:b/>
          <w:color w:val="FF0000"/>
          <w:sz w:val="20"/>
          <w:szCs w:val="20"/>
        </w:rPr>
        <w:t xml:space="preserve"> </w:t>
      </w:r>
      <w:r w:rsidR="00591C4C">
        <w:rPr>
          <w:rFonts w:ascii="Garamond" w:hAnsi="Garamond" w:cs="Times New Roman"/>
          <w:b/>
          <w:sz w:val="20"/>
          <w:szCs w:val="20"/>
        </w:rPr>
        <w:t>PROGRAMI FİNAL SINAV</w:t>
      </w:r>
      <w:r w:rsidR="00011B00" w:rsidRPr="00F92918">
        <w:rPr>
          <w:rFonts w:ascii="Garamond" w:hAnsi="Garamond" w:cs="Times New Roman"/>
          <w:b/>
          <w:sz w:val="20"/>
          <w:szCs w:val="20"/>
        </w:rPr>
        <w:t xml:space="preserve"> TAKVİMİ</w:t>
      </w:r>
    </w:p>
    <w:tbl>
      <w:tblPr>
        <w:tblW w:w="514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43"/>
        <w:gridCol w:w="1609"/>
        <w:gridCol w:w="6102"/>
      </w:tblGrid>
      <w:tr w:rsidR="00591C4C" w:rsidRPr="00F92918" w:rsidTr="00067E1F">
        <w:trPr>
          <w:trHeight w:val="873"/>
          <w:jc w:val="center"/>
        </w:trPr>
        <w:tc>
          <w:tcPr>
            <w:tcW w:w="1415" w:type="pct"/>
            <w:shd w:val="clear" w:color="auto" w:fill="auto"/>
            <w:noWrap/>
            <w:vAlign w:val="center"/>
            <w:hideMark/>
          </w:tcPr>
          <w:p w:rsidR="00591C4C" w:rsidRPr="00F92918" w:rsidRDefault="00591C4C" w:rsidP="005B085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</w:pPr>
            <w:r w:rsidRPr="00F92918"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  <w:t>Sınav Tarihi ve Saati</w:t>
            </w:r>
          </w:p>
        </w:tc>
        <w:tc>
          <w:tcPr>
            <w:tcW w:w="748" w:type="pct"/>
            <w:vAlign w:val="center"/>
          </w:tcPr>
          <w:p w:rsidR="00591C4C" w:rsidRPr="00F92918" w:rsidRDefault="00591C4C" w:rsidP="005B085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  <w:t>Dersin Kodu</w:t>
            </w:r>
          </w:p>
        </w:tc>
        <w:tc>
          <w:tcPr>
            <w:tcW w:w="2836" w:type="pct"/>
            <w:vAlign w:val="center"/>
          </w:tcPr>
          <w:p w:rsidR="00591C4C" w:rsidRPr="00F92918" w:rsidRDefault="00591C4C" w:rsidP="005B085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</w:pPr>
            <w:r w:rsidRPr="00F92918"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  <w:t>Dersin Adı</w:t>
            </w:r>
          </w:p>
        </w:tc>
      </w:tr>
      <w:tr w:rsidR="00B50107" w:rsidRPr="00F92918" w:rsidTr="00067E1F">
        <w:trPr>
          <w:trHeight w:val="450"/>
          <w:jc w:val="center"/>
        </w:trPr>
        <w:tc>
          <w:tcPr>
            <w:tcW w:w="1415" w:type="pct"/>
            <w:shd w:val="clear" w:color="auto" w:fill="auto"/>
            <w:noWrap/>
            <w:vAlign w:val="center"/>
          </w:tcPr>
          <w:p w:rsidR="00B50107" w:rsidRPr="00067E1F" w:rsidRDefault="00AA076A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 w:rsidRPr="00067E1F">
              <w:rPr>
                <w:sz w:val="20"/>
                <w:szCs w:val="20"/>
              </w:rPr>
              <w:t>10.01.2026/08:00</w:t>
            </w:r>
          </w:p>
        </w:tc>
        <w:tc>
          <w:tcPr>
            <w:tcW w:w="748" w:type="pct"/>
            <w:shd w:val="clear" w:color="auto" w:fill="auto"/>
            <w:vAlign w:val="center"/>
          </w:tcPr>
          <w:p w:rsidR="00B50107" w:rsidRPr="00E709D5" w:rsidRDefault="00B50107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O425</w:t>
            </w:r>
          </w:p>
        </w:tc>
        <w:tc>
          <w:tcPr>
            <w:tcW w:w="2836" w:type="pct"/>
            <w:shd w:val="clear" w:color="auto" w:fill="auto"/>
            <w:vAlign w:val="center"/>
          </w:tcPr>
          <w:p w:rsidR="00B50107" w:rsidRPr="00E709D5" w:rsidRDefault="00B50107" w:rsidP="00C52A93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 w:rsidRPr="00E709D5">
              <w:rPr>
                <w:sz w:val="20"/>
                <w:szCs w:val="20"/>
              </w:rPr>
              <w:t>Barınaklar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ve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Yetiştirme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Tipleri</w:t>
            </w:r>
            <w:proofErr w:type="spellEnd"/>
          </w:p>
        </w:tc>
      </w:tr>
      <w:tr w:rsidR="00AA076A" w:rsidRPr="00F92918" w:rsidTr="00067E1F">
        <w:trPr>
          <w:trHeight w:val="433"/>
          <w:jc w:val="center"/>
        </w:trPr>
        <w:tc>
          <w:tcPr>
            <w:tcW w:w="1415" w:type="pct"/>
            <w:shd w:val="clear" w:color="auto" w:fill="auto"/>
            <w:noWrap/>
            <w:vAlign w:val="center"/>
          </w:tcPr>
          <w:p w:rsidR="00AA076A" w:rsidRPr="00067E1F" w:rsidRDefault="00AA076A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 w:rsidRPr="00067E1F">
              <w:rPr>
                <w:sz w:val="20"/>
                <w:szCs w:val="20"/>
              </w:rPr>
              <w:t>1</w:t>
            </w:r>
            <w:r w:rsidR="006163D7" w:rsidRPr="00067E1F">
              <w:rPr>
                <w:sz w:val="20"/>
                <w:szCs w:val="20"/>
              </w:rPr>
              <w:t>1</w:t>
            </w:r>
            <w:r w:rsidRPr="00067E1F">
              <w:rPr>
                <w:sz w:val="20"/>
                <w:szCs w:val="20"/>
              </w:rPr>
              <w:t>.01.2026/08:00</w:t>
            </w:r>
          </w:p>
        </w:tc>
        <w:tc>
          <w:tcPr>
            <w:tcW w:w="748" w:type="pct"/>
            <w:vAlign w:val="center"/>
          </w:tcPr>
          <w:p w:rsidR="00AA076A" w:rsidRPr="00E709D5" w:rsidRDefault="00AA076A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O427</w:t>
            </w:r>
          </w:p>
        </w:tc>
        <w:tc>
          <w:tcPr>
            <w:tcW w:w="2836" w:type="pct"/>
            <w:vAlign w:val="center"/>
          </w:tcPr>
          <w:p w:rsidR="00AA076A" w:rsidRPr="00E709D5" w:rsidRDefault="00AA076A" w:rsidP="00C52A93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 w:rsidRPr="00E709D5">
              <w:rPr>
                <w:sz w:val="20"/>
                <w:szCs w:val="20"/>
              </w:rPr>
              <w:t>Çiftlik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Hayvanlarında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Büyüme</w:t>
            </w:r>
            <w:proofErr w:type="spellEnd"/>
          </w:p>
        </w:tc>
      </w:tr>
      <w:tr w:rsidR="00AA076A" w:rsidRPr="00F92918" w:rsidTr="00067E1F">
        <w:trPr>
          <w:trHeight w:val="450"/>
          <w:jc w:val="center"/>
        </w:trPr>
        <w:tc>
          <w:tcPr>
            <w:tcW w:w="1415" w:type="pct"/>
            <w:shd w:val="clear" w:color="auto" w:fill="auto"/>
            <w:noWrap/>
            <w:vAlign w:val="center"/>
          </w:tcPr>
          <w:p w:rsidR="00AA076A" w:rsidRPr="00067E1F" w:rsidRDefault="00AA076A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 w:rsidRPr="00067E1F">
              <w:rPr>
                <w:sz w:val="20"/>
                <w:szCs w:val="20"/>
              </w:rPr>
              <w:t>1</w:t>
            </w:r>
            <w:r w:rsidR="006163D7" w:rsidRPr="00067E1F">
              <w:rPr>
                <w:sz w:val="20"/>
                <w:szCs w:val="20"/>
              </w:rPr>
              <w:t>2</w:t>
            </w:r>
            <w:r w:rsidRPr="00067E1F">
              <w:rPr>
                <w:sz w:val="20"/>
                <w:szCs w:val="20"/>
              </w:rPr>
              <w:t>.01.2026/08:00</w:t>
            </w:r>
          </w:p>
        </w:tc>
        <w:tc>
          <w:tcPr>
            <w:tcW w:w="748" w:type="pct"/>
            <w:vAlign w:val="center"/>
          </w:tcPr>
          <w:p w:rsidR="00AA076A" w:rsidRPr="00E709D5" w:rsidRDefault="00AA076A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O431</w:t>
            </w:r>
          </w:p>
        </w:tc>
        <w:tc>
          <w:tcPr>
            <w:tcW w:w="2836" w:type="pct"/>
            <w:vAlign w:val="center"/>
          </w:tcPr>
          <w:p w:rsidR="00AA076A" w:rsidRPr="00E709D5" w:rsidRDefault="00AA076A" w:rsidP="00C52A93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 w:rsidRPr="00E709D5">
              <w:rPr>
                <w:sz w:val="20"/>
                <w:szCs w:val="20"/>
              </w:rPr>
              <w:t>Genetik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Parametre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Tahmini</w:t>
            </w:r>
            <w:proofErr w:type="spellEnd"/>
          </w:p>
        </w:tc>
      </w:tr>
      <w:tr w:rsidR="00AA076A" w:rsidRPr="00F92918" w:rsidTr="00067E1F">
        <w:trPr>
          <w:trHeight w:val="450"/>
          <w:jc w:val="center"/>
        </w:trPr>
        <w:tc>
          <w:tcPr>
            <w:tcW w:w="1415" w:type="pct"/>
            <w:shd w:val="clear" w:color="auto" w:fill="auto"/>
            <w:noWrap/>
            <w:vAlign w:val="center"/>
          </w:tcPr>
          <w:p w:rsidR="00AA076A" w:rsidRPr="00067E1F" w:rsidRDefault="00AA076A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 w:rsidRPr="00067E1F">
              <w:rPr>
                <w:sz w:val="20"/>
                <w:szCs w:val="20"/>
              </w:rPr>
              <w:t>1</w:t>
            </w:r>
            <w:r w:rsidR="006163D7" w:rsidRPr="00067E1F">
              <w:rPr>
                <w:sz w:val="20"/>
                <w:szCs w:val="20"/>
              </w:rPr>
              <w:t>3</w:t>
            </w:r>
            <w:r w:rsidRPr="00067E1F">
              <w:rPr>
                <w:sz w:val="20"/>
                <w:szCs w:val="20"/>
              </w:rPr>
              <w:t>.01.2026/08:00</w:t>
            </w:r>
          </w:p>
        </w:tc>
        <w:tc>
          <w:tcPr>
            <w:tcW w:w="748" w:type="pct"/>
            <w:vAlign w:val="center"/>
          </w:tcPr>
          <w:p w:rsidR="00AA076A" w:rsidRPr="00E709D5" w:rsidRDefault="00AA076A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 w:rsidRPr="00E709D5">
              <w:rPr>
                <w:sz w:val="20"/>
                <w:szCs w:val="20"/>
              </w:rPr>
              <w:t>VZO437</w:t>
            </w:r>
          </w:p>
        </w:tc>
        <w:tc>
          <w:tcPr>
            <w:tcW w:w="2836" w:type="pct"/>
            <w:vAlign w:val="center"/>
          </w:tcPr>
          <w:p w:rsidR="00AA076A" w:rsidRPr="00E709D5" w:rsidRDefault="00AA076A" w:rsidP="00C52A93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 w:rsidRPr="00E709D5">
              <w:rPr>
                <w:sz w:val="20"/>
                <w:szCs w:val="20"/>
              </w:rPr>
              <w:t>Hayvancılık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Sektöründe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Örgütlenme</w:t>
            </w:r>
            <w:proofErr w:type="spellEnd"/>
          </w:p>
        </w:tc>
      </w:tr>
      <w:tr w:rsidR="00AA076A" w:rsidRPr="00F92918" w:rsidTr="00067E1F">
        <w:trPr>
          <w:trHeight w:val="450"/>
          <w:jc w:val="center"/>
        </w:trPr>
        <w:tc>
          <w:tcPr>
            <w:tcW w:w="1415" w:type="pct"/>
            <w:shd w:val="clear" w:color="auto" w:fill="auto"/>
            <w:noWrap/>
            <w:vAlign w:val="center"/>
          </w:tcPr>
          <w:p w:rsidR="00AA076A" w:rsidRPr="00067E1F" w:rsidRDefault="00AA076A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 w:rsidRPr="00067E1F">
              <w:rPr>
                <w:sz w:val="20"/>
                <w:szCs w:val="20"/>
              </w:rPr>
              <w:t>1</w:t>
            </w:r>
            <w:r w:rsidR="006163D7" w:rsidRPr="00067E1F">
              <w:rPr>
                <w:sz w:val="20"/>
                <w:szCs w:val="20"/>
              </w:rPr>
              <w:t>4</w:t>
            </w:r>
            <w:r w:rsidRPr="00067E1F">
              <w:rPr>
                <w:sz w:val="20"/>
                <w:szCs w:val="20"/>
              </w:rPr>
              <w:t>.01.2026/08:00</w:t>
            </w:r>
          </w:p>
        </w:tc>
        <w:tc>
          <w:tcPr>
            <w:tcW w:w="748" w:type="pct"/>
            <w:vAlign w:val="center"/>
          </w:tcPr>
          <w:p w:rsidR="00AA076A" w:rsidRPr="00E709D5" w:rsidRDefault="006163D7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O439</w:t>
            </w:r>
          </w:p>
        </w:tc>
        <w:tc>
          <w:tcPr>
            <w:tcW w:w="2836" w:type="pct"/>
            <w:vAlign w:val="center"/>
          </w:tcPr>
          <w:p w:rsidR="00AA076A" w:rsidRPr="00E709D5" w:rsidRDefault="006163D7" w:rsidP="00C52A93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anatlılar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ürü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önetimi</w:t>
            </w:r>
            <w:proofErr w:type="spellEnd"/>
          </w:p>
        </w:tc>
      </w:tr>
      <w:tr w:rsidR="00616F54" w:rsidRPr="00F92918" w:rsidTr="00067E1F">
        <w:trPr>
          <w:trHeight w:val="450"/>
          <w:jc w:val="center"/>
        </w:trPr>
        <w:tc>
          <w:tcPr>
            <w:tcW w:w="1415" w:type="pct"/>
            <w:shd w:val="clear" w:color="auto" w:fill="auto"/>
            <w:noWrap/>
            <w:vAlign w:val="center"/>
          </w:tcPr>
          <w:p w:rsidR="00616F54" w:rsidRPr="00067E1F" w:rsidRDefault="00616F54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 w:rsidRPr="00067E1F">
              <w:rPr>
                <w:sz w:val="20"/>
                <w:szCs w:val="20"/>
              </w:rPr>
              <w:t>10.01.2026/09:00</w:t>
            </w:r>
          </w:p>
        </w:tc>
        <w:tc>
          <w:tcPr>
            <w:tcW w:w="748" w:type="pct"/>
            <w:vAlign w:val="center"/>
          </w:tcPr>
          <w:p w:rsidR="00616F54" w:rsidRPr="00E709D5" w:rsidRDefault="00616F54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O416</w:t>
            </w:r>
          </w:p>
        </w:tc>
        <w:tc>
          <w:tcPr>
            <w:tcW w:w="2836" w:type="pct"/>
            <w:vAlign w:val="center"/>
          </w:tcPr>
          <w:p w:rsidR="00616F54" w:rsidRPr="00E709D5" w:rsidRDefault="00616F54" w:rsidP="00C52A93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 w:rsidRPr="00E709D5">
              <w:rPr>
                <w:sz w:val="20"/>
                <w:szCs w:val="20"/>
              </w:rPr>
              <w:t>Koyunlarda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Sürü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Yönetimi</w:t>
            </w:r>
            <w:proofErr w:type="spellEnd"/>
          </w:p>
        </w:tc>
      </w:tr>
      <w:tr w:rsidR="00616F54" w:rsidRPr="00F92918" w:rsidTr="00067E1F">
        <w:trPr>
          <w:trHeight w:val="450"/>
          <w:jc w:val="center"/>
        </w:trPr>
        <w:tc>
          <w:tcPr>
            <w:tcW w:w="1415" w:type="pct"/>
            <w:shd w:val="clear" w:color="auto" w:fill="auto"/>
            <w:noWrap/>
            <w:vAlign w:val="center"/>
          </w:tcPr>
          <w:p w:rsidR="00616F54" w:rsidRPr="00067E1F" w:rsidRDefault="00616F54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 w:rsidRPr="00067E1F">
              <w:rPr>
                <w:sz w:val="20"/>
                <w:szCs w:val="20"/>
              </w:rPr>
              <w:t>11.01.2026/09:00</w:t>
            </w:r>
          </w:p>
        </w:tc>
        <w:tc>
          <w:tcPr>
            <w:tcW w:w="748" w:type="pct"/>
            <w:vAlign w:val="center"/>
          </w:tcPr>
          <w:p w:rsidR="00616F54" w:rsidRPr="00E709D5" w:rsidRDefault="00616F54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 w:rsidRPr="00E709D5">
              <w:rPr>
                <w:sz w:val="20"/>
                <w:szCs w:val="20"/>
              </w:rPr>
              <w:t>VZO428</w:t>
            </w:r>
          </w:p>
        </w:tc>
        <w:tc>
          <w:tcPr>
            <w:tcW w:w="2836" w:type="pct"/>
            <w:vAlign w:val="center"/>
          </w:tcPr>
          <w:p w:rsidR="00616F54" w:rsidRPr="00E709D5" w:rsidRDefault="00616F54" w:rsidP="00C52A93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 w:rsidRPr="00E709D5">
              <w:rPr>
                <w:sz w:val="20"/>
                <w:szCs w:val="20"/>
              </w:rPr>
              <w:t>Populasyon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Genetiği</w:t>
            </w:r>
            <w:proofErr w:type="spellEnd"/>
          </w:p>
        </w:tc>
      </w:tr>
      <w:tr w:rsidR="00616F54" w:rsidRPr="00F92918" w:rsidTr="00067E1F">
        <w:trPr>
          <w:trHeight w:val="450"/>
          <w:jc w:val="center"/>
        </w:trPr>
        <w:tc>
          <w:tcPr>
            <w:tcW w:w="1415" w:type="pct"/>
            <w:shd w:val="clear" w:color="auto" w:fill="auto"/>
            <w:noWrap/>
            <w:vAlign w:val="center"/>
          </w:tcPr>
          <w:p w:rsidR="00616F54" w:rsidRPr="00067E1F" w:rsidRDefault="00616F54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 w:rsidRPr="00067E1F">
              <w:rPr>
                <w:sz w:val="20"/>
                <w:szCs w:val="20"/>
              </w:rPr>
              <w:t>12.01.2026/09:00</w:t>
            </w:r>
          </w:p>
        </w:tc>
        <w:tc>
          <w:tcPr>
            <w:tcW w:w="748" w:type="pct"/>
            <w:vAlign w:val="center"/>
          </w:tcPr>
          <w:p w:rsidR="00616F54" w:rsidRPr="00E709D5" w:rsidRDefault="00616F54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 w:rsidRPr="00E709D5">
              <w:rPr>
                <w:sz w:val="20"/>
                <w:szCs w:val="20"/>
              </w:rPr>
              <w:t>VZO430</w:t>
            </w:r>
          </w:p>
        </w:tc>
        <w:tc>
          <w:tcPr>
            <w:tcW w:w="2836" w:type="pct"/>
            <w:vAlign w:val="center"/>
          </w:tcPr>
          <w:p w:rsidR="00616F54" w:rsidRPr="00E709D5" w:rsidRDefault="00616F54" w:rsidP="00C52A93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 w:rsidRPr="00E709D5">
              <w:rPr>
                <w:sz w:val="20"/>
                <w:szCs w:val="20"/>
              </w:rPr>
              <w:t>Seleksiyon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ve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Birleştirme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Metotları</w:t>
            </w:r>
            <w:proofErr w:type="spellEnd"/>
          </w:p>
        </w:tc>
      </w:tr>
      <w:tr w:rsidR="00616F54" w:rsidRPr="00F92918" w:rsidTr="00067E1F">
        <w:trPr>
          <w:trHeight w:val="450"/>
          <w:jc w:val="center"/>
        </w:trPr>
        <w:tc>
          <w:tcPr>
            <w:tcW w:w="1415" w:type="pct"/>
            <w:shd w:val="clear" w:color="auto" w:fill="auto"/>
            <w:noWrap/>
            <w:vAlign w:val="center"/>
          </w:tcPr>
          <w:p w:rsidR="00616F54" w:rsidRPr="00067E1F" w:rsidRDefault="00616F54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 w:rsidRPr="00067E1F">
              <w:rPr>
                <w:sz w:val="20"/>
                <w:szCs w:val="20"/>
              </w:rPr>
              <w:t>13.01.2026/09:00</w:t>
            </w:r>
          </w:p>
        </w:tc>
        <w:tc>
          <w:tcPr>
            <w:tcW w:w="748" w:type="pct"/>
            <w:vAlign w:val="center"/>
          </w:tcPr>
          <w:p w:rsidR="00616F54" w:rsidRPr="00E709D5" w:rsidRDefault="00616F54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 w:rsidRPr="00E709D5">
              <w:rPr>
                <w:sz w:val="20"/>
                <w:szCs w:val="20"/>
              </w:rPr>
              <w:t>VZO436</w:t>
            </w:r>
          </w:p>
        </w:tc>
        <w:tc>
          <w:tcPr>
            <w:tcW w:w="2836" w:type="pct"/>
            <w:vAlign w:val="center"/>
          </w:tcPr>
          <w:p w:rsidR="00616F54" w:rsidRPr="00E709D5" w:rsidRDefault="00616F54" w:rsidP="00C52A93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 w:rsidRPr="00E709D5">
              <w:rPr>
                <w:sz w:val="20"/>
                <w:szCs w:val="20"/>
              </w:rPr>
              <w:t>Sığırlarda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Sürü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Yönetimi</w:t>
            </w:r>
            <w:proofErr w:type="spellEnd"/>
          </w:p>
        </w:tc>
      </w:tr>
      <w:tr w:rsidR="00616F54" w:rsidRPr="00F92918" w:rsidTr="00067E1F">
        <w:trPr>
          <w:trHeight w:val="450"/>
          <w:jc w:val="center"/>
        </w:trPr>
        <w:tc>
          <w:tcPr>
            <w:tcW w:w="1415" w:type="pct"/>
            <w:shd w:val="clear" w:color="auto" w:fill="auto"/>
            <w:noWrap/>
            <w:vAlign w:val="center"/>
          </w:tcPr>
          <w:p w:rsidR="00616F54" w:rsidRPr="00067E1F" w:rsidRDefault="00067E1F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 w:rsidRPr="00067E1F">
              <w:rPr>
                <w:sz w:val="20"/>
                <w:szCs w:val="20"/>
              </w:rPr>
              <w:t>14.01.2026/09:00</w:t>
            </w:r>
          </w:p>
        </w:tc>
        <w:tc>
          <w:tcPr>
            <w:tcW w:w="748" w:type="pct"/>
            <w:vAlign w:val="center"/>
          </w:tcPr>
          <w:p w:rsidR="00616F54" w:rsidRPr="00E709D5" w:rsidRDefault="00616F54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 w:rsidRPr="00E709D5">
              <w:rPr>
                <w:sz w:val="20"/>
                <w:szCs w:val="20"/>
              </w:rPr>
              <w:t>VZO440</w:t>
            </w:r>
          </w:p>
        </w:tc>
        <w:tc>
          <w:tcPr>
            <w:tcW w:w="2836" w:type="pct"/>
            <w:vAlign w:val="center"/>
          </w:tcPr>
          <w:p w:rsidR="00616F54" w:rsidRPr="00E709D5" w:rsidRDefault="00616F54" w:rsidP="00C52A93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 w:rsidRPr="00E709D5">
              <w:rPr>
                <w:sz w:val="20"/>
                <w:szCs w:val="20"/>
              </w:rPr>
              <w:t>Varyans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Bileşenleri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ve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Damızlık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Değer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Tahmini</w:t>
            </w:r>
            <w:proofErr w:type="spellEnd"/>
          </w:p>
        </w:tc>
      </w:tr>
      <w:tr w:rsidR="00616F54" w:rsidRPr="00F92918" w:rsidTr="00067E1F">
        <w:trPr>
          <w:trHeight w:val="450"/>
          <w:jc w:val="center"/>
        </w:trPr>
        <w:tc>
          <w:tcPr>
            <w:tcW w:w="1415" w:type="pct"/>
            <w:shd w:val="clear" w:color="auto" w:fill="auto"/>
            <w:noWrap/>
            <w:vAlign w:val="center"/>
          </w:tcPr>
          <w:p w:rsidR="00616F54" w:rsidRPr="00067E1F" w:rsidRDefault="00616F54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 w:rsidRPr="00067E1F">
              <w:rPr>
                <w:sz w:val="20"/>
                <w:szCs w:val="20"/>
              </w:rPr>
              <w:t>15.01.2026/0</w:t>
            </w:r>
            <w:r w:rsidR="004945C8" w:rsidRPr="00067E1F">
              <w:rPr>
                <w:sz w:val="20"/>
                <w:szCs w:val="20"/>
              </w:rPr>
              <w:t>9</w:t>
            </w:r>
            <w:r w:rsidRPr="00067E1F">
              <w:rPr>
                <w:sz w:val="20"/>
                <w:szCs w:val="20"/>
              </w:rPr>
              <w:t>:00</w:t>
            </w:r>
          </w:p>
        </w:tc>
        <w:tc>
          <w:tcPr>
            <w:tcW w:w="748" w:type="pct"/>
            <w:vAlign w:val="center"/>
          </w:tcPr>
          <w:p w:rsidR="00616F54" w:rsidRPr="00E709D5" w:rsidRDefault="00616F54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 w:rsidRPr="00E709D5">
              <w:rPr>
                <w:sz w:val="20"/>
                <w:szCs w:val="20"/>
              </w:rPr>
              <w:t>VZO442</w:t>
            </w:r>
          </w:p>
        </w:tc>
        <w:tc>
          <w:tcPr>
            <w:tcW w:w="2836" w:type="pct"/>
            <w:vAlign w:val="center"/>
          </w:tcPr>
          <w:p w:rsidR="00616F54" w:rsidRPr="00E709D5" w:rsidRDefault="00616F54" w:rsidP="00C52A93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 w:rsidRPr="00E709D5">
              <w:rPr>
                <w:sz w:val="20"/>
                <w:szCs w:val="20"/>
              </w:rPr>
              <w:t>Veteriner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Hekimlikte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Biyoteknoloji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Uygulamaları</w:t>
            </w:r>
            <w:proofErr w:type="spellEnd"/>
          </w:p>
        </w:tc>
      </w:tr>
      <w:tr w:rsidR="00616F54" w:rsidRPr="00F92918" w:rsidTr="00067E1F">
        <w:trPr>
          <w:trHeight w:val="450"/>
          <w:jc w:val="center"/>
        </w:trPr>
        <w:tc>
          <w:tcPr>
            <w:tcW w:w="1415" w:type="pct"/>
            <w:shd w:val="clear" w:color="auto" w:fill="auto"/>
            <w:noWrap/>
            <w:vAlign w:val="center"/>
          </w:tcPr>
          <w:p w:rsidR="00616F54" w:rsidRPr="00067E1F" w:rsidRDefault="00616F54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 w:rsidRPr="00067E1F">
              <w:rPr>
                <w:sz w:val="20"/>
                <w:szCs w:val="20"/>
              </w:rPr>
              <w:t>16.01.2026/0</w:t>
            </w:r>
            <w:r w:rsidR="004945C8" w:rsidRPr="00067E1F">
              <w:rPr>
                <w:sz w:val="20"/>
                <w:szCs w:val="20"/>
              </w:rPr>
              <w:t>9</w:t>
            </w:r>
            <w:r w:rsidRPr="00067E1F">
              <w:rPr>
                <w:sz w:val="20"/>
                <w:szCs w:val="20"/>
              </w:rPr>
              <w:t>:00</w:t>
            </w:r>
          </w:p>
        </w:tc>
        <w:tc>
          <w:tcPr>
            <w:tcW w:w="748" w:type="pct"/>
            <w:vAlign w:val="center"/>
          </w:tcPr>
          <w:p w:rsidR="00616F54" w:rsidRPr="00E709D5" w:rsidRDefault="00616F54" w:rsidP="00067E1F">
            <w:pPr>
              <w:pStyle w:val="TableParagraph"/>
              <w:jc w:val="center"/>
              <w:rPr>
                <w:sz w:val="20"/>
                <w:szCs w:val="20"/>
              </w:rPr>
            </w:pPr>
            <w:r w:rsidRPr="00E709D5">
              <w:rPr>
                <w:sz w:val="20"/>
                <w:szCs w:val="20"/>
              </w:rPr>
              <w:t>VZO446</w:t>
            </w:r>
          </w:p>
        </w:tc>
        <w:tc>
          <w:tcPr>
            <w:tcW w:w="2836" w:type="pct"/>
            <w:vAlign w:val="center"/>
          </w:tcPr>
          <w:p w:rsidR="00616F54" w:rsidRPr="00E709D5" w:rsidRDefault="00616F54" w:rsidP="00C52A93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 w:rsidRPr="00E709D5">
              <w:rPr>
                <w:sz w:val="20"/>
                <w:szCs w:val="20"/>
              </w:rPr>
              <w:t>Uygulamalı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İstatistik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ve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Deneme</w:t>
            </w:r>
            <w:proofErr w:type="spellEnd"/>
            <w:r w:rsidRPr="00E709D5">
              <w:rPr>
                <w:sz w:val="20"/>
                <w:szCs w:val="20"/>
              </w:rPr>
              <w:t xml:space="preserve"> </w:t>
            </w:r>
            <w:proofErr w:type="spellStart"/>
            <w:r w:rsidRPr="00E709D5">
              <w:rPr>
                <w:sz w:val="20"/>
                <w:szCs w:val="20"/>
              </w:rPr>
              <w:t>Planlaması</w:t>
            </w:r>
            <w:proofErr w:type="spellEnd"/>
          </w:p>
        </w:tc>
      </w:tr>
    </w:tbl>
    <w:p w:rsidR="00106CD1" w:rsidRDefault="00106CD1" w:rsidP="00907620">
      <w:pPr>
        <w:jc w:val="both"/>
        <w:rPr>
          <w:rFonts w:ascii="Garamond" w:hAnsi="Garamond" w:cs="Times New Roman"/>
          <w:b/>
          <w:color w:val="FF0000"/>
          <w:sz w:val="20"/>
          <w:szCs w:val="20"/>
        </w:rPr>
      </w:pPr>
    </w:p>
    <w:p w:rsidR="006A1FF3" w:rsidRDefault="006A1FF3" w:rsidP="004F52D8">
      <w:pPr>
        <w:jc w:val="both"/>
        <w:rPr>
          <w:rFonts w:ascii="Garamond" w:hAnsi="Garamond" w:cs="Times New Roman"/>
          <w:b/>
          <w:color w:val="FF0000"/>
          <w:sz w:val="18"/>
          <w:szCs w:val="20"/>
        </w:rPr>
      </w:pPr>
    </w:p>
    <w:sectPr w:rsidR="006A1FF3" w:rsidSect="007863C1">
      <w:pgSz w:w="11907" w:h="16839" w:code="9"/>
      <w:pgMar w:top="720" w:right="720" w:bottom="720" w:left="720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jY0MDKwMLA0MrZQ0lEKTi0uzszPAykwrAUAWoK+ECwAAAA="/>
  </w:docVars>
  <w:rsids>
    <w:rsidRoot w:val="00011B00"/>
    <w:rsid w:val="00000562"/>
    <w:rsid w:val="0000079B"/>
    <w:rsid w:val="00000E11"/>
    <w:rsid w:val="00001034"/>
    <w:rsid w:val="0000128D"/>
    <w:rsid w:val="00001383"/>
    <w:rsid w:val="0000143D"/>
    <w:rsid w:val="000015D0"/>
    <w:rsid w:val="000016CB"/>
    <w:rsid w:val="00001869"/>
    <w:rsid w:val="00001886"/>
    <w:rsid w:val="00001ED3"/>
    <w:rsid w:val="0000223E"/>
    <w:rsid w:val="0000248A"/>
    <w:rsid w:val="00002B9C"/>
    <w:rsid w:val="00002BFF"/>
    <w:rsid w:val="00003171"/>
    <w:rsid w:val="000031C5"/>
    <w:rsid w:val="00003420"/>
    <w:rsid w:val="00003C65"/>
    <w:rsid w:val="0000417F"/>
    <w:rsid w:val="00004BC6"/>
    <w:rsid w:val="000050C9"/>
    <w:rsid w:val="0000533C"/>
    <w:rsid w:val="00005666"/>
    <w:rsid w:val="000058F8"/>
    <w:rsid w:val="00005E29"/>
    <w:rsid w:val="00005F95"/>
    <w:rsid w:val="00006032"/>
    <w:rsid w:val="00006125"/>
    <w:rsid w:val="00006476"/>
    <w:rsid w:val="0000656D"/>
    <w:rsid w:val="000066AD"/>
    <w:rsid w:val="000067B8"/>
    <w:rsid w:val="000067D0"/>
    <w:rsid w:val="000069C6"/>
    <w:rsid w:val="00006B47"/>
    <w:rsid w:val="0000760D"/>
    <w:rsid w:val="0000783D"/>
    <w:rsid w:val="000078F4"/>
    <w:rsid w:val="00007948"/>
    <w:rsid w:val="00007B3D"/>
    <w:rsid w:val="0001006F"/>
    <w:rsid w:val="00010171"/>
    <w:rsid w:val="000101C6"/>
    <w:rsid w:val="00010216"/>
    <w:rsid w:val="0001091D"/>
    <w:rsid w:val="00010A89"/>
    <w:rsid w:val="00010DD5"/>
    <w:rsid w:val="000113CD"/>
    <w:rsid w:val="00011B00"/>
    <w:rsid w:val="00012652"/>
    <w:rsid w:val="00012687"/>
    <w:rsid w:val="0001269E"/>
    <w:rsid w:val="00012723"/>
    <w:rsid w:val="000130A1"/>
    <w:rsid w:val="000131BD"/>
    <w:rsid w:val="00013554"/>
    <w:rsid w:val="00013C5E"/>
    <w:rsid w:val="00013D54"/>
    <w:rsid w:val="00013EDE"/>
    <w:rsid w:val="0001403E"/>
    <w:rsid w:val="00014043"/>
    <w:rsid w:val="00014045"/>
    <w:rsid w:val="0001410E"/>
    <w:rsid w:val="0001413E"/>
    <w:rsid w:val="00014345"/>
    <w:rsid w:val="0001447C"/>
    <w:rsid w:val="00014489"/>
    <w:rsid w:val="000145E9"/>
    <w:rsid w:val="000148E2"/>
    <w:rsid w:val="000149D3"/>
    <w:rsid w:val="00014BF9"/>
    <w:rsid w:val="0001528A"/>
    <w:rsid w:val="0001591B"/>
    <w:rsid w:val="00015F20"/>
    <w:rsid w:val="000162EC"/>
    <w:rsid w:val="0001634F"/>
    <w:rsid w:val="0001653F"/>
    <w:rsid w:val="000167C7"/>
    <w:rsid w:val="00016910"/>
    <w:rsid w:val="00016C2A"/>
    <w:rsid w:val="00016E1A"/>
    <w:rsid w:val="00017108"/>
    <w:rsid w:val="00017216"/>
    <w:rsid w:val="0001753F"/>
    <w:rsid w:val="00017D85"/>
    <w:rsid w:val="00017F2F"/>
    <w:rsid w:val="000208F5"/>
    <w:rsid w:val="00020B21"/>
    <w:rsid w:val="00020BE3"/>
    <w:rsid w:val="00020D52"/>
    <w:rsid w:val="0002100C"/>
    <w:rsid w:val="0002116E"/>
    <w:rsid w:val="000213D1"/>
    <w:rsid w:val="000218AE"/>
    <w:rsid w:val="00021A1B"/>
    <w:rsid w:val="00021CBE"/>
    <w:rsid w:val="00021F2B"/>
    <w:rsid w:val="0002202A"/>
    <w:rsid w:val="0002234C"/>
    <w:rsid w:val="0002251C"/>
    <w:rsid w:val="000225E8"/>
    <w:rsid w:val="00022B6C"/>
    <w:rsid w:val="00022CC3"/>
    <w:rsid w:val="000233B1"/>
    <w:rsid w:val="00023D16"/>
    <w:rsid w:val="00023DC2"/>
    <w:rsid w:val="00023E8E"/>
    <w:rsid w:val="000242E1"/>
    <w:rsid w:val="00024BDC"/>
    <w:rsid w:val="00024CB7"/>
    <w:rsid w:val="00024E36"/>
    <w:rsid w:val="0002513D"/>
    <w:rsid w:val="00025499"/>
    <w:rsid w:val="00025511"/>
    <w:rsid w:val="00025851"/>
    <w:rsid w:val="0002595A"/>
    <w:rsid w:val="00025A80"/>
    <w:rsid w:val="00025E31"/>
    <w:rsid w:val="00026115"/>
    <w:rsid w:val="00026672"/>
    <w:rsid w:val="00026836"/>
    <w:rsid w:val="00026E6F"/>
    <w:rsid w:val="00026FDB"/>
    <w:rsid w:val="000270FE"/>
    <w:rsid w:val="000271AD"/>
    <w:rsid w:val="000272E8"/>
    <w:rsid w:val="0002742D"/>
    <w:rsid w:val="0002757E"/>
    <w:rsid w:val="00027974"/>
    <w:rsid w:val="00027D41"/>
    <w:rsid w:val="00027DF7"/>
    <w:rsid w:val="00027F13"/>
    <w:rsid w:val="00030938"/>
    <w:rsid w:val="0003095F"/>
    <w:rsid w:val="00030B31"/>
    <w:rsid w:val="00030C63"/>
    <w:rsid w:val="00030F32"/>
    <w:rsid w:val="000311BA"/>
    <w:rsid w:val="0003139B"/>
    <w:rsid w:val="0003159C"/>
    <w:rsid w:val="00031888"/>
    <w:rsid w:val="00031A4C"/>
    <w:rsid w:val="00031B7F"/>
    <w:rsid w:val="0003218E"/>
    <w:rsid w:val="000323DE"/>
    <w:rsid w:val="000326CF"/>
    <w:rsid w:val="0003297C"/>
    <w:rsid w:val="000329B0"/>
    <w:rsid w:val="00033069"/>
    <w:rsid w:val="00033219"/>
    <w:rsid w:val="00033222"/>
    <w:rsid w:val="000332D7"/>
    <w:rsid w:val="000333FF"/>
    <w:rsid w:val="00033F55"/>
    <w:rsid w:val="00034042"/>
    <w:rsid w:val="000344A9"/>
    <w:rsid w:val="0003490D"/>
    <w:rsid w:val="0003503D"/>
    <w:rsid w:val="000351FB"/>
    <w:rsid w:val="00035345"/>
    <w:rsid w:val="00035AA2"/>
    <w:rsid w:val="0003662B"/>
    <w:rsid w:val="000367CC"/>
    <w:rsid w:val="0003691B"/>
    <w:rsid w:val="000369CB"/>
    <w:rsid w:val="000369E0"/>
    <w:rsid w:val="00037250"/>
    <w:rsid w:val="00037361"/>
    <w:rsid w:val="00037BA3"/>
    <w:rsid w:val="00037DF7"/>
    <w:rsid w:val="00037ECE"/>
    <w:rsid w:val="000400AF"/>
    <w:rsid w:val="0004042A"/>
    <w:rsid w:val="00040521"/>
    <w:rsid w:val="000405B0"/>
    <w:rsid w:val="00040640"/>
    <w:rsid w:val="000408C6"/>
    <w:rsid w:val="00040CA9"/>
    <w:rsid w:val="00040F1C"/>
    <w:rsid w:val="000416DB"/>
    <w:rsid w:val="00041826"/>
    <w:rsid w:val="00041840"/>
    <w:rsid w:val="00041C73"/>
    <w:rsid w:val="00041C85"/>
    <w:rsid w:val="00042568"/>
    <w:rsid w:val="000425D0"/>
    <w:rsid w:val="000426FA"/>
    <w:rsid w:val="00042B90"/>
    <w:rsid w:val="00042CA6"/>
    <w:rsid w:val="0004350C"/>
    <w:rsid w:val="0004370C"/>
    <w:rsid w:val="00043F6C"/>
    <w:rsid w:val="00044243"/>
    <w:rsid w:val="00044540"/>
    <w:rsid w:val="00044A37"/>
    <w:rsid w:val="00044E46"/>
    <w:rsid w:val="00044FF1"/>
    <w:rsid w:val="0004527D"/>
    <w:rsid w:val="00045629"/>
    <w:rsid w:val="00045B1F"/>
    <w:rsid w:val="00045B75"/>
    <w:rsid w:val="0004601F"/>
    <w:rsid w:val="000461FA"/>
    <w:rsid w:val="0004620F"/>
    <w:rsid w:val="0004692E"/>
    <w:rsid w:val="00046DCC"/>
    <w:rsid w:val="00046E3D"/>
    <w:rsid w:val="000500D7"/>
    <w:rsid w:val="00050527"/>
    <w:rsid w:val="00050552"/>
    <w:rsid w:val="000507E2"/>
    <w:rsid w:val="00050B11"/>
    <w:rsid w:val="00050B4E"/>
    <w:rsid w:val="0005153A"/>
    <w:rsid w:val="000516FC"/>
    <w:rsid w:val="00051A26"/>
    <w:rsid w:val="00051A9D"/>
    <w:rsid w:val="00052950"/>
    <w:rsid w:val="00052AC4"/>
    <w:rsid w:val="00052E45"/>
    <w:rsid w:val="0005312A"/>
    <w:rsid w:val="00053176"/>
    <w:rsid w:val="000534C8"/>
    <w:rsid w:val="00053564"/>
    <w:rsid w:val="0005380D"/>
    <w:rsid w:val="00053A86"/>
    <w:rsid w:val="00053E3D"/>
    <w:rsid w:val="000543AD"/>
    <w:rsid w:val="00054D0C"/>
    <w:rsid w:val="00054D82"/>
    <w:rsid w:val="00054E55"/>
    <w:rsid w:val="00054E75"/>
    <w:rsid w:val="0005557A"/>
    <w:rsid w:val="000555BC"/>
    <w:rsid w:val="00055D88"/>
    <w:rsid w:val="00055F66"/>
    <w:rsid w:val="0005636F"/>
    <w:rsid w:val="00056514"/>
    <w:rsid w:val="000565FE"/>
    <w:rsid w:val="00056D86"/>
    <w:rsid w:val="00056F0D"/>
    <w:rsid w:val="0005708E"/>
    <w:rsid w:val="00057174"/>
    <w:rsid w:val="00057AAB"/>
    <w:rsid w:val="00057ADF"/>
    <w:rsid w:val="00057B3B"/>
    <w:rsid w:val="00057B3C"/>
    <w:rsid w:val="00057BB9"/>
    <w:rsid w:val="00057BE4"/>
    <w:rsid w:val="00060AA3"/>
    <w:rsid w:val="00060CC5"/>
    <w:rsid w:val="00061163"/>
    <w:rsid w:val="00061A94"/>
    <w:rsid w:val="00061D55"/>
    <w:rsid w:val="00062159"/>
    <w:rsid w:val="00062B67"/>
    <w:rsid w:val="00062B92"/>
    <w:rsid w:val="00062CAD"/>
    <w:rsid w:val="00062EB3"/>
    <w:rsid w:val="00063027"/>
    <w:rsid w:val="000635E8"/>
    <w:rsid w:val="0006367F"/>
    <w:rsid w:val="00063887"/>
    <w:rsid w:val="0006392D"/>
    <w:rsid w:val="00063BB6"/>
    <w:rsid w:val="00063DD0"/>
    <w:rsid w:val="00064506"/>
    <w:rsid w:val="000645FE"/>
    <w:rsid w:val="000646F8"/>
    <w:rsid w:val="00064A40"/>
    <w:rsid w:val="00064AE2"/>
    <w:rsid w:val="00064E44"/>
    <w:rsid w:val="000656A2"/>
    <w:rsid w:val="00065BBA"/>
    <w:rsid w:val="00065F40"/>
    <w:rsid w:val="00065FE0"/>
    <w:rsid w:val="00066014"/>
    <w:rsid w:val="000661ED"/>
    <w:rsid w:val="0006631D"/>
    <w:rsid w:val="000665B6"/>
    <w:rsid w:val="000666F2"/>
    <w:rsid w:val="00066D68"/>
    <w:rsid w:val="00066DE8"/>
    <w:rsid w:val="000677AE"/>
    <w:rsid w:val="0006784B"/>
    <w:rsid w:val="000678D8"/>
    <w:rsid w:val="000679C6"/>
    <w:rsid w:val="00067BD1"/>
    <w:rsid w:val="00067E1F"/>
    <w:rsid w:val="00070369"/>
    <w:rsid w:val="000705FD"/>
    <w:rsid w:val="00070784"/>
    <w:rsid w:val="000710D7"/>
    <w:rsid w:val="000713A4"/>
    <w:rsid w:val="000713DA"/>
    <w:rsid w:val="0007165F"/>
    <w:rsid w:val="000717BC"/>
    <w:rsid w:val="000718B2"/>
    <w:rsid w:val="00071F28"/>
    <w:rsid w:val="00071F9E"/>
    <w:rsid w:val="000724F8"/>
    <w:rsid w:val="00072562"/>
    <w:rsid w:val="000729F6"/>
    <w:rsid w:val="00072BC3"/>
    <w:rsid w:val="00072C26"/>
    <w:rsid w:val="000731B0"/>
    <w:rsid w:val="000733F3"/>
    <w:rsid w:val="00073713"/>
    <w:rsid w:val="0007379F"/>
    <w:rsid w:val="00073AB7"/>
    <w:rsid w:val="00073B2D"/>
    <w:rsid w:val="00073EC6"/>
    <w:rsid w:val="0007412D"/>
    <w:rsid w:val="00074862"/>
    <w:rsid w:val="00074D46"/>
    <w:rsid w:val="00075670"/>
    <w:rsid w:val="00075A80"/>
    <w:rsid w:val="00075CE7"/>
    <w:rsid w:val="00075DDF"/>
    <w:rsid w:val="000766F0"/>
    <w:rsid w:val="00076C77"/>
    <w:rsid w:val="00077139"/>
    <w:rsid w:val="00077467"/>
    <w:rsid w:val="00077684"/>
    <w:rsid w:val="000778CA"/>
    <w:rsid w:val="00077C57"/>
    <w:rsid w:val="00077D2E"/>
    <w:rsid w:val="00077E42"/>
    <w:rsid w:val="00077F9E"/>
    <w:rsid w:val="0008021A"/>
    <w:rsid w:val="000805A1"/>
    <w:rsid w:val="000805F6"/>
    <w:rsid w:val="0008095E"/>
    <w:rsid w:val="00080D73"/>
    <w:rsid w:val="00080DF5"/>
    <w:rsid w:val="00080E87"/>
    <w:rsid w:val="00080F81"/>
    <w:rsid w:val="0008103F"/>
    <w:rsid w:val="0008160B"/>
    <w:rsid w:val="00081752"/>
    <w:rsid w:val="00081891"/>
    <w:rsid w:val="00081A25"/>
    <w:rsid w:val="00081F6E"/>
    <w:rsid w:val="00082145"/>
    <w:rsid w:val="00082355"/>
    <w:rsid w:val="00082644"/>
    <w:rsid w:val="00082A94"/>
    <w:rsid w:val="00082F57"/>
    <w:rsid w:val="000830F4"/>
    <w:rsid w:val="000835A2"/>
    <w:rsid w:val="00083734"/>
    <w:rsid w:val="00083B9E"/>
    <w:rsid w:val="00084667"/>
    <w:rsid w:val="000847C9"/>
    <w:rsid w:val="000848E0"/>
    <w:rsid w:val="00084FE2"/>
    <w:rsid w:val="00085229"/>
    <w:rsid w:val="00085C4E"/>
    <w:rsid w:val="00085E64"/>
    <w:rsid w:val="00085F59"/>
    <w:rsid w:val="00086055"/>
    <w:rsid w:val="0008640B"/>
    <w:rsid w:val="000868AD"/>
    <w:rsid w:val="000869C9"/>
    <w:rsid w:val="00086CCE"/>
    <w:rsid w:val="00086E3A"/>
    <w:rsid w:val="00086F5A"/>
    <w:rsid w:val="00090D9A"/>
    <w:rsid w:val="00090F1C"/>
    <w:rsid w:val="00091036"/>
    <w:rsid w:val="0009107D"/>
    <w:rsid w:val="0009168A"/>
    <w:rsid w:val="0009187F"/>
    <w:rsid w:val="000926C8"/>
    <w:rsid w:val="000926CF"/>
    <w:rsid w:val="00092C13"/>
    <w:rsid w:val="000934EB"/>
    <w:rsid w:val="000934FD"/>
    <w:rsid w:val="00093698"/>
    <w:rsid w:val="000936AD"/>
    <w:rsid w:val="00093E05"/>
    <w:rsid w:val="00093F39"/>
    <w:rsid w:val="00094643"/>
    <w:rsid w:val="00094F7F"/>
    <w:rsid w:val="00095365"/>
    <w:rsid w:val="000958C6"/>
    <w:rsid w:val="000958C9"/>
    <w:rsid w:val="0009636F"/>
    <w:rsid w:val="00096561"/>
    <w:rsid w:val="000965C2"/>
    <w:rsid w:val="00096A1A"/>
    <w:rsid w:val="00096DCC"/>
    <w:rsid w:val="00096E92"/>
    <w:rsid w:val="00096F1E"/>
    <w:rsid w:val="00096FE3"/>
    <w:rsid w:val="0009772B"/>
    <w:rsid w:val="00097B09"/>
    <w:rsid w:val="00097ECD"/>
    <w:rsid w:val="00097ECE"/>
    <w:rsid w:val="000A0254"/>
    <w:rsid w:val="000A0686"/>
    <w:rsid w:val="000A0D6D"/>
    <w:rsid w:val="000A0F61"/>
    <w:rsid w:val="000A0FAC"/>
    <w:rsid w:val="000A10D1"/>
    <w:rsid w:val="000A12A6"/>
    <w:rsid w:val="000A1A64"/>
    <w:rsid w:val="000A1A86"/>
    <w:rsid w:val="000A1D2C"/>
    <w:rsid w:val="000A1E2D"/>
    <w:rsid w:val="000A29DA"/>
    <w:rsid w:val="000A2B09"/>
    <w:rsid w:val="000A2B4E"/>
    <w:rsid w:val="000A320B"/>
    <w:rsid w:val="000A343A"/>
    <w:rsid w:val="000A3928"/>
    <w:rsid w:val="000A3D08"/>
    <w:rsid w:val="000A3DB5"/>
    <w:rsid w:val="000A3E15"/>
    <w:rsid w:val="000A46E8"/>
    <w:rsid w:val="000A4965"/>
    <w:rsid w:val="000A49CF"/>
    <w:rsid w:val="000A4D8C"/>
    <w:rsid w:val="000A5023"/>
    <w:rsid w:val="000A5118"/>
    <w:rsid w:val="000A579B"/>
    <w:rsid w:val="000A57DA"/>
    <w:rsid w:val="000A583C"/>
    <w:rsid w:val="000A5B16"/>
    <w:rsid w:val="000A5CE9"/>
    <w:rsid w:val="000A6232"/>
    <w:rsid w:val="000A667E"/>
    <w:rsid w:val="000A6E3D"/>
    <w:rsid w:val="000A70ED"/>
    <w:rsid w:val="000A711B"/>
    <w:rsid w:val="000A7672"/>
    <w:rsid w:val="000A7920"/>
    <w:rsid w:val="000B03AA"/>
    <w:rsid w:val="000B1467"/>
    <w:rsid w:val="000B187C"/>
    <w:rsid w:val="000B18A3"/>
    <w:rsid w:val="000B1913"/>
    <w:rsid w:val="000B1C5A"/>
    <w:rsid w:val="000B1F1A"/>
    <w:rsid w:val="000B2B7B"/>
    <w:rsid w:val="000B2FF2"/>
    <w:rsid w:val="000B3332"/>
    <w:rsid w:val="000B3C84"/>
    <w:rsid w:val="000B3E93"/>
    <w:rsid w:val="000B4730"/>
    <w:rsid w:val="000B496F"/>
    <w:rsid w:val="000B4DB0"/>
    <w:rsid w:val="000B50F4"/>
    <w:rsid w:val="000B5302"/>
    <w:rsid w:val="000B5659"/>
    <w:rsid w:val="000B5745"/>
    <w:rsid w:val="000B5760"/>
    <w:rsid w:val="000B6009"/>
    <w:rsid w:val="000B6012"/>
    <w:rsid w:val="000B61AC"/>
    <w:rsid w:val="000B64D9"/>
    <w:rsid w:val="000B6522"/>
    <w:rsid w:val="000B6FD0"/>
    <w:rsid w:val="000B70B0"/>
    <w:rsid w:val="000B70D2"/>
    <w:rsid w:val="000B70DB"/>
    <w:rsid w:val="000B7BA8"/>
    <w:rsid w:val="000C0277"/>
    <w:rsid w:val="000C05E0"/>
    <w:rsid w:val="000C05E1"/>
    <w:rsid w:val="000C05E2"/>
    <w:rsid w:val="000C06A3"/>
    <w:rsid w:val="000C077B"/>
    <w:rsid w:val="000C0A69"/>
    <w:rsid w:val="000C14FA"/>
    <w:rsid w:val="000C176C"/>
    <w:rsid w:val="000C1876"/>
    <w:rsid w:val="000C18FD"/>
    <w:rsid w:val="000C1A69"/>
    <w:rsid w:val="000C1C33"/>
    <w:rsid w:val="000C1E4B"/>
    <w:rsid w:val="000C25D0"/>
    <w:rsid w:val="000C26AF"/>
    <w:rsid w:val="000C2801"/>
    <w:rsid w:val="000C3002"/>
    <w:rsid w:val="000C313B"/>
    <w:rsid w:val="000C3296"/>
    <w:rsid w:val="000C3341"/>
    <w:rsid w:val="000C3904"/>
    <w:rsid w:val="000C420A"/>
    <w:rsid w:val="000C432F"/>
    <w:rsid w:val="000C5389"/>
    <w:rsid w:val="000C53B2"/>
    <w:rsid w:val="000C58B9"/>
    <w:rsid w:val="000C5907"/>
    <w:rsid w:val="000C599D"/>
    <w:rsid w:val="000C5C8D"/>
    <w:rsid w:val="000C5F44"/>
    <w:rsid w:val="000C601F"/>
    <w:rsid w:val="000C60CD"/>
    <w:rsid w:val="000C61A1"/>
    <w:rsid w:val="000C6763"/>
    <w:rsid w:val="000C683C"/>
    <w:rsid w:val="000C7BC1"/>
    <w:rsid w:val="000C7C36"/>
    <w:rsid w:val="000D0899"/>
    <w:rsid w:val="000D12C6"/>
    <w:rsid w:val="000D1561"/>
    <w:rsid w:val="000D15F2"/>
    <w:rsid w:val="000D1667"/>
    <w:rsid w:val="000D18BD"/>
    <w:rsid w:val="000D18D8"/>
    <w:rsid w:val="000D1A9A"/>
    <w:rsid w:val="000D2002"/>
    <w:rsid w:val="000D2092"/>
    <w:rsid w:val="000D247F"/>
    <w:rsid w:val="000D301D"/>
    <w:rsid w:val="000D334E"/>
    <w:rsid w:val="000D35BA"/>
    <w:rsid w:val="000D37FB"/>
    <w:rsid w:val="000D383A"/>
    <w:rsid w:val="000D45FB"/>
    <w:rsid w:val="000D4705"/>
    <w:rsid w:val="000D47F2"/>
    <w:rsid w:val="000D49A4"/>
    <w:rsid w:val="000D4CEE"/>
    <w:rsid w:val="000D4D5B"/>
    <w:rsid w:val="000D4F4A"/>
    <w:rsid w:val="000D5250"/>
    <w:rsid w:val="000D5448"/>
    <w:rsid w:val="000D54C9"/>
    <w:rsid w:val="000D5945"/>
    <w:rsid w:val="000D5C5B"/>
    <w:rsid w:val="000D5DB0"/>
    <w:rsid w:val="000D5FD1"/>
    <w:rsid w:val="000D6870"/>
    <w:rsid w:val="000D6BF6"/>
    <w:rsid w:val="000D6F0C"/>
    <w:rsid w:val="000D733C"/>
    <w:rsid w:val="000D7ABC"/>
    <w:rsid w:val="000D7BA7"/>
    <w:rsid w:val="000E012E"/>
    <w:rsid w:val="000E1B37"/>
    <w:rsid w:val="000E1E7D"/>
    <w:rsid w:val="000E2972"/>
    <w:rsid w:val="000E2BD1"/>
    <w:rsid w:val="000E2C1F"/>
    <w:rsid w:val="000E3055"/>
    <w:rsid w:val="000E3091"/>
    <w:rsid w:val="000E32DA"/>
    <w:rsid w:val="000E36DD"/>
    <w:rsid w:val="000E3C35"/>
    <w:rsid w:val="000E3CFD"/>
    <w:rsid w:val="000E3D19"/>
    <w:rsid w:val="000E3DE3"/>
    <w:rsid w:val="000E4290"/>
    <w:rsid w:val="000E42B6"/>
    <w:rsid w:val="000E4760"/>
    <w:rsid w:val="000E4BBB"/>
    <w:rsid w:val="000E4C6F"/>
    <w:rsid w:val="000E4DE6"/>
    <w:rsid w:val="000E4E58"/>
    <w:rsid w:val="000E53AF"/>
    <w:rsid w:val="000E5534"/>
    <w:rsid w:val="000E5CE1"/>
    <w:rsid w:val="000E6723"/>
    <w:rsid w:val="000E68B4"/>
    <w:rsid w:val="000E6FCA"/>
    <w:rsid w:val="000E754D"/>
    <w:rsid w:val="000E75FD"/>
    <w:rsid w:val="000E784C"/>
    <w:rsid w:val="000E7A80"/>
    <w:rsid w:val="000F0367"/>
    <w:rsid w:val="000F073F"/>
    <w:rsid w:val="000F0D0A"/>
    <w:rsid w:val="000F0F03"/>
    <w:rsid w:val="000F13A8"/>
    <w:rsid w:val="000F1648"/>
    <w:rsid w:val="000F1BEE"/>
    <w:rsid w:val="000F227F"/>
    <w:rsid w:val="000F25DA"/>
    <w:rsid w:val="000F262E"/>
    <w:rsid w:val="000F2887"/>
    <w:rsid w:val="000F2939"/>
    <w:rsid w:val="000F2A39"/>
    <w:rsid w:val="000F2B2A"/>
    <w:rsid w:val="000F36A9"/>
    <w:rsid w:val="000F3C3C"/>
    <w:rsid w:val="000F3F2B"/>
    <w:rsid w:val="000F3FC5"/>
    <w:rsid w:val="000F4117"/>
    <w:rsid w:val="000F43C4"/>
    <w:rsid w:val="000F4718"/>
    <w:rsid w:val="000F4758"/>
    <w:rsid w:val="000F4AFB"/>
    <w:rsid w:val="000F4D27"/>
    <w:rsid w:val="000F4DD2"/>
    <w:rsid w:val="000F4F0C"/>
    <w:rsid w:val="000F4F75"/>
    <w:rsid w:val="000F4FE9"/>
    <w:rsid w:val="000F56E8"/>
    <w:rsid w:val="000F5A1E"/>
    <w:rsid w:val="000F5AFE"/>
    <w:rsid w:val="000F5CF0"/>
    <w:rsid w:val="000F5D1D"/>
    <w:rsid w:val="000F61EA"/>
    <w:rsid w:val="000F66BA"/>
    <w:rsid w:val="000F68D5"/>
    <w:rsid w:val="000F6AF9"/>
    <w:rsid w:val="000F6D51"/>
    <w:rsid w:val="000F70DA"/>
    <w:rsid w:val="000F74F2"/>
    <w:rsid w:val="000F76AF"/>
    <w:rsid w:val="000F782E"/>
    <w:rsid w:val="000F79CD"/>
    <w:rsid w:val="000F7CC6"/>
    <w:rsid w:val="001001C1"/>
    <w:rsid w:val="0010052A"/>
    <w:rsid w:val="00100E0D"/>
    <w:rsid w:val="00100F26"/>
    <w:rsid w:val="001015FC"/>
    <w:rsid w:val="0010177C"/>
    <w:rsid w:val="001017FE"/>
    <w:rsid w:val="00102121"/>
    <w:rsid w:val="00102151"/>
    <w:rsid w:val="00102426"/>
    <w:rsid w:val="00102AF6"/>
    <w:rsid w:val="00102B6D"/>
    <w:rsid w:val="00102FAD"/>
    <w:rsid w:val="00102FF4"/>
    <w:rsid w:val="00103085"/>
    <w:rsid w:val="0010319B"/>
    <w:rsid w:val="001031AA"/>
    <w:rsid w:val="001036D5"/>
    <w:rsid w:val="001037C3"/>
    <w:rsid w:val="001039A0"/>
    <w:rsid w:val="00104121"/>
    <w:rsid w:val="0010440B"/>
    <w:rsid w:val="0010468F"/>
    <w:rsid w:val="00104C6C"/>
    <w:rsid w:val="0010504E"/>
    <w:rsid w:val="00105287"/>
    <w:rsid w:val="001052CF"/>
    <w:rsid w:val="00105459"/>
    <w:rsid w:val="001057E7"/>
    <w:rsid w:val="00105920"/>
    <w:rsid w:val="001059DB"/>
    <w:rsid w:val="00105C16"/>
    <w:rsid w:val="00105E59"/>
    <w:rsid w:val="00106731"/>
    <w:rsid w:val="00106992"/>
    <w:rsid w:val="00106A44"/>
    <w:rsid w:val="00106BEE"/>
    <w:rsid w:val="00106CD1"/>
    <w:rsid w:val="00107136"/>
    <w:rsid w:val="001072DC"/>
    <w:rsid w:val="00107678"/>
    <w:rsid w:val="001077F9"/>
    <w:rsid w:val="00107C0C"/>
    <w:rsid w:val="001103AB"/>
    <w:rsid w:val="001103C0"/>
    <w:rsid w:val="001107FB"/>
    <w:rsid w:val="00110825"/>
    <w:rsid w:val="00110917"/>
    <w:rsid w:val="001110E1"/>
    <w:rsid w:val="00111191"/>
    <w:rsid w:val="0011169A"/>
    <w:rsid w:val="00111728"/>
    <w:rsid w:val="00111837"/>
    <w:rsid w:val="00111FC7"/>
    <w:rsid w:val="0011207F"/>
    <w:rsid w:val="00112166"/>
    <w:rsid w:val="00112322"/>
    <w:rsid w:val="001124D9"/>
    <w:rsid w:val="00112738"/>
    <w:rsid w:val="001129DA"/>
    <w:rsid w:val="001129DC"/>
    <w:rsid w:val="00112CE7"/>
    <w:rsid w:val="00113413"/>
    <w:rsid w:val="00113705"/>
    <w:rsid w:val="00113EE7"/>
    <w:rsid w:val="001142D8"/>
    <w:rsid w:val="001147F4"/>
    <w:rsid w:val="001148B5"/>
    <w:rsid w:val="00114E5D"/>
    <w:rsid w:val="00115186"/>
    <w:rsid w:val="001156B5"/>
    <w:rsid w:val="00116575"/>
    <w:rsid w:val="00116D48"/>
    <w:rsid w:val="00117818"/>
    <w:rsid w:val="00117EE4"/>
    <w:rsid w:val="00120651"/>
    <w:rsid w:val="0012068B"/>
    <w:rsid w:val="001213E9"/>
    <w:rsid w:val="0012179A"/>
    <w:rsid w:val="001218B3"/>
    <w:rsid w:val="00121E6D"/>
    <w:rsid w:val="00122084"/>
    <w:rsid w:val="00122833"/>
    <w:rsid w:val="001229AA"/>
    <w:rsid w:val="0012320B"/>
    <w:rsid w:val="001233D6"/>
    <w:rsid w:val="001239D0"/>
    <w:rsid w:val="00123C14"/>
    <w:rsid w:val="00123C3D"/>
    <w:rsid w:val="00123DFF"/>
    <w:rsid w:val="00123E49"/>
    <w:rsid w:val="00124104"/>
    <w:rsid w:val="001242FB"/>
    <w:rsid w:val="001244AD"/>
    <w:rsid w:val="00124EC1"/>
    <w:rsid w:val="00125458"/>
    <w:rsid w:val="00125670"/>
    <w:rsid w:val="00125AAB"/>
    <w:rsid w:val="00125AE9"/>
    <w:rsid w:val="00125CE4"/>
    <w:rsid w:val="001263C2"/>
    <w:rsid w:val="00126E8D"/>
    <w:rsid w:val="0012706E"/>
    <w:rsid w:val="0012726E"/>
    <w:rsid w:val="0012735E"/>
    <w:rsid w:val="0012749C"/>
    <w:rsid w:val="001277CD"/>
    <w:rsid w:val="001279D8"/>
    <w:rsid w:val="00127CBB"/>
    <w:rsid w:val="00127E42"/>
    <w:rsid w:val="00130123"/>
    <w:rsid w:val="00130153"/>
    <w:rsid w:val="00130479"/>
    <w:rsid w:val="001305C0"/>
    <w:rsid w:val="0013066C"/>
    <w:rsid w:val="00130875"/>
    <w:rsid w:val="00130CF6"/>
    <w:rsid w:val="00130CFB"/>
    <w:rsid w:val="0013187F"/>
    <w:rsid w:val="00131A55"/>
    <w:rsid w:val="00131AE1"/>
    <w:rsid w:val="00131BD5"/>
    <w:rsid w:val="0013210D"/>
    <w:rsid w:val="001323BC"/>
    <w:rsid w:val="001326B1"/>
    <w:rsid w:val="001327F8"/>
    <w:rsid w:val="00132964"/>
    <w:rsid w:val="00132C57"/>
    <w:rsid w:val="00132E6E"/>
    <w:rsid w:val="001330B8"/>
    <w:rsid w:val="0013310F"/>
    <w:rsid w:val="00133164"/>
    <w:rsid w:val="00133719"/>
    <w:rsid w:val="001337DC"/>
    <w:rsid w:val="00134085"/>
    <w:rsid w:val="0013425D"/>
    <w:rsid w:val="00134556"/>
    <w:rsid w:val="00134AA3"/>
    <w:rsid w:val="00134EA6"/>
    <w:rsid w:val="0013500F"/>
    <w:rsid w:val="00135042"/>
    <w:rsid w:val="001352D8"/>
    <w:rsid w:val="0013553C"/>
    <w:rsid w:val="0013555D"/>
    <w:rsid w:val="00135859"/>
    <w:rsid w:val="00135A6D"/>
    <w:rsid w:val="0013600E"/>
    <w:rsid w:val="00136128"/>
    <w:rsid w:val="00136805"/>
    <w:rsid w:val="001369F6"/>
    <w:rsid w:val="0013700A"/>
    <w:rsid w:val="00137487"/>
    <w:rsid w:val="00137645"/>
    <w:rsid w:val="00137A3B"/>
    <w:rsid w:val="00140244"/>
    <w:rsid w:val="001404D1"/>
    <w:rsid w:val="001404E3"/>
    <w:rsid w:val="00140993"/>
    <w:rsid w:val="0014099F"/>
    <w:rsid w:val="00140E97"/>
    <w:rsid w:val="00140FD1"/>
    <w:rsid w:val="00141D5A"/>
    <w:rsid w:val="0014221A"/>
    <w:rsid w:val="0014223C"/>
    <w:rsid w:val="00142567"/>
    <w:rsid w:val="001429C3"/>
    <w:rsid w:val="00142DB6"/>
    <w:rsid w:val="00143326"/>
    <w:rsid w:val="001434DE"/>
    <w:rsid w:val="00143B58"/>
    <w:rsid w:val="00144283"/>
    <w:rsid w:val="001445B4"/>
    <w:rsid w:val="001449B0"/>
    <w:rsid w:val="00144B79"/>
    <w:rsid w:val="00144DD0"/>
    <w:rsid w:val="00144E31"/>
    <w:rsid w:val="00144FA8"/>
    <w:rsid w:val="00145145"/>
    <w:rsid w:val="001453CC"/>
    <w:rsid w:val="00145409"/>
    <w:rsid w:val="001457BB"/>
    <w:rsid w:val="00145834"/>
    <w:rsid w:val="00145984"/>
    <w:rsid w:val="00145CA2"/>
    <w:rsid w:val="00145DB5"/>
    <w:rsid w:val="00145E19"/>
    <w:rsid w:val="00146044"/>
    <w:rsid w:val="001461DE"/>
    <w:rsid w:val="001462D2"/>
    <w:rsid w:val="001462E7"/>
    <w:rsid w:val="001465BB"/>
    <w:rsid w:val="00146E3E"/>
    <w:rsid w:val="0014709D"/>
    <w:rsid w:val="00147422"/>
    <w:rsid w:val="00147989"/>
    <w:rsid w:val="00147AD4"/>
    <w:rsid w:val="00147F9F"/>
    <w:rsid w:val="00150312"/>
    <w:rsid w:val="001507D5"/>
    <w:rsid w:val="00150D1C"/>
    <w:rsid w:val="00150F55"/>
    <w:rsid w:val="00151854"/>
    <w:rsid w:val="001519C3"/>
    <w:rsid w:val="00151A1F"/>
    <w:rsid w:val="00151CD5"/>
    <w:rsid w:val="00151FCD"/>
    <w:rsid w:val="00152421"/>
    <w:rsid w:val="00152430"/>
    <w:rsid w:val="001524CE"/>
    <w:rsid w:val="001526D4"/>
    <w:rsid w:val="00152760"/>
    <w:rsid w:val="0015282B"/>
    <w:rsid w:val="0015287F"/>
    <w:rsid w:val="00152999"/>
    <w:rsid w:val="00152A75"/>
    <w:rsid w:val="00152F01"/>
    <w:rsid w:val="00153382"/>
    <w:rsid w:val="001535E7"/>
    <w:rsid w:val="00153673"/>
    <w:rsid w:val="00153696"/>
    <w:rsid w:val="0015394F"/>
    <w:rsid w:val="00153A6F"/>
    <w:rsid w:val="00153F5D"/>
    <w:rsid w:val="0015417E"/>
    <w:rsid w:val="00154321"/>
    <w:rsid w:val="00154BE0"/>
    <w:rsid w:val="00154BFA"/>
    <w:rsid w:val="00154F22"/>
    <w:rsid w:val="00155375"/>
    <w:rsid w:val="00155A10"/>
    <w:rsid w:val="001561B5"/>
    <w:rsid w:val="00156321"/>
    <w:rsid w:val="0015646B"/>
    <w:rsid w:val="00156577"/>
    <w:rsid w:val="001565BE"/>
    <w:rsid w:val="0015683F"/>
    <w:rsid w:val="00156950"/>
    <w:rsid w:val="00156DAF"/>
    <w:rsid w:val="00156F57"/>
    <w:rsid w:val="00157569"/>
    <w:rsid w:val="00157874"/>
    <w:rsid w:val="001603FA"/>
    <w:rsid w:val="00160B98"/>
    <w:rsid w:val="00161023"/>
    <w:rsid w:val="00161144"/>
    <w:rsid w:val="001611C0"/>
    <w:rsid w:val="001611C8"/>
    <w:rsid w:val="0016172B"/>
    <w:rsid w:val="001617E5"/>
    <w:rsid w:val="00161A09"/>
    <w:rsid w:val="001621DF"/>
    <w:rsid w:val="00162780"/>
    <w:rsid w:val="0016286F"/>
    <w:rsid w:val="00162A62"/>
    <w:rsid w:val="00162AA2"/>
    <w:rsid w:val="00162AD6"/>
    <w:rsid w:val="00162D6C"/>
    <w:rsid w:val="001633D3"/>
    <w:rsid w:val="00163537"/>
    <w:rsid w:val="00163AA8"/>
    <w:rsid w:val="00163B49"/>
    <w:rsid w:val="00163BCF"/>
    <w:rsid w:val="00163F1D"/>
    <w:rsid w:val="00163F59"/>
    <w:rsid w:val="001640F2"/>
    <w:rsid w:val="00164217"/>
    <w:rsid w:val="00164A62"/>
    <w:rsid w:val="00164F6A"/>
    <w:rsid w:val="0016517B"/>
    <w:rsid w:val="0016583B"/>
    <w:rsid w:val="00165B1D"/>
    <w:rsid w:val="00165B39"/>
    <w:rsid w:val="001664B4"/>
    <w:rsid w:val="00166593"/>
    <w:rsid w:val="0016695B"/>
    <w:rsid w:val="00166C48"/>
    <w:rsid w:val="00167158"/>
    <w:rsid w:val="001671C1"/>
    <w:rsid w:val="00167342"/>
    <w:rsid w:val="0016778A"/>
    <w:rsid w:val="00167D87"/>
    <w:rsid w:val="0017017D"/>
    <w:rsid w:val="00170A98"/>
    <w:rsid w:val="0017134D"/>
    <w:rsid w:val="00171410"/>
    <w:rsid w:val="001717FE"/>
    <w:rsid w:val="00171D1B"/>
    <w:rsid w:val="00171D24"/>
    <w:rsid w:val="00172086"/>
    <w:rsid w:val="001720E2"/>
    <w:rsid w:val="00172CEE"/>
    <w:rsid w:val="00172E1A"/>
    <w:rsid w:val="0017343F"/>
    <w:rsid w:val="0017372B"/>
    <w:rsid w:val="00173C93"/>
    <w:rsid w:val="00173D9F"/>
    <w:rsid w:val="00173F50"/>
    <w:rsid w:val="00173FEF"/>
    <w:rsid w:val="00175193"/>
    <w:rsid w:val="001755A9"/>
    <w:rsid w:val="00175AD6"/>
    <w:rsid w:val="00175B23"/>
    <w:rsid w:val="00175B30"/>
    <w:rsid w:val="00175CEC"/>
    <w:rsid w:val="00175E30"/>
    <w:rsid w:val="00175E7D"/>
    <w:rsid w:val="00175ECC"/>
    <w:rsid w:val="0017643D"/>
    <w:rsid w:val="0017645E"/>
    <w:rsid w:val="001768C0"/>
    <w:rsid w:val="00176F83"/>
    <w:rsid w:val="001773F8"/>
    <w:rsid w:val="00177710"/>
    <w:rsid w:val="00177A37"/>
    <w:rsid w:val="001802E6"/>
    <w:rsid w:val="00180507"/>
    <w:rsid w:val="0018065D"/>
    <w:rsid w:val="001808E4"/>
    <w:rsid w:val="00180A46"/>
    <w:rsid w:val="00180B0D"/>
    <w:rsid w:val="00180DDB"/>
    <w:rsid w:val="00180E3F"/>
    <w:rsid w:val="00181199"/>
    <w:rsid w:val="00181576"/>
    <w:rsid w:val="0018157F"/>
    <w:rsid w:val="00181BA7"/>
    <w:rsid w:val="00181BEB"/>
    <w:rsid w:val="00181D15"/>
    <w:rsid w:val="00181D41"/>
    <w:rsid w:val="00181D82"/>
    <w:rsid w:val="00182648"/>
    <w:rsid w:val="0018291F"/>
    <w:rsid w:val="00182BB9"/>
    <w:rsid w:val="00182C91"/>
    <w:rsid w:val="00182CA6"/>
    <w:rsid w:val="001834E3"/>
    <w:rsid w:val="001837FA"/>
    <w:rsid w:val="001839AE"/>
    <w:rsid w:val="001839C7"/>
    <w:rsid w:val="00183F91"/>
    <w:rsid w:val="00184035"/>
    <w:rsid w:val="001842DE"/>
    <w:rsid w:val="0018439A"/>
    <w:rsid w:val="00185052"/>
    <w:rsid w:val="001851C7"/>
    <w:rsid w:val="0018522D"/>
    <w:rsid w:val="001855D8"/>
    <w:rsid w:val="00185A68"/>
    <w:rsid w:val="001860A8"/>
    <w:rsid w:val="00186166"/>
    <w:rsid w:val="00186235"/>
    <w:rsid w:val="00186425"/>
    <w:rsid w:val="001866C6"/>
    <w:rsid w:val="00187D7D"/>
    <w:rsid w:val="001905C4"/>
    <w:rsid w:val="00190BAD"/>
    <w:rsid w:val="00190DA3"/>
    <w:rsid w:val="00190DE2"/>
    <w:rsid w:val="001914D8"/>
    <w:rsid w:val="001916EB"/>
    <w:rsid w:val="001917BF"/>
    <w:rsid w:val="00191914"/>
    <w:rsid w:val="00191A74"/>
    <w:rsid w:val="00191CA3"/>
    <w:rsid w:val="00191FE6"/>
    <w:rsid w:val="001920D0"/>
    <w:rsid w:val="001920F9"/>
    <w:rsid w:val="0019242C"/>
    <w:rsid w:val="00192543"/>
    <w:rsid w:val="0019286F"/>
    <w:rsid w:val="00192F05"/>
    <w:rsid w:val="00192FCE"/>
    <w:rsid w:val="00193564"/>
    <w:rsid w:val="00193923"/>
    <w:rsid w:val="001939BF"/>
    <w:rsid w:val="00193C6E"/>
    <w:rsid w:val="00193C83"/>
    <w:rsid w:val="00194038"/>
    <w:rsid w:val="001949EF"/>
    <w:rsid w:val="00194B4E"/>
    <w:rsid w:val="00195124"/>
    <w:rsid w:val="0019545D"/>
    <w:rsid w:val="00195732"/>
    <w:rsid w:val="00195C15"/>
    <w:rsid w:val="00195C76"/>
    <w:rsid w:val="00195E3A"/>
    <w:rsid w:val="00195E9C"/>
    <w:rsid w:val="00196795"/>
    <w:rsid w:val="001969F4"/>
    <w:rsid w:val="00196B30"/>
    <w:rsid w:val="00197481"/>
    <w:rsid w:val="001974CD"/>
    <w:rsid w:val="0019755B"/>
    <w:rsid w:val="00197914"/>
    <w:rsid w:val="00197CF7"/>
    <w:rsid w:val="00197EF5"/>
    <w:rsid w:val="001A0404"/>
    <w:rsid w:val="001A07EF"/>
    <w:rsid w:val="001A0CFA"/>
    <w:rsid w:val="001A115A"/>
    <w:rsid w:val="001A160D"/>
    <w:rsid w:val="001A177C"/>
    <w:rsid w:val="001A193B"/>
    <w:rsid w:val="001A1AA9"/>
    <w:rsid w:val="001A1FEE"/>
    <w:rsid w:val="001A2169"/>
    <w:rsid w:val="001A224C"/>
    <w:rsid w:val="001A23B3"/>
    <w:rsid w:val="001A2B2B"/>
    <w:rsid w:val="001A2F2E"/>
    <w:rsid w:val="001A324A"/>
    <w:rsid w:val="001A3361"/>
    <w:rsid w:val="001A3741"/>
    <w:rsid w:val="001A387E"/>
    <w:rsid w:val="001A3DED"/>
    <w:rsid w:val="001A3EE2"/>
    <w:rsid w:val="001A3F1F"/>
    <w:rsid w:val="001A4228"/>
    <w:rsid w:val="001A4572"/>
    <w:rsid w:val="001A4783"/>
    <w:rsid w:val="001A4D72"/>
    <w:rsid w:val="001A54D6"/>
    <w:rsid w:val="001A55FB"/>
    <w:rsid w:val="001A587A"/>
    <w:rsid w:val="001A5953"/>
    <w:rsid w:val="001A5F0B"/>
    <w:rsid w:val="001A6FBA"/>
    <w:rsid w:val="001A752E"/>
    <w:rsid w:val="001A774D"/>
    <w:rsid w:val="001A7AAF"/>
    <w:rsid w:val="001A7DE6"/>
    <w:rsid w:val="001A7E9D"/>
    <w:rsid w:val="001A7FBA"/>
    <w:rsid w:val="001B0618"/>
    <w:rsid w:val="001B103F"/>
    <w:rsid w:val="001B1322"/>
    <w:rsid w:val="001B1418"/>
    <w:rsid w:val="001B1452"/>
    <w:rsid w:val="001B14A0"/>
    <w:rsid w:val="001B16A5"/>
    <w:rsid w:val="001B1913"/>
    <w:rsid w:val="001B195D"/>
    <w:rsid w:val="001B1A51"/>
    <w:rsid w:val="001B1B94"/>
    <w:rsid w:val="001B1BAA"/>
    <w:rsid w:val="001B1F7E"/>
    <w:rsid w:val="001B2431"/>
    <w:rsid w:val="001B248B"/>
    <w:rsid w:val="001B25AF"/>
    <w:rsid w:val="001B2DFC"/>
    <w:rsid w:val="001B365A"/>
    <w:rsid w:val="001B3D68"/>
    <w:rsid w:val="001B4093"/>
    <w:rsid w:val="001B4148"/>
    <w:rsid w:val="001B43AE"/>
    <w:rsid w:val="001B44FB"/>
    <w:rsid w:val="001B469B"/>
    <w:rsid w:val="001B46CB"/>
    <w:rsid w:val="001B4B19"/>
    <w:rsid w:val="001B4BD2"/>
    <w:rsid w:val="001B4E57"/>
    <w:rsid w:val="001B5AC6"/>
    <w:rsid w:val="001B5B4E"/>
    <w:rsid w:val="001B5EEF"/>
    <w:rsid w:val="001B6041"/>
    <w:rsid w:val="001B61BF"/>
    <w:rsid w:val="001B6468"/>
    <w:rsid w:val="001B67D2"/>
    <w:rsid w:val="001B67E9"/>
    <w:rsid w:val="001B6A43"/>
    <w:rsid w:val="001B6D42"/>
    <w:rsid w:val="001B7095"/>
    <w:rsid w:val="001B7647"/>
    <w:rsid w:val="001B78FD"/>
    <w:rsid w:val="001B794D"/>
    <w:rsid w:val="001B7AB6"/>
    <w:rsid w:val="001B7B8F"/>
    <w:rsid w:val="001B7BB0"/>
    <w:rsid w:val="001B7D89"/>
    <w:rsid w:val="001C04F1"/>
    <w:rsid w:val="001C0D17"/>
    <w:rsid w:val="001C0FF6"/>
    <w:rsid w:val="001C157B"/>
    <w:rsid w:val="001C1657"/>
    <w:rsid w:val="001C1AF6"/>
    <w:rsid w:val="001C21A1"/>
    <w:rsid w:val="001C2395"/>
    <w:rsid w:val="001C2947"/>
    <w:rsid w:val="001C2D34"/>
    <w:rsid w:val="001C2D6C"/>
    <w:rsid w:val="001C308B"/>
    <w:rsid w:val="001C3186"/>
    <w:rsid w:val="001C35EF"/>
    <w:rsid w:val="001C39C4"/>
    <w:rsid w:val="001C3C1C"/>
    <w:rsid w:val="001C40B6"/>
    <w:rsid w:val="001C44B0"/>
    <w:rsid w:val="001C4622"/>
    <w:rsid w:val="001C4672"/>
    <w:rsid w:val="001C524D"/>
    <w:rsid w:val="001C55D3"/>
    <w:rsid w:val="001C563B"/>
    <w:rsid w:val="001C5A48"/>
    <w:rsid w:val="001C5D88"/>
    <w:rsid w:val="001C5DD6"/>
    <w:rsid w:val="001C643B"/>
    <w:rsid w:val="001C6677"/>
    <w:rsid w:val="001C6D58"/>
    <w:rsid w:val="001C6DD0"/>
    <w:rsid w:val="001C712F"/>
    <w:rsid w:val="001C73AB"/>
    <w:rsid w:val="001C7720"/>
    <w:rsid w:val="001C7732"/>
    <w:rsid w:val="001C7940"/>
    <w:rsid w:val="001C7C54"/>
    <w:rsid w:val="001C7E64"/>
    <w:rsid w:val="001D0131"/>
    <w:rsid w:val="001D0507"/>
    <w:rsid w:val="001D090F"/>
    <w:rsid w:val="001D0AA0"/>
    <w:rsid w:val="001D1016"/>
    <w:rsid w:val="001D101A"/>
    <w:rsid w:val="001D11D5"/>
    <w:rsid w:val="001D14FE"/>
    <w:rsid w:val="001D1927"/>
    <w:rsid w:val="001D1990"/>
    <w:rsid w:val="001D1C60"/>
    <w:rsid w:val="001D238F"/>
    <w:rsid w:val="001D2A63"/>
    <w:rsid w:val="001D2A9C"/>
    <w:rsid w:val="001D347C"/>
    <w:rsid w:val="001D3739"/>
    <w:rsid w:val="001D3A18"/>
    <w:rsid w:val="001D3A88"/>
    <w:rsid w:val="001D3E06"/>
    <w:rsid w:val="001D3F32"/>
    <w:rsid w:val="001D404A"/>
    <w:rsid w:val="001D43E9"/>
    <w:rsid w:val="001D45D4"/>
    <w:rsid w:val="001D47DB"/>
    <w:rsid w:val="001D49C1"/>
    <w:rsid w:val="001D4B38"/>
    <w:rsid w:val="001D51EA"/>
    <w:rsid w:val="001D5706"/>
    <w:rsid w:val="001D5931"/>
    <w:rsid w:val="001D59CC"/>
    <w:rsid w:val="001D5C2E"/>
    <w:rsid w:val="001D65AD"/>
    <w:rsid w:val="001D6745"/>
    <w:rsid w:val="001D6E76"/>
    <w:rsid w:val="001D71B7"/>
    <w:rsid w:val="001D7392"/>
    <w:rsid w:val="001D74F5"/>
    <w:rsid w:val="001D7BBE"/>
    <w:rsid w:val="001D7BFE"/>
    <w:rsid w:val="001D7F76"/>
    <w:rsid w:val="001E09FF"/>
    <w:rsid w:val="001E0DC8"/>
    <w:rsid w:val="001E1362"/>
    <w:rsid w:val="001E1D63"/>
    <w:rsid w:val="001E254D"/>
    <w:rsid w:val="001E27FE"/>
    <w:rsid w:val="001E2CC7"/>
    <w:rsid w:val="001E2F10"/>
    <w:rsid w:val="001E3766"/>
    <w:rsid w:val="001E3B71"/>
    <w:rsid w:val="001E3C96"/>
    <w:rsid w:val="001E3F3E"/>
    <w:rsid w:val="001E4739"/>
    <w:rsid w:val="001E48C9"/>
    <w:rsid w:val="001E49EB"/>
    <w:rsid w:val="001E4ABB"/>
    <w:rsid w:val="001E4F33"/>
    <w:rsid w:val="001E5486"/>
    <w:rsid w:val="001E5672"/>
    <w:rsid w:val="001E57AA"/>
    <w:rsid w:val="001E59B9"/>
    <w:rsid w:val="001E5C1E"/>
    <w:rsid w:val="001E6442"/>
    <w:rsid w:val="001E72CB"/>
    <w:rsid w:val="001E74F7"/>
    <w:rsid w:val="001E75F3"/>
    <w:rsid w:val="001E76DC"/>
    <w:rsid w:val="001E7BED"/>
    <w:rsid w:val="001F0080"/>
    <w:rsid w:val="001F02A1"/>
    <w:rsid w:val="001F0CB8"/>
    <w:rsid w:val="001F14B3"/>
    <w:rsid w:val="001F1533"/>
    <w:rsid w:val="001F189B"/>
    <w:rsid w:val="001F1BF7"/>
    <w:rsid w:val="001F2094"/>
    <w:rsid w:val="001F2337"/>
    <w:rsid w:val="001F23CF"/>
    <w:rsid w:val="001F31E4"/>
    <w:rsid w:val="001F328D"/>
    <w:rsid w:val="001F38B9"/>
    <w:rsid w:val="001F3B52"/>
    <w:rsid w:val="001F3D8D"/>
    <w:rsid w:val="001F438B"/>
    <w:rsid w:val="001F4396"/>
    <w:rsid w:val="001F519E"/>
    <w:rsid w:val="001F52A4"/>
    <w:rsid w:val="001F561C"/>
    <w:rsid w:val="001F5B8B"/>
    <w:rsid w:val="001F60B0"/>
    <w:rsid w:val="001F6263"/>
    <w:rsid w:val="001F6312"/>
    <w:rsid w:val="001F65B9"/>
    <w:rsid w:val="001F66EB"/>
    <w:rsid w:val="001F67C4"/>
    <w:rsid w:val="001F67CF"/>
    <w:rsid w:val="001F68EE"/>
    <w:rsid w:val="001F6A32"/>
    <w:rsid w:val="001F6DBA"/>
    <w:rsid w:val="001F74EA"/>
    <w:rsid w:val="001F74FC"/>
    <w:rsid w:val="001F780C"/>
    <w:rsid w:val="001F782C"/>
    <w:rsid w:val="001F7F45"/>
    <w:rsid w:val="001F7F6A"/>
    <w:rsid w:val="002002A8"/>
    <w:rsid w:val="002004CF"/>
    <w:rsid w:val="002005B1"/>
    <w:rsid w:val="002005C7"/>
    <w:rsid w:val="002006EC"/>
    <w:rsid w:val="00200ADC"/>
    <w:rsid w:val="002016C7"/>
    <w:rsid w:val="0020172B"/>
    <w:rsid w:val="00201C31"/>
    <w:rsid w:val="00201E37"/>
    <w:rsid w:val="00201E62"/>
    <w:rsid w:val="0020225B"/>
    <w:rsid w:val="002022BC"/>
    <w:rsid w:val="0020252A"/>
    <w:rsid w:val="00202950"/>
    <w:rsid w:val="002030B2"/>
    <w:rsid w:val="002032E7"/>
    <w:rsid w:val="00203530"/>
    <w:rsid w:val="002036E5"/>
    <w:rsid w:val="00203D6F"/>
    <w:rsid w:val="00203E67"/>
    <w:rsid w:val="00204054"/>
    <w:rsid w:val="00204448"/>
    <w:rsid w:val="002045FB"/>
    <w:rsid w:val="00204812"/>
    <w:rsid w:val="00204B5E"/>
    <w:rsid w:val="00204BCD"/>
    <w:rsid w:val="00205211"/>
    <w:rsid w:val="002052A9"/>
    <w:rsid w:val="00205409"/>
    <w:rsid w:val="0020558F"/>
    <w:rsid w:val="00205AD6"/>
    <w:rsid w:val="00205FA9"/>
    <w:rsid w:val="00206099"/>
    <w:rsid w:val="002063FB"/>
    <w:rsid w:val="0020651A"/>
    <w:rsid w:val="002067A6"/>
    <w:rsid w:val="0020681A"/>
    <w:rsid w:val="002068EE"/>
    <w:rsid w:val="002069EB"/>
    <w:rsid w:val="00206C81"/>
    <w:rsid w:val="00206DCD"/>
    <w:rsid w:val="002070C2"/>
    <w:rsid w:val="00207307"/>
    <w:rsid w:val="00207370"/>
    <w:rsid w:val="002075D7"/>
    <w:rsid w:val="00207B10"/>
    <w:rsid w:val="002101C2"/>
    <w:rsid w:val="00210228"/>
    <w:rsid w:val="0021061F"/>
    <w:rsid w:val="00210A68"/>
    <w:rsid w:val="00210A8E"/>
    <w:rsid w:val="00210C7E"/>
    <w:rsid w:val="00211094"/>
    <w:rsid w:val="00211408"/>
    <w:rsid w:val="0021156A"/>
    <w:rsid w:val="00211829"/>
    <w:rsid w:val="00211961"/>
    <w:rsid w:val="00212061"/>
    <w:rsid w:val="002120EF"/>
    <w:rsid w:val="0021231A"/>
    <w:rsid w:val="00212500"/>
    <w:rsid w:val="00212D08"/>
    <w:rsid w:val="00212D9C"/>
    <w:rsid w:val="00212F1B"/>
    <w:rsid w:val="00213072"/>
    <w:rsid w:val="002139BC"/>
    <w:rsid w:val="00213FF8"/>
    <w:rsid w:val="002140FA"/>
    <w:rsid w:val="0021440C"/>
    <w:rsid w:val="00214C64"/>
    <w:rsid w:val="00214D7D"/>
    <w:rsid w:val="00214DC6"/>
    <w:rsid w:val="00215654"/>
    <w:rsid w:val="0021601B"/>
    <w:rsid w:val="002162B2"/>
    <w:rsid w:val="002162CA"/>
    <w:rsid w:val="00216613"/>
    <w:rsid w:val="00216DBC"/>
    <w:rsid w:val="002173AD"/>
    <w:rsid w:val="00217598"/>
    <w:rsid w:val="002175B1"/>
    <w:rsid w:val="00217726"/>
    <w:rsid w:val="00217C23"/>
    <w:rsid w:val="00220686"/>
    <w:rsid w:val="00220D0A"/>
    <w:rsid w:val="00221018"/>
    <w:rsid w:val="0022116E"/>
    <w:rsid w:val="002213C6"/>
    <w:rsid w:val="002215C8"/>
    <w:rsid w:val="00221671"/>
    <w:rsid w:val="00221733"/>
    <w:rsid w:val="00221AA5"/>
    <w:rsid w:val="00221E93"/>
    <w:rsid w:val="00221F3C"/>
    <w:rsid w:val="00222032"/>
    <w:rsid w:val="002220FA"/>
    <w:rsid w:val="00222513"/>
    <w:rsid w:val="00222B9F"/>
    <w:rsid w:val="00222D9C"/>
    <w:rsid w:val="002234DE"/>
    <w:rsid w:val="00223FCD"/>
    <w:rsid w:val="0022430A"/>
    <w:rsid w:val="002245C7"/>
    <w:rsid w:val="00224E34"/>
    <w:rsid w:val="00224E5F"/>
    <w:rsid w:val="00224E84"/>
    <w:rsid w:val="00225743"/>
    <w:rsid w:val="00225B92"/>
    <w:rsid w:val="00225C96"/>
    <w:rsid w:val="00225CC7"/>
    <w:rsid w:val="00226050"/>
    <w:rsid w:val="00226098"/>
    <w:rsid w:val="00226539"/>
    <w:rsid w:val="002265A3"/>
    <w:rsid w:val="00226743"/>
    <w:rsid w:val="0022683A"/>
    <w:rsid w:val="00226FDE"/>
    <w:rsid w:val="00227C8E"/>
    <w:rsid w:val="002309D9"/>
    <w:rsid w:val="00230B04"/>
    <w:rsid w:val="00230B74"/>
    <w:rsid w:val="00231220"/>
    <w:rsid w:val="002312F4"/>
    <w:rsid w:val="00231463"/>
    <w:rsid w:val="00231474"/>
    <w:rsid w:val="00231751"/>
    <w:rsid w:val="00231793"/>
    <w:rsid w:val="00231A32"/>
    <w:rsid w:val="00231AC0"/>
    <w:rsid w:val="00231D21"/>
    <w:rsid w:val="00231F68"/>
    <w:rsid w:val="002321AB"/>
    <w:rsid w:val="0023248D"/>
    <w:rsid w:val="00233292"/>
    <w:rsid w:val="0023336D"/>
    <w:rsid w:val="002335D3"/>
    <w:rsid w:val="002335D5"/>
    <w:rsid w:val="002337C2"/>
    <w:rsid w:val="0023391C"/>
    <w:rsid w:val="00233CEE"/>
    <w:rsid w:val="00234912"/>
    <w:rsid w:val="00235241"/>
    <w:rsid w:val="0023529A"/>
    <w:rsid w:val="00235986"/>
    <w:rsid w:val="00235CA0"/>
    <w:rsid w:val="00235D8A"/>
    <w:rsid w:val="002365F2"/>
    <w:rsid w:val="002366BA"/>
    <w:rsid w:val="00236B1E"/>
    <w:rsid w:val="00236BC0"/>
    <w:rsid w:val="00236C6F"/>
    <w:rsid w:val="0023727D"/>
    <w:rsid w:val="0023736D"/>
    <w:rsid w:val="002374E8"/>
    <w:rsid w:val="002374F9"/>
    <w:rsid w:val="0023761B"/>
    <w:rsid w:val="00237A23"/>
    <w:rsid w:val="00237EF8"/>
    <w:rsid w:val="002404D6"/>
    <w:rsid w:val="00240C48"/>
    <w:rsid w:val="00240CE3"/>
    <w:rsid w:val="00241113"/>
    <w:rsid w:val="002412E3"/>
    <w:rsid w:val="00241432"/>
    <w:rsid w:val="00241513"/>
    <w:rsid w:val="002417DF"/>
    <w:rsid w:val="00241C2A"/>
    <w:rsid w:val="00241C4B"/>
    <w:rsid w:val="00241DF1"/>
    <w:rsid w:val="00241F01"/>
    <w:rsid w:val="00242ADA"/>
    <w:rsid w:val="00242D17"/>
    <w:rsid w:val="00242FDE"/>
    <w:rsid w:val="00243002"/>
    <w:rsid w:val="0024315C"/>
    <w:rsid w:val="0024419E"/>
    <w:rsid w:val="00244239"/>
    <w:rsid w:val="00244435"/>
    <w:rsid w:val="0024455F"/>
    <w:rsid w:val="00244A23"/>
    <w:rsid w:val="00244A78"/>
    <w:rsid w:val="00244E9B"/>
    <w:rsid w:val="00245786"/>
    <w:rsid w:val="00245EF5"/>
    <w:rsid w:val="00245EFD"/>
    <w:rsid w:val="00245FEF"/>
    <w:rsid w:val="00246028"/>
    <w:rsid w:val="002461CB"/>
    <w:rsid w:val="00246425"/>
    <w:rsid w:val="00246455"/>
    <w:rsid w:val="00246770"/>
    <w:rsid w:val="002468E6"/>
    <w:rsid w:val="00246ABC"/>
    <w:rsid w:val="00246E2D"/>
    <w:rsid w:val="00247600"/>
    <w:rsid w:val="00247844"/>
    <w:rsid w:val="002479FF"/>
    <w:rsid w:val="00247F00"/>
    <w:rsid w:val="002502BE"/>
    <w:rsid w:val="00250658"/>
    <w:rsid w:val="002506DF"/>
    <w:rsid w:val="0025073E"/>
    <w:rsid w:val="002509BA"/>
    <w:rsid w:val="00251030"/>
    <w:rsid w:val="0025156E"/>
    <w:rsid w:val="00251C70"/>
    <w:rsid w:val="00252689"/>
    <w:rsid w:val="00252775"/>
    <w:rsid w:val="002528E5"/>
    <w:rsid w:val="00252A8D"/>
    <w:rsid w:val="002538A5"/>
    <w:rsid w:val="00253A9B"/>
    <w:rsid w:val="00253C62"/>
    <w:rsid w:val="00253E26"/>
    <w:rsid w:val="00253E47"/>
    <w:rsid w:val="00253F15"/>
    <w:rsid w:val="00254424"/>
    <w:rsid w:val="0025471B"/>
    <w:rsid w:val="00254FAC"/>
    <w:rsid w:val="0025516D"/>
    <w:rsid w:val="00255248"/>
    <w:rsid w:val="002555EB"/>
    <w:rsid w:val="00255713"/>
    <w:rsid w:val="00255893"/>
    <w:rsid w:val="00255C3C"/>
    <w:rsid w:val="00256259"/>
    <w:rsid w:val="00256299"/>
    <w:rsid w:val="00256480"/>
    <w:rsid w:val="00256852"/>
    <w:rsid w:val="00256911"/>
    <w:rsid w:val="00257114"/>
    <w:rsid w:val="00257153"/>
    <w:rsid w:val="0025715A"/>
    <w:rsid w:val="00257231"/>
    <w:rsid w:val="002572CE"/>
    <w:rsid w:val="00257693"/>
    <w:rsid w:val="00260096"/>
    <w:rsid w:val="00260214"/>
    <w:rsid w:val="00260217"/>
    <w:rsid w:val="00260414"/>
    <w:rsid w:val="0026043C"/>
    <w:rsid w:val="0026048F"/>
    <w:rsid w:val="00260596"/>
    <w:rsid w:val="002605DF"/>
    <w:rsid w:val="00260661"/>
    <w:rsid w:val="002609D0"/>
    <w:rsid w:val="002609E5"/>
    <w:rsid w:val="00260CEC"/>
    <w:rsid w:val="002619A7"/>
    <w:rsid w:val="00261C46"/>
    <w:rsid w:val="00261E40"/>
    <w:rsid w:val="00261E4C"/>
    <w:rsid w:val="00262248"/>
    <w:rsid w:val="002627AE"/>
    <w:rsid w:val="00262D09"/>
    <w:rsid w:val="00262D12"/>
    <w:rsid w:val="00262D62"/>
    <w:rsid w:val="00262DE7"/>
    <w:rsid w:val="00263257"/>
    <w:rsid w:val="00263278"/>
    <w:rsid w:val="00263531"/>
    <w:rsid w:val="00263C56"/>
    <w:rsid w:val="00263D72"/>
    <w:rsid w:val="00263D96"/>
    <w:rsid w:val="00263E6D"/>
    <w:rsid w:val="002643E4"/>
    <w:rsid w:val="00264620"/>
    <w:rsid w:val="002646A8"/>
    <w:rsid w:val="00264790"/>
    <w:rsid w:val="00264820"/>
    <w:rsid w:val="00264A46"/>
    <w:rsid w:val="00264D42"/>
    <w:rsid w:val="00264DCD"/>
    <w:rsid w:val="00264F9D"/>
    <w:rsid w:val="00265118"/>
    <w:rsid w:val="002652A3"/>
    <w:rsid w:val="002656FE"/>
    <w:rsid w:val="0026595A"/>
    <w:rsid w:val="00265C4D"/>
    <w:rsid w:val="00265FE1"/>
    <w:rsid w:val="00266048"/>
    <w:rsid w:val="00266249"/>
    <w:rsid w:val="00266D12"/>
    <w:rsid w:val="00266ED1"/>
    <w:rsid w:val="002703B2"/>
    <w:rsid w:val="00270E1B"/>
    <w:rsid w:val="002710B9"/>
    <w:rsid w:val="00271292"/>
    <w:rsid w:val="002718D5"/>
    <w:rsid w:val="00271D2D"/>
    <w:rsid w:val="00272361"/>
    <w:rsid w:val="00272C3C"/>
    <w:rsid w:val="00273047"/>
    <w:rsid w:val="00273070"/>
    <w:rsid w:val="002731E7"/>
    <w:rsid w:val="00273BCC"/>
    <w:rsid w:val="0027414E"/>
    <w:rsid w:val="00274527"/>
    <w:rsid w:val="0027458E"/>
    <w:rsid w:val="00274659"/>
    <w:rsid w:val="002746B8"/>
    <w:rsid w:val="0027534F"/>
    <w:rsid w:val="00275FBD"/>
    <w:rsid w:val="0027636D"/>
    <w:rsid w:val="00276A91"/>
    <w:rsid w:val="00276AD2"/>
    <w:rsid w:val="00276EB7"/>
    <w:rsid w:val="0027725A"/>
    <w:rsid w:val="0027759E"/>
    <w:rsid w:val="00277D7B"/>
    <w:rsid w:val="002801C9"/>
    <w:rsid w:val="002804AA"/>
    <w:rsid w:val="002807A2"/>
    <w:rsid w:val="002807B2"/>
    <w:rsid w:val="00280C2F"/>
    <w:rsid w:val="00280C4F"/>
    <w:rsid w:val="002815AB"/>
    <w:rsid w:val="002815C0"/>
    <w:rsid w:val="0028215F"/>
    <w:rsid w:val="002829A1"/>
    <w:rsid w:val="002835F4"/>
    <w:rsid w:val="002844DE"/>
    <w:rsid w:val="002845C0"/>
    <w:rsid w:val="002846AE"/>
    <w:rsid w:val="0028470C"/>
    <w:rsid w:val="002848FB"/>
    <w:rsid w:val="00284D44"/>
    <w:rsid w:val="00285545"/>
    <w:rsid w:val="00285A4A"/>
    <w:rsid w:val="00285DA5"/>
    <w:rsid w:val="00285F7D"/>
    <w:rsid w:val="002861AA"/>
    <w:rsid w:val="00286E80"/>
    <w:rsid w:val="00287293"/>
    <w:rsid w:val="002900F3"/>
    <w:rsid w:val="00290563"/>
    <w:rsid w:val="00290AC2"/>
    <w:rsid w:val="0029114C"/>
    <w:rsid w:val="002912D1"/>
    <w:rsid w:val="0029154C"/>
    <w:rsid w:val="0029175C"/>
    <w:rsid w:val="00291D1F"/>
    <w:rsid w:val="00291F7C"/>
    <w:rsid w:val="00292450"/>
    <w:rsid w:val="0029257B"/>
    <w:rsid w:val="00292754"/>
    <w:rsid w:val="00292755"/>
    <w:rsid w:val="00292C8E"/>
    <w:rsid w:val="00292D02"/>
    <w:rsid w:val="00292D46"/>
    <w:rsid w:val="0029352C"/>
    <w:rsid w:val="00294437"/>
    <w:rsid w:val="00294697"/>
    <w:rsid w:val="002947B0"/>
    <w:rsid w:val="0029480D"/>
    <w:rsid w:val="00294BBB"/>
    <w:rsid w:val="00294CFF"/>
    <w:rsid w:val="00295522"/>
    <w:rsid w:val="00295904"/>
    <w:rsid w:val="00295A73"/>
    <w:rsid w:val="00295C03"/>
    <w:rsid w:val="00295D5C"/>
    <w:rsid w:val="00295F0F"/>
    <w:rsid w:val="0029602B"/>
    <w:rsid w:val="002966D0"/>
    <w:rsid w:val="00296B22"/>
    <w:rsid w:val="00296D62"/>
    <w:rsid w:val="0029725F"/>
    <w:rsid w:val="00297613"/>
    <w:rsid w:val="0029787F"/>
    <w:rsid w:val="00297B71"/>
    <w:rsid w:val="00297B77"/>
    <w:rsid w:val="002A0328"/>
    <w:rsid w:val="002A0413"/>
    <w:rsid w:val="002A050C"/>
    <w:rsid w:val="002A0D87"/>
    <w:rsid w:val="002A0E70"/>
    <w:rsid w:val="002A1135"/>
    <w:rsid w:val="002A125D"/>
    <w:rsid w:val="002A1479"/>
    <w:rsid w:val="002A1549"/>
    <w:rsid w:val="002A1EB5"/>
    <w:rsid w:val="002A20A3"/>
    <w:rsid w:val="002A2795"/>
    <w:rsid w:val="002A2CD5"/>
    <w:rsid w:val="002A3206"/>
    <w:rsid w:val="002A36B3"/>
    <w:rsid w:val="002A4086"/>
    <w:rsid w:val="002A4839"/>
    <w:rsid w:val="002A4C4C"/>
    <w:rsid w:val="002A4FFF"/>
    <w:rsid w:val="002A5201"/>
    <w:rsid w:val="002A57A8"/>
    <w:rsid w:val="002A599F"/>
    <w:rsid w:val="002A5D68"/>
    <w:rsid w:val="002A5FBD"/>
    <w:rsid w:val="002A6798"/>
    <w:rsid w:val="002A68B6"/>
    <w:rsid w:val="002A6930"/>
    <w:rsid w:val="002A69BC"/>
    <w:rsid w:val="002A6E14"/>
    <w:rsid w:val="002A6F6F"/>
    <w:rsid w:val="002A73EE"/>
    <w:rsid w:val="002A7532"/>
    <w:rsid w:val="002A781C"/>
    <w:rsid w:val="002A7A69"/>
    <w:rsid w:val="002A7D9F"/>
    <w:rsid w:val="002B015F"/>
    <w:rsid w:val="002B0601"/>
    <w:rsid w:val="002B0693"/>
    <w:rsid w:val="002B0B2F"/>
    <w:rsid w:val="002B0EE4"/>
    <w:rsid w:val="002B157A"/>
    <w:rsid w:val="002B1904"/>
    <w:rsid w:val="002B1B1A"/>
    <w:rsid w:val="002B24F1"/>
    <w:rsid w:val="002B287D"/>
    <w:rsid w:val="002B2953"/>
    <w:rsid w:val="002B2B3B"/>
    <w:rsid w:val="002B2C21"/>
    <w:rsid w:val="002B2CE4"/>
    <w:rsid w:val="002B318B"/>
    <w:rsid w:val="002B36A0"/>
    <w:rsid w:val="002B3A76"/>
    <w:rsid w:val="002B3B6D"/>
    <w:rsid w:val="002B3C2C"/>
    <w:rsid w:val="002B43DF"/>
    <w:rsid w:val="002B4B69"/>
    <w:rsid w:val="002B5256"/>
    <w:rsid w:val="002B5298"/>
    <w:rsid w:val="002B55B4"/>
    <w:rsid w:val="002B55F4"/>
    <w:rsid w:val="002B562D"/>
    <w:rsid w:val="002B5975"/>
    <w:rsid w:val="002B5E8B"/>
    <w:rsid w:val="002B5FDC"/>
    <w:rsid w:val="002B6590"/>
    <w:rsid w:val="002B67BB"/>
    <w:rsid w:val="002B6D01"/>
    <w:rsid w:val="002B6FA0"/>
    <w:rsid w:val="002B723D"/>
    <w:rsid w:val="002B7BF5"/>
    <w:rsid w:val="002B7E3D"/>
    <w:rsid w:val="002C039D"/>
    <w:rsid w:val="002C055C"/>
    <w:rsid w:val="002C05FF"/>
    <w:rsid w:val="002C0869"/>
    <w:rsid w:val="002C0873"/>
    <w:rsid w:val="002C0DA8"/>
    <w:rsid w:val="002C14EA"/>
    <w:rsid w:val="002C1B47"/>
    <w:rsid w:val="002C1E7A"/>
    <w:rsid w:val="002C2601"/>
    <w:rsid w:val="002C298D"/>
    <w:rsid w:val="002C29F8"/>
    <w:rsid w:val="002C2CB5"/>
    <w:rsid w:val="002C3C23"/>
    <w:rsid w:val="002C3C92"/>
    <w:rsid w:val="002C3CEB"/>
    <w:rsid w:val="002C3DB1"/>
    <w:rsid w:val="002C46C8"/>
    <w:rsid w:val="002C4B0A"/>
    <w:rsid w:val="002C4B68"/>
    <w:rsid w:val="002C4D2E"/>
    <w:rsid w:val="002C4E6A"/>
    <w:rsid w:val="002C4E9E"/>
    <w:rsid w:val="002C4FC0"/>
    <w:rsid w:val="002C5270"/>
    <w:rsid w:val="002C5473"/>
    <w:rsid w:val="002C5876"/>
    <w:rsid w:val="002C6098"/>
    <w:rsid w:val="002C62FA"/>
    <w:rsid w:val="002C6486"/>
    <w:rsid w:val="002C661D"/>
    <w:rsid w:val="002C6A05"/>
    <w:rsid w:val="002C6C43"/>
    <w:rsid w:val="002C7019"/>
    <w:rsid w:val="002C71AC"/>
    <w:rsid w:val="002C7298"/>
    <w:rsid w:val="002C7569"/>
    <w:rsid w:val="002C785D"/>
    <w:rsid w:val="002C79B6"/>
    <w:rsid w:val="002C7BB1"/>
    <w:rsid w:val="002C7FBA"/>
    <w:rsid w:val="002D0317"/>
    <w:rsid w:val="002D09E3"/>
    <w:rsid w:val="002D0B55"/>
    <w:rsid w:val="002D0B9A"/>
    <w:rsid w:val="002D0BCF"/>
    <w:rsid w:val="002D1131"/>
    <w:rsid w:val="002D150A"/>
    <w:rsid w:val="002D1663"/>
    <w:rsid w:val="002D17E0"/>
    <w:rsid w:val="002D1AA4"/>
    <w:rsid w:val="002D1BD5"/>
    <w:rsid w:val="002D1E27"/>
    <w:rsid w:val="002D2136"/>
    <w:rsid w:val="002D2720"/>
    <w:rsid w:val="002D2770"/>
    <w:rsid w:val="002D2CE2"/>
    <w:rsid w:val="002D2DEF"/>
    <w:rsid w:val="002D2DF3"/>
    <w:rsid w:val="002D2F12"/>
    <w:rsid w:val="002D30DF"/>
    <w:rsid w:val="002D3489"/>
    <w:rsid w:val="002D358B"/>
    <w:rsid w:val="002D35AD"/>
    <w:rsid w:val="002D38BF"/>
    <w:rsid w:val="002D42DD"/>
    <w:rsid w:val="002D4607"/>
    <w:rsid w:val="002D4995"/>
    <w:rsid w:val="002D530A"/>
    <w:rsid w:val="002D5572"/>
    <w:rsid w:val="002D5D88"/>
    <w:rsid w:val="002D654E"/>
    <w:rsid w:val="002D68AE"/>
    <w:rsid w:val="002D6A21"/>
    <w:rsid w:val="002D6AD5"/>
    <w:rsid w:val="002D6B08"/>
    <w:rsid w:val="002D6FFF"/>
    <w:rsid w:val="002D7052"/>
    <w:rsid w:val="002D75EF"/>
    <w:rsid w:val="002D782F"/>
    <w:rsid w:val="002D7887"/>
    <w:rsid w:val="002D78DF"/>
    <w:rsid w:val="002D7FCA"/>
    <w:rsid w:val="002E00FB"/>
    <w:rsid w:val="002E0AF5"/>
    <w:rsid w:val="002E0C1F"/>
    <w:rsid w:val="002E0C4B"/>
    <w:rsid w:val="002E0C7C"/>
    <w:rsid w:val="002E0F0C"/>
    <w:rsid w:val="002E0F57"/>
    <w:rsid w:val="002E19EE"/>
    <w:rsid w:val="002E20E7"/>
    <w:rsid w:val="002E219D"/>
    <w:rsid w:val="002E21DD"/>
    <w:rsid w:val="002E2764"/>
    <w:rsid w:val="002E2EDA"/>
    <w:rsid w:val="002E2F2E"/>
    <w:rsid w:val="002E391F"/>
    <w:rsid w:val="002E3A10"/>
    <w:rsid w:val="002E4131"/>
    <w:rsid w:val="002E4283"/>
    <w:rsid w:val="002E460C"/>
    <w:rsid w:val="002E47E3"/>
    <w:rsid w:val="002E4A98"/>
    <w:rsid w:val="002E4ACA"/>
    <w:rsid w:val="002E4C2E"/>
    <w:rsid w:val="002E4D51"/>
    <w:rsid w:val="002E590F"/>
    <w:rsid w:val="002E600C"/>
    <w:rsid w:val="002E6072"/>
    <w:rsid w:val="002E6824"/>
    <w:rsid w:val="002E6C32"/>
    <w:rsid w:val="002E6C50"/>
    <w:rsid w:val="002E6D63"/>
    <w:rsid w:val="002E6EC5"/>
    <w:rsid w:val="002E73C6"/>
    <w:rsid w:val="002E74B3"/>
    <w:rsid w:val="002E764B"/>
    <w:rsid w:val="002E772C"/>
    <w:rsid w:val="002E7812"/>
    <w:rsid w:val="002E7C24"/>
    <w:rsid w:val="002E7E67"/>
    <w:rsid w:val="002F0427"/>
    <w:rsid w:val="002F076B"/>
    <w:rsid w:val="002F0E7D"/>
    <w:rsid w:val="002F1060"/>
    <w:rsid w:val="002F1678"/>
    <w:rsid w:val="002F1D61"/>
    <w:rsid w:val="002F2466"/>
    <w:rsid w:val="002F247E"/>
    <w:rsid w:val="002F25E2"/>
    <w:rsid w:val="002F2732"/>
    <w:rsid w:val="002F2DAE"/>
    <w:rsid w:val="002F2E4E"/>
    <w:rsid w:val="002F3529"/>
    <w:rsid w:val="002F3908"/>
    <w:rsid w:val="002F3D7C"/>
    <w:rsid w:val="002F402D"/>
    <w:rsid w:val="002F4105"/>
    <w:rsid w:val="002F45BB"/>
    <w:rsid w:val="002F4719"/>
    <w:rsid w:val="002F48CC"/>
    <w:rsid w:val="002F4A48"/>
    <w:rsid w:val="002F4A78"/>
    <w:rsid w:val="002F4FF2"/>
    <w:rsid w:val="002F55D3"/>
    <w:rsid w:val="002F5743"/>
    <w:rsid w:val="002F58B7"/>
    <w:rsid w:val="002F5AB0"/>
    <w:rsid w:val="002F5D57"/>
    <w:rsid w:val="002F5E4A"/>
    <w:rsid w:val="002F5F66"/>
    <w:rsid w:val="002F6011"/>
    <w:rsid w:val="002F6744"/>
    <w:rsid w:val="002F69E7"/>
    <w:rsid w:val="002F6A7B"/>
    <w:rsid w:val="002F6AC1"/>
    <w:rsid w:val="002F6D8B"/>
    <w:rsid w:val="002F7395"/>
    <w:rsid w:val="002F747B"/>
    <w:rsid w:val="002F7ABA"/>
    <w:rsid w:val="0030011B"/>
    <w:rsid w:val="00300769"/>
    <w:rsid w:val="00300C47"/>
    <w:rsid w:val="00300F89"/>
    <w:rsid w:val="00301052"/>
    <w:rsid w:val="003012BC"/>
    <w:rsid w:val="003012C9"/>
    <w:rsid w:val="003014EB"/>
    <w:rsid w:val="003014ED"/>
    <w:rsid w:val="003015D3"/>
    <w:rsid w:val="00301A39"/>
    <w:rsid w:val="00302BFC"/>
    <w:rsid w:val="00302E63"/>
    <w:rsid w:val="00302EB7"/>
    <w:rsid w:val="003034C3"/>
    <w:rsid w:val="0030365F"/>
    <w:rsid w:val="003037D4"/>
    <w:rsid w:val="00303BFD"/>
    <w:rsid w:val="003041E3"/>
    <w:rsid w:val="003041F5"/>
    <w:rsid w:val="00304AB6"/>
    <w:rsid w:val="003053B3"/>
    <w:rsid w:val="003053F1"/>
    <w:rsid w:val="00305499"/>
    <w:rsid w:val="00305FA4"/>
    <w:rsid w:val="003062F1"/>
    <w:rsid w:val="0030659E"/>
    <w:rsid w:val="00306A17"/>
    <w:rsid w:val="00306A83"/>
    <w:rsid w:val="00306D64"/>
    <w:rsid w:val="0030716C"/>
    <w:rsid w:val="00307230"/>
    <w:rsid w:val="0030787D"/>
    <w:rsid w:val="00307E36"/>
    <w:rsid w:val="003103E4"/>
    <w:rsid w:val="00310693"/>
    <w:rsid w:val="00310B2A"/>
    <w:rsid w:val="00310B4F"/>
    <w:rsid w:val="00310D0A"/>
    <w:rsid w:val="00310EC7"/>
    <w:rsid w:val="0031124F"/>
    <w:rsid w:val="00311871"/>
    <w:rsid w:val="003118B9"/>
    <w:rsid w:val="00311A9D"/>
    <w:rsid w:val="00311C83"/>
    <w:rsid w:val="00311DE2"/>
    <w:rsid w:val="0031225B"/>
    <w:rsid w:val="00312696"/>
    <w:rsid w:val="0031287B"/>
    <w:rsid w:val="0031294F"/>
    <w:rsid w:val="003133D1"/>
    <w:rsid w:val="00313C36"/>
    <w:rsid w:val="00313F95"/>
    <w:rsid w:val="00314446"/>
    <w:rsid w:val="003146BF"/>
    <w:rsid w:val="0031479E"/>
    <w:rsid w:val="0031487E"/>
    <w:rsid w:val="003148F9"/>
    <w:rsid w:val="00314A10"/>
    <w:rsid w:val="00314D94"/>
    <w:rsid w:val="003152DA"/>
    <w:rsid w:val="0031573B"/>
    <w:rsid w:val="003158C2"/>
    <w:rsid w:val="00315C2D"/>
    <w:rsid w:val="00315D4E"/>
    <w:rsid w:val="00315F30"/>
    <w:rsid w:val="00316194"/>
    <w:rsid w:val="00316F98"/>
    <w:rsid w:val="003174AA"/>
    <w:rsid w:val="003176A6"/>
    <w:rsid w:val="00317812"/>
    <w:rsid w:val="003178C4"/>
    <w:rsid w:val="00317C45"/>
    <w:rsid w:val="003200E3"/>
    <w:rsid w:val="00320205"/>
    <w:rsid w:val="003202D7"/>
    <w:rsid w:val="00320520"/>
    <w:rsid w:val="00320709"/>
    <w:rsid w:val="0032075D"/>
    <w:rsid w:val="003209E7"/>
    <w:rsid w:val="00320B64"/>
    <w:rsid w:val="00320D6B"/>
    <w:rsid w:val="0032125A"/>
    <w:rsid w:val="0032174D"/>
    <w:rsid w:val="00321F12"/>
    <w:rsid w:val="00322500"/>
    <w:rsid w:val="003227FF"/>
    <w:rsid w:val="003229ED"/>
    <w:rsid w:val="00322ACF"/>
    <w:rsid w:val="00323D4D"/>
    <w:rsid w:val="00323E47"/>
    <w:rsid w:val="00323FBF"/>
    <w:rsid w:val="00324159"/>
    <w:rsid w:val="0032455D"/>
    <w:rsid w:val="0032474E"/>
    <w:rsid w:val="00324776"/>
    <w:rsid w:val="003249CA"/>
    <w:rsid w:val="00324BA0"/>
    <w:rsid w:val="00324CFE"/>
    <w:rsid w:val="00324D27"/>
    <w:rsid w:val="00324F27"/>
    <w:rsid w:val="003252F4"/>
    <w:rsid w:val="00325521"/>
    <w:rsid w:val="003260F4"/>
    <w:rsid w:val="00326A00"/>
    <w:rsid w:val="00326BD3"/>
    <w:rsid w:val="00326D9C"/>
    <w:rsid w:val="00326FAE"/>
    <w:rsid w:val="00327244"/>
    <w:rsid w:val="0032732F"/>
    <w:rsid w:val="00327354"/>
    <w:rsid w:val="003278FA"/>
    <w:rsid w:val="003301E5"/>
    <w:rsid w:val="003308A6"/>
    <w:rsid w:val="00330DDF"/>
    <w:rsid w:val="00331507"/>
    <w:rsid w:val="00331607"/>
    <w:rsid w:val="00331E39"/>
    <w:rsid w:val="00331E7E"/>
    <w:rsid w:val="00331E9C"/>
    <w:rsid w:val="00331F52"/>
    <w:rsid w:val="003320CE"/>
    <w:rsid w:val="0033225C"/>
    <w:rsid w:val="00332319"/>
    <w:rsid w:val="00332415"/>
    <w:rsid w:val="00332475"/>
    <w:rsid w:val="0033259A"/>
    <w:rsid w:val="00332916"/>
    <w:rsid w:val="00332F69"/>
    <w:rsid w:val="00333099"/>
    <w:rsid w:val="00333345"/>
    <w:rsid w:val="0033335D"/>
    <w:rsid w:val="003339B1"/>
    <w:rsid w:val="00333F66"/>
    <w:rsid w:val="00334776"/>
    <w:rsid w:val="00334EE8"/>
    <w:rsid w:val="00334FA9"/>
    <w:rsid w:val="003355EB"/>
    <w:rsid w:val="00335B04"/>
    <w:rsid w:val="00335F8B"/>
    <w:rsid w:val="003365D4"/>
    <w:rsid w:val="00336696"/>
    <w:rsid w:val="00336C97"/>
    <w:rsid w:val="00336E0D"/>
    <w:rsid w:val="0033717F"/>
    <w:rsid w:val="0033745C"/>
    <w:rsid w:val="0033746D"/>
    <w:rsid w:val="0033766C"/>
    <w:rsid w:val="00337B6D"/>
    <w:rsid w:val="00337C58"/>
    <w:rsid w:val="00337FEC"/>
    <w:rsid w:val="003402B5"/>
    <w:rsid w:val="00340986"/>
    <w:rsid w:val="00340A2A"/>
    <w:rsid w:val="00340A47"/>
    <w:rsid w:val="00340F0D"/>
    <w:rsid w:val="00340F81"/>
    <w:rsid w:val="0034100D"/>
    <w:rsid w:val="0034152E"/>
    <w:rsid w:val="003415E5"/>
    <w:rsid w:val="00341C0C"/>
    <w:rsid w:val="00341C52"/>
    <w:rsid w:val="00341CC4"/>
    <w:rsid w:val="003423C1"/>
    <w:rsid w:val="003426F1"/>
    <w:rsid w:val="00342834"/>
    <w:rsid w:val="00342C49"/>
    <w:rsid w:val="00342CE0"/>
    <w:rsid w:val="00342FB6"/>
    <w:rsid w:val="003432D7"/>
    <w:rsid w:val="00343972"/>
    <w:rsid w:val="00343A08"/>
    <w:rsid w:val="00343D7D"/>
    <w:rsid w:val="00343EB9"/>
    <w:rsid w:val="00344147"/>
    <w:rsid w:val="0034512D"/>
    <w:rsid w:val="00345214"/>
    <w:rsid w:val="00345283"/>
    <w:rsid w:val="003452DE"/>
    <w:rsid w:val="003453DA"/>
    <w:rsid w:val="003457DB"/>
    <w:rsid w:val="00345961"/>
    <w:rsid w:val="00345C68"/>
    <w:rsid w:val="0034621A"/>
    <w:rsid w:val="0034643D"/>
    <w:rsid w:val="00346585"/>
    <w:rsid w:val="00346B5B"/>
    <w:rsid w:val="0034728C"/>
    <w:rsid w:val="003472A0"/>
    <w:rsid w:val="00347559"/>
    <w:rsid w:val="003475F1"/>
    <w:rsid w:val="00347E69"/>
    <w:rsid w:val="00347F8B"/>
    <w:rsid w:val="00350043"/>
    <w:rsid w:val="0035006A"/>
    <w:rsid w:val="00350312"/>
    <w:rsid w:val="00350364"/>
    <w:rsid w:val="00350807"/>
    <w:rsid w:val="00350889"/>
    <w:rsid w:val="003508FB"/>
    <w:rsid w:val="00350ADE"/>
    <w:rsid w:val="00350EA7"/>
    <w:rsid w:val="003511A4"/>
    <w:rsid w:val="003513FE"/>
    <w:rsid w:val="00351B96"/>
    <w:rsid w:val="003520ED"/>
    <w:rsid w:val="003521A1"/>
    <w:rsid w:val="003521A9"/>
    <w:rsid w:val="00352AA6"/>
    <w:rsid w:val="003532E2"/>
    <w:rsid w:val="00353642"/>
    <w:rsid w:val="00353AFC"/>
    <w:rsid w:val="003541E5"/>
    <w:rsid w:val="003544D0"/>
    <w:rsid w:val="003546F7"/>
    <w:rsid w:val="0035480F"/>
    <w:rsid w:val="00354890"/>
    <w:rsid w:val="00354956"/>
    <w:rsid w:val="00355177"/>
    <w:rsid w:val="00355706"/>
    <w:rsid w:val="00355716"/>
    <w:rsid w:val="003557F4"/>
    <w:rsid w:val="003558A8"/>
    <w:rsid w:val="003558DE"/>
    <w:rsid w:val="003558F1"/>
    <w:rsid w:val="00355B50"/>
    <w:rsid w:val="00355F3F"/>
    <w:rsid w:val="00356153"/>
    <w:rsid w:val="00356EEC"/>
    <w:rsid w:val="003573B8"/>
    <w:rsid w:val="003575BF"/>
    <w:rsid w:val="003577A9"/>
    <w:rsid w:val="00357AE0"/>
    <w:rsid w:val="00357EE8"/>
    <w:rsid w:val="00357F31"/>
    <w:rsid w:val="00357F65"/>
    <w:rsid w:val="00360B25"/>
    <w:rsid w:val="00360F9C"/>
    <w:rsid w:val="003612EE"/>
    <w:rsid w:val="00361611"/>
    <w:rsid w:val="0036174B"/>
    <w:rsid w:val="00361832"/>
    <w:rsid w:val="00361D77"/>
    <w:rsid w:val="00361DCF"/>
    <w:rsid w:val="00361E5D"/>
    <w:rsid w:val="00361F09"/>
    <w:rsid w:val="00361FC6"/>
    <w:rsid w:val="00361FF4"/>
    <w:rsid w:val="0036203E"/>
    <w:rsid w:val="003626E1"/>
    <w:rsid w:val="003628D7"/>
    <w:rsid w:val="00362930"/>
    <w:rsid w:val="00362AB4"/>
    <w:rsid w:val="00362AEE"/>
    <w:rsid w:val="00362DE2"/>
    <w:rsid w:val="003633BF"/>
    <w:rsid w:val="003635F8"/>
    <w:rsid w:val="00363AB4"/>
    <w:rsid w:val="00363E85"/>
    <w:rsid w:val="00363EC5"/>
    <w:rsid w:val="003640B6"/>
    <w:rsid w:val="00364229"/>
    <w:rsid w:val="00364600"/>
    <w:rsid w:val="0036463F"/>
    <w:rsid w:val="0036499C"/>
    <w:rsid w:val="00364AA0"/>
    <w:rsid w:val="00364B9E"/>
    <w:rsid w:val="00364D5C"/>
    <w:rsid w:val="003653F0"/>
    <w:rsid w:val="00365457"/>
    <w:rsid w:val="0036550C"/>
    <w:rsid w:val="00365772"/>
    <w:rsid w:val="003657DA"/>
    <w:rsid w:val="003657E0"/>
    <w:rsid w:val="00365FFB"/>
    <w:rsid w:val="003660C5"/>
    <w:rsid w:val="003660CD"/>
    <w:rsid w:val="003662ED"/>
    <w:rsid w:val="0036642A"/>
    <w:rsid w:val="003667F4"/>
    <w:rsid w:val="00366AB7"/>
    <w:rsid w:val="00366B16"/>
    <w:rsid w:val="0036710D"/>
    <w:rsid w:val="003671A2"/>
    <w:rsid w:val="00367440"/>
    <w:rsid w:val="003675A0"/>
    <w:rsid w:val="00367616"/>
    <w:rsid w:val="0036777E"/>
    <w:rsid w:val="00367A43"/>
    <w:rsid w:val="0037007A"/>
    <w:rsid w:val="00370C08"/>
    <w:rsid w:val="00370CBC"/>
    <w:rsid w:val="00370D81"/>
    <w:rsid w:val="00370FA8"/>
    <w:rsid w:val="00371197"/>
    <w:rsid w:val="00371644"/>
    <w:rsid w:val="0037180F"/>
    <w:rsid w:val="00371A11"/>
    <w:rsid w:val="00371ECC"/>
    <w:rsid w:val="003728A4"/>
    <w:rsid w:val="00372EC1"/>
    <w:rsid w:val="00372F63"/>
    <w:rsid w:val="00373878"/>
    <w:rsid w:val="00374333"/>
    <w:rsid w:val="00374957"/>
    <w:rsid w:val="00374D49"/>
    <w:rsid w:val="003753CB"/>
    <w:rsid w:val="003754F9"/>
    <w:rsid w:val="003756F8"/>
    <w:rsid w:val="00375ACD"/>
    <w:rsid w:val="0037607D"/>
    <w:rsid w:val="003761DD"/>
    <w:rsid w:val="00376364"/>
    <w:rsid w:val="00376655"/>
    <w:rsid w:val="003767BF"/>
    <w:rsid w:val="00376873"/>
    <w:rsid w:val="003769FE"/>
    <w:rsid w:val="0037745D"/>
    <w:rsid w:val="003776F4"/>
    <w:rsid w:val="00377FA7"/>
    <w:rsid w:val="00377FBC"/>
    <w:rsid w:val="00380005"/>
    <w:rsid w:val="003804EA"/>
    <w:rsid w:val="00380567"/>
    <w:rsid w:val="0038090E"/>
    <w:rsid w:val="00380953"/>
    <w:rsid w:val="00380A65"/>
    <w:rsid w:val="00380AC4"/>
    <w:rsid w:val="00380C29"/>
    <w:rsid w:val="00381054"/>
    <w:rsid w:val="00381438"/>
    <w:rsid w:val="00381B01"/>
    <w:rsid w:val="00381F5F"/>
    <w:rsid w:val="00381FAC"/>
    <w:rsid w:val="00382188"/>
    <w:rsid w:val="003824DB"/>
    <w:rsid w:val="0038264F"/>
    <w:rsid w:val="003830C5"/>
    <w:rsid w:val="00383625"/>
    <w:rsid w:val="003836EA"/>
    <w:rsid w:val="0038389E"/>
    <w:rsid w:val="00383B07"/>
    <w:rsid w:val="00383DD3"/>
    <w:rsid w:val="00383F5A"/>
    <w:rsid w:val="003841B3"/>
    <w:rsid w:val="00384359"/>
    <w:rsid w:val="00384BEF"/>
    <w:rsid w:val="00384DE0"/>
    <w:rsid w:val="00384FA6"/>
    <w:rsid w:val="0038528D"/>
    <w:rsid w:val="003852B9"/>
    <w:rsid w:val="0038530F"/>
    <w:rsid w:val="00385785"/>
    <w:rsid w:val="00385799"/>
    <w:rsid w:val="003857D7"/>
    <w:rsid w:val="00385961"/>
    <w:rsid w:val="0038596C"/>
    <w:rsid w:val="00385CC8"/>
    <w:rsid w:val="003865F0"/>
    <w:rsid w:val="00386667"/>
    <w:rsid w:val="003866E0"/>
    <w:rsid w:val="00386B18"/>
    <w:rsid w:val="003871D5"/>
    <w:rsid w:val="00387E93"/>
    <w:rsid w:val="00390475"/>
    <w:rsid w:val="003904E0"/>
    <w:rsid w:val="003904FE"/>
    <w:rsid w:val="003906F9"/>
    <w:rsid w:val="0039080C"/>
    <w:rsid w:val="00390943"/>
    <w:rsid w:val="00390A8A"/>
    <w:rsid w:val="00390CED"/>
    <w:rsid w:val="00390E1A"/>
    <w:rsid w:val="00390E27"/>
    <w:rsid w:val="00391832"/>
    <w:rsid w:val="00391882"/>
    <w:rsid w:val="00391A7A"/>
    <w:rsid w:val="00391D2B"/>
    <w:rsid w:val="00392AD6"/>
    <w:rsid w:val="00392AEC"/>
    <w:rsid w:val="00392BFB"/>
    <w:rsid w:val="00392E74"/>
    <w:rsid w:val="00392ECE"/>
    <w:rsid w:val="00392FEF"/>
    <w:rsid w:val="003939DB"/>
    <w:rsid w:val="00393F77"/>
    <w:rsid w:val="00394557"/>
    <w:rsid w:val="00394BDB"/>
    <w:rsid w:val="00394DF5"/>
    <w:rsid w:val="00394E25"/>
    <w:rsid w:val="003953B7"/>
    <w:rsid w:val="0039549D"/>
    <w:rsid w:val="003955CE"/>
    <w:rsid w:val="00395741"/>
    <w:rsid w:val="00395815"/>
    <w:rsid w:val="00395A16"/>
    <w:rsid w:val="00395C84"/>
    <w:rsid w:val="00395E6F"/>
    <w:rsid w:val="00395EED"/>
    <w:rsid w:val="00396033"/>
    <w:rsid w:val="003960CB"/>
    <w:rsid w:val="00396287"/>
    <w:rsid w:val="003962D3"/>
    <w:rsid w:val="00396635"/>
    <w:rsid w:val="00396673"/>
    <w:rsid w:val="003966DC"/>
    <w:rsid w:val="003966E9"/>
    <w:rsid w:val="003966F5"/>
    <w:rsid w:val="0039682E"/>
    <w:rsid w:val="003968E8"/>
    <w:rsid w:val="00396B9E"/>
    <w:rsid w:val="00396E9E"/>
    <w:rsid w:val="00396ED1"/>
    <w:rsid w:val="00396F16"/>
    <w:rsid w:val="00397167"/>
    <w:rsid w:val="00397285"/>
    <w:rsid w:val="00397B71"/>
    <w:rsid w:val="00397CF8"/>
    <w:rsid w:val="00397DF3"/>
    <w:rsid w:val="003A0352"/>
    <w:rsid w:val="003A0AD6"/>
    <w:rsid w:val="003A1471"/>
    <w:rsid w:val="003A1B2A"/>
    <w:rsid w:val="003A1C58"/>
    <w:rsid w:val="003A1E99"/>
    <w:rsid w:val="003A1EB0"/>
    <w:rsid w:val="003A1EC2"/>
    <w:rsid w:val="003A1FB3"/>
    <w:rsid w:val="003A21A0"/>
    <w:rsid w:val="003A253F"/>
    <w:rsid w:val="003A2E7B"/>
    <w:rsid w:val="003A3EE0"/>
    <w:rsid w:val="003A434E"/>
    <w:rsid w:val="003A46A4"/>
    <w:rsid w:val="003A47C6"/>
    <w:rsid w:val="003A4904"/>
    <w:rsid w:val="003A4EB8"/>
    <w:rsid w:val="003A529B"/>
    <w:rsid w:val="003A5543"/>
    <w:rsid w:val="003A5AA9"/>
    <w:rsid w:val="003A5ED0"/>
    <w:rsid w:val="003A5F89"/>
    <w:rsid w:val="003A66FF"/>
    <w:rsid w:val="003A6C3F"/>
    <w:rsid w:val="003A6C73"/>
    <w:rsid w:val="003A6FC5"/>
    <w:rsid w:val="003A7190"/>
    <w:rsid w:val="003A72EB"/>
    <w:rsid w:val="003A74E1"/>
    <w:rsid w:val="003A7846"/>
    <w:rsid w:val="003A7A16"/>
    <w:rsid w:val="003B0056"/>
    <w:rsid w:val="003B075B"/>
    <w:rsid w:val="003B0837"/>
    <w:rsid w:val="003B0CF1"/>
    <w:rsid w:val="003B0D03"/>
    <w:rsid w:val="003B1027"/>
    <w:rsid w:val="003B1130"/>
    <w:rsid w:val="003B178D"/>
    <w:rsid w:val="003B18AB"/>
    <w:rsid w:val="003B194B"/>
    <w:rsid w:val="003B1A73"/>
    <w:rsid w:val="003B1D1C"/>
    <w:rsid w:val="003B1ECB"/>
    <w:rsid w:val="003B1F2C"/>
    <w:rsid w:val="003B202D"/>
    <w:rsid w:val="003B2160"/>
    <w:rsid w:val="003B2AF2"/>
    <w:rsid w:val="003B2B9F"/>
    <w:rsid w:val="003B30FB"/>
    <w:rsid w:val="003B378D"/>
    <w:rsid w:val="003B3DFF"/>
    <w:rsid w:val="003B43DE"/>
    <w:rsid w:val="003B4AE2"/>
    <w:rsid w:val="003B4E62"/>
    <w:rsid w:val="003B4EC2"/>
    <w:rsid w:val="003B4F8F"/>
    <w:rsid w:val="003B5165"/>
    <w:rsid w:val="003B52C3"/>
    <w:rsid w:val="003B58E4"/>
    <w:rsid w:val="003B5CE7"/>
    <w:rsid w:val="003B6621"/>
    <w:rsid w:val="003B6A0A"/>
    <w:rsid w:val="003B7248"/>
    <w:rsid w:val="003B731B"/>
    <w:rsid w:val="003B768D"/>
    <w:rsid w:val="003B7789"/>
    <w:rsid w:val="003B77C9"/>
    <w:rsid w:val="003B7AD6"/>
    <w:rsid w:val="003C00B8"/>
    <w:rsid w:val="003C044C"/>
    <w:rsid w:val="003C0877"/>
    <w:rsid w:val="003C0DD4"/>
    <w:rsid w:val="003C27D0"/>
    <w:rsid w:val="003C2A2E"/>
    <w:rsid w:val="003C2A5F"/>
    <w:rsid w:val="003C2DF6"/>
    <w:rsid w:val="003C3204"/>
    <w:rsid w:val="003C3D9D"/>
    <w:rsid w:val="003C3DCC"/>
    <w:rsid w:val="003C3E92"/>
    <w:rsid w:val="003C4569"/>
    <w:rsid w:val="003C4A86"/>
    <w:rsid w:val="003C4D84"/>
    <w:rsid w:val="003C4F24"/>
    <w:rsid w:val="003C50CE"/>
    <w:rsid w:val="003C513A"/>
    <w:rsid w:val="003C51A9"/>
    <w:rsid w:val="003C5250"/>
    <w:rsid w:val="003C54B2"/>
    <w:rsid w:val="003C5818"/>
    <w:rsid w:val="003C5AE8"/>
    <w:rsid w:val="003C5B81"/>
    <w:rsid w:val="003C5C26"/>
    <w:rsid w:val="003C61EB"/>
    <w:rsid w:val="003C648A"/>
    <w:rsid w:val="003C677F"/>
    <w:rsid w:val="003C6CD6"/>
    <w:rsid w:val="003C6D50"/>
    <w:rsid w:val="003C703D"/>
    <w:rsid w:val="003C74FB"/>
    <w:rsid w:val="003C77EA"/>
    <w:rsid w:val="003C78DF"/>
    <w:rsid w:val="003D0455"/>
    <w:rsid w:val="003D0812"/>
    <w:rsid w:val="003D0EBE"/>
    <w:rsid w:val="003D1254"/>
    <w:rsid w:val="003D188F"/>
    <w:rsid w:val="003D1CF6"/>
    <w:rsid w:val="003D1F2C"/>
    <w:rsid w:val="003D21B0"/>
    <w:rsid w:val="003D21E0"/>
    <w:rsid w:val="003D264E"/>
    <w:rsid w:val="003D2737"/>
    <w:rsid w:val="003D28C4"/>
    <w:rsid w:val="003D2CDF"/>
    <w:rsid w:val="003D2D6B"/>
    <w:rsid w:val="003D3143"/>
    <w:rsid w:val="003D35F4"/>
    <w:rsid w:val="003D40C7"/>
    <w:rsid w:val="003D4132"/>
    <w:rsid w:val="003D4AB0"/>
    <w:rsid w:val="003D4C5D"/>
    <w:rsid w:val="003D4FAA"/>
    <w:rsid w:val="003D5011"/>
    <w:rsid w:val="003D50E1"/>
    <w:rsid w:val="003D528D"/>
    <w:rsid w:val="003D5300"/>
    <w:rsid w:val="003D5330"/>
    <w:rsid w:val="003D53D4"/>
    <w:rsid w:val="003D5643"/>
    <w:rsid w:val="003D5B62"/>
    <w:rsid w:val="003D5C98"/>
    <w:rsid w:val="003D6078"/>
    <w:rsid w:val="003D6689"/>
    <w:rsid w:val="003D695B"/>
    <w:rsid w:val="003D6DEA"/>
    <w:rsid w:val="003D72FF"/>
    <w:rsid w:val="003D73AE"/>
    <w:rsid w:val="003D74E8"/>
    <w:rsid w:val="003D7831"/>
    <w:rsid w:val="003D7E50"/>
    <w:rsid w:val="003E000C"/>
    <w:rsid w:val="003E065E"/>
    <w:rsid w:val="003E0EA3"/>
    <w:rsid w:val="003E0F13"/>
    <w:rsid w:val="003E11A8"/>
    <w:rsid w:val="003E12BF"/>
    <w:rsid w:val="003E163A"/>
    <w:rsid w:val="003E1790"/>
    <w:rsid w:val="003E1A85"/>
    <w:rsid w:val="003E2027"/>
    <w:rsid w:val="003E24B6"/>
    <w:rsid w:val="003E2642"/>
    <w:rsid w:val="003E27B1"/>
    <w:rsid w:val="003E2894"/>
    <w:rsid w:val="003E3B32"/>
    <w:rsid w:val="003E3B44"/>
    <w:rsid w:val="003E3DD5"/>
    <w:rsid w:val="003E3FE9"/>
    <w:rsid w:val="003E4526"/>
    <w:rsid w:val="003E4A5F"/>
    <w:rsid w:val="003E507D"/>
    <w:rsid w:val="003E5829"/>
    <w:rsid w:val="003E5877"/>
    <w:rsid w:val="003E5CDE"/>
    <w:rsid w:val="003E5FB7"/>
    <w:rsid w:val="003E6AC5"/>
    <w:rsid w:val="003E6B2B"/>
    <w:rsid w:val="003E6BC2"/>
    <w:rsid w:val="003E6E0D"/>
    <w:rsid w:val="003E7342"/>
    <w:rsid w:val="003E7554"/>
    <w:rsid w:val="003E7582"/>
    <w:rsid w:val="003E7DF1"/>
    <w:rsid w:val="003F0396"/>
    <w:rsid w:val="003F0726"/>
    <w:rsid w:val="003F0974"/>
    <w:rsid w:val="003F0E64"/>
    <w:rsid w:val="003F1257"/>
    <w:rsid w:val="003F1350"/>
    <w:rsid w:val="003F1C89"/>
    <w:rsid w:val="003F2131"/>
    <w:rsid w:val="003F2152"/>
    <w:rsid w:val="003F219D"/>
    <w:rsid w:val="003F252B"/>
    <w:rsid w:val="003F278F"/>
    <w:rsid w:val="003F2B23"/>
    <w:rsid w:val="003F2D2B"/>
    <w:rsid w:val="003F31EA"/>
    <w:rsid w:val="003F345E"/>
    <w:rsid w:val="003F36DA"/>
    <w:rsid w:val="003F397F"/>
    <w:rsid w:val="003F3DEB"/>
    <w:rsid w:val="003F4441"/>
    <w:rsid w:val="003F4720"/>
    <w:rsid w:val="003F49A4"/>
    <w:rsid w:val="003F4B18"/>
    <w:rsid w:val="003F4CA8"/>
    <w:rsid w:val="003F4E1B"/>
    <w:rsid w:val="003F5254"/>
    <w:rsid w:val="003F5A75"/>
    <w:rsid w:val="003F6D72"/>
    <w:rsid w:val="003F6E3D"/>
    <w:rsid w:val="003F72D7"/>
    <w:rsid w:val="003F7CAD"/>
    <w:rsid w:val="003F7F6B"/>
    <w:rsid w:val="0040006A"/>
    <w:rsid w:val="00400183"/>
    <w:rsid w:val="00400318"/>
    <w:rsid w:val="004006AC"/>
    <w:rsid w:val="00400FF5"/>
    <w:rsid w:val="004012B4"/>
    <w:rsid w:val="00401E41"/>
    <w:rsid w:val="0040205B"/>
    <w:rsid w:val="0040209B"/>
    <w:rsid w:val="004020E6"/>
    <w:rsid w:val="004023CF"/>
    <w:rsid w:val="0040279F"/>
    <w:rsid w:val="00402913"/>
    <w:rsid w:val="00402B15"/>
    <w:rsid w:val="00402C05"/>
    <w:rsid w:val="0040311E"/>
    <w:rsid w:val="00403262"/>
    <w:rsid w:val="00403448"/>
    <w:rsid w:val="00403CD1"/>
    <w:rsid w:val="00403EC8"/>
    <w:rsid w:val="00404039"/>
    <w:rsid w:val="004047DD"/>
    <w:rsid w:val="00404B84"/>
    <w:rsid w:val="0040585B"/>
    <w:rsid w:val="00405AFF"/>
    <w:rsid w:val="00405D66"/>
    <w:rsid w:val="00406E6C"/>
    <w:rsid w:val="00407086"/>
    <w:rsid w:val="00407709"/>
    <w:rsid w:val="00407815"/>
    <w:rsid w:val="00407CAF"/>
    <w:rsid w:val="00407DAC"/>
    <w:rsid w:val="00407F3A"/>
    <w:rsid w:val="004100BF"/>
    <w:rsid w:val="00410252"/>
    <w:rsid w:val="00410513"/>
    <w:rsid w:val="00410679"/>
    <w:rsid w:val="0041069F"/>
    <w:rsid w:val="00410848"/>
    <w:rsid w:val="0041088C"/>
    <w:rsid w:val="00410AF9"/>
    <w:rsid w:val="00410DAC"/>
    <w:rsid w:val="00411095"/>
    <w:rsid w:val="004115D7"/>
    <w:rsid w:val="004116FC"/>
    <w:rsid w:val="00411753"/>
    <w:rsid w:val="00411B99"/>
    <w:rsid w:val="00411CEC"/>
    <w:rsid w:val="00411D54"/>
    <w:rsid w:val="00413097"/>
    <w:rsid w:val="00413153"/>
    <w:rsid w:val="00413343"/>
    <w:rsid w:val="0041339D"/>
    <w:rsid w:val="00413BA2"/>
    <w:rsid w:val="00414042"/>
    <w:rsid w:val="004147B7"/>
    <w:rsid w:val="004147C4"/>
    <w:rsid w:val="00414A32"/>
    <w:rsid w:val="00414ACE"/>
    <w:rsid w:val="00414CD8"/>
    <w:rsid w:val="00415387"/>
    <w:rsid w:val="0041547E"/>
    <w:rsid w:val="00415B6E"/>
    <w:rsid w:val="00415DF6"/>
    <w:rsid w:val="00415E4F"/>
    <w:rsid w:val="00415F64"/>
    <w:rsid w:val="0041601B"/>
    <w:rsid w:val="0041606E"/>
    <w:rsid w:val="004160E0"/>
    <w:rsid w:val="004160F3"/>
    <w:rsid w:val="004161A2"/>
    <w:rsid w:val="00416316"/>
    <w:rsid w:val="004164F8"/>
    <w:rsid w:val="004166A3"/>
    <w:rsid w:val="00416CB5"/>
    <w:rsid w:val="004174E6"/>
    <w:rsid w:val="00417B12"/>
    <w:rsid w:val="00417D43"/>
    <w:rsid w:val="004200FC"/>
    <w:rsid w:val="00420201"/>
    <w:rsid w:val="004203E0"/>
    <w:rsid w:val="004210C0"/>
    <w:rsid w:val="00421158"/>
    <w:rsid w:val="0042123D"/>
    <w:rsid w:val="004214D4"/>
    <w:rsid w:val="004214F1"/>
    <w:rsid w:val="00421FA5"/>
    <w:rsid w:val="00422865"/>
    <w:rsid w:val="00422DFB"/>
    <w:rsid w:val="00422F11"/>
    <w:rsid w:val="00423080"/>
    <w:rsid w:val="004230BA"/>
    <w:rsid w:val="004232A5"/>
    <w:rsid w:val="004236D6"/>
    <w:rsid w:val="00423CCA"/>
    <w:rsid w:val="00423D9F"/>
    <w:rsid w:val="00423FAF"/>
    <w:rsid w:val="00424128"/>
    <w:rsid w:val="0042468F"/>
    <w:rsid w:val="004247B2"/>
    <w:rsid w:val="004247D5"/>
    <w:rsid w:val="004248E2"/>
    <w:rsid w:val="0042519E"/>
    <w:rsid w:val="00425345"/>
    <w:rsid w:val="00426130"/>
    <w:rsid w:val="0042670B"/>
    <w:rsid w:val="0042688E"/>
    <w:rsid w:val="00426988"/>
    <w:rsid w:val="00426FE0"/>
    <w:rsid w:val="00427419"/>
    <w:rsid w:val="004275C4"/>
    <w:rsid w:val="004277FC"/>
    <w:rsid w:val="00427AED"/>
    <w:rsid w:val="00427EBF"/>
    <w:rsid w:val="00430004"/>
    <w:rsid w:val="00430357"/>
    <w:rsid w:val="00430A0F"/>
    <w:rsid w:val="00430B29"/>
    <w:rsid w:val="00430B3C"/>
    <w:rsid w:val="00430FD4"/>
    <w:rsid w:val="0043104F"/>
    <w:rsid w:val="00431239"/>
    <w:rsid w:val="004312BE"/>
    <w:rsid w:val="0043133E"/>
    <w:rsid w:val="004315D3"/>
    <w:rsid w:val="004320AF"/>
    <w:rsid w:val="0043239F"/>
    <w:rsid w:val="00432753"/>
    <w:rsid w:val="00432961"/>
    <w:rsid w:val="00432972"/>
    <w:rsid w:val="004331CE"/>
    <w:rsid w:val="00433630"/>
    <w:rsid w:val="00433ABC"/>
    <w:rsid w:val="00433BA1"/>
    <w:rsid w:val="00433C3C"/>
    <w:rsid w:val="00433CD8"/>
    <w:rsid w:val="004340D9"/>
    <w:rsid w:val="00434179"/>
    <w:rsid w:val="0043434A"/>
    <w:rsid w:val="004344BA"/>
    <w:rsid w:val="00434AC3"/>
    <w:rsid w:val="00434D0C"/>
    <w:rsid w:val="00434D15"/>
    <w:rsid w:val="00434E46"/>
    <w:rsid w:val="00434EAB"/>
    <w:rsid w:val="00434F0F"/>
    <w:rsid w:val="00434F86"/>
    <w:rsid w:val="00435223"/>
    <w:rsid w:val="004358C2"/>
    <w:rsid w:val="00435A16"/>
    <w:rsid w:val="00435A5D"/>
    <w:rsid w:val="00435C30"/>
    <w:rsid w:val="00435FF8"/>
    <w:rsid w:val="00436253"/>
    <w:rsid w:val="00436396"/>
    <w:rsid w:val="004363F9"/>
    <w:rsid w:val="00436C39"/>
    <w:rsid w:val="00436DFE"/>
    <w:rsid w:val="00436F9C"/>
    <w:rsid w:val="004375E8"/>
    <w:rsid w:val="00437C7B"/>
    <w:rsid w:val="00437DE0"/>
    <w:rsid w:val="00437FCA"/>
    <w:rsid w:val="004406A8"/>
    <w:rsid w:val="0044074B"/>
    <w:rsid w:val="004408EB"/>
    <w:rsid w:val="00441289"/>
    <w:rsid w:val="00441681"/>
    <w:rsid w:val="004416EF"/>
    <w:rsid w:val="00441803"/>
    <w:rsid w:val="00441EDF"/>
    <w:rsid w:val="00442289"/>
    <w:rsid w:val="004422AC"/>
    <w:rsid w:val="00442350"/>
    <w:rsid w:val="00442358"/>
    <w:rsid w:val="00442479"/>
    <w:rsid w:val="0044292A"/>
    <w:rsid w:val="00442A67"/>
    <w:rsid w:val="00442ABC"/>
    <w:rsid w:val="00442D9C"/>
    <w:rsid w:val="0044337C"/>
    <w:rsid w:val="004433DA"/>
    <w:rsid w:val="00443E75"/>
    <w:rsid w:val="00444226"/>
    <w:rsid w:val="00444409"/>
    <w:rsid w:val="00444A7B"/>
    <w:rsid w:val="00444B26"/>
    <w:rsid w:val="00444B30"/>
    <w:rsid w:val="00444BD5"/>
    <w:rsid w:val="00444C11"/>
    <w:rsid w:val="00444F75"/>
    <w:rsid w:val="00445762"/>
    <w:rsid w:val="00445B14"/>
    <w:rsid w:val="00446106"/>
    <w:rsid w:val="004462B7"/>
    <w:rsid w:val="00446490"/>
    <w:rsid w:val="004465E2"/>
    <w:rsid w:val="0044663E"/>
    <w:rsid w:val="00446D4B"/>
    <w:rsid w:val="004470C9"/>
    <w:rsid w:val="00447130"/>
    <w:rsid w:val="00447201"/>
    <w:rsid w:val="004472C5"/>
    <w:rsid w:val="00447314"/>
    <w:rsid w:val="00447454"/>
    <w:rsid w:val="004478BC"/>
    <w:rsid w:val="004500CD"/>
    <w:rsid w:val="00450281"/>
    <w:rsid w:val="00450319"/>
    <w:rsid w:val="0045039C"/>
    <w:rsid w:val="00450442"/>
    <w:rsid w:val="00451092"/>
    <w:rsid w:val="00451168"/>
    <w:rsid w:val="00451231"/>
    <w:rsid w:val="0045159E"/>
    <w:rsid w:val="004516FD"/>
    <w:rsid w:val="00451CA4"/>
    <w:rsid w:val="00451F2A"/>
    <w:rsid w:val="00451FCA"/>
    <w:rsid w:val="0045209C"/>
    <w:rsid w:val="00452494"/>
    <w:rsid w:val="00452D89"/>
    <w:rsid w:val="00453714"/>
    <w:rsid w:val="004539F6"/>
    <w:rsid w:val="00453CD7"/>
    <w:rsid w:val="00453D10"/>
    <w:rsid w:val="00453E94"/>
    <w:rsid w:val="00454008"/>
    <w:rsid w:val="00454535"/>
    <w:rsid w:val="0045479C"/>
    <w:rsid w:val="00454D84"/>
    <w:rsid w:val="00454E87"/>
    <w:rsid w:val="0045516D"/>
    <w:rsid w:val="004552DD"/>
    <w:rsid w:val="004556CC"/>
    <w:rsid w:val="00455D1D"/>
    <w:rsid w:val="00455E67"/>
    <w:rsid w:val="00455F77"/>
    <w:rsid w:val="004565CD"/>
    <w:rsid w:val="0045689E"/>
    <w:rsid w:val="00456C51"/>
    <w:rsid w:val="00456C98"/>
    <w:rsid w:val="00456D83"/>
    <w:rsid w:val="00457877"/>
    <w:rsid w:val="004578D2"/>
    <w:rsid w:val="00457C5D"/>
    <w:rsid w:val="00457D13"/>
    <w:rsid w:val="00457DC5"/>
    <w:rsid w:val="0046039A"/>
    <w:rsid w:val="004603B5"/>
    <w:rsid w:val="004604EC"/>
    <w:rsid w:val="004606D8"/>
    <w:rsid w:val="00460730"/>
    <w:rsid w:val="00460C88"/>
    <w:rsid w:val="00460CA4"/>
    <w:rsid w:val="00460CAC"/>
    <w:rsid w:val="00460F0F"/>
    <w:rsid w:val="00460F65"/>
    <w:rsid w:val="00461025"/>
    <w:rsid w:val="004615C5"/>
    <w:rsid w:val="004615FF"/>
    <w:rsid w:val="004618D4"/>
    <w:rsid w:val="00461E85"/>
    <w:rsid w:val="004622F2"/>
    <w:rsid w:val="004623CD"/>
    <w:rsid w:val="00462AD1"/>
    <w:rsid w:val="00462CD3"/>
    <w:rsid w:val="0046308E"/>
    <w:rsid w:val="004630D3"/>
    <w:rsid w:val="00463144"/>
    <w:rsid w:val="0046334A"/>
    <w:rsid w:val="004636C8"/>
    <w:rsid w:val="00463984"/>
    <w:rsid w:val="004639E7"/>
    <w:rsid w:val="00463AB2"/>
    <w:rsid w:val="00463BAD"/>
    <w:rsid w:val="00463C99"/>
    <w:rsid w:val="00463E5E"/>
    <w:rsid w:val="00463F24"/>
    <w:rsid w:val="00463F5D"/>
    <w:rsid w:val="00463F63"/>
    <w:rsid w:val="004644EF"/>
    <w:rsid w:val="00464739"/>
    <w:rsid w:val="004648E7"/>
    <w:rsid w:val="00464FC4"/>
    <w:rsid w:val="004659A4"/>
    <w:rsid w:val="00465A15"/>
    <w:rsid w:val="00465EF7"/>
    <w:rsid w:val="00465F27"/>
    <w:rsid w:val="00465FAD"/>
    <w:rsid w:val="0046624C"/>
    <w:rsid w:val="004668C2"/>
    <w:rsid w:val="00466C17"/>
    <w:rsid w:val="00466D27"/>
    <w:rsid w:val="00466D99"/>
    <w:rsid w:val="00466FF7"/>
    <w:rsid w:val="004672B1"/>
    <w:rsid w:val="004674B3"/>
    <w:rsid w:val="00467F85"/>
    <w:rsid w:val="004701A4"/>
    <w:rsid w:val="0047075D"/>
    <w:rsid w:val="004707A7"/>
    <w:rsid w:val="00470A7E"/>
    <w:rsid w:val="004714EC"/>
    <w:rsid w:val="00471660"/>
    <w:rsid w:val="00471A54"/>
    <w:rsid w:val="004720AE"/>
    <w:rsid w:val="0047228E"/>
    <w:rsid w:val="0047281C"/>
    <w:rsid w:val="00472A17"/>
    <w:rsid w:val="00472D52"/>
    <w:rsid w:val="00473AA2"/>
    <w:rsid w:val="00473C34"/>
    <w:rsid w:val="0047455F"/>
    <w:rsid w:val="004745D2"/>
    <w:rsid w:val="0047495F"/>
    <w:rsid w:val="00474B0B"/>
    <w:rsid w:val="004750A1"/>
    <w:rsid w:val="004759CA"/>
    <w:rsid w:val="00475A41"/>
    <w:rsid w:val="00475D72"/>
    <w:rsid w:val="00475D7A"/>
    <w:rsid w:val="004761E5"/>
    <w:rsid w:val="00476239"/>
    <w:rsid w:val="00476618"/>
    <w:rsid w:val="00476C0C"/>
    <w:rsid w:val="00476C4B"/>
    <w:rsid w:val="00476D69"/>
    <w:rsid w:val="00476F92"/>
    <w:rsid w:val="0047775B"/>
    <w:rsid w:val="004778AF"/>
    <w:rsid w:val="004779D5"/>
    <w:rsid w:val="004779E1"/>
    <w:rsid w:val="00477E95"/>
    <w:rsid w:val="00480093"/>
    <w:rsid w:val="00480350"/>
    <w:rsid w:val="00480568"/>
    <w:rsid w:val="004809F0"/>
    <w:rsid w:val="00480F68"/>
    <w:rsid w:val="004815D9"/>
    <w:rsid w:val="00481622"/>
    <w:rsid w:val="00481C75"/>
    <w:rsid w:val="00481C98"/>
    <w:rsid w:val="00481E9B"/>
    <w:rsid w:val="00481F13"/>
    <w:rsid w:val="00482497"/>
    <w:rsid w:val="00482863"/>
    <w:rsid w:val="00482C9A"/>
    <w:rsid w:val="00482D78"/>
    <w:rsid w:val="004832D4"/>
    <w:rsid w:val="004833B0"/>
    <w:rsid w:val="004836A5"/>
    <w:rsid w:val="00483AA9"/>
    <w:rsid w:val="00483BE6"/>
    <w:rsid w:val="0048407B"/>
    <w:rsid w:val="00484872"/>
    <w:rsid w:val="00484CE2"/>
    <w:rsid w:val="00484DEB"/>
    <w:rsid w:val="00485023"/>
    <w:rsid w:val="004850F1"/>
    <w:rsid w:val="00485A18"/>
    <w:rsid w:val="00485A86"/>
    <w:rsid w:val="004863A0"/>
    <w:rsid w:val="00486E23"/>
    <w:rsid w:val="00486E2D"/>
    <w:rsid w:val="00486E94"/>
    <w:rsid w:val="00486ED6"/>
    <w:rsid w:val="00487282"/>
    <w:rsid w:val="00487408"/>
    <w:rsid w:val="0048753F"/>
    <w:rsid w:val="004877D5"/>
    <w:rsid w:val="004878AD"/>
    <w:rsid w:val="00487961"/>
    <w:rsid w:val="00487963"/>
    <w:rsid w:val="00487E54"/>
    <w:rsid w:val="00487FE3"/>
    <w:rsid w:val="0049023A"/>
    <w:rsid w:val="0049029A"/>
    <w:rsid w:val="00490521"/>
    <w:rsid w:val="0049055C"/>
    <w:rsid w:val="00490B2B"/>
    <w:rsid w:val="004913C6"/>
    <w:rsid w:val="00491B1A"/>
    <w:rsid w:val="00491BA1"/>
    <w:rsid w:val="004922C0"/>
    <w:rsid w:val="00492300"/>
    <w:rsid w:val="00492395"/>
    <w:rsid w:val="00492BDB"/>
    <w:rsid w:val="00493476"/>
    <w:rsid w:val="004937D6"/>
    <w:rsid w:val="0049402A"/>
    <w:rsid w:val="004941E4"/>
    <w:rsid w:val="004944E4"/>
    <w:rsid w:val="004945C8"/>
    <w:rsid w:val="00494742"/>
    <w:rsid w:val="004948F2"/>
    <w:rsid w:val="00494901"/>
    <w:rsid w:val="00495125"/>
    <w:rsid w:val="0049529C"/>
    <w:rsid w:val="004955C6"/>
    <w:rsid w:val="00496227"/>
    <w:rsid w:val="004965B6"/>
    <w:rsid w:val="00497012"/>
    <w:rsid w:val="004972CC"/>
    <w:rsid w:val="0049743E"/>
    <w:rsid w:val="0049761D"/>
    <w:rsid w:val="00497815"/>
    <w:rsid w:val="00497C73"/>
    <w:rsid w:val="00497DB4"/>
    <w:rsid w:val="00497F9A"/>
    <w:rsid w:val="004A0BB9"/>
    <w:rsid w:val="004A0BCE"/>
    <w:rsid w:val="004A0CAA"/>
    <w:rsid w:val="004A1384"/>
    <w:rsid w:val="004A14FE"/>
    <w:rsid w:val="004A1525"/>
    <w:rsid w:val="004A1DC9"/>
    <w:rsid w:val="004A224F"/>
    <w:rsid w:val="004A232B"/>
    <w:rsid w:val="004A2AC3"/>
    <w:rsid w:val="004A310B"/>
    <w:rsid w:val="004A3216"/>
    <w:rsid w:val="004A33B7"/>
    <w:rsid w:val="004A33F8"/>
    <w:rsid w:val="004A3CF4"/>
    <w:rsid w:val="004A3DC5"/>
    <w:rsid w:val="004A3E01"/>
    <w:rsid w:val="004A4054"/>
    <w:rsid w:val="004A4609"/>
    <w:rsid w:val="004A468D"/>
    <w:rsid w:val="004A501A"/>
    <w:rsid w:val="004A51E2"/>
    <w:rsid w:val="004A5336"/>
    <w:rsid w:val="004A5627"/>
    <w:rsid w:val="004A59C8"/>
    <w:rsid w:val="004A5A40"/>
    <w:rsid w:val="004A5A90"/>
    <w:rsid w:val="004A5BE3"/>
    <w:rsid w:val="004A60D6"/>
    <w:rsid w:val="004A694A"/>
    <w:rsid w:val="004A6A37"/>
    <w:rsid w:val="004A6B6D"/>
    <w:rsid w:val="004A6B71"/>
    <w:rsid w:val="004A6C18"/>
    <w:rsid w:val="004A79C6"/>
    <w:rsid w:val="004B0130"/>
    <w:rsid w:val="004B0512"/>
    <w:rsid w:val="004B068A"/>
    <w:rsid w:val="004B1017"/>
    <w:rsid w:val="004B1047"/>
    <w:rsid w:val="004B12BB"/>
    <w:rsid w:val="004B16BE"/>
    <w:rsid w:val="004B16F0"/>
    <w:rsid w:val="004B1A36"/>
    <w:rsid w:val="004B1CBE"/>
    <w:rsid w:val="004B2FA8"/>
    <w:rsid w:val="004B331E"/>
    <w:rsid w:val="004B3A75"/>
    <w:rsid w:val="004B3BAC"/>
    <w:rsid w:val="004B3C55"/>
    <w:rsid w:val="004B3ECC"/>
    <w:rsid w:val="004B417C"/>
    <w:rsid w:val="004B4A32"/>
    <w:rsid w:val="004B4A8F"/>
    <w:rsid w:val="004B4B5C"/>
    <w:rsid w:val="004B4C2B"/>
    <w:rsid w:val="004B4F56"/>
    <w:rsid w:val="004B53F8"/>
    <w:rsid w:val="004B5495"/>
    <w:rsid w:val="004B552D"/>
    <w:rsid w:val="004B55EF"/>
    <w:rsid w:val="004B5862"/>
    <w:rsid w:val="004B58D0"/>
    <w:rsid w:val="004B5F4B"/>
    <w:rsid w:val="004B6171"/>
    <w:rsid w:val="004B6188"/>
    <w:rsid w:val="004B64D7"/>
    <w:rsid w:val="004B670C"/>
    <w:rsid w:val="004B69D6"/>
    <w:rsid w:val="004B759E"/>
    <w:rsid w:val="004B75A0"/>
    <w:rsid w:val="004B794B"/>
    <w:rsid w:val="004B7F6E"/>
    <w:rsid w:val="004C0095"/>
    <w:rsid w:val="004C0537"/>
    <w:rsid w:val="004C05EB"/>
    <w:rsid w:val="004C0B40"/>
    <w:rsid w:val="004C0D72"/>
    <w:rsid w:val="004C0DAF"/>
    <w:rsid w:val="004C0FAB"/>
    <w:rsid w:val="004C118D"/>
    <w:rsid w:val="004C1313"/>
    <w:rsid w:val="004C1341"/>
    <w:rsid w:val="004C1527"/>
    <w:rsid w:val="004C1B40"/>
    <w:rsid w:val="004C1D9D"/>
    <w:rsid w:val="004C1E29"/>
    <w:rsid w:val="004C1F49"/>
    <w:rsid w:val="004C23E2"/>
    <w:rsid w:val="004C2778"/>
    <w:rsid w:val="004C2B8B"/>
    <w:rsid w:val="004C2F1B"/>
    <w:rsid w:val="004C30A0"/>
    <w:rsid w:val="004C3327"/>
    <w:rsid w:val="004C3676"/>
    <w:rsid w:val="004C373B"/>
    <w:rsid w:val="004C3C2C"/>
    <w:rsid w:val="004C3FAA"/>
    <w:rsid w:val="004C49C5"/>
    <w:rsid w:val="004C4EDD"/>
    <w:rsid w:val="004C4FC8"/>
    <w:rsid w:val="004C5044"/>
    <w:rsid w:val="004C531D"/>
    <w:rsid w:val="004C54F0"/>
    <w:rsid w:val="004C5603"/>
    <w:rsid w:val="004C5DFD"/>
    <w:rsid w:val="004C6055"/>
    <w:rsid w:val="004C6588"/>
    <w:rsid w:val="004C6967"/>
    <w:rsid w:val="004C6DF3"/>
    <w:rsid w:val="004C6E73"/>
    <w:rsid w:val="004C6FA3"/>
    <w:rsid w:val="004C70F7"/>
    <w:rsid w:val="004C710E"/>
    <w:rsid w:val="004C76C0"/>
    <w:rsid w:val="004C76C6"/>
    <w:rsid w:val="004C7E87"/>
    <w:rsid w:val="004C7E8A"/>
    <w:rsid w:val="004D00EB"/>
    <w:rsid w:val="004D0A31"/>
    <w:rsid w:val="004D0F26"/>
    <w:rsid w:val="004D1161"/>
    <w:rsid w:val="004D1CAA"/>
    <w:rsid w:val="004D25C1"/>
    <w:rsid w:val="004D2A0E"/>
    <w:rsid w:val="004D2B4C"/>
    <w:rsid w:val="004D3443"/>
    <w:rsid w:val="004D369F"/>
    <w:rsid w:val="004D4B5B"/>
    <w:rsid w:val="004D4F4F"/>
    <w:rsid w:val="004D4FEE"/>
    <w:rsid w:val="004D56C3"/>
    <w:rsid w:val="004D5B3D"/>
    <w:rsid w:val="004D5B6F"/>
    <w:rsid w:val="004D5F2F"/>
    <w:rsid w:val="004D5F5D"/>
    <w:rsid w:val="004D62DE"/>
    <w:rsid w:val="004D69F4"/>
    <w:rsid w:val="004D7068"/>
    <w:rsid w:val="004D725B"/>
    <w:rsid w:val="004D77A6"/>
    <w:rsid w:val="004D77AA"/>
    <w:rsid w:val="004D7CF1"/>
    <w:rsid w:val="004D7E4E"/>
    <w:rsid w:val="004D7FAF"/>
    <w:rsid w:val="004E00F8"/>
    <w:rsid w:val="004E022E"/>
    <w:rsid w:val="004E0283"/>
    <w:rsid w:val="004E0413"/>
    <w:rsid w:val="004E1271"/>
    <w:rsid w:val="004E12F2"/>
    <w:rsid w:val="004E1541"/>
    <w:rsid w:val="004E21FE"/>
    <w:rsid w:val="004E22FC"/>
    <w:rsid w:val="004E24E2"/>
    <w:rsid w:val="004E2A92"/>
    <w:rsid w:val="004E2DE7"/>
    <w:rsid w:val="004E36B2"/>
    <w:rsid w:val="004E3870"/>
    <w:rsid w:val="004E3969"/>
    <w:rsid w:val="004E3D32"/>
    <w:rsid w:val="004E3DE6"/>
    <w:rsid w:val="004E42AA"/>
    <w:rsid w:val="004E42E4"/>
    <w:rsid w:val="004E45DF"/>
    <w:rsid w:val="004E4BDC"/>
    <w:rsid w:val="004E4C3A"/>
    <w:rsid w:val="004E523C"/>
    <w:rsid w:val="004E5331"/>
    <w:rsid w:val="004E56BC"/>
    <w:rsid w:val="004E56DE"/>
    <w:rsid w:val="004E57F7"/>
    <w:rsid w:val="004E5BD6"/>
    <w:rsid w:val="004E5C92"/>
    <w:rsid w:val="004E5C9C"/>
    <w:rsid w:val="004E5FA5"/>
    <w:rsid w:val="004E6004"/>
    <w:rsid w:val="004E6034"/>
    <w:rsid w:val="004E6175"/>
    <w:rsid w:val="004E6226"/>
    <w:rsid w:val="004E62F4"/>
    <w:rsid w:val="004E7889"/>
    <w:rsid w:val="004E7DA8"/>
    <w:rsid w:val="004F00CC"/>
    <w:rsid w:val="004F0459"/>
    <w:rsid w:val="004F045E"/>
    <w:rsid w:val="004F156B"/>
    <w:rsid w:val="004F1689"/>
    <w:rsid w:val="004F1C49"/>
    <w:rsid w:val="004F1FBD"/>
    <w:rsid w:val="004F2059"/>
    <w:rsid w:val="004F205B"/>
    <w:rsid w:val="004F3755"/>
    <w:rsid w:val="004F38D8"/>
    <w:rsid w:val="004F3A42"/>
    <w:rsid w:val="004F3AF4"/>
    <w:rsid w:val="004F3E79"/>
    <w:rsid w:val="004F3F4B"/>
    <w:rsid w:val="004F3FAE"/>
    <w:rsid w:val="004F3FF1"/>
    <w:rsid w:val="004F40CF"/>
    <w:rsid w:val="004F4C85"/>
    <w:rsid w:val="004F5163"/>
    <w:rsid w:val="004F52D8"/>
    <w:rsid w:val="004F5D62"/>
    <w:rsid w:val="004F5E27"/>
    <w:rsid w:val="004F5EA4"/>
    <w:rsid w:val="004F6950"/>
    <w:rsid w:val="004F6986"/>
    <w:rsid w:val="004F69BF"/>
    <w:rsid w:val="004F6B16"/>
    <w:rsid w:val="004F6D98"/>
    <w:rsid w:val="004F6E58"/>
    <w:rsid w:val="004F6FAA"/>
    <w:rsid w:val="004F725D"/>
    <w:rsid w:val="004F7288"/>
    <w:rsid w:val="004F72F3"/>
    <w:rsid w:val="004F7394"/>
    <w:rsid w:val="004F781C"/>
    <w:rsid w:val="004F79B0"/>
    <w:rsid w:val="005008A1"/>
    <w:rsid w:val="00500946"/>
    <w:rsid w:val="00500A24"/>
    <w:rsid w:val="00500B99"/>
    <w:rsid w:val="00500C4C"/>
    <w:rsid w:val="0050102A"/>
    <w:rsid w:val="0050106A"/>
    <w:rsid w:val="005014AE"/>
    <w:rsid w:val="0050159A"/>
    <w:rsid w:val="00502388"/>
    <w:rsid w:val="00502482"/>
    <w:rsid w:val="00502524"/>
    <w:rsid w:val="005028D4"/>
    <w:rsid w:val="00502C3F"/>
    <w:rsid w:val="00502D7C"/>
    <w:rsid w:val="005031B7"/>
    <w:rsid w:val="00503C4F"/>
    <w:rsid w:val="00503C5B"/>
    <w:rsid w:val="00503CB8"/>
    <w:rsid w:val="00503CFE"/>
    <w:rsid w:val="00503D91"/>
    <w:rsid w:val="00503EAB"/>
    <w:rsid w:val="00504403"/>
    <w:rsid w:val="00504449"/>
    <w:rsid w:val="005047C4"/>
    <w:rsid w:val="00504A38"/>
    <w:rsid w:val="00504DD1"/>
    <w:rsid w:val="00505054"/>
    <w:rsid w:val="0050563A"/>
    <w:rsid w:val="005057D1"/>
    <w:rsid w:val="00505E9C"/>
    <w:rsid w:val="005061FC"/>
    <w:rsid w:val="00506532"/>
    <w:rsid w:val="00506871"/>
    <w:rsid w:val="0050743E"/>
    <w:rsid w:val="00507A77"/>
    <w:rsid w:val="00510166"/>
    <w:rsid w:val="005102EC"/>
    <w:rsid w:val="00510562"/>
    <w:rsid w:val="00510754"/>
    <w:rsid w:val="00511022"/>
    <w:rsid w:val="00511794"/>
    <w:rsid w:val="005119CA"/>
    <w:rsid w:val="00511B8C"/>
    <w:rsid w:val="00512123"/>
    <w:rsid w:val="005122D2"/>
    <w:rsid w:val="0051237A"/>
    <w:rsid w:val="00512537"/>
    <w:rsid w:val="00512912"/>
    <w:rsid w:val="00512F0A"/>
    <w:rsid w:val="005131E8"/>
    <w:rsid w:val="0051339D"/>
    <w:rsid w:val="005133FC"/>
    <w:rsid w:val="0051368E"/>
    <w:rsid w:val="005136A4"/>
    <w:rsid w:val="005136BA"/>
    <w:rsid w:val="005136F6"/>
    <w:rsid w:val="00513AB6"/>
    <w:rsid w:val="00513B21"/>
    <w:rsid w:val="00513B74"/>
    <w:rsid w:val="00513BE8"/>
    <w:rsid w:val="00513D3E"/>
    <w:rsid w:val="00513E56"/>
    <w:rsid w:val="00513EB7"/>
    <w:rsid w:val="00513EEF"/>
    <w:rsid w:val="0051400E"/>
    <w:rsid w:val="00514882"/>
    <w:rsid w:val="00514D00"/>
    <w:rsid w:val="00514F83"/>
    <w:rsid w:val="005151A0"/>
    <w:rsid w:val="0051534B"/>
    <w:rsid w:val="005153DF"/>
    <w:rsid w:val="00515790"/>
    <w:rsid w:val="005157AF"/>
    <w:rsid w:val="00515A6A"/>
    <w:rsid w:val="00515B40"/>
    <w:rsid w:val="00515B60"/>
    <w:rsid w:val="00515F18"/>
    <w:rsid w:val="0051634E"/>
    <w:rsid w:val="005165FA"/>
    <w:rsid w:val="00516B3E"/>
    <w:rsid w:val="00516CD2"/>
    <w:rsid w:val="00516D0A"/>
    <w:rsid w:val="00517579"/>
    <w:rsid w:val="005178C3"/>
    <w:rsid w:val="00517C4C"/>
    <w:rsid w:val="00517D40"/>
    <w:rsid w:val="00517D8B"/>
    <w:rsid w:val="005205CC"/>
    <w:rsid w:val="00520770"/>
    <w:rsid w:val="005207CB"/>
    <w:rsid w:val="00520DA8"/>
    <w:rsid w:val="00520DD7"/>
    <w:rsid w:val="00520E06"/>
    <w:rsid w:val="005223BD"/>
    <w:rsid w:val="005226DB"/>
    <w:rsid w:val="00522928"/>
    <w:rsid w:val="005229DF"/>
    <w:rsid w:val="00522CCC"/>
    <w:rsid w:val="00522F33"/>
    <w:rsid w:val="00523072"/>
    <w:rsid w:val="0052318D"/>
    <w:rsid w:val="0052333D"/>
    <w:rsid w:val="005233CF"/>
    <w:rsid w:val="005238FA"/>
    <w:rsid w:val="00523E91"/>
    <w:rsid w:val="00524168"/>
    <w:rsid w:val="005247C0"/>
    <w:rsid w:val="00524877"/>
    <w:rsid w:val="00524990"/>
    <w:rsid w:val="00524D9A"/>
    <w:rsid w:val="00525161"/>
    <w:rsid w:val="00525167"/>
    <w:rsid w:val="005251BE"/>
    <w:rsid w:val="005253E3"/>
    <w:rsid w:val="005255E3"/>
    <w:rsid w:val="00525848"/>
    <w:rsid w:val="00525963"/>
    <w:rsid w:val="00525B75"/>
    <w:rsid w:val="00525DC1"/>
    <w:rsid w:val="00525F1D"/>
    <w:rsid w:val="0052607F"/>
    <w:rsid w:val="0052617F"/>
    <w:rsid w:val="00526CB8"/>
    <w:rsid w:val="005273AA"/>
    <w:rsid w:val="005273D7"/>
    <w:rsid w:val="00527855"/>
    <w:rsid w:val="00527DDD"/>
    <w:rsid w:val="00527DEC"/>
    <w:rsid w:val="00527FBB"/>
    <w:rsid w:val="0053064B"/>
    <w:rsid w:val="005307D6"/>
    <w:rsid w:val="005307E5"/>
    <w:rsid w:val="00530D97"/>
    <w:rsid w:val="005310A9"/>
    <w:rsid w:val="00531184"/>
    <w:rsid w:val="005312B7"/>
    <w:rsid w:val="00531B3B"/>
    <w:rsid w:val="00531EC3"/>
    <w:rsid w:val="0053222C"/>
    <w:rsid w:val="005326AE"/>
    <w:rsid w:val="0053297B"/>
    <w:rsid w:val="00532B16"/>
    <w:rsid w:val="00532D36"/>
    <w:rsid w:val="00532DEF"/>
    <w:rsid w:val="005331E7"/>
    <w:rsid w:val="00533263"/>
    <w:rsid w:val="005332FD"/>
    <w:rsid w:val="005337AB"/>
    <w:rsid w:val="005338E5"/>
    <w:rsid w:val="00533D42"/>
    <w:rsid w:val="00533E03"/>
    <w:rsid w:val="005342CB"/>
    <w:rsid w:val="005344F2"/>
    <w:rsid w:val="00534918"/>
    <w:rsid w:val="00534D5C"/>
    <w:rsid w:val="00534E9C"/>
    <w:rsid w:val="00535079"/>
    <w:rsid w:val="005351D4"/>
    <w:rsid w:val="00535431"/>
    <w:rsid w:val="00536451"/>
    <w:rsid w:val="005364E7"/>
    <w:rsid w:val="00536762"/>
    <w:rsid w:val="0053679B"/>
    <w:rsid w:val="00536973"/>
    <w:rsid w:val="00536D24"/>
    <w:rsid w:val="00536E2F"/>
    <w:rsid w:val="00536EAF"/>
    <w:rsid w:val="00537280"/>
    <w:rsid w:val="0054044E"/>
    <w:rsid w:val="00540980"/>
    <w:rsid w:val="00540983"/>
    <w:rsid w:val="00540A9F"/>
    <w:rsid w:val="00541069"/>
    <w:rsid w:val="00541202"/>
    <w:rsid w:val="005416EB"/>
    <w:rsid w:val="005419C5"/>
    <w:rsid w:val="00541B16"/>
    <w:rsid w:val="00541D6D"/>
    <w:rsid w:val="00541F6E"/>
    <w:rsid w:val="00542310"/>
    <w:rsid w:val="00542717"/>
    <w:rsid w:val="005427D9"/>
    <w:rsid w:val="005428FE"/>
    <w:rsid w:val="00542F6D"/>
    <w:rsid w:val="005432D3"/>
    <w:rsid w:val="005439F5"/>
    <w:rsid w:val="00543E45"/>
    <w:rsid w:val="00544CF6"/>
    <w:rsid w:val="005450EF"/>
    <w:rsid w:val="005450FC"/>
    <w:rsid w:val="005457AA"/>
    <w:rsid w:val="00545845"/>
    <w:rsid w:val="0054593A"/>
    <w:rsid w:val="005460D1"/>
    <w:rsid w:val="005467A0"/>
    <w:rsid w:val="00546A44"/>
    <w:rsid w:val="00547162"/>
    <w:rsid w:val="0055024A"/>
    <w:rsid w:val="00550A47"/>
    <w:rsid w:val="00551014"/>
    <w:rsid w:val="00551545"/>
    <w:rsid w:val="0055254B"/>
    <w:rsid w:val="005525BD"/>
    <w:rsid w:val="00552920"/>
    <w:rsid w:val="00552BF3"/>
    <w:rsid w:val="00552E67"/>
    <w:rsid w:val="00553104"/>
    <w:rsid w:val="00553144"/>
    <w:rsid w:val="005536F0"/>
    <w:rsid w:val="005537D1"/>
    <w:rsid w:val="00553842"/>
    <w:rsid w:val="00553C14"/>
    <w:rsid w:val="00553E24"/>
    <w:rsid w:val="00554635"/>
    <w:rsid w:val="00554742"/>
    <w:rsid w:val="00554862"/>
    <w:rsid w:val="00555436"/>
    <w:rsid w:val="005559EE"/>
    <w:rsid w:val="00555B12"/>
    <w:rsid w:val="00555E7A"/>
    <w:rsid w:val="00556397"/>
    <w:rsid w:val="005563B0"/>
    <w:rsid w:val="005568ED"/>
    <w:rsid w:val="005574E5"/>
    <w:rsid w:val="005579B9"/>
    <w:rsid w:val="00557CDC"/>
    <w:rsid w:val="00557CF6"/>
    <w:rsid w:val="0056084A"/>
    <w:rsid w:val="00560A69"/>
    <w:rsid w:val="00561059"/>
    <w:rsid w:val="00561297"/>
    <w:rsid w:val="00561306"/>
    <w:rsid w:val="005617A2"/>
    <w:rsid w:val="005617A7"/>
    <w:rsid w:val="0056198F"/>
    <w:rsid w:val="00561D4A"/>
    <w:rsid w:val="005627C9"/>
    <w:rsid w:val="00562937"/>
    <w:rsid w:val="00562FD9"/>
    <w:rsid w:val="005633D7"/>
    <w:rsid w:val="00563544"/>
    <w:rsid w:val="005635F1"/>
    <w:rsid w:val="00563B78"/>
    <w:rsid w:val="00563CDD"/>
    <w:rsid w:val="00564557"/>
    <w:rsid w:val="00564A2B"/>
    <w:rsid w:val="00565083"/>
    <w:rsid w:val="005653BF"/>
    <w:rsid w:val="005656DF"/>
    <w:rsid w:val="005659E3"/>
    <w:rsid w:val="00565A4B"/>
    <w:rsid w:val="00565A5C"/>
    <w:rsid w:val="00565A7F"/>
    <w:rsid w:val="00565BD2"/>
    <w:rsid w:val="00565DFA"/>
    <w:rsid w:val="00565F0C"/>
    <w:rsid w:val="00565FDE"/>
    <w:rsid w:val="00566189"/>
    <w:rsid w:val="0056632A"/>
    <w:rsid w:val="00566815"/>
    <w:rsid w:val="0056683B"/>
    <w:rsid w:val="00566879"/>
    <w:rsid w:val="00566FAF"/>
    <w:rsid w:val="0056712E"/>
    <w:rsid w:val="005675FF"/>
    <w:rsid w:val="00567846"/>
    <w:rsid w:val="00567891"/>
    <w:rsid w:val="00567F42"/>
    <w:rsid w:val="00567F91"/>
    <w:rsid w:val="005703C1"/>
    <w:rsid w:val="005704ED"/>
    <w:rsid w:val="00570D85"/>
    <w:rsid w:val="00570FEB"/>
    <w:rsid w:val="00570FFF"/>
    <w:rsid w:val="00571023"/>
    <w:rsid w:val="00571027"/>
    <w:rsid w:val="0057153E"/>
    <w:rsid w:val="00571A8E"/>
    <w:rsid w:val="00571B2C"/>
    <w:rsid w:val="00571B9D"/>
    <w:rsid w:val="00571F81"/>
    <w:rsid w:val="005721DA"/>
    <w:rsid w:val="005723F1"/>
    <w:rsid w:val="005729E3"/>
    <w:rsid w:val="005730ED"/>
    <w:rsid w:val="0057311B"/>
    <w:rsid w:val="005734A7"/>
    <w:rsid w:val="005736F8"/>
    <w:rsid w:val="00573860"/>
    <w:rsid w:val="00573B6D"/>
    <w:rsid w:val="0057425D"/>
    <w:rsid w:val="0057446F"/>
    <w:rsid w:val="005747E4"/>
    <w:rsid w:val="00574C0C"/>
    <w:rsid w:val="00574E88"/>
    <w:rsid w:val="005750B5"/>
    <w:rsid w:val="0057542A"/>
    <w:rsid w:val="0057551B"/>
    <w:rsid w:val="00575782"/>
    <w:rsid w:val="00575858"/>
    <w:rsid w:val="00575974"/>
    <w:rsid w:val="00575A46"/>
    <w:rsid w:val="00575DFD"/>
    <w:rsid w:val="0057602D"/>
    <w:rsid w:val="0057710C"/>
    <w:rsid w:val="00577553"/>
    <w:rsid w:val="005775B7"/>
    <w:rsid w:val="00577C15"/>
    <w:rsid w:val="00580019"/>
    <w:rsid w:val="00580501"/>
    <w:rsid w:val="00580AE7"/>
    <w:rsid w:val="00580C25"/>
    <w:rsid w:val="00581172"/>
    <w:rsid w:val="00581461"/>
    <w:rsid w:val="00582024"/>
    <w:rsid w:val="00582602"/>
    <w:rsid w:val="00582C51"/>
    <w:rsid w:val="00582F2D"/>
    <w:rsid w:val="0058339E"/>
    <w:rsid w:val="00583409"/>
    <w:rsid w:val="00583612"/>
    <w:rsid w:val="0058384D"/>
    <w:rsid w:val="0058391A"/>
    <w:rsid w:val="0058398B"/>
    <w:rsid w:val="00583D8D"/>
    <w:rsid w:val="00583DDE"/>
    <w:rsid w:val="005842A4"/>
    <w:rsid w:val="00584385"/>
    <w:rsid w:val="00585044"/>
    <w:rsid w:val="00585316"/>
    <w:rsid w:val="0058538A"/>
    <w:rsid w:val="0058559D"/>
    <w:rsid w:val="00585CA7"/>
    <w:rsid w:val="00585FC9"/>
    <w:rsid w:val="0058602C"/>
    <w:rsid w:val="00586593"/>
    <w:rsid w:val="005866F8"/>
    <w:rsid w:val="00586A91"/>
    <w:rsid w:val="00586AE3"/>
    <w:rsid w:val="005872CB"/>
    <w:rsid w:val="005874A1"/>
    <w:rsid w:val="005874B9"/>
    <w:rsid w:val="005875A0"/>
    <w:rsid w:val="00587B65"/>
    <w:rsid w:val="00587B6B"/>
    <w:rsid w:val="00587C69"/>
    <w:rsid w:val="0059038F"/>
    <w:rsid w:val="005903B9"/>
    <w:rsid w:val="005909DA"/>
    <w:rsid w:val="00590F05"/>
    <w:rsid w:val="00591176"/>
    <w:rsid w:val="005914EE"/>
    <w:rsid w:val="00591542"/>
    <w:rsid w:val="00591584"/>
    <w:rsid w:val="00591C4C"/>
    <w:rsid w:val="00591E94"/>
    <w:rsid w:val="005921B8"/>
    <w:rsid w:val="00592687"/>
    <w:rsid w:val="00592705"/>
    <w:rsid w:val="0059289A"/>
    <w:rsid w:val="0059297A"/>
    <w:rsid w:val="00592ACA"/>
    <w:rsid w:val="00592CA4"/>
    <w:rsid w:val="00592E33"/>
    <w:rsid w:val="0059302A"/>
    <w:rsid w:val="0059306A"/>
    <w:rsid w:val="005930AE"/>
    <w:rsid w:val="00593643"/>
    <w:rsid w:val="0059374E"/>
    <w:rsid w:val="0059375C"/>
    <w:rsid w:val="00593763"/>
    <w:rsid w:val="00593948"/>
    <w:rsid w:val="00593A33"/>
    <w:rsid w:val="00593D80"/>
    <w:rsid w:val="005946F8"/>
    <w:rsid w:val="00594DAA"/>
    <w:rsid w:val="00595009"/>
    <w:rsid w:val="0059516E"/>
    <w:rsid w:val="00595B76"/>
    <w:rsid w:val="00595CBF"/>
    <w:rsid w:val="0059601B"/>
    <w:rsid w:val="005960D2"/>
    <w:rsid w:val="00596204"/>
    <w:rsid w:val="00596D6F"/>
    <w:rsid w:val="00596E5F"/>
    <w:rsid w:val="00596E85"/>
    <w:rsid w:val="00597284"/>
    <w:rsid w:val="0059779E"/>
    <w:rsid w:val="00597B0A"/>
    <w:rsid w:val="005A004C"/>
    <w:rsid w:val="005A0093"/>
    <w:rsid w:val="005A0565"/>
    <w:rsid w:val="005A0611"/>
    <w:rsid w:val="005A06A0"/>
    <w:rsid w:val="005A08F8"/>
    <w:rsid w:val="005A0934"/>
    <w:rsid w:val="005A0990"/>
    <w:rsid w:val="005A0A5E"/>
    <w:rsid w:val="005A0A7F"/>
    <w:rsid w:val="005A0DF2"/>
    <w:rsid w:val="005A140C"/>
    <w:rsid w:val="005A1613"/>
    <w:rsid w:val="005A17AE"/>
    <w:rsid w:val="005A1E7A"/>
    <w:rsid w:val="005A1EFD"/>
    <w:rsid w:val="005A1FF2"/>
    <w:rsid w:val="005A20DA"/>
    <w:rsid w:val="005A2325"/>
    <w:rsid w:val="005A2406"/>
    <w:rsid w:val="005A24CE"/>
    <w:rsid w:val="005A28FA"/>
    <w:rsid w:val="005A290D"/>
    <w:rsid w:val="005A2A17"/>
    <w:rsid w:val="005A31BA"/>
    <w:rsid w:val="005A34B6"/>
    <w:rsid w:val="005A356D"/>
    <w:rsid w:val="005A374B"/>
    <w:rsid w:val="005A3C7C"/>
    <w:rsid w:val="005A4532"/>
    <w:rsid w:val="005A4705"/>
    <w:rsid w:val="005A49ED"/>
    <w:rsid w:val="005A4B22"/>
    <w:rsid w:val="005A4BC4"/>
    <w:rsid w:val="005A4F6D"/>
    <w:rsid w:val="005A4FD9"/>
    <w:rsid w:val="005A515A"/>
    <w:rsid w:val="005A59A3"/>
    <w:rsid w:val="005A5C25"/>
    <w:rsid w:val="005A60B1"/>
    <w:rsid w:val="005A6341"/>
    <w:rsid w:val="005A64ED"/>
    <w:rsid w:val="005A65CB"/>
    <w:rsid w:val="005A6BEE"/>
    <w:rsid w:val="005A6D4E"/>
    <w:rsid w:val="005A6E24"/>
    <w:rsid w:val="005A77D8"/>
    <w:rsid w:val="005A7BBD"/>
    <w:rsid w:val="005A7CC7"/>
    <w:rsid w:val="005A7EA0"/>
    <w:rsid w:val="005A7EA4"/>
    <w:rsid w:val="005A7EDD"/>
    <w:rsid w:val="005B06FE"/>
    <w:rsid w:val="005B0857"/>
    <w:rsid w:val="005B1488"/>
    <w:rsid w:val="005B1622"/>
    <w:rsid w:val="005B16F2"/>
    <w:rsid w:val="005B1BD2"/>
    <w:rsid w:val="005B1BEC"/>
    <w:rsid w:val="005B1D79"/>
    <w:rsid w:val="005B214A"/>
    <w:rsid w:val="005B25E6"/>
    <w:rsid w:val="005B26EA"/>
    <w:rsid w:val="005B3014"/>
    <w:rsid w:val="005B31DD"/>
    <w:rsid w:val="005B36D5"/>
    <w:rsid w:val="005B3BCE"/>
    <w:rsid w:val="005B4422"/>
    <w:rsid w:val="005B44E7"/>
    <w:rsid w:val="005B4674"/>
    <w:rsid w:val="005B4678"/>
    <w:rsid w:val="005B48C2"/>
    <w:rsid w:val="005B494D"/>
    <w:rsid w:val="005B4BCF"/>
    <w:rsid w:val="005B537A"/>
    <w:rsid w:val="005B56CC"/>
    <w:rsid w:val="005B5DE7"/>
    <w:rsid w:val="005B63A5"/>
    <w:rsid w:val="005B67EC"/>
    <w:rsid w:val="005B6C63"/>
    <w:rsid w:val="005B6E79"/>
    <w:rsid w:val="005B736E"/>
    <w:rsid w:val="005B73E2"/>
    <w:rsid w:val="005B748F"/>
    <w:rsid w:val="005B77A2"/>
    <w:rsid w:val="005B7C51"/>
    <w:rsid w:val="005B7E93"/>
    <w:rsid w:val="005B7FF5"/>
    <w:rsid w:val="005C042D"/>
    <w:rsid w:val="005C08CD"/>
    <w:rsid w:val="005C09FA"/>
    <w:rsid w:val="005C0A16"/>
    <w:rsid w:val="005C0B83"/>
    <w:rsid w:val="005C1044"/>
    <w:rsid w:val="005C18B9"/>
    <w:rsid w:val="005C225C"/>
    <w:rsid w:val="005C253F"/>
    <w:rsid w:val="005C2A67"/>
    <w:rsid w:val="005C2C0B"/>
    <w:rsid w:val="005C31D3"/>
    <w:rsid w:val="005C3548"/>
    <w:rsid w:val="005C37FE"/>
    <w:rsid w:val="005C385D"/>
    <w:rsid w:val="005C39B0"/>
    <w:rsid w:val="005C3B58"/>
    <w:rsid w:val="005C47D1"/>
    <w:rsid w:val="005C48AD"/>
    <w:rsid w:val="005C53A1"/>
    <w:rsid w:val="005C5749"/>
    <w:rsid w:val="005C5FE1"/>
    <w:rsid w:val="005C60AC"/>
    <w:rsid w:val="005C62B0"/>
    <w:rsid w:val="005C62F1"/>
    <w:rsid w:val="005C648D"/>
    <w:rsid w:val="005C64D9"/>
    <w:rsid w:val="005C6C3F"/>
    <w:rsid w:val="005C6D35"/>
    <w:rsid w:val="005C6D73"/>
    <w:rsid w:val="005C6DFB"/>
    <w:rsid w:val="005C71FD"/>
    <w:rsid w:val="005C76A1"/>
    <w:rsid w:val="005C76EB"/>
    <w:rsid w:val="005C7804"/>
    <w:rsid w:val="005C7B7C"/>
    <w:rsid w:val="005C7BAE"/>
    <w:rsid w:val="005C7E4F"/>
    <w:rsid w:val="005C7E86"/>
    <w:rsid w:val="005D01D3"/>
    <w:rsid w:val="005D06E1"/>
    <w:rsid w:val="005D0CB3"/>
    <w:rsid w:val="005D0D9C"/>
    <w:rsid w:val="005D0DB0"/>
    <w:rsid w:val="005D10D3"/>
    <w:rsid w:val="005D1194"/>
    <w:rsid w:val="005D14C7"/>
    <w:rsid w:val="005D1726"/>
    <w:rsid w:val="005D1A54"/>
    <w:rsid w:val="005D1C7D"/>
    <w:rsid w:val="005D248E"/>
    <w:rsid w:val="005D253E"/>
    <w:rsid w:val="005D27A7"/>
    <w:rsid w:val="005D27D2"/>
    <w:rsid w:val="005D2AFF"/>
    <w:rsid w:val="005D2D55"/>
    <w:rsid w:val="005D2FC0"/>
    <w:rsid w:val="005D3296"/>
    <w:rsid w:val="005D38AF"/>
    <w:rsid w:val="005D3D09"/>
    <w:rsid w:val="005D3D10"/>
    <w:rsid w:val="005D4123"/>
    <w:rsid w:val="005D452C"/>
    <w:rsid w:val="005D4563"/>
    <w:rsid w:val="005D4656"/>
    <w:rsid w:val="005D4667"/>
    <w:rsid w:val="005D4785"/>
    <w:rsid w:val="005D4DDE"/>
    <w:rsid w:val="005D50A0"/>
    <w:rsid w:val="005D5660"/>
    <w:rsid w:val="005D5BBF"/>
    <w:rsid w:val="005D5D32"/>
    <w:rsid w:val="005D604D"/>
    <w:rsid w:val="005D681F"/>
    <w:rsid w:val="005D6BD5"/>
    <w:rsid w:val="005D706E"/>
    <w:rsid w:val="005D7080"/>
    <w:rsid w:val="005D769F"/>
    <w:rsid w:val="005D7A15"/>
    <w:rsid w:val="005D7AB5"/>
    <w:rsid w:val="005D7BA4"/>
    <w:rsid w:val="005D7F20"/>
    <w:rsid w:val="005D7F7D"/>
    <w:rsid w:val="005E01A0"/>
    <w:rsid w:val="005E022F"/>
    <w:rsid w:val="005E0645"/>
    <w:rsid w:val="005E0868"/>
    <w:rsid w:val="005E0D84"/>
    <w:rsid w:val="005E0F4B"/>
    <w:rsid w:val="005E1387"/>
    <w:rsid w:val="005E146B"/>
    <w:rsid w:val="005E166D"/>
    <w:rsid w:val="005E17E3"/>
    <w:rsid w:val="005E17F3"/>
    <w:rsid w:val="005E1A17"/>
    <w:rsid w:val="005E1BFE"/>
    <w:rsid w:val="005E1FD0"/>
    <w:rsid w:val="005E2720"/>
    <w:rsid w:val="005E2A13"/>
    <w:rsid w:val="005E2A20"/>
    <w:rsid w:val="005E2BBB"/>
    <w:rsid w:val="005E31FF"/>
    <w:rsid w:val="005E321A"/>
    <w:rsid w:val="005E3677"/>
    <w:rsid w:val="005E36E1"/>
    <w:rsid w:val="005E3D82"/>
    <w:rsid w:val="005E3E4C"/>
    <w:rsid w:val="005E424F"/>
    <w:rsid w:val="005E4548"/>
    <w:rsid w:val="005E4BB3"/>
    <w:rsid w:val="005E4D4B"/>
    <w:rsid w:val="005E4E58"/>
    <w:rsid w:val="005E52A5"/>
    <w:rsid w:val="005E5E95"/>
    <w:rsid w:val="005E5FB3"/>
    <w:rsid w:val="005E6103"/>
    <w:rsid w:val="005E62C3"/>
    <w:rsid w:val="005E6635"/>
    <w:rsid w:val="005E692E"/>
    <w:rsid w:val="005E780E"/>
    <w:rsid w:val="005E798C"/>
    <w:rsid w:val="005F04D3"/>
    <w:rsid w:val="005F06C3"/>
    <w:rsid w:val="005F0904"/>
    <w:rsid w:val="005F0BDC"/>
    <w:rsid w:val="005F0FF0"/>
    <w:rsid w:val="005F1820"/>
    <w:rsid w:val="005F1B91"/>
    <w:rsid w:val="005F1C08"/>
    <w:rsid w:val="005F1CBF"/>
    <w:rsid w:val="005F1E01"/>
    <w:rsid w:val="005F1E08"/>
    <w:rsid w:val="005F2317"/>
    <w:rsid w:val="005F2545"/>
    <w:rsid w:val="005F2673"/>
    <w:rsid w:val="005F2687"/>
    <w:rsid w:val="005F281E"/>
    <w:rsid w:val="005F2C18"/>
    <w:rsid w:val="005F33BF"/>
    <w:rsid w:val="005F356B"/>
    <w:rsid w:val="005F3697"/>
    <w:rsid w:val="005F3B79"/>
    <w:rsid w:val="005F3E0B"/>
    <w:rsid w:val="005F3EA7"/>
    <w:rsid w:val="005F4565"/>
    <w:rsid w:val="005F4976"/>
    <w:rsid w:val="005F4E0D"/>
    <w:rsid w:val="005F4FED"/>
    <w:rsid w:val="005F5412"/>
    <w:rsid w:val="005F6B99"/>
    <w:rsid w:val="005F6DD0"/>
    <w:rsid w:val="005F736E"/>
    <w:rsid w:val="006001EC"/>
    <w:rsid w:val="00600646"/>
    <w:rsid w:val="00600669"/>
    <w:rsid w:val="00600A08"/>
    <w:rsid w:val="00600AC6"/>
    <w:rsid w:val="00600DD0"/>
    <w:rsid w:val="00600EC0"/>
    <w:rsid w:val="006013F3"/>
    <w:rsid w:val="00601CCD"/>
    <w:rsid w:val="00601D47"/>
    <w:rsid w:val="00601F2D"/>
    <w:rsid w:val="006023C0"/>
    <w:rsid w:val="00602659"/>
    <w:rsid w:val="0060276B"/>
    <w:rsid w:val="00602F9A"/>
    <w:rsid w:val="006033C8"/>
    <w:rsid w:val="00603469"/>
    <w:rsid w:val="00603518"/>
    <w:rsid w:val="006037B9"/>
    <w:rsid w:val="00603E8F"/>
    <w:rsid w:val="00604738"/>
    <w:rsid w:val="00604DC8"/>
    <w:rsid w:val="00605708"/>
    <w:rsid w:val="00605873"/>
    <w:rsid w:val="006059C4"/>
    <w:rsid w:val="00605EA2"/>
    <w:rsid w:val="00605F0B"/>
    <w:rsid w:val="00605F59"/>
    <w:rsid w:val="00606098"/>
    <w:rsid w:val="00606506"/>
    <w:rsid w:val="00606913"/>
    <w:rsid w:val="00606AC8"/>
    <w:rsid w:val="00606E78"/>
    <w:rsid w:val="00607291"/>
    <w:rsid w:val="00607A0E"/>
    <w:rsid w:val="00607D8E"/>
    <w:rsid w:val="00610069"/>
    <w:rsid w:val="006100E7"/>
    <w:rsid w:val="0061063B"/>
    <w:rsid w:val="00610912"/>
    <w:rsid w:val="00610BAB"/>
    <w:rsid w:val="00610C17"/>
    <w:rsid w:val="00610EC4"/>
    <w:rsid w:val="00610EE3"/>
    <w:rsid w:val="00611031"/>
    <w:rsid w:val="0061132B"/>
    <w:rsid w:val="006115AE"/>
    <w:rsid w:val="006119C4"/>
    <w:rsid w:val="00611F79"/>
    <w:rsid w:val="00612242"/>
    <w:rsid w:val="0061236D"/>
    <w:rsid w:val="00612413"/>
    <w:rsid w:val="006125F6"/>
    <w:rsid w:val="00612652"/>
    <w:rsid w:val="00612A1F"/>
    <w:rsid w:val="00612E90"/>
    <w:rsid w:val="00613416"/>
    <w:rsid w:val="00613A0E"/>
    <w:rsid w:val="006143A7"/>
    <w:rsid w:val="006143FD"/>
    <w:rsid w:val="006148DA"/>
    <w:rsid w:val="006148EA"/>
    <w:rsid w:val="00614A45"/>
    <w:rsid w:val="00614F19"/>
    <w:rsid w:val="00614FE1"/>
    <w:rsid w:val="00615301"/>
    <w:rsid w:val="006156D4"/>
    <w:rsid w:val="006159E4"/>
    <w:rsid w:val="00615C31"/>
    <w:rsid w:val="00615F2E"/>
    <w:rsid w:val="006160C5"/>
    <w:rsid w:val="006161C1"/>
    <w:rsid w:val="006163D7"/>
    <w:rsid w:val="00616510"/>
    <w:rsid w:val="00616922"/>
    <w:rsid w:val="00616BB3"/>
    <w:rsid w:val="00616D11"/>
    <w:rsid w:val="00616F54"/>
    <w:rsid w:val="00617403"/>
    <w:rsid w:val="006179CA"/>
    <w:rsid w:val="00617EEF"/>
    <w:rsid w:val="00617F00"/>
    <w:rsid w:val="006202D0"/>
    <w:rsid w:val="00620F82"/>
    <w:rsid w:val="006217DF"/>
    <w:rsid w:val="006218D4"/>
    <w:rsid w:val="006219A7"/>
    <w:rsid w:val="00621C60"/>
    <w:rsid w:val="00621C92"/>
    <w:rsid w:val="00621D81"/>
    <w:rsid w:val="00621F44"/>
    <w:rsid w:val="006222EF"/>
    <w:rsid w:val="00623246"/>
    <w:rsid w:val="00623729"/>
    <w:rsid w:val="00623CC0"/>
    <w:rsid w:val="00623CD3"/>
    <w:rsid w:val="00623E36"/>
    <w:rsid w:val="00623F15"/>
    <w:rsid w:val="00624161"/>
    <w:rsid w:val="00624721"/>
    <w:rsid w:val="006248E3"/>
    <w:rsid w:val="00624B6A"/>
    <w:rsid w:val="00624C1E"/>
    <w:rsid w:val="00625BA6"/>
    <w:rsid w:val="00625D2F"/>
    <w:rsid w:val="00625EC5"/>
    <w:rsid w:val="00626378"/>
    <w:rsid w:val="00626977"/>
    <w:rsid w:val="00626E72"/>
    <w:rsid w:val="00626FF1"/>
    <w:rsid w:val="0062734B"/>
    <w:rsid w:val="00627640"/>
    <w:rsid w:val="00627708"/>
    <w:rsid w:val="0062770F"/>
    <w:rsid w:val="00627FB9"/>
    <w:rsid w:val="00630376"/>
    <w:rsid w:val="00630492"/>
    <w:rsid w:val="006309C2"/>
    <w:rsid w:val="00631235"/>
    <w:rsid w:val="00631719"/>
    <w:rsid w:val="006318AF"/>
    <w:rsid w:val="00631931"/>
    <w:rsid w:val="00631A04"/>
    <w:rsid w:val="00631B82"/>
    <w:rsid w:val="00631E6A"/>
    <w:rsid w:val="006321E7"/>
    <w:rsid w:val="006322E3"/>
    <w:rsid w:val="0063248A"/>
    <w:rsid w:val="00632D09"/>
    <w:rsid w:val="00633A60"/>
    <w:rsid w:val="00633A92"/>
    <w:rsid w:val="00633AAA"/>
    <w:rsid w:val="00633AD8"/>
    <w:rsid w:val="00633BA3"/>
    <w:rsid w:val="00633D3C"/>
    <w:rsid w:val="006341EA"/>
    <w:rsid w:val="00634292"/>
    <w:rsid w:val="006345C1"/>
    <w:rsid w:val="006346B5"/>
    <w:rsid w:val="0063491B"/>
    <w:rsid w:val="00634AD5"/>
    <w:rsid w:val="006352AE"/>
    <w:rsid w:val="006352E8"/>
    <w:rsid w:val="00635722"/>
    <w:rsid w:val="00635976"/>
    <w:rsid w:val="00636640"/>
    <w:rsid w:val="0063695E"/>
    <w:rsid w:val="00636CE6"/>
    <w:rsid w:val="0063703C"/>
    <w:rsid w:val="0063763A"/>
    <w:rsid w:val="00637CF9"/>
    <w:rsid w:val="00637DF4"/>
    <w:rsid w:val="006403CB"/>
    <w:rsid w:val="006406A6"/>
    <w:rsid w:val="006406AA"/>
    <w:rsid w:val="00640A0A"/>
    <w:rsid w:val="00640E66"/>
    <w:rsid w:val="00640EF8"/>
    <w:rsid w:val="0064114C"/>
    <w:rsid w:val="0064196F"/>
    <w:rsid w:val="006419CA"/>
    <w:rsid w:val="0064254B"/>
    <w:rsid w:val="00642771"/>
    <w:rsid w:val="006428B8"/>
    <w:rsid w:val="0064300F"/>
    <w:rsid w:val="0064349A"/>
    <w:rsid w:val="00644158"/>
    <w:rsid w:val="0064480D"/>
    <w:rsid w:val="00644D6F"/>
    <w:rsid w:val="006450E5"/>
    <w:rsid w:val="00645F5E"/>
    <w:rsid w:val="006460DB"/>
    <w:rsid w:val="00646161"/>
    <w:rsid w:val="00646462"/>
    <w:rsid w:val="006465A4"/>
    <w:rsid w:val="00646B21"/>
    <w:rsid w:val="00646E10"/>
    <w:rsid w:val="00646F4C"/>
    <w:rsid w:val="00647908"/>
    <w:rsid w:val="006479DD"/>
    <w:rsid w:val="00647FF2"/>
    <w:rsid w:val="00647FFC"/>
    <w:rsid w:val="006500D1"/>
    <w:rsid w:val="00650242"/>
    <w:rsid w:val="0065063F"/>
    <w:rsid w:val="006507DB"/>
    <w:rsid w:val="00650825"/>
    <w:rsid w:val="00650B79"/>
    <w:rsid w:val="00650F4D"/>
    <w:rsid w:val="006514AD"/>
    <w:rsid w:val="00651E76"/>
    <w:rsid w:val="00651F19"/>
    <w:rsid w:val="0065216B"/>
    <w:rsid w:val="006524F2"/>
    <w:rsid w:val="0065269A"/>
    <w:rsid w:val="0065287D"/>
    <w:rsid w:val="0065333D"/>
    <w:rsid w:val="00653684"/>
    <w:rsid w:val="00653A0A"/>
    <w:rsid w:val="00653ACD"/>
    <w:rsid w:val="00653D0E"/>
    <w:rsid w:val="00653F81"/>
    <w:rsid w:val="00654162"/>
    <w:rsid w:val="006543A5"/>
    <w:rsid w:val="00654498"/>
    <w:rsid w:val="006544FF"/>
    <w:rsid w:val="00654BFF"/>
    <w:rsid w:val="00654E41"/>
    <w:rsid w:val="0065520A"/>
    <w:rsid w:val="00655406"/>
    <w:rsid w:val="0065553D"/>
    <w:rsid w:val="006555CA"/>
    <w:rsid w:val="006558D8"/>
    <w:rsid w:val="006559AD"/>
    <w:rsid w:val="00655EBA"/>
    <w:rsid w:val="00656077"/>
    <w:rsid w:val="006563A7"/>
    <w:rsid w:val="0065654A"/>
    <w:rsid w:val="006565E2"/>
    <w:rsid w:val="00656C48"/>
    <w:rsid w:val="00656CA3"/>
    <w:rsid w:val="00656E0C"/>
    <w:rsid w:val="00656E6B"/>
    <w:rsid w:val="00657A2B"/>
    <w:rsid w:val="00657C5F"/>
    <w:rsid w:val="006601A5"/>
    <w:rsid w:val="006604F7"/>
    <w:rsid w:val="00660669"/>
    <w:rsid w:val="00660969"/>
    <w:rsid w:val="0066112F"/>
    <w:rsid w:val="00661B91"/>
    <w:rsid w:val="00661E37"/>
    <w:rsid w:val="0066233F"/>
    <w:rsid w:val="0066247F"/>
    <w:rsid w:val="00662866"/>
    <w:rsid w:val="00662A0E"/>
    <w:rsid w:val="00662AF3"/>
    <w:rsid w:val="006632BD"/>
    <w:rsid w:val="0066343B"/>
    <w:rsid w:val="00664091"/>
    <w:rsid w:val="00664486"/>
    <w:rsid w:val="006647E4"/>
    <w:rsid w:val="00665117"/>
    <w:rsid w:val="00665243"/>
    <w:rsid w:val="006655A0"/>
    <w:rsid w:val="00665BA8"/>
    <w:rsid w:val="0066600A"/>
    <w:rsid w:val="00666087"/>
    <w:rsid w:val="00666346"/>
    <w:rsid w:val="006666E5"/>
    <w:rsid w:val="00666744"/>
    <w:rsid w:val="006667C8"/>
    <w:rsid w:val="00666D6E"/>
    <w:rsid w:val="006670C1"/>
    <w:rsid w:val="006673B0"/>
    <w:rsid w:val="00667C75"/>
    <w:rsid w:val="00667CAA"/>
    <w:rsid w:val="00667CB3"/>
    <w:rsid w:val="00667E56"/>
    <w:rsid w:val="00670512"/>
    <w:rsid w:val="00670809"/>
    <w:rsid w:val="00670890"/>
    <w:rsid w:val="00671820"/>
    <w:rsid w:val="00671AA1"/>
    <w:rsid w:val="00671F60"/>
    <w:rsid w:val="00671F77"/>
    <w:rsid w:val="00671FBA"/>
    <w:rsid w:val="00672189"/>
    <w:rsid w:val="006725D7"/>
    <w:rsid w:val="00672B26"/>
    <w:rsid w:val="00672E70"/>
    <w:rsid w:val="006735E2"/>
    <w:rsid w:val="0067368E"/>
    <w:rsid w:val="00674228"/>
    <w:rsid w:val="00674240"/>
    <w:rsid w:val="00674779"/>
    <w:rsid w:val="006749F4"/>
    <w:rsid w:val="00674A0A"/>
    <w:rsid w:val="00674B06"/>
    <w:rsid w:val="00674E38"/>
    <w:rsid w:val="00674F6C"/>
    <w:rsid w:val="0067523C"/>
    <w:rsid w:val="0067561A"/>
    <w:rsid w:val="0067564F"/>
    <w:rsid w:val="006756B5"/>
    <w:rsid w:val="006756C4"/>
    <w:rsid w:val="006758A4"/>
    <w:rsid w:val="00677ACC"/>
    <w:rsid w:val="00677B49"/>
    <w:rsid w:val="00677C18"/>
    <w:rsid w:val="00677D64"/>
    <w:rsid w:val="00677EF3"/>
    <w:rsid w:val="00677FC3"/>
    <w:rsid w:val="006808D5"/>
    <w:rsid w:val="00680C3B"/>
    <w:rsid w:val="00680D57"/>
    <w:rsid w:val="00680E4B"/>
    <w:rsid w:val="00681047"/>
    <w:rsid w:val="006810D8"/>
    <w:rsid w:val="006812BE"/>
    <w:rsid w:val="006817B9"/>
    <w:rsid w:val="0068199F"/>
    <w:rsid w:val="006819F6"/>
    <w:rsid w:val="00681DCD"/>
    <w:rsid w:val="00681EDE"/>
    <w:rsid w:val="00682403"/>
    <w:rsid w:val="006828FA"/>
    <w:rsid w:val="00683092"/>
    <w:rsid w:val="00683159"/>
    <w:rsid w:val="006831B6"/>
    <w:rsid w:val="0068346A"/>
    <w:rsid w:val="006836D6"/>
    <w:rsid w:val="00683833"/>
    <w:rsid w:val="00683A67"/>
    <w:rsid w:val="0068488D"/>
    <w:rsid w:val="0068493A"/>
    <w:rsid w:val="006849D9"/>
    <w:rsid w:val="006850A8"/>
    <w:rsid w:val="006853B8"/>
    <w:rsid w:val="006862C4"/>
    <w:rsid w:val="00686498"/>
    <w:rsid w:val="006864AF"/>
    <w:rsid w:val="006865A0"/>
    <w:rsid w:val="006866D4"/>
    <w:rsid w:val="006869C9"/>
    <w:rsid w:val="00686A41"/>
    <w:rsid w:val="00686F3F"/>
    <w:rsid w:val="006878A7"/>
    <w:rsid w:val="006879F6"/>
    <w:rsid w:val="00687A2F"/>
    <w:rsid w:val="00687BBD"/>
    <w:rsid w:val="00687D4D"/>
    <w:rsid w:val="006907FA"/>
    <w:rsid w:val="006908B4"/>
    <w:rsid w:val="00690D0E"/>
    <w:rsid w:val="00690FE5"/>
    <w:rsid w:val="0069137A"/>
    <w:rsid w:val="0069148C"/>
    <w:rsid w:val="0069160A"/>
    <w:rsid w:val="006918DF"/>
    <w:rsid w:val="00691D1B"/>
    <w:rsid w:val="006921DF"/>
    <w:rsid w:val="00692D1F"/>
    <w:rsid w:val="00692D24"/>
    <w:rsid w:val="00692E2C"/>
    <w:rsid w:val="0069320E"/>
    <w:rsid w:val="00693511"/>
    <w:rsid w:val="0069367D"/>
    <w:rsid w:val="00693E6E"/>
    <w:rsid w:val="00694234"/>
    <w:rsid w:val="00694341"/>
    <w:rsid w:val="006943A8"/>
    <w:rsid w:val="00694587"/>
    <w:rsid w:val="00694B71"/>
    <w:rsid w:val="00694D9E"/>
    <w:rsid w:val="006952BF"/>
    <w:rsid w:val="0069542B"/>
    <w:rsid w:val="00695639"/>
    <w:rsid w:val="006959D1"/>
    <w:rsid w:val="0069614C"/>
    <w:rsid w:val="006962D2"/>
    <w:rsid w:val="00696B10"/>
    <w:rsid w:val="00696C48"/>
    <w:rsid w:val="00696FAE"/>
    <w:rsid w:val="00697429"/>
    <w:rsid w:val="006977C7"/>
    <w:rsid w:val="00697A99"/>
    <w:rsid w:val="00697B18"/>
    <w:rsid w:val="00697B1D"/>
    <w:rsid w:val="00697F14"/>
    <w:rsid w:val="006A0026"/>
    <w:rsid w:val="006A07BB"/>
    <w:rsid w:val="006A0A28"/>
    <w:rsid w:val="006A0B2B"/>
    <w:rsid w:val="006A12F9"/>
    <w:rsid w:val="006A142B"/>
    <w:rsid w:val="006A181F"/>
    <w:rsid w:val="006A1FF3"/>
    <w:rsid w:val="006A24CC"/>
    <w:rsid w:val="006A2632"/>
    <w:rsid w:val="006A2774"/>
    <w:rsid w:val="006A28F8"/>
    <w:rsid w:val="006A2BDA"/>
    <w:rsid w:val="006A3D82"/>
    <w:rsid w:val="006A4140"/>
    <w:rsid w:val="006A4369"/>
    <w:rsid w:val="006A470B"/>
    <w:rsid w:val="006A480C"/>
    <w:rsid w:val="006A4CA8"/>
    <w:rsid w:val="006A4D87"/>
    <w:rsid w:val="006A55CC"/>
    <w:rsid w:val="006A5B42"/>
    <w:rsid w:val="006A5DFD"/>
    <w:rsid w:val="006A5FE7"/>
    <w:rsid w:val="006A6557"/>
    <w:rsid w:val="006A65D4"/>
    <w:rsid w:val="006A69D9"/>
    <w:rsid w:val="006A6A39"/>
    <w:rsid w:val="006A721F"/>
    <w:rsid w:val="006A7B2B"/>
    <w:rsid w:val="006B041F"/>
    <w:rsid w:val="006B04BC"/>
    <w:rsid w:val="006B0B63"/>
    <w:rsid w:val="006B0DEC"/>
    <w:rsid w:val="006B16DD"/>
    <w:rsid w:val="006B172D"/>
    <w:rsid w:val="006B254F"/>
    <w:rsid w:val="006B26A3"/>
    <w:rsid w:val="006B2C11"/>
    <w:rsid w:val="006B3692"/>
    <w:rsid w:val="006B3E58"/>
    <w:rsid w:val="006B46AF"/>
    <w:rsid w:val="006B492E"/>
    <w:rsid w:val="006B49E4"/>
    <w:rsid w:val="006B4B63"/>
    <w:rsid w:val="006B4EDD"/>
    <w:rsid w:val="006B55C0"/>
    <w:rsid w:val="006B5935"/>
    <w:rsid w:val="006B5D16"/>
    <w:rsid w:val="006B5E8F"/>
    <w:rsid w:val="006B6126"/>
    <w:rsid w:val="006B676B"/>
    <w:rsid w:val="006B6A46"/>
    <w:rsid w:val="006B722D"/>
    <w:rsid w:val="006B7608"/>
    <w:rsid w:val="006C04B5"/>
    <w:rsid w:val="006C0554"/>
    <w:rsid w:val="006C0563"/>
    <w:rsid w:val="006C07D0"/>
    <w:rsid w:val="006C099B"/>
    <w:rsid w:val="006C0CF1"/>
    <w:rsid w:val="006C0F18"/>
    <w:rsid w:val="006C11C1"/>
    <w:rsid w:val="006C125A"/>
    <w:rsid w:val="006C166C"/>
    <w:rsid w:val="006C17B4"/>
    <w:rsid w:val="006C2322"/>
    <w:rsid w:val="006C2A48"/>
    <w:rsid w:val="006C2BAD"/>
    <w:rsid w:val="006C2E2F"/>
    <w:rsid w:val="006C3288"/>
    <w:rsid w:val="006C330E"/>
    <w:rsid w:val="006C3438"/>
    <w:rsid w:val="006C34B4"/>
    <w:rsid w:val="006C39D9"/>
    <w:rsid w:val="006C39DB"/>
    <w:rsid w:val="006C48C4"/>
    <w:rsid w:val="006C4D72"/>
    <w:rsid w:val="006C4E9C"/>
    <w:rsid w:val="006C4F59"/>
    <w:rsid w:val="006C560B"/>
    <w:rsid w:val="006C5717"/>
    <w:rsid w:val="006C58D9"/>
    <w:rsid w:val="006C6326"/>
    <w:rsid w:val="006C6415"/>
    <w:rsid w:val="006C6E85"/>
    <w:rsid w:val="006C7226"/>
    <w:rsid w:val="006C75E5"/>
    <w:rsid w:val="006C7799"/>
    <w:rsid w:val="006C79D9"/>
    <w:rsid w:val="006C79F2"/>
    <w:rsid w:val="006C7A7B"/>
    <w:rsid w:val="006C7B80"/>
    <w:rsid w:val="006C7CB4"/>
    <w:rsid w:val="006C7E12"/>
    <w:rsid w:val="006D0010"/>
    <w:rsid w:val="006D021F"/>
    <w:rsid w:val="006D04A5"/>
    <w:rsid w:val="006D09E7"/>
    <w:rsid w:val="006D0B37"/>
    <w:rsid w:val="006D1019"/>
    <w:rsid w:val="006D1521"/>
    <w:rsid w:val="006D15C4"/>
    <w:rsid w:val="006D1713"/>
    <w:rsid w:val="006D1AD7"/>
    <w:rsid w:val="006D1B46"/>
    <w:rsid w:val="006D1BD1"/>
    <w:rsid w:val="006D1F39"/>
    <w:rsid w:val="006D215C"/>
    <w:rsid w:val="006D236E"/>
    <w:rsid w:val="006D2542"/>
    <w:rsid w:val="006D2BF9"/>
    <w:rsid w:val="006D37EF"/>
    <w:rsid w:val="006D3817"/>
    <w:rsid w:val="006D3842"/>
    <w:rsid w:val="006D3CFB"/>
    <w:rsid w:val="006D3F43"/>
    <w:rsid w:val="006D4106"/>
    <w:rsid w:val="006D462D"/>
    <w:rsid w:val="006D4C53"/>
    <w:rsid w:val="006D4F94"/>
    <w:rsid w:val="006D501A"/>
    <w:rsid w:val="006D522F"/>
    <w:rsid w:val="006D5348"/>
    <w:rsid w:val="006D5656"/>
    <w:rsid w:val="006D6381"/>
    <w:rsid w:val="006D648D"/>
    <w:rsid w:val="006D64A9"/>
    <w:rsid w:val="006D666B"/>
    <w:rsid w:val="006D6687"/>
    <w:rsid w:val="006D66CC"/>
    <w:rsid w:val="006D6A1F"/>
    <w:rsid w:val="006D6C1C"/>
    <w:rsid w:val="006D6C3B"/>
    <w:rsid w:val="006D7063"/>
    <w:rsid w:val="006D7884"/>
    <w:rsid w:val="006D79E0"/>
    <w:rsid w:val="006E03F4"/>
    <w:rsid w:val="006E0BB7"/>
    <w:rsid w:val="006E0D29"/>
    <w:rsid w:val="006E0DAF"/>
    <w:rsid w:val="006E0E03"/>
    <w:rsid w:val="006E10B2"/>
    <w:rsid w:val="006E15BB"/>
    <w:rsid w:val="006E19E7"/>
    <w:rsid w:val="006E1F65"/>
    <w:rsid w:val="006E1FBC"/>
    <w:rsid w:val="006E2044"/>
    <w:rsid w:val="006E2064"/>
    <w:rsid w:val="006E242A"/>
    <w:rsid w:val="006E2479"/>
    <w:rsid w:val="006E2C1B"/>
    <w:rsid w:val="006E2DD4"/>
    <w:rsid w:val="006E2F27"/>
    <w:rsid w:val="006E3204"/>
    <w:rsid w:val="006E3318"/>
    <w:rsid w:val="006E3B6B"/>
    <w:rsid w:val="006E3CE3"/>
    <w:rsid w:val="006E3DB7"/>
    <w:rsid w:val="006E415A"/>
    <w:rsid w:val="006E41E5"/>
    <w:rsid w:val="006E4631"/>
    <w:rsid w:val="006E5361"/>
    <w:rsid w:val="006E586B"/>
    <w:rsid w:val="006E58DC"/>
    <w:rsid w:val="006E5B8B"/>
    <w:rsid w:val="006E5BAB"/>
    <w:rsid w:val="006E5CC1"/>
    <w:rsid w:val="006E5E1F"/>
    <w:rsid w:val="006E5EC2"/>
    <w:rsid w:val="006E62AD"/>
    <w:rsid w:val="006E668B"/>
    <w:rsid w:val="006E6737"/>
    <w:rsid w:val="006E6A8E"/>
    <w:rsid w:val="006E6DD7"/>
    <w:rsid w:val="006E6EA2"/>
    <w:rsid w:val="006E6F26"/>
    <w:rsid w:val="006E75BA"/>
    <w:rsid w:val="006E7922"/>
    <w:rsid w:val="006E796F"/>
    <w:rsid w:val="006E79E4"/>
    <w:rsid w:val="006E7E46"/>
    <w:rsid w:val="006E7F7F"/>
    <w:rsid w:val="006F004B"/>
    <w:rsid w:val="006F0713"/>
    <w:rsid w:val="006F0C7A"/>
    <w:rsid w:val="006F0E05"/>
    <w:rsid w:val="006F0EA8"/>
    <w:rsid w:val="006F1398"/>
    <w:rsid w:val="006F18AA"/>
    <w:rsid w:val="006F1A22"/>
    <w:rsid w:val="006F1C74"/>
    <w:rsid w:val="006F2317"/>
    <w:rsid w:val="006F2605"/>
    <w:rsid w:val="006F2B6D"/>
    <w:rsid w:val="006F2C06"/>
    <w:rsid w:val="006F2CB3"/>
    <w:rsid w:val="006F2D62"/>
    <w:rsid w:val="006F2D84"/>
    <w:rsid w:val="006F307B"/>
    <w:rsid w:val="006F3731"/>
    <w:rsid w:val="006F38E3"/>
    <w:rsid w:val="006F38F5"/>
    <w:rsid w:val="006F4DF4"/>
    <w:rsid w:val="006F57B0"/>
    <w:rsid w:val="006F5814"/>
    <w:rsid w:val="006F59BF"/>
    <w:rsid w:val="006F5C46"/>
    <w:rsid w:val="006F5F26"/>
    <w:rsid w:val="006F63E9"/>
    <w:rsid w:val="006F678E"/>
    <w:rsid w:val="006F67A4"/>
    <w:rsid w:val="006F698E"/>
    <w:rsid w:val="006F6997"/>
    <w:rsid w:val="006F6BAB"/>
    <w:rsid w:val="006F6FD0"/>
    <w:rsid w:val="006F7699"/>
    <w:rsid w:val="006F7925"/>
    <w:rsid w:val="006F7955"/>
    <w:rsid w:val="007000B5"/>
    <w:rsid w:val="00700160"/>
    <w:rsid w:val="0070052E"/>
    <w:rsid w:val="00700610"/>
    <w:rsid w:val="00700AB3"/>
    <w:rsid w:val="00701428"/>
    <w:rsid w:val="00701898"/>
    <w:rsid w:val="00702227"/>
    <w:rsid w:val="0070243B"/>
    <w:rsid w:val="0070282B"/>
    <w:rsid w:val="007034EE"/>
    <w:rsid w:val="00703A32"/>
    <w:rsid w:val="00703AC6"/>
    <w:rsid w:val="00703D76"/>
    <w:rsid w:val="007050B9"/>
    <w:rsid w:val="007052EF"/>
    <w:rsid w:val="007053A8"/>
    <w:rsid w:val="007055A4"/>
    <w:rsid w:val="0070604E"/>
    <w:rsid w:val="00706EE1"/>
    <w:rsid w:val="00707317"/>
    <w:rsid w:val="0070737D"/>
    <w:rsid w:val="00707CE2"/>
    <w:rsid w:val="00707FE2"/>
    <w:rsid w:val="00707FF8"/>
    <w:rsid w:val="007103EC"/>
    <w:rsid w:val="007107BF"/>
    <w:rsid w:val="0071082F"/>
    <w:rsid w:val="007109FD"/>
    <w:rsid w:val="00710DE7"/>
    <w:rsid w:val="00710EB1"/>
    <w:rsid w:val="00710EB9"/>
    <w:rsid w:val="0071108F"/>
    <w:rsid w:val="00711256"/>
    <w:rsid w:val="0071126D"/>
    <w:rsid w:val="007115AC"/>
    <w:rsid w:val="0071212A"/>
    <w:rsid w:val="007125C7"/>
    <w:rsid w:val="007125F2"/>
    <w:rsid w:val="00712643"/>
    <w:rsid w:val="00712770"/>
    <w:rsid w:val="00712E0E"/>
    <w:rsid w:val="00713583"/>
    <w:rsid w:val="00713674"/>
    <w:rsid w:val="007137B8"/>
    <w:rsid w:val="007137F1"/>
    <w:rsid w:val="007138EC"/>
    <w:rsid w:val="00713B98"/>
    <w:rsid w:val="00714A04"/>
    <w:rsid w:val="00714E0C"/>
    <w:rsid w:val="00715433"/>
    <w:rsid w:val="00715693"/>
    <w:rsid w:val="007156ED"/>
    <w:rsid w:val="00715D13"/>
    <w:rsid w:val="00715D2F"/>
    <w:rsid w:val="00715FD4"/>
    <w:rsid w:val="0071602E"/>
    <w:rsid w:val="00716498"/>
    <w:rsid w:val="00716867"/>
    <w:rsid w:val="007168F1"/>
    <w:rsid w:val="00716C9C"/>
    <w:rsid w:val="007171EA"/>
    <w:rsid w:val="00717587"/>
    <w:rsid w:val="00717B92"/>
    <w:rsid w:val="00720041"/>
    <w:rsid w:val="00720145"/>
    <w:rsid w:val="007202D3"/>
    <w:rsid w:val="0072093D"/>
    <w:rsid w:val="00720B16"/>
    <w:rsid w:val="00720CF1"/>
    <w:rsid w:val="00721544"/>
    <w:rsid w:val="0072184E"/>
    <w:rsid w:val="00721E32"/>
    <w:rsid w:val="00722243"/>
    <w:rsid w:val="007223BE"/>
    <w:rsid w:val="00722440"/>
    <w:rsid w:val="00722E4E"/>
    <w:rsid w:val="00723339"/>
    <w:rsid w:val="00723356"/>
    <w:rsid w:val="007234F2"/>
    <w:rsid w:val="00723582"/>
    <w:rsid w:val="007235C6"/>
    <w:rsid w:val="00723BC5"/>
    <w:rsid w:val="00723C05"/>
    <w:rsid w:val="00724225"/>
    <w:rsid w:val="007242AB"/>
    <w:rsid w:val="0072430B"/>
    <w:rsid w:val="00724342"/>
    <w:rsid w:val="007243AB"/>
    <w:rsid w:val="00724617"/>
    <w:rsid w:val="00724C8B"/>
    <w:rsid w:val="0072516C"/>
    <w:rsid w:val="00725F5B"/>
    <w:rsid w:val="00725F69"/>
    <w:rsid w:val="0072639B"/>
    <w:rsid w:val="007266A4"/>
    <w:rsid w:val="00726C07"/>
    <w:rsid w:val="007271FA"/>
    <w:rsid w:val="00727277"/>
    <w:rsid w:val="007277DC"/>
    <w:rsid w:val="0072791C"/>
    <w:rsid w:val="00727CE1"/>
    <w:rsid w:val="00727DBC"/>
    <w:rsid w:val="00727EA8"/>
    <w:rsid w:val="00727F76"/>
    <w:rsid w:val="007300D6"/>
    <w:rsid w:val="00730135"/>
    <w:rsid w:val="0073017F"/>
    <w:rsid w:val="00730794"/>
    <w:rsid w:val="0073089E"/>
    <w:rsid w:val="00730A6F"/>
    <w:rsid w:val="00730C7C"/>
    <w:rsid w:val="00731099"/>
    <w:rsid w:val="007313AD"/>
    <w:rsid w:val="00731951"/>
    <w:rsid w:val="00732033"/>
    <w:rsid w:val="00732848"/>
    <w:rsid w:val="00732B1F"/>
    <w:rsid w:val="00732C4E"/>
    <w:rsid w:val="00732E59"/>
    <w:rsid w:val="00733294"/>
    <w:rsid w:val="00733F95"/>
    <w:rsid w:val="007344D2"/>
    <w:rsid w:val="007353EE"/>
    <w:rsid w:val="00735794"/>
    <w:rsid w:val="00735FB8"/>
    <w:rsid w:val="007363F6"/>
    <w:rsid w:val="007367D6"/>
    <w:rsid w:val="00736915"/>
    <w:rsid w:val="00736948"/>
    <w:rsid w:val="007369FC"/>
    <w:rsid w:val="0073702A"/>
    <w:rsid w:val="007378DF"/>
    <w:rsid w:val="007379B9"/>
    <w:rsid w:val="00737E97"/>
    <w:rsid w:val="00737F3C"/>
    <w:rsid w:val="007404BA"/>
    <w:rsid w:val="00740A2C"/>
    <w:rsid w:val="00740A65"/>
    <w:rsid w:val="00740E62"/>
    <w:rsid w:val="0074105E"/>
    <w:rsid w:val="00741072"/>
    <w:rsid w:val="007410C9"/>
    <w:rsid w:val="00741C6E"/>
    <w:rsid w:val="00741CA2"/>
    <w:rsid w:val="00742815"/>
    <w:rsid w:val="00742B97"/>
    <w:rsid w:val="00742E88"/>
    <w:rsid w:val="00742F48"/>
    <w:rsid w:val="00743136"/>
    <w:rsid w:val="007432EA"/>
    <w:rsid w:val="00743567"/>
    <w:rsid w:val="00743854"/>
    <w:rsid w:val="00743A59"/>
    <w:rsid w:val="00743EC8"/>
    <w:rsid w:val="00744057"/>
    <w:rsid w:val="00744763"/>
    <w:rsid w:val="007447BD"/>
    <w:rsid w:val="00744BE2"/>
    <w:rsid w:val="00745053"/>
    <w:rsid w:val="007450F0"/>
    <w:rsid w:val="007451CC"/>
    <w:rsid w:val="00745347"/>
    <w:rsid w:val="007454F0"/>
    <w:rsid w:val="00745851"/>
    <w:rsid w:val="00745C36"/>
    <w:rsid w:val="0074610C"/>
    <w:rsid w:val="0074674D"/>
    <w:rsid w:val="007467C6"/>
    <w:rsid w:val="00746E23"/>
    <w:rsid w:val="00746E43"/>
    <w:rsid w:val="00746FC8"/>
    <w:rsid w:val="00747022"/>
    <w:rsid w:val="0074724B"/>
    <w:rsid w:val="00747AA5"/>
    <w:rsid w:val="00747F00"/>
    <w:rsid w:val="00750005"/>
    <w:rsid w:val="007502DE"/>
    <w:rsid w:val="00750D53"/>
    <w:rsid w:val="007512F9"/>
    <w:rsid w:val="00751546"/>
    <w:rsid w:val="0075187D"/>
    <w:rsid w:val="00751A50"/>
    <w:rsid w:val="00751F69"/>
    <w:rsid w:val="0075274E"/>
    <w:rsid w:val="00753266"/>
    <w:rsid w:val="007538AC"/>
    <w:rsid w:val="00753989"/>
    <w:rsid w:val="00753B0E"/>
    <w:rsid w:val="00753B5E"/>
    <w:rsid w:val="007543AA"/>
    <w:rsid w:val="00754AFB"/>
    <w:rsid w:val="00754B80"/>
    <w:rsid w:val="0075552F"/>
    <w:rsid w:val="00755C6C"/>
    <w:rsid w:val="00755FFD"/>
    <w:rsid w:val="00756871"/>
    <w:rsid w:val="00756A11"/>
    <w:rsid w:val="00756C2C"/>
    <w:rsid w:val="00756F32"/>
    <w:rsid w:val="007571CB"/>
    <w:rsid w:val="00757782"/>
    <w:rsid w:val="007578E1"/>
    <w:rsid w:val="00757A2D"/>
    <w:rsid w:val="00757A45"/>
    <w:rsid w:val="00757B5F"/>
    <w:rsid w:val="00757E10"/>
    <w:rsid w:val="00757F2E"/>
    <w:rsid w:val="00757FA1"/>
    <w:rsid w:val="0076000E"/>
    <w:rsid w:val="007601B1"/>
    <w:rsid w:val="0076074E"/>
    <w:rsid w:val="00760802"/>
    <w:rsid w:val="00760824"/>
    <w:rsid w:val="00760848"/>
    <w:rsid w:val="00760D67"/>
    <w:rsid w:val="007610D9"/>
    <w:rsid w:val="00762210"/>
    <w:rsid w:val="007623AC"/>
    <w:rsid w:val="00762459"/>
    <w:rsid w:val="0076268D"/>
    <w:rsid w:val="00762AB4"/>
    <w:rsid w:val="00762BCA"/>
    <w:rsid w:val="00762F55"/>
    <w:rsid w:val="00762F59"/>
    <w:rsid w:val="00763C4A"/>
    <w:rsid w:val="00763C79"/>
    <w:rsid w:val="00763DBD"/>
    <w:rsid w:val="00764230"/>
    <w:rsid w:val="007643B3"/>
    <w:rsid w:val="00764A5A"/>
    <w:rsid w:val="00764FD3"/>
    <w:rsid w:val="007658CF"/>
    <w:rsid w:val="00765C73"/>
    <w:rsid w:val="00765D00"/>
    <w:rsid w:val="00765E80"/>
    <w:rsid w:val="00765E84"/>
    <w:rsid w:val="00765FD3"/>
    <w:rsid w:val="00766149"/>
    <w:rsid w:val="007661DC"/>
    <w:rsid w:val="0076663A"/>
    <w:rsid w:val="00766DCA"/>
    <w:rsid w:val="00766FF7"/>
    <w:rsid w:val="007672B4"/>
    <w:rsid w:val="00767490"/>
    <w:rsid w:val="0076770A"/>
    <w:rsid w:val="0076771E"/>
    <w:rsid w:val="00767B9C"/>
    <w:rsid w:val="00767DE4"/>
    <w:rsid w:val="00767EB3"/>
    <w:rsid w:val="00770415"/>
    <w:rsid w:val="007705B3"/>
    <w:rsid w:val="00770938"/>
    <w:rsid w:val="00770D21"/>
    <w:rsid w:val="00771178"/>
    <w:rsid w:val="007717B6"/>
    <w:rsid w:val="00771BBC"/>
    <w:rsid w:val="00771BEB"/>
    <w:rsid w:val="00771BEF"/>
    <w:rsid w:val="00771F86"/>
    <w:rsid w:val="00772306"/>
    <w:rsid w:val="0077289D"/>
    <w:rsid w:val="00773388"/>
    <w:rsid w:val="0077353F"/>
    <w:rsid w:val="007735DA"/>
    <w:rsid w:val="0077371E"/>
    <w:rsid w:val="00773DBE"/>
    <w:rsid w:val="00773EE7"/>
    <w:rsid w:val="007742DD"/>
    <w:rsid w:val="007745A6"/>
    <w:rsid w:val="007746D3"/>
    <w:rsid w:val="0077476B"/>
    <w:rsid w:val="00774A2C"/>
    <w:rsid w:val="00774ACB"/>
    <w:rsid w:val="0077527E"/>
    <w:rsid w:val="007754D3"/>
    <w:rsid w:val="00775618"/>
    <w:rsid w:val="007757D2"/>
    <w:rsid w:val="00775912"/>
    <w:rsid w:val="007759A2"/>
    <w:rsid w:val="00775F82"/>
    <w:rsid w:val="00776479"/>
    <w:rsid w:val="00776600"/>
    <w:rsid w:val="00776D8F"/>
    <w:rsid w:val="00776F07"/>
    <w:rsid w:val="0077706F"/>
    <w:rsid w:val="0077761B"/>
    <w:rsid w:val="00777C62"/>
    <w:rsid w:val="00777DD7"/>
    <w:rsid w:val="00780260"/>
    <w:rsid w:val="0078072E"/>
    <w:rsid w:val="00780802"/>
    <w:rsid w:val="0078080A"/>
    <w:rsid w:val="00780C48"/>
    <w:rsid w:val="0078177B"/>
    <w:rsid w:val="007817FE"/>
    <w:rsid w:val="007818DD"/>
    <w:rsid w:val="00781D48"/>
    <w:rsid w:val="00781E40"/>
    <w:rsid w:val="007820ED"/>
    <w:rsid w:val="007827B7"/>
    <w:rsid w:val="0078280B"/>
    <w:rsid w:val="00782870"/>
    <w:rsid w:val="00782AA4"/>
    <w:rsid w:val="00782E5C"/>
    <w:rsid w:val="00782FF1"/>
    <w:rsid w:val="00783053"/>
    <w:rsid w:val="00783604"/>
    <w:rsid w:val="007837D0"/>
    <w:rsid w:val="00783AA2"/>
    <w:rsid w:val="00784476"/>
    <w:rsid w:val="0078456E"/>
    <w:rsid w:val="00784969"/>
    <w:rsid w:val="007849B1"/>
    <w:rsid w:val="00784BCD"/>
    <w:rsid w:val="007852F9"/>
    <w:rsid w:val="0078541E"/>
    <w:rsid w:val="00785698"/>
    <w:rsid w:val="007856DB"/>
    <w:rsid w:val="00785749"/>
    <w:rsid w:val="00785818"/>
    <w:rsid w:val="00785905"/>
    <w:rsid w:val="00785BF4"/>
    <w:rsid w:val="00785C38"/>
    <w:rsid w:val="00785D95"/>
    <w:rsid w:val="00785E0B"/>
    <w:rsid w:val="00785EE6"/>
    <w:rsid w:val="00785FA8"/>
    <w:rsid w:val="00786132"/>
    <w:rsid w:val="00786149"/>
    <w:rsid w:val="00786216"/>
    <w:rsid w:val="0078635D"/>
    <w:rsid w:val="007863C1"/>
    <w:rsid w:val="00786739"/>
    <w:rsid w:val="0078689C"/>
    <w:rsid w:val="00786BA3"/>
    <w:rsid w:val="00787280"/>
    <w:rsid w:val="00787492"/>
    <w:rsid w:val="00787548"/>
    <w:rsid w:val="00787663"/>
    <w:rsid w:val="007877AF"/>
    <w:rsid w:val="0078796F"/>
    <w:rsid w:val="00787BC8"/>
    <w:rsid w:val="00787CA7"/>
    <w:rsid w:val="00790397"/>
    <w:rsid w:val="00790779"/>
    <w:rsid w:val="007909CF"/>
    <w:rsid w:val="007909D9"/>
    <w:rsid w:val="00790A45"/>
    <w:rsid w:val="00791162"/>
    <w:rsid w:val="0079156D"/>
    <w:rsid w:val="00791A2A"/>
    <w:rsid w:val="00791FFE"/>
    <w:rsid w:val="0079212E"/>
    <w:rsid w:val="00792C86"/>
    <w:rsid w:val="00793320"/>
    <w:rsid w:val="007934D7"/>
    <w:rsid w:val="007939B1"/>
    <w:rsid w:val="00794142"/>
    <w:rsid w:val="007948CE"/>
    <w:rsid w:val="00794C77"/>
    <w:rsid w:val="00794FFD"/>
    <w:rsid w:val="00795352"/>
    <w:rsid w:val="007953F8"/>
    <w:rsid w:val="007958F8"/>
    <w:rsid w:val="007962FC"/>
    <w:rsid w:val="00796427"/>
    <w:rsid w:val="007967A9"/>
    <w:rsid w:val="0079686D"/>
    <w:rsid w:val="007968CB"/>
    <w:rsid w:val="0079694D"/>
    <w:rsid w:val="00796A1D"/>
    <w:rsid w:val="00796E6F"/>
    <w:rsid w:val="0079701E"/>
    <w:rsid w:val="00797330"/>
    <w:rsid w:val="0079791B"/>
    <w:rsid w:val="007979E1"/>
    <w:rsid w:val="00797C33"/>
    <w:rsid w:val="007A03FD"/>
    <w:rsid w:val="007A06E1"/>
    <w:rsid w:val="007A0AF2"/>
    <w:rsid w:val="007A0B1A"/>
    <w:rsid w:val="007A0F09"/>
    <w:rsid w:val="007A12B1"/>
    <w:rsid w:val="007A14D0"/>
    <w:rsid w:val="007A1A05"/>
    <w:rsid w:val="007A2A2E"/>
    <w:rsid w:val="007A2CFA"/>
    <w:rsid w:val="007A2FFD"/>
    <w:rsid w:val="007A3198"/>
    <w:rsid w:val="007A3470"/>
    <w:rsid w:val="007A36AE"/>
    <w:rsid w:val="007A36B3"/>
    <w:rsid w:val="007A3CF8"/>
    <w:rsid w:val="007A3D32"/>
    <w:rsid w:val="007A42A1"/>
    <w:rsid w:val="007A430A"/>
    <w:rsid w:val="007A4861"/>
    <w:rsid w:val="007A4C69"/>
    <w:rsid w:val="007A4CCA"/>
    <w:rsid w:val="007A59CC"/>
    <w:rsid w:val="007A5AE6"/>
    <w:rsid w:val="007A5B58"/>
    <w:rsid w:val="007A5EA9"/>
    <w:rsid w:val="007A62AA"/>
    <w:rsid w:val="007A64B6"/>
    <w:rsid w:val="007A66A5"/>
    <w:rsid w:val="007A6AC9"/>
    <w:rsid w:val="007A6DF6"/>
    <w:rsid w:val="007A6F6B"/>
    <w:rsid w:val="007A7478"/>
    <w:rsid w:val="007A7564"/>
    <w:rsid w:val="007A76EA"/>
    <w:rsid w:val="007A7EB9"/>
    <w:rsid w:val="007A7F2B"/>
    <w:rsid w:val="007A7F31"/>
    <w:rsid w:val="007B0082"/>
    <w:rsid w:val="007B00CB"/>
    <w:rsid w:val="007B0118"/>
    <w:rsid w:val="007B073A"/>
    <w:rsid w:val="007B08B5"/>
    <w:rsid w:val="007B08C6"/>
    <w:rsid w:val="007B0B2C"/>
    <w:rsid w:val="007B0CBD"/>
    <w:rsid w:val="007B0E29"/>
    <w:rsid w:val="007B14C2"/>
    <w:rsid w:val="007B1501"/>
    <w:rsid w:val="007B29EA"/>
    <w:rsid w:val="007B32AD"/>
    <w:rsid w:val="007B35A9"/>
    <w:rsid w:val="007B364F"/>
    <w:rsid w:val="007B3DA0"/>
    <w:rsid w:val="007B47DA"/>
    <w:rsid w:val="007B48FF"/>
    <w:rsid w:val="007B4915"/>
    <w:rsid w:val="007B4A1F"/>
    <w:rsid w:val="007B4F86"/>
    <w:rsid w:val="007B500F"/>
    <w:rsid w:val="007B562B"/>
    <w:rsid w:val="007B5639"/>
    <w:rsid w:val="007B5DFA"/>
    <w:rsid w:val="007B5E89"/>
    <w:rsid w:val="007B61D3"/>
    <w:rsid w:val="007B676E"/>
    <w:rsid w:val="007B679E"/>
    <w:rsid w:val="007B6A48"/>
    <w:rsid w:val="007B6A87"/>
    <w:rsid w:val="007B6DC9"/>
    <w:rsid w:val="007B7177"/>
    <w:rsid w:val="007B7439"/>
    <w:rsid w:val="007B7869"/>
    <w:rsid w:val="007B7928"/>
    <w:rsid w:val="007B7934"/>
    <w:rsid w:val="007B7E8E"/>
    <w:rsid w:val="007B7F22"/>
    <w:rsid w:val="007B7F41"/>
    <w:rsid w:val="007C1240"/>
    <w:rsid w:val="007C1378"/>
    <w:rsid w:val="007C14A9"/>
    <w:rsid w:val="007C152A"/>
    <w:rsid w:val="007C1562"/>
    <w:rsid w:val="007C17E1"/>
    <w:rsid w:val="007C1FFD"/>
    <w:rsid w:val="007C2210"/>
    <w:rsid w:val="007C25D8"/>
    <w:rsid w:val="007C2D51"/>
    <w:rsid w:val="007C2F46"/>
    <w:rsid w:val="007C309B"/>
    <w:rsid w:val="007C35EC"/>
    <w:rsid w:val="007C37A0"/>
    <w:rsid w:val="007C3DDD"/>
    <w:rsid w:val="007C3F7E"/>
    <w:rsid w:val="007C3FB1"/>
    <w:rsid w:val="007C41AF"/>
    <w:rsid w:val="007C4AFB"/>
    <w:rsid w:val="007C4C2D"/>
    <w:rsid w:val="007C4C3C"/>
    <w:rsid w:val="007C5317"/>
    <w:rsid w:val="007C5C1D"/>
    <w:rsid w:val="007C6A42"/>
    <w:rsid w:val="007C6ACB"/>
    <w:rsid w:val="007C6DA8"/>
    <w:rsid w:val="007C71C3"/>
    <w:rsid w:val="007C736A"/>
    <w:rsid w:val="007C7447"/>
    <w:rsid w:val="007C7628"/>
    <w:rsid w:val="007C7867"/>
    <w:rsid w:val="007C78C1"/>
    <w:rsid w:val="007C7A79"/>
    <w:rsid w:val="007D006F"/>
    <w:rsid w:val="007D03C0"/>
    <w:rsid w:val="007D059B"/>
    <w:rsid w:val="007D05A1"/>
    <w:rsid w:val="007D09AE"/>
    <w:rsid w:val="007D0C01"/>
    <w:rsid w:val="007D0E34"/>
    <w:rsid w:val="007D1468"/>
    <w:rsid w:val="007D146A"/>
    <w:rsid w:val="007D165D"/>
    <w:rsid w:val="007D195D"/>
    <w:rsid w:val="007D1AE8"/>
    <w:rsid w:val="007D1B63"/>
    <w:rsid w:val="007D1BAA"/>
    <w:rsid w:val="007D1FB9"/>
    <w:rsid w:val="007D2025"/>
    <w:rsid w:val="007D2997"/>
    <w:rsid w:val="007D3169"/>
    <w:rsid w:val="007D32C1"/>
    <w:rsid w:val="007D33B4"/>
    <w:rsid w:val="007D349D"/>
    <w:rsid w:val="007D389F"/>
    <w:rsid w:val="007D3959"/>
    <w:rsid w:val="007D3A1A"/>
    <w:rsid w:val="007D3ABA"/>
    <w:rsid w:val="007D3E8A"/>
    <w:rsid w:val="007D3F90"/>
    <w:rsid w:val="007D4129"/>
    <w:rsid w:val="007D42B2"/>
    <w:rsid w:val="007D4335"/>
    <w:rsid w:val="007D4341"/>
    <w:rsid w:val="007D469E"/>
    <w:rsid w:val="007D4A45"/>
    <w:rsid w:val="007D4A8D"/>
    <w:rsid w:val="007D4C3D"/>
    <w:rsid w:val="007D5657"/>
    <w:rsid w:val="007D5CC7"/>
    <w:rsid w:val="007D605D"/>
    <w:rsid w:val="007D610A"/>
    <w:rsid w:val="007D6152"/>
    <w:rsid w:val="007D65F0"/>
    <w:rsid w:val="007D6646"/>
    <w:rsid w:val="007D68A8"/>
    <w:rsid w:val="007D6BDA"/>
    <w:rsid w:val="007D7DC0"/>
    <w:rsid w:val="007D7DC8"/>
    <w:rsid w:val="007E051F"/>
    <w:rsid w:val="007E09D6"/>
    <w:rsid w:val="007E0A34"/>
    <w:rsid w:val="007E0A89"/>
    <w:rsid w:val="007E1024"/>
    <w:rsid w:val="007E13BE"/>
    <w:rsid w:val="007E1B73"/>
    <w:rsid w:val="007E208D"/>
    <w:rsid w:val="007E20A1"/>
    <w:rsid w:val="007E210D"/>
    <w:rsid w:val="007E22C3"/>
    <w:rsid w:val="007E2E47"/>
    <w:rsid w:val="007E3014"/>
    <w:rsid w:val="007E3203"/>
    <w:rsid w:val="007E3B0A"/>
    <w:rsid w:val="007E3D12"/>
    <w:rsid w:val="007E3E1C"/>
    <w:rsid w:val="007E4651"/>
    <w:rsid w:val="007E48E4"/>
    <w:rsid w:val="007E4A13"/>
    <w:rsid w:val="007E4A2E"/>
    <w:rsid w:val="007E5608"/>
    <w:rsid w:val="007E5650"/>
    <w:rsid w:val="007E58C5"/>
    <w:rsid w:val="007E5C18"/>
    <w:rsid w:val="007E61C0"/>
    <w:rsid w:val="007E6348"/>
    <w:rsid w:val="007E6BBA"/>
    <w:rsid w:val="007E6CFE"/>
    <w:rsid w:val="007E6D2C"/>
    <w:rsid w:val="007E6E97"/>
    <w:rsid w:val="007E71ED"/>
    <w:rsid w:val="007E7549"/>
    <w:rsid w:val="007E78A5"/>
    <w:rsid w:val="007E7DFB"/>
    <w:rsid w:val="007E7F94"/>
    <w:rsid w:val="007F0053"/>
    <w:rsid w:val="007F0061"/>
    <w:rsid w:val="007F007B"/>
    <w:rsid w:val="007F027C"/>
    <w:rsid w:val="007F02F5"/>
    <w:rsid w:val="007F034F"/>
    <w:rsid w:val="007F08FF"/>
    <w:rsid w:val="007F0AB5"/>
    <w:rsid w:val="007F1538"/>
    <w:rsid w:val="007F1645"/>
    <w:rsid w:val="007F1FC2"/>
    <w:rsid w:val="007F24E6"/>
    <w:rsid w:val="007F28A2"/>
    <w:rsid w:val="007F2DA3"/>
    <w:rsid w:val="007F316A"/>
    <w:rsid w:val="007F33F8"/>
    <w:rsid w:val="007F400C"/>
    <w:rsid w:val="007F413D"/>
    <w:rsid w:val="007F4875"/>
    <w:rsid w:val="007F4B84"/>
    <w:rsid w:val="007F4C59"/>
    <w:rsid w:val="007F4F5A"/>
    <w:rsid w:val="007F583E"/>
    <w:rsid w:val="007F5ACE"/>
    <w:rsid w:val="007F5E6A"/>
    <w:rsid w:val="007F6430"/>
    <w:rsid w:val="007F66AE"/>
    <w:rsid w:val="007F6A73"/>
    <w:rsid w:val="007F6A8F"/>
    <w:rsid w:val="007F73C0"/>
    <w:rsid w:val="007F77F9"/>
    <w:rsid w:val="007F7954"/>
    <w:rsid w:val="007F7E74"/>
    <w:rsid w:val="0080004E"/>
    <w:rsid w:val="00800299"/>
    <w:rsid w:val="008002BA"/>
    <w:rsid w:val="008004AB"/>
    <w:rsid w:val="0080086A"/>
    <w:rsid w:val="00800A18"/>
    <w:rsid w:val="00800A47"/>
    <w:rsid w:val="00800DAE"/>
    <w:rsid w:val="008010FB"/>
    <w:rsid w:val="008013F9"/>
    <w:rsid w:val="00801678"/>
    <w:rsid w:val="00801783"/>
    <w:rsid w:val="008017C5"/>
    <w:rsid w:val="00801A8E"/>
    <w:rsid w:val="00801B59"/>
    <w:rsid w:val="00801E5F"/>
    <w:rsid w:val="00802210"/>
    <w:rsid w:val="00802ED9"/>
    <w:rsid w:val="0080324E"/>
    <w:rsid w:val="0080347C"/>
    <w:rsid w:val="008035D3"/>
    <w:rsid w:val="00803877"/>
    <w:rsid w:val="00803B83"/>
    <w:rsid w:val="00803F0F"/>
    <w:rsid w:val="00803F7F"/>
    <w:rsid w:val="008045C8"/>
    <w:rsid w:val="008046C1"/>
    <w:rsid w:val="00804C37"/>
    <w:rsid w:val="00805457"/>
    <w:rsid w:val="008054BE"/>
    <w:rsid w:val="00805644"/>
    <w:rsid w:val="008056E6"/>
    <w:rsid w:val="00805784"/>
    <w:rsid w:val="00805ADD"/>
    <w:rsid w:val="00805B4C"/>
    <w:rsid w:val="00805F10"/>
    <w:rsid w:val="0080635F"/>
    <w:rsid w:val="008064FD"/>
    <w:rsid w:val="008067A8"/>
    <w:rsid w:val="008067BA"/>
    <w:rsid w:val="00806893"/>
    <w:rsid w:val="00806C5D"/>
    <w:rsid w:val="008105C8"/>
    <w:rsid w:val="00810C00"/>
    <w:rsid w:val="00810C28"/>
    <w:rsid w:val="0081125E"/>
    <w:rsid w:val="00811648"/>
    <w:rsid w:val="0081166A"/>
    <w:rsid w:val="008116A2"/>
    <w:rsid w:val="008117C7"/>
    <w:rsid w:val="00811825"/>
    <w:rsid w:val="008119AB"/>
    <w:rsid w:val="00812106"/>
    <w:rsid w:val="00812647"/>
    <w:rsid w:val="00812B39"/>
    <w:rsid w:val="00812BF4"/>
    <w:rsid w:val="00812E6E"/>
    <w:rsid w:val="0081340E"/>
    <w:rsid w:val="00813639"/>
    <w:rsid w:val="008138BF"/>
    <w:rsid w:val="00813B17"/>
    <w:rsid w:val="00813C7A"/>
    <w:rsid w:val="00813F69"/>
    <w:rsid w:val="00814221"/>
    <w:rsid w:val="008142C6"/>
    <w:rsid w:val="00814326"/>
    <w:rsid w:val="008145BA"/>
    <w:rsid w:val="00814E74"/>
    <w:rsid w:val="008152BB"/>
    <w:rsid w:val="008155C5"/>
    <w:rsid w:val="00815FE1"/>
    <w:rsid w:val="00816079"/>
    <w:rsid w:val="008161D6"/>
    <w:rsid w:val="00816286"/>
    <w:rsid w:val="00816438"/>
    <w:rsid w:val="00816B31"/>
    <w:rsid w:val="00816B89"/>
    <w:rsid w:val="00816C0D"/>
    <w:rsid w:val="00817056"/>
    <w:rsid w:val="0081798D"/>
    <w:rsid w:val="00820219"/>
    <w:rsid w:val="008202D2"/>
    <w:rsid w:val="00820588"/>
    <w:rsid w:val="00821031"/>
    <w:rsid w:val="0082106A"/>
    <w:rsid w:val="0082134B"/>
    <w:rsid w:val="008215E3"/>
    <w:rsid w:val="00821D85"/>
    <w:rsid w:val="00821EC0"/>
    <w:rsid w:val="0082249A"/>
    <w:rsid w:val="00822A33"/>
    <w:rsid w:val="00822AC7"/>
    <w:rsid w:val="00822EED"/>
    <w:rsid w:val="00823890"/>
    <w:rsid w:val="00823A2A"/>
    <w:rsid w:val="00823D00"/>
    <w:rsid w:val="0082425C"/>
    <w:rsid w:val="008242FD"/>
    <w:rsid w:val="00824435"/>
    <w:rsid w:val="0082492B"/>
    <w:rsid w:val="00824B08"/>
    <w:rsid w:val="00824C54"/>
    <w:rsid w:val="00824E6B"/>
    <w:rsid w:val="00824F1D"/>
    <w:rsid w:val="00825007"/>
    <w:rsid w:val="008257F2"/>
    <w:rsid w:val="00825A1B"/>
    <w:rsid w:val="00825F79"/>
    <w:rsid w:val="0082699C"/>
    <w:rsid w:val="008273F2"/>
    <w:rsid w:val="008275CA"/>
    <w:rsid w:val="00827926"/>
    <w:rsid w:val="00827EEB"/>
    <w:rsid w:val="00827FC3"/>
    <w:rsid w:val="0083006B"/>
    <w:rsid w:val="008300BB"/>
    <w:rsid w:val="0083020E"/>
    <w:rsid w:val="00830423"/>
    <w:rsid w:val="008307A5"/>
    <w:rsid w:val="008309F9"/>
    <w:rsid w:val="00830B80"/>
    <w:rsid w:val="00830EC7"/>
    <w:rsid w:val="008312D5"/>
    <w:rsid w:val="00831371"/>
    <w:rsid w:val="0083142C"/>
    <w:rsid w:val="008316AE"/>
    <w:rsid w:val="0083177F"/>
    <w:rsid w:val="00831812"/>
    <w:rsid w:val="00831C9D"/>
    <w:rsid w:val="00831F37"/>
    <w:rsid w:val="00832324"/>
    <w:rsid w:val="0083242A"/>
    <w:rsid w:val="0083270E"/>
    <w:rsid w:val="00832C73"/>
    <w:rsid w:val="00832E52"/>
    <w:rsid w:val="00833104"/>
    <w:rsid w:val="00833166"/>
    <w:rsid w:val="008333C9"/>
    <w:rsid w:val="00833779"/>
    <w:rsid w:val="00833784"/>
    <w:rsid w:val="00833E5C"/>
    <w:rsid w:val="0083404F"/>
    <w:rsid w:val="008343BD"/>
    <w:rsid w:val="00834452"/>
    <w:rsid w:val="008346FE"/>
    <w:rsid w:val="00834BB1"/>
    <w:rsid w:val="00834C8F"/>
    <w:rsid w:val="00834D7B"/>
    <w:rsid w:val="00835373"/>
    <w:rsid w:val="00835543"/>
    <w:rsid w:val="008355AA"/>
    <w:rsid w:val="00836050"/>
    <w:rsid w:val="0083639F"/>
    <w:rsid w:val="008366DF"/>
    <w:rsid w:val="00836770"/>
    <w:rsid w:val="0083679D"/>
    <w:rsid w:val="00836BF8"/>
    <w:rsid w:val="00836D1E"/>
    <w:rsid w:val="00836D80"/>
    <w:rsid w:val="00836DAB"/>
    <w:rsid w:val="0083722B"/>
    <w:rsid w:val="0083738A"/>
    <w:rsid w:val="008374C1"/>
    <w:rsid w:val="008379B6"/>
    <w:rsid w:val="00837C30"/>
    <w:rsid w:val="00840031"/>
    <w:rsid w:val="00840118"/>
    <w:rsid w:val="00840868"/>
    <w:rsid w:val="00840941"/>
    <w:rsid w:val="0084098F"/>
    <w:rsid w:val="008413A8"/>
    <w:rsid w:val="008413C5"/>
    <w:rsid w:val="00841E15"/>
    <w:rsid w:val="008425B3"/>
    <w:rsid w:val="008427D1"/>
    <w:rsid w:val="00842845"/>
    <w:rsid w:val="00842B67"/>
    <w:rsid w:val="0084308D"/>
    <w:rsid w:val="0084315C"/>
    <w:rsid w:val="00843372"/>
    <w:rsid w:val="008433A7"/>
    <w:rsid w:val="00843992"/>
    <w:rsid w:val="00843B96"/>
    <w:rsid w:val="00843E91"/>
    <w:rsid w:val="0084444B"/>
    <w:rsid w:val="008445E0"/>
    <w:rsid w:val="00844FBC"/>
    <w:rsid w:val="0084508E"/>
    <w:rsid w:val="008450E6"/>
    <w:rsid w:val="00845B1D"/>
    <w:rsid w:val="00845C7C"/>
    <w:rsid w:val="008462A7"/>
    <w:rsid w:val="0084636D"/>
    <w:rsid w:val="00846438"/>
    <w:rsid w:val="008465A6"/>
    <w:rsid w:val="00846646"/>
    <w:rsid w:val="008466B9"/>
    <w:rsid w:val="00846A4F"/>
    <w:rsid w:val="00846CBB"/>
    <w:rsid w:val="00846D67"/>
    <w:rsid w:val="00846E9B"/>
    <w:rsid w:val="00846F9F"/>
    <w:rsid w:val="00847080"/>
    <w:rsid w:val="00847492"/>
    <w:rsid w:val="008475B9"/>
    <w:rsid w:val="00847ABA"/>
    <w:rsid w:val="00847B7B"/>
    <w:rsid w:val="00847D21"/>
    <w:rsid w:val="00847D43"/>
    <w:rsid w:val="0085030A"/>
    <w:rsid w:val="00850689"/>
    <w:rsid w:val="00850736"/>
    <w:rsid w:val="00850811"/>
    <w:rsid w:val="00850D29"/>
    <w:rsid w:val="00850F93"/>
    <w:rsid w:val="00851246"/>
    <w:rsid w:val="0085124E"/>
    <w:rsid w:val="00851442"/>
    <w:rsid w:val="0085144B"/>
    <w:rsid w:val="00851B52"/>
    <w:rsid w:val="00851DFB"/>
    <w:rsid w:val="008522EB"/>
    <w:rsid w:val="008523D2"/>
    <w:rsid w:val="0085260F"/>
    <w:rsid w:val="00852641"/>
    <w:rsid w:val="00852C55"/>
    <w:rsid w:val="00852E2A"/>
    <w:rsid w:val="00852E58"/>
    <w:rsid w:val="00852EE5"/>
    <w:rsid w:val="008537BC"/>
    <w:rsid w:val="008539A5"/>
    <w:rsid w:val="008541D7"/>
    <w:rsid w:val="008543F6"/>
    <w:rsid w:val="00854682"/>
    <w:rsid w:val="0085479F"/>
    <w:rsid w:val="00854A03"/>
    <w:rsid w:val="00854CA0"/>
    <w:rsid w:val="00854D39"/>
    <w:rsid w:val="00854DDB"/>
    <w:rsid w:val="00855873"/>
    <w:rsid w:val="00855930"/>
    <w:rsid w:val="0085754A"/>
    <w:rsid w:val="008600EF"/>
    <w:rsid w:val="00860567"/>
    <w:rsid w:val="00860592"/>
    <w:rsid w:val="00860A76"/>
    <w:rsid w:val="00860B6C"/>
    <w:rsid w:val="00860BF1"/>
    <w:rsid w:val="00861508"/>
    <w:rsid w:val="008615F7"/>
    <w:rsid w:val="0086177A"/>
    <w:rsid w:val="00861C30"/>
    <w:rsid w:val="00862147"/>
    <w:rsid w:val="0086219B"/>
    <w:rsid w:val="00862231"/>
    <w:rsid w:val="00862296"/>
    <w:rsid w:val="008623C3"/>
    <w:rsid w:val="0086266D"/>
    <w:rsid w:val="00862734"/>
    <w:rsid w:val="00862A57"/>
    <w:rsid w:val="00863887"/>
    <w:rsid w:val="00863976"/>
    <w:rsid w:val="00863C68"/>
    <w:rsid w:val="00863C85"/>
    <w:rsid w:val="00863D80"/>
    <w:rsid w:val="00864121"/>
    <w:rsid w:val="00864372"/>
    <w:rsid w:val="00864879"/>
    <w:rsid w:val="008648F0"/>
    <w:rsid w:val="00864A8E"/>
    <w:rsid w:val="00864A9C"/>
    <w:rsid w:val="00864E2B"/>
    <w:rsid w:val="00864F18"/>
    <w:rsid w:val="00865059"/>
    <w:rsid w:val="00865AC6"/>
    <w:rsid w:val="00865D58"/>
    <w:rsid w:val="00866691"/>
    <w:rsid w:val="00866731"/>
    <w:rsid w:val="00866FCA"/>
    <w:rsid w:val="008670CD"/>
    <w:rsid w:val="00867315"/>
    <w:rsid w:val="008674AA"/>
    <w:rsid w:val="00867E28"/>
    <w:rsid w:val="00870063"/>
    <w:rsid w:val="00870158"/>
    <w:rsid w:val="0087033B"/>
    <w:rsid w:val="00870815"/>
    <w:rsid w:val="008708AD"/>
    <w:rsid w:val="00870D11"/>
    <w:rsid w:val="00870D49"/>
    <w:rsid w:val="00871455"/>
    <w:rsid w:val="0087174A"/>
    <w:rsid w:val="00871FC5"/>
    <w:rsid w:val="00872228"/>
    <w:rsid w:val="00872B68"/>
    <w:rsid w:val="00873116"/>
    <w:rsid w:val="0087338A"/>
    <w:rsid w:val="008734D2"/>
    <w:rsid w:val="0087352C"/>
    <w:rsid w:val="00873583"/>
    <w:rsid w:val="00873887"/>
    <w:rsid w:val="00873B39"/>
    <w:rsid w:val="00873E33"/>
    <w:rsid w:val="00873EA0"/>
    <w:rsid w:val="00874126"/>
    <w:rsid w:val="008743B9"/>
    <w:rsid w:val="008745C9"/>
    <w:rsid w:val="008747CF"/>
    <w:rsid w:val="008748F7"/>
    <w:rsid w:val="00874F23"/>
    <w:rsid w:val="00874FBD"/>
    <w:rsid w:val="0087508D"/>
    <w:rsid w:val="00875C35"/>
    <w:rsid w:val="008762AD"/>
    <w:rsid w:val="0087637D"/>
    <w:rsid w:val="00876387"/>
    <w:rsid w:val="0087651B"/>
    <w:rsid w:val="008766DA"/>
    <w:rsid w:val="00876DF6"/>
    <w:rsid w:val="0087741F"/>
    <w:rsid w:val="00877699"/>
    <w:rsid w:val="00877A6A"/>
    <w:rsid w:val="00877AC0"/>
    <w:rsid w:val="00877DD4"/>
    <w:rsid w:val="00877FAC"/>
    <w:rsid w:val="0088040A"/>
    <w:rsid w:val="008809F0"/>
    <w:rsid w:val="00880D8C"/>
    <w:rsid w:val="0088137E"/>
    <w:rsid w:val="00881443"/>
    <w:rsid w:val="00881791"/>
    <w:rsid w:val="00881EA2"/>
    <w:rsid w:val="00882771"/>
    <w:rsid w:val="00882A61"/>
    <w:rsid w:val="00882B47"/>
    <w:rsid w:val="008832E7"/>
    <w:rsid w:val="0088354F"/>
    <w:rsid w:val="00883B1F"/>
    <w:rsid w:val="00883B97"/>
    <w:rsid w:val="00883C8E"/>
    <w:rsid w:val="00883F56"/>
    <w:rsid w:val="008840E1"/>
    <w:rsid w:val="00884111"/>
    <w:rsid w:val="008844CE"/>
    <w:rsid w:val="008847DE"/>
    <w:rsid w:val="00884B1E"/>
    <w:rsid w:val="00884DE5"/>
    <w:rsid w:val="00884E0E"/>
    <w:rsid w:val="00884ED0"/>
    <w:rsid w:val="00885314"/>
    <w:rsid w:val="00885401"/>
    <w:rsid w:val="00885461"/>
    <w:rsid w:val="00885580"/>
    <w:rsid w:val="0088588A"/>
    <w:rsid w:val="00885C8F"/>
    <w:rsid w:val="00885D84"/>
    <w:rsid w:val="00885F2E"/>
    <w:rsid w:val="008867EC"/>
    <w:rsid w:val="008868A2"/>
    <w:rsid w:val="00886AED"/>
    <w:rsid w:val="00886B5D"/>
    <w:rsid w:val="00886D1D"/>
    <w:rsid w:val="0088729F"/>
    <w:rsid w:val="008873CA"/>
    <w:rsid w:val="00887459"/>
    <w:rsid w:val="008874DA"/>
    <w:rsid w:val="00887606"/>
    <w:rsid w:val="00887B6F"/>
    <w:rsid w:val="00887E70"/>
    <w:rsid w:val="00890127"/>
    <w:rsid w:val="008905AE"/>
    <w:rsid w:val="008908C5"/>
    <w:rsid w:val="00891068"/>
    <w:rsid w:val="00891470"/>
    <w:rsid w:val="0089181F"/>
    <w:rsid w:val="0089212D"/>
    <w:rsid w:val="00892205"/>
    <w:rsid w:val="00892591"/>
    <w:rsid w:val="00892A35"/>
    <w:rsid w:val="00892C3E"/>
    <w:rsid w:val="008930DF"/>
    <w:rsid w:val="008934AB"/>
    <w:rsid w:val="00893E0D"/>
    <w:rsid w:val="008941DE"/>
    <w:rsid w:val="008943D0"/>
    <w:rsid w:val="0089463F"/>
    <w:rsid w:val="008946DA"/>
    <w:rsid w:val="008951AB"/>
    <w:rsid w:val="00895AE4"/>
    <w:rsid w:val="00895FE6"/>
    <w:rsid w:val="00896431"/>
    <w:rsid w:val="0089645D"/>
    <w:rsid w:val="00896D43"/>
    <w:rsid w:val="00896D85"/>
    <w:rsid w:val="008970A0"/>
    <w:rsid w:val="008974F7"/>
    <w:rsid w:val="00897CB8"/>
    <w:rsid w:val="008A05E3"/>
    <w:rsid w:val="008A0872"/>
    <w:rsid w:val="008A0AA0"/>
    <w:rsid w:val="008A0D98"/>
    <w:rsid w:val="008A0DFE"/>
    <w:rsid w:val="008A0EEE"/>
    <w:rsid w:val="008A0F1A"/>
    <w:rsid w:val="008A126B"/>
    <w:rsid w:val="008A1355"/>
    <w:rsid w:val="008A14B3"/>
    <w:rsid w:val="008A1742"/>
    <w:rsid w:val="008A1791"/>
    <w:rsid w:val="008A1A1A"/>
    <w:rsid w:val="008A1FC7"/>
    <w:rsid w:val="008A206F"/>
    <w:rsid w:val="008A26D8"/>
    <w:rsid w:val="008A2851"/>
    <w:rsid w:val="008A2B3A"/>
    <w:rsid w:val="008A2C15"/>
    <w:rsid w:val="008A2C8C"/>
    <w:rsid w:val="008A2F53"/>
    <w:rsid w:val="008A31EB"/>
    <w:rsid w:val="008A354A"/>
    <w:rsid w:val="008A3FB3"/>
    <w:rsid w:val="008A40D0"/>
    <w:rsid w:val="008A4579"/>
    <w:rsid w:val="008A4BE7"/>
    <w:rsid w:val="008A4C2B"/>
    <w:rsid w:val="008A5146"/>
    <w:rsid w:val="008A5B3E"/>
    <w:rsid w:val="008A5E4C"/>
    <w:rsid w:val="008A675E"/>
    <w:rsid w:val="008A68BD"/>
    <w:rsid w:val="008A6DFA"/>
    <w:rsid w:val="008A6E04"/>
    <w:rsid w:val="008A7350"/>
    <w:rsid w:val="008A74C0"/>
    <w:rsid w:val="008A75AA"/>
    <w:rsid w:val="008A75CE"/>
    <w:rsid w:val="008A7930"/>
    <w:rsid w:val="008A7CF4"/>
    <w:rsid w:val="008A7E9B"/>
    <w:rsid w:val="008A7EB7"/>
    <w:rsid w:val="008A7F3C"/>
    <w:rsid w:val="008B019C"/>
    <w:rsid w:val="008B062B"/>
    <w:rsid w:val="008B0C95"/>
    <w:rsid w:val="008B0EEC"/>
    <w:rsid w:val="008B1273"/>
    <w:rsid w:val="008B136B"/>
    <w:rsid w:val="008B19CE"/>
    <w:rsid w:val="008B1D6D"/>
    <w:rsid w:val="008B21BB"/>
    <w:rsid w:val="008B2222"/>
    <w:rsid w:val="008B2386"/>
    <w:rsid w:val="008B27E7"/>
    <w:rsid w:val="008B27ED"/>
    <w:rsid w:val="008B2AAC"/>
    <w:rsid w:val="008B2FA9"/>
    <w:rsid w:val="008B3231"/>
    <w:rsid w:val="008B336A"/>
    <w:rsid w:val="008B34B0"/>
    <w:rsid w:val="008B37EF"/>
    <w:rsid w:val="008B3C63"/>
    <w:rsid w:val="008B3D7A"/>
    <w:rsid w:val="008B3F3B"/>
    <w:rsid w:val="008B40FA"/>
    <w:rsid w:val="008B489F"/>
    <w:rsid w:val="008B4913"/>
    <w:rsid w:val="008B4D42"/>
    <w:rsid w:val="008B5180"/>
    <w:rsid w:val="008B5547"/>
    <w:rsid w:val="008B5799"/>
    <w:rsid w:val="008B5A75"/>
    <w:rsid w:val="008B5B18"/>
    <w:rsid w:val="008B5F19"/>
    <w:rsid w:val="008B5FC8"/>
    <w:rsid w:val="008B64AA"/>
    <w:rsid w:val="008B6561"/>
    <w:rsid w:val="008B6D09"/>
    <w:rsid w:val="008B76E1"/>
    <w:rsid w:val="008B77A9"/>
    <w:rsid w:val="008C03A9"/>
    <w:rsid w:val="008C0835"/>
    <w:rsid w:val="008C0A51"/>
    <w:rsid w:val="008C0A87"/>
    <w:rsid w:val="008C0BAB"/>
    <w:rsid w:val="008C0BF5"/>
    <w:rsid w:val="008C14E6"/>
    <w:rsid w:val="008C1C86"/>
    <w:rsid w:val="008C1F83"/>
    <w:rsid w:val="008C1FCF"/>
    <w:rsid w:val="008C2029"/>
    <w:rsid w:val="008C225A"/>
    <w:rsid w:val="008C229E"/>
    <w:rsid w:val="008C243E"/>
    <w:rsid w:val="008C24F3"/>
    <w:rsid w:val="008C2778"/>
    <w:rsid w:val="008C27AC"/>
    <w:rsid w:val="008C2E67"/>
    <w:rsid w:val="008C30A0"/>
    <w:rsid w:val="008C3250"/>
    <w:rsid w:val="008C34C2"/>
    <w:rsid w:val="008C369F"/>
    <w:rsid w:val="008C40B1"/>
    <w:rsid w:val="008C473B"/>
    <w:rsid w:val="008C4B42"/>
    <w:rsid w:val="008C4C05"/>
    <w:rsid w:val="008C4D8B"/>
    <w:rsid w:val="008C4EA4"/>
    <w:rsid w:val="008C52E1"/>
    <w:rsid w:val="008C5386"/>
    <w:rsid w:val="008C53A2"/>
    <w:rsid w:val="008C5445"/>
    <w:rsid w:val="008C5866"/>
    <w:rsid w:val="008C5C00"/>
    <w:rsid w:val="008C5C63"/>
    <w:rsid w:val="008C5CB1"/>
    <w:rsid w:val="008C5CE3"/>
    <w:rsid w:val="008C5FB2"/>
    <w:rsid w:val="008C5FB6"/>
    <w:rsid w:val="008C61D2"/>
    <w:rsid w:val="008C6384"/>
    <w:rsid w:val="008C675F"/>
    <w:rsid w:val="008C6CAE"/>
    <w:rsid w:val="008C6DC9"/>
    <w:rsid w:val="008C6F9F"/>
    <w:rsid w:val="008C75C8"/>
    <w:rsid w:val="008C7C16"/>
    <w:rsid w:val="008C7F60"/>
    <w:rsid w:val="008C7F86"/>
    <w:rsid w:val="008D04D9"/>
    <w:rsid w:val="008D127B"/>
    <w:rsid w:val="008D1352"/>
    <w:rsid w:val="008D1576"/>
    <w:rsid w:val="008D1775"/>
    <w:rsid w:val="008D1B7F"/>
    <w:rsid w:val="008D1E69"/>
    <w:rsid w:val="008D1EDB"/>
    <w:rsid w:val="008D20CD"/>
    <w:rsid w:val="008D2669"/>
    <w:rsid w:val="008D26F8"/>
    <w:rsid w:val="008D2900"/>
    <w:rsid w:val="008D2967"/>
    <w:rsid w:val="008D2FB0"/>
    <w:rsid w:val="008D337D"/>
    <w:rsid w:val="008D3C56"/>
    <w:rsid w:val="008D3CD8"/>
    <w:rsid w:val="008D40DE"/>
    <w:rsid w:val="008D41D0"/>
    <w:rsid w:val="008D47CF"/>
    <w:rsid w:val="008D480B"/>
    <w:rsid w:val="008D4BEA"/>
    <w:rsid w:val="008D5451"/>
    <w:rsid w:val="008D5CC8"/>
    <w:rsid w:val="008D5CCD"/>
    <w:rsid w:val="008D5E57"/>
    <w:rsid w:val="008D62A4"/>
    <w:rsid w:val="008D6420"/>
    <w:rsid w:val="008D64E4"/>
    <w:rsid w:val="008D6895"/>
    <w:rsid w:val="008D6B8A"/>
    <w:rsid w:val="008D6D71"/>
    <w:rsid w:val="008D6DAE"/>
    <w:rsid w:val="008D70CE"/>
    <w:rsid w:val="008D72C3"/>
    <w:rsid w:val="008D72D9"/>
    <w:rsid w:val="008D7383"/>
    <w:rsid w:val="008D783E"/>
    <w:rsid w:val="008E07DA"/>
    <w:rsid w:val="008E12DD"/>
    <w:rsid w:val="008E1406"/>
    <w:rsid w:val="008E150D"/>
    <w:rsid w:val="008E159C"/>
    <w:rsid w:val="008E167E"/>
    <w:rsid w:val="008E1748"/>
    <w:rsid w:val="008E1A2C"/>
    <w:rsid w:val="008E1D49"/>
    <w:rsid w:val="008E1F3C"/>
    <w:rsid w:val="008E22E0"/>
    <w:rsid w:val="008E2804"/>
    <w:rsid w:val="008E2E28"/>
    <w:rsid w:val="008E301A"/>
    <w:rsid w:val="008E3520"/>
    <w:rsid w:val="008E3A28"/>
    <w:rsid w:val="008E44DE"/>
    <w:rsid w:val="008E46E2"/>
    <w:rsid w:val="008E4C03"/>
    <w:rsid w:val="008E5470"/>
    <w:rsid w:val="008E54F2"/>
    <w:rsid w:val="008E5B15"/>
    <w:rsid w:val="008E5B9D"/>
    <w:rsid w:val="008E607E"/>
    <w:rsid w:val="008E6215"/>
    <w:rsid w:val="008E647C"/>
    <w:rsid w:val="008E6530"/>
    <w:rsid w:val="008E668D"/>
    <w:rsid w:val="008E66FB"/>
    <w:rsid w:val="008E6B42"/>
    <w:rsid w:val="008E7225"/>
    <w:rsid w:val="008E7371"/>
    <w:rsid w:val="008E744D"/>
    <w:rsid w:val="008E779C"/>
    <w:rsid w:val="008E7ABA"/>
    <w:rsid w:val="008E7B5B"/>
    <w:rsid w:val="008F01E7"/>
    <w:rsid w:val="008F0346"/>
    <w:rsid w:val="008F0355"/>
    <w:rsid w:val="008F03CB"/>
    <w:rsid w:val="008F07BD"/>
    <w:rsid w:val="008F088F"/>
    <w:rsid w:val="008F0D9E"/>
    <w:rsid w:val="008F1784"/>
    <w:rsid w:val="008F1F26"/>
    <w:rsid w:val="008F226A"/>
    <w:rsid w:val="008F2443"/>
    <w:rsid w:val="008F2553"/>
    <w:rsid w:val="008F2715"/>
    <w:rsid w:val="008F28AB"/>
    <w:rsid w:val="008F39D2"/>
    <w:rsid w:val="008F4073"/>
    <w:rsid w:val="008F463E"/>
    <w:rsid w:val="008F476D"/>
    <w:rsid w:val="008F4D9F"/>
    <w:rsid w:val="008F4DF3"/>
    <w:rsid w:val="008F4E93"/>
    <w:rsid w:val="008F512D"/>
    <w:rsid w:val="008F542C"/>
    <w:rsid w:val="008F59D8"/>
    <w:rsid w:val="008F5D8A"/>
    <w:rsid w:val="008F5EB0"/>
    <w:rsid w:val="008F67B7"/>
    <w:rsid w:val="008F67D4"/>
    <w:rsid w:val="008F7174"/>
    <w:rsid w:val="008F7C01"/>
    <w:rsid w:val="00900205"/>
    <w:rsid w:val="00900569"/>
    <w:rsid w:val="00900691"/>
    <w:rsid w:val="009009D7"/>
    <w:rsid w:val="00900B8E"/>
    <w:rsid w:val="00900CC3"/>
    <w:rsid w:val="00900FA0"/>
    <w:rsid w:val="00901442"/>
    <w:rsid w:val="009015A4"/>
    <w:rsid w:val="009018B9"/>
    <w:rsid w:val="00901999"/>
    <w:rsid w:val="00901A77"/>
    <w:rsid w:val="00901F18"/>
    <w:rsid w:val="0090208C"/>
    <w:rsid w:val="009024A6"/>
    <w:rsid w:val="00902638"/>
    <w:rsid w:val="00902B00"/>
    <w:rsid w:val="00902BE9"/>
    <w:rsid w:val="00902D54"/>
    <w:rsid w:val="0090336C"/>
    <w:rsid w:val="0090341D"/>
    <w:rsid w:val="0090386A"/>
    <w:rsid w:val="00903A9C"/>
    <w:rsid w:val="00903F4A"/>
    <w:rsid w:val="009043A1"/>
    <w:rsid w:val="0090484B"/>
    <w:rsid w:val="00904948"/>
    <w:rsid w:val="00904B32"/>
    <w:rsid w:val="00904B62"/>
    <w:rsid w:val="0090538C"/>
    <w:rsid w:val="00905C51"/>
    <w:rsid w:val="00905F27"/>
    <w:rsid w:val="009060F1"/>
    <w:rsid w:val="00906141"/>
    <w:rsid w:val="00906233"/>
    <w:rsid w:val="00906355"/>
    <w:rsid w:val="00906DEA"/>
    <w:rsid w:val="009070ED"/>
    <w:rsid w:val="0090744A"/>
    <w:rsid w:val="009075EA"/>
    <w:rsid w:val="00907620"/>
    <w:rsid w:val="00907C67"/>
    <w:rsid w:val="0091017B"/>
    <w:rsid w:val="009103F5"/>
    <w:rsid w:val="009104E8"/>
    <w:rsid w:val="009105B0"/>
    <w:rsid w:val="0091061B"/>
    <w:rsid w:val="009107D1"/>
    <w:rsid w:val="00910EB4"/>
    <w:rsid w:val="00911AF2"/>
    <w:rsid w:val="00911DEF"/>
    <w:rsid w:val="00911F86"/>
    <w:rsid w:val="0091238C"/>
    <w:rsid w:val="00912684"/>
    <w:rsid w:val="0091285C"/>
    <w:rsid w:val="00912D81"/>
    <w:rsid w:val="00912E89"/>
    <w:rsid w:val="00913341"/>
    <w:rsid w:val="0091334C"/>
    <w:rsid w:val="0091352B"/>
    <w:rsid w:val="0091355C"/>
    <w:rsid w:val="00913995"/>
    <w:rsid w:val="00913D4A"/>
    <w:rsid w:val="009141FC"/>
    <w:rsid w:val="009145E2"/>
    <w:rsid w:val="009148A0"/>
    <w:rsid w:val="00914AEE"/>
    <w:rsid w:val="00915053"/>
    <w:rsid w:val="009150CC"/>
    <w:rsid w:val="009152FA"/>
    <w:rsid w:val="00915385"/>
    <w:rsid w:val="009155EC"/>
    <w:rsid w:val="009158CA"/>
    <w:rsid w:val="00915C48"/>
    <w:rsid w:val="00915CC8"/>
    <w:rsid w:val="00915F1E"/>
    <w:rsid w:val="009165D0"/>
    <w:rsid w:val="00916BD9"/>
    <w:rsid w:val="00916DEF"/>
    <w:rsid w:val="0091700A"/>
    <w:rsid w:val="00917226"/>
    <w:rsid w:val="00917296"/>
    <w:rsid w:val="00917B0E"/>
    <w:rsid w:val="00917CA3"/>
    <w:rsid w:val="0092014D"/>
    <w:rsid w:val="00920209"/>
    <w:rsid w:val="00920262"/>
    <w:rsid w:val="00920274"/>
    <w:rsid w:val="00920423"/>
    <w:rsid w:val="00920865"/>
    <w:rsid w:val="00920A67"/>
    <w:rsid w:val="00920AC4"/>
    <w:rsid w:val="00921565"/>
    <w:rsid w:val="00921A49"/>
    <w:rsid w:val="00922738"/>
    <w:rsid w:val="0092281E"/>
    <w:rsid w:val="00922857"/>
    <w:rsid w:val="00923068"/>
    <w:rsid w:val="009230F5"/>
    <w:rsid w:val="00923316"/>
    <w:rsid w:val="0092379A"/>
    <w:rsid w:val="00923DD4"/>
    <w:rsid w:val="00923EFD"/>
    <w:rsid w:val="0092429D"/>
    <w:rsid w:val="0092458D"/>
    <w:rsid w:val="00924B19"/>
    <w:rsid w:val="00925062"/>
    <w:rsid w:val="009251AE"/>
    <w:rsid w:val="0092525B"/>
    <w:rsid w:val="0092573C"/>
    <w:rsid w:val="009257F3"/>
    <w:rsid w:val="0092581A"/>
    <w:rsid w:val="009258A5"/>
    <w:rsid w:val="009258BA"/>
    <w:rsid w:val="00925FEA"/>
    <w:rsid w:val="009263D3"/>
    <w:rsid w:val="009265D7"/>
    <w:rsid w:val="00926BB0"/>
    <w:rsid w:val="00926C30"/>
    <w:rsid w:val="00927139"/>
    <w:rsid w:val="00927B88"/>
    <w:rsid w:val="00927E9C"/>
    <w:rsid w:val="0093026B"/>
    <w:rsid w:val="009303C1"/>
    <w:rsid w:val="009305FA"/>
    <w:rsid w:val="00930C2A"/>
    <w:rsid w:val="00930DD5"/>
    <w:rsid w:val="0093103C"/>
    <w:rsid w:val="009313B1"/>
    <w:rsid w:val="009319B7"/>
    <w:rsid w:val="00931B4C"/>
    <w:rsid w:val="00932280"/>
    <w:rsid w:val="009324C0"/>
    <w:rsid w:val="00932CD4"/>
    <w:rsid w:val="00932E13"/>
    <w:rsid w:val="00932F42"/>
    <w:rsid w:val="0093326F"/>
    <w:rsid w:val="009333BE"/>
    <w:rsid w:val="00933499"/>
    <w:rsid w:val="0093369B"/>
    <w:rsid w:val="00933E51"/>
    <w:rsid w:val="0093467B"/>
    <w:rsid w:val="0093489A"/>
    <w:rsid w:val="009348D7"/>
    <w:rsid w:val="0093498D"/>
    <w:rsid w:val="009358A1"/>
    <w:rsid w:val="009358CB"/>
    <w:rsid w:val="00935C15"/>
    <w:rsid w:val="00935C3F"/>
    <w:rsid w:val="00936156"/>
    <w:rsid w:val="009366EB"/>
    <w:rsid w:val="0093723B"/>
    <w:rsid w:val="00937437"/>
    <w:rsid w:val="00937578"/>
    <w:rsid w:val="0093757B"/>
    <w:rsid w:val="00937610"/>
    <w:rsid w:val="009377B7"/>
    <w:rsid w:val="00937E36"/>
    <w:rsid w:val="00937ED0"/>
    <w:rsid w:val="00937F94"/>
    <w:rsid w:val="009402F0"/>
    <w:rsid w:val="00940CD5"/>
    <w:rsid w:val="00940D8E"/>
    <w:rsid w:val="00940E92"/>
    <w:rsid w:val="00941346"/>
    <w:rsid w:val="00941642"/>
    <w:rsid w:val="00941AC2"/>
    <w:rsid w:val="00941CD7"/>
    <w:rsid w:val="00941DD7"/>
    <w:rsid w:val="009420BF"/>
    <w:rsid w:val="009422FC"/>
    <w:rsid w:val="009428FA"/>
    <w:rsid w:val="00942B18"/>
    <w:rsid w:val="00942D31"/>
    <w:rsid w:val="0094391E"/>
    <w:rsid w:val="00943EAC"/>
    <w:rsid w:val="00943F07"/>
    <w:rsid w:val="00944274"/>
    <w:rsid w:val="00944361"/>
    <w:rsid w:val="00944991"/>
    <w:rsid w:val="00944C1D"/>
    <w:rsid w:val="00944E4D"/>
    <w:rsid w:val="0094501C"/>
    <w:rsid w:val="009452B8"/>
    <w:rsid w:val="00945780"/>
    <w:rsid w:val="00945D98"/>
    <w:rsid w:val="00945D9A"/>
    <w:rsid w:val="0094602C"/>
    <w:rsid w:val="00946051"/>
    <w:rsid w:val="0094621B"/>
    <w:rsid w:val="0094653A"/>
    <w:rsid w:val="009466A8"/>
    <w:rsid w:val="00946AE1"/>
    <w:rsid w:val="00946B88"/>
    <w:rsid w:val="00946ED6"/>
    <w:rsid w:val="00947661"/>
    <w:rsid w:val="00947BF6"/>
    <w:rsid w:val="00947E3B"/>
    <w:rsid w:val="00947F6D"/>
    <w:rsid w:val="00950258"/>
    <w:rsid w:val="009507AD"/>
    <w:rsid w:val="00950CFA"/>
    <w:rsid w:val="00950D13"/>
    <w:rsid w:val="009523F9"/>
    <w:rsid w:val="0095242F"/>
    <w:rsid w:val="009524F8"/>
    <w:rsid w:val="00952837"/>
    <w:rsid w:val="00952D66"/>
    <w:rsid w:val="009531DB"/>
    <w:rsid w:val="00953299"/>
    <w:rsid w:val="00953649"/>
    <w:rsid w:val="0095388B"/>
    <w:rsid w:val="00953DC6"/>
    <w:rsid w:val="00954118"/>
    <w:rsid w:val="0095465D"/>
    <w:rsid w:val="00954689"/>
    <w:rsid w:val="009546C2"/>
    <w:rsid w:val="00954900"/>
    <w:rsid w:val="00954934"/>
    <w:rsid w:val="00954BBC"/>
    <w:rsid w:val="0095554F"/>
    <w:rsid w:val="009563BA"/>
    <w:rsid w:val="009564C9"/>
    <w:rsid w:val="0095682D"/>
    <w:rsid w:val="00956C29"/>
    <w:rsid w:val="00956EC8"/>
    <w:rsid w:val="00957089"/>
    <w:rsid w:val="0095728E"/>
    <w:rsid w:val="0095790F"/>
    <w:rsid w:val="00957F70"/>
    <w:rsid w:val="00960995"/>
    <w:rsid w:val="00960B8E"/>
    <w:rsid w:val="009610A8"/>
    <w:rsid w:val="009614BC"/>
    <w:rsid w:val="00961FE3"/>
    <w:rsid w:val="009627E8"/>
    <w:rsid w:val="00962CFE"/>
    <w:rsid w:val="00962FA4"/>
    <w:rsid w:val="00963055"/>
    <w:rsid w:val="00963378"/>
    <w:rsid w:val="00963A36"/>
    <w:rsid w:val="009643F7"/>
    <w:rsid w:val="00964883"/>
    <w:rsid w:val="00964A13"/>
    <w:rsid w:val="00964BD9"/>
    <w:rsid w:val="00964E86"/>
    <w:rsid w:val="00965800"/>
    <w:rsid w:val="00965D9B"/>
    <w:rsid w:val="00965F64"/>
    <w:rsid w:val="009663C1"/>
    <w:rsid w:val="00966440"/>
    <w:rsid w:val="0096680B"/>
    <w:rsid w:val="00966ED0"/>
    <w:rsid w:val="009671E8"/>
    <w:rsid w:val="00967286"/>
    <w:rsid w:val="00967806"/>
    <w:rsid w:val="00967DA4"/>
    <w:rsid w:val="0097050E"/>
    <w:rsid w:val="0097078B"/>
    <w:rsid w:val="00970BD8"/>
    <w:rsid w:val="0097148F"/>
    <w:rsid w:val="00971BE1"/>
    <w:rsid w:val="00971C46"/>
    <w:rsid w:val="00971E2F"/>
    <w:rsid w:val="0097251D"/>
    <w:rsid w:val="00972945"/>
    <w:rsid w:val="00972C30"/>
    <w:rsid w:val="00972D29"/>
    <w:rsid w:val="00972E32"/>
    <w:rsid w:val="00972EBB"/>
    <w:rsid w:val="00972FB4"/>
    <w:rsid w:val="00973509"/>
    <w:rsid w:val="00973753"/>
    <w:rsid w:val="009739C6"/>
    <w:rsid w:val="00973D8A"/>
    <w:rsid w:val="00974043"/>
    <w:rsid w:val="00974216"/>
    <w:rsid w:val="00974930"/>
    <w:rsid w:val="00974BF9"/>
    <w:rsid w:val="00974DE1"/>
    <w:rsid w:val="0097558F"/>
    <w:rsid w:val="0097583C"/>
    <w:rsid w:val="00975CC7"/>
    <w:rsid w:val="00975CD1"/>
    <w:rsid w:val="00976C18"/>
    <w:rsid w:val="0097713F"/>
    <w:rsid w:val="00977669"/>
    <w:rsid w:val="00977FD3"/>
    <w:rsid w:val="0098038C"/>
    <w:rsid w:val="0098052E"/>
    <w:rsid w:val="009810EB"/>
    <w:rsid w:val="0098170D"/>
    <w:rsid w:val="009819D6"/>
    <w:rsid w:val="00981C0C"/>
    <w:rsid w:val="009827D6"/>
    <w:rsid w:val="00982D59"/>
    <w:rsid w:val="00983146"/>
    <w:rsid w:val="009837AA"/>
    <w:rsid w:val="009837BC"/>
    <w:rsid w:val="009838A6"/>
    <w:rsid w:val="00983997"/>
    <w:rsid w:val="00983B7E"/>
    <w:rsid w:val="00983EA6"/>
    <w:rsid w:val="00984150"/>
    <w:rsid w:val="0098434B"/>
    <w:rsid w:val="0098441B"/>
    <w:rsid w:val="00984505"/>
    <w:rsid w:val="00984EA1"/>
    <w:rsid w:val="0098521B"/>
    <w:rsid w:val="00985268"/>
    <w:rsid w:val="00985358"/>
    <w:rsid w:val="009854D2"/>
    <w:rsid w:val="00985772"/>
    <w:rsid w:val="00985934"/>
    <w:rsid w:val="00985E82"/>
    <w:rsid w:val="00986238"/>
    <w:rsid w:val="009862B8"/>
    <w:rsid w:val="00986815"/>
    <w:rsid w:val="00986AE9"/>
    <w:rsid w:val="00986B9A"/>
    <w:rsid w:val="00986D21"/>
    <w:rsid w:val="00986E15"/>
    <w:rsid w:val="00986ED3"/>
    <w:rsid w:val="00987266"/>
    <w:rsid w:val="00987951"/>
    <w:rsid w:val="00987A61"/>
    <w:rsid w:val="00987CB9"/>
    <w:rsid w:val="00990377"/>
    <w:rsid w:val="009905E3"/>
    <w:rsid w:val="0099061B"/>
    <w:rsid w:val="00990820"/>
    <w:rsid w:val="00990B8B"/>
    <w:rsid w:val="00990F35"/>
    <w:rsid w:val="00991093"/>
    <w:rsid w:val="009911DF"/>
    <w:rsid w:val="009915E9"/>
    <w:rsid w:val="0099181F"/>
    <w:rsid w:val="00991F8D"/>
    <w:rsid w:val="009928A5"/>
    <w:rsid w:val="00992997"/>
    <w:rsid w:val="009931AF"/>
    <w:rsid w:val="0099373E"/>
    <w:rsid w:val="0099374F"/>
    <w:rsid w:val="00993B04"/>
    <w:rsid w:val="00993DDF"/>
    <w:rsid w:val="0099404E"/>
    <w:rsid w:val="009940AF"/>
    <w:rsid w:val="009942EF"/>
    <w:rsid w:val="00994BD2"/>
    <w:rsid w:val="00995A89"/>
    <w:rsid w:val="00995B3F"/>
    <w:rsid w:val="00996112"/>
    <w:rsid w:val="009961D1"/>
    <w:rsid w:val="009961DD"/>
    <w:rsid w:val="009965BF"/>
    <w:rsid w:val="009968F3"/>
    <w:rsid w:val="00997797"/>
    <w:rsid w:val="00997FE7"/>
    <w:rsid w:val="009A0590"/>
    <w:rsid w:val="009A0DF1"/>
    <w:rsid w:val="009A13EA"/>
    <w:rsid w:val="009A1C60"/>
    <w:rsid w:val="009A1CE7"/>
    <w:rsid w:val="009A214D"/>
    <w:rsid w:val="009A251B"/>
    <w:rsid w:val="009A258C"/>
    <w:rsid w:val="009A259A"/>
    <w:rsid w:val="009A274E"/>
    <w:rsid w:val="009A28DF"/>
    <w:rsid w:val="009A2BFD"/>
    <w:rsid w:val="009A31A7"/>
    <w:rsid w:val="009A3330"/>
    <w:rsid w:val="009A3B75"/>
    <w:rsid w:val="009A3C6F"/>
    <w:rsid w:val="009A3F4E"/>
    <w:rsid w:val="009A4383"/>
    <w:rsid w:val="009A46C3"/>
    <w:rsid w:val="009A4C31"/>
    <w:rsid w:val="009A4C8B"/>
    <w:rsid w:val="009A5262"/>
    <w:rsid w:val="009A52E5"/>
    <w:rsid w:val="009A5C1D"/>
    <w:rsid w:val="009A6199"/>
    <w:rsid w:val="009A6414"/>
    <w:rsid w:val="009A64C4"/>
    <w:rsid w:val="009A65CB"/>
    <w:rsid w:val="009A72BE"/>
    <w:rsid w:val="009A7348"/>
    <w:rsid w:val="009A73F7"/>
    <w:rsid w:val="009A780E"/>
    <w:rsid w:val="009A7844"/>
    <w:rsid w:val="009A7A3E"/>
    <w:rsid w:val="009A7B66"/>
    <w:rsid w:val="009A7BBC"/>
    <w:rsid w:val="009A7C8C"/>
    <w:rsid w:val="009A7F4C"/>
    <w:rsid w:val="009B02C7"/>
    <w:rsid w:val="009B0318"/>
    <w:rsid w:val="009B039C"/>
    <w:rsid w:val="009B08A7"/>
    <w:rsid w:val="009B0A5C"/>
    <w:rsid w:val="009B0A9C"/>
    <w:rsid w:val="009B0D83"/>
    <w:rsid w:val="009B1211"/>
    <w:rsid w:val="009B13E1"/>
    <w:rsid w:val="009B1B12"/>
    <w:rsid w:val="009B1D85"/>
    <w:rsid w:val="009B21EB"/>
    <w:rsid w:val="009B22D2"/>
    <w:rsid w:val="009B25E6"/>
    <w:rsid w:val="009B2802"/>
    <w:rsid w:val="009B2903"/>
    <w:rsid w:val="009B2A1A"/>
    <w:rsid w:val="009B2A2D"/>
    <w:rsid w:val="009B2CAE"/>
    <w:rsid w:val="009B2E8C"/>
    <w:rsid w:val="009B2EBD"/>
    <w:rsid w:val="009B2F97"/>
    <w:rsid w:val="009B30C9"/>
    <w:rsid w:val="009B3A67"/>
    <w:rsid w:val="009B3BD0"/>
    <w:rsid w:val="009B42BB"/>
    <w:rsid w:val="009B455C"/>
    <w:rsid w:val="009B45F8"/>
    <w:rsid w:val="009B48CF"/>
    <w:rsid w:val="009B4E2C"/>
    <w:rsid w:val="009B52CA"/>
    <w:rsid w:val="009B5E01"/>
    <w:rsid w:val="009B68B8"/>
    <w:rsid w:val="009B68F9"/>
    <w:rsid w:val="009B69A2"/>
    <w:rsid w:val="009B6FBF"/>
    <w:rsid w:val="009B7269"/>
    <w:rsid w:val="009B75C4"/>
    <w:rsid w:val="009C00BD"/>
    <w:rsid w:val="009C0229"/>
    <w:rsid w:val="009C025F"/>
    <w:rsid w:val="009C0F7B"/>
    <w:rsid w:val="009C178C"/>
    <w:rsid w:val="009C17BB"/>
    <w:rsid w:val="009C1B51"/>
    <w:rsid w:val="009C1E02"/>
    <w:rsid w:val="009C1FB5"/>
    <w:rsid w:val="009C2994"/>
    <w:rsid w:val="009C2D06"/>
    <w:rsid w:val="009C331D"/>
    <w:rsid w:val="009C35A4"/>
    <w:rsid w:val="009C3BB0"/>
    <w:rsid w:val="009C3BB7"/>
    <w:rsid w:val="009C3D04"/>
    <w:rsid w:val="009C3F1C"/>
    <w:rsid w:val="009C3F73"/>
    <w:rsid w:val="009C40DC"/>
    <w:rsid w:val="009C431F"/>
    <w:rsid w:val="009C49EC"/>
    <w:rsid w:val="009C4AAC"/>
    <w:rsid w:val="009C4C27"/>
    <w:rsid w:val="009C56A4"/>
    <w:rsid w:val="009C573E"/>
    <w:rsid w:val="009C59A1"/>
    <w:rsid w:val="009C6837"/>
    <w:rsid w:val="009C6B44"/>
    <w:rsid w:val="009C7DF7"/>
    <w:rsid w:val="009D0018"/>
    <w:rsid w:val="009D0751"/>
    <w:rsid w:val="009D0E14"/>
    <w:rsid w:val="009D102E"/>
    <w:rsid w:val="009D14DB"/>
    <w:rsid w:val="009D19ED"/>
    <w:rsid w:val="009D1A0D"/>
    <w:rsid w:val="009D1F47"/>
    <w:rsid w:val="009D2094"/>
    <w:rsid w:val="009D227D"/>
    <w:rsid w:val="009D314C"/>
    <w:rsid w:val="009D3989"/>
    <w:rsid w:val="009D3BD4"/>
    <w:rsid w:val="009D3DD1"/>
    <w:rsid w:val="009D3E4D"/>
    <w:rsid w:val="009D41A2"/>
    <w:rsid w:val="009D4352"/>
    <w:rsid w:val="009D478F"/>
    <w:rsid w:val="009D5065"/>
    <w:rsid w:val="009D5371"/>
    <w:rsid w:val="009D53D9"/>
    <w:rsid w:val="009D56C7"/>
    <w:rsid w:val="009D5936"/>
    <w:rsid w:val="009D5AE4"/>
    <w:rsid w:val="009D5C60"/>
    <w:rsid w:val="009D5FC4"/>
    <w:rsid w:val="009D62D6"/>
    <w:rsid w:val="009D6300"/>
    <w:rsid w:val="009D64B3"/>
    <w:rsid w:val="009D650E"/>
    <w:rsid w:val="009D6C98"/>
    <w:rsid w:val="009D7166"/>
    <w:rsid w:val="009D7EE0"/>
    <w:rsid w:val="009E036D"/>
    <w:rsid w:val="009E06CE"/>
    <w:rsid w:val="009E0EF5"/>
    <w:rsid w:val="009E1669"/>
    <w:rsid w:val="009E1B2D"/>
    <w:rsid w:val="009E1E20"/>
    <w:rsid w:val="009E2167"/>
    <w:rsid w:val="009E24C9"/>
    <w:rsid w:val="009E2696"/>
    <w:rsid w:val="009E2F11"/>
    <w:rsid w:val="009E30B6"/>
    <w:rsid w:val="009E3130"/>
    <w:rsid w:val="009E3386"/>
    <w:rsid w:val="009E37F5"/>
    <w:rsid w:val="009E3F03"/>
    <w:rsid w:val="009E3FEF"/>
    <w:rsid w:val="009E436F"/>
    <w:rsid w:val="009E4470"/>
    <w:rsid w:val="009E4C12"/>
    <w:rsid w:val="009E4C23"/>
    <w:rsid w:val="009E503A"/>
    <w:rsid w:val="009E537D"/>
    <w:rsid w:val="009E566D"/>
    <w:rsid w:val="009E5797"/>
    <w:rsid w:val="009E5B94"/>
    <w:rsid w:val="009E5FBF"/>
    <w:rsid w:val="009E609F"/>
    <w:rsid w:val="009E6878"/>
    <w:rsid w:val="009E6FD1"/>
    <w:rsid w:val="009E747C"/>
    <w:rsid w:val="009E756B"/>
    <w:rsid w:val="009E7AF7"/>
    <w:rsid w:val="009E7CFB"/>
    <w:rsid w:val="009E7F41"/>
    <w:rsid w:val="009F04CB"/>
    <w:rsid w:val="009F0B3B"/>
    <w:rsid w:val="009F11F0"/>
    <w:rsid w:val="009F1369"/>
    <w:rsid w:val="009F16F6"/>
    <w:rsid w:val="009F1BD5"/>
    <w:rsid w:val="009F1CB8"/>
    <w:rsid w:val="009F2167"/>
    <w:rsid w:val="009F290D"/>
    <w:rsid w:val="009F29D9"/>
    <w:rsid w:val="009F2B96"/>
    <w:rsid w:val="009F3216"/>
    <w:rsid w:val="009F3843"/>
    <w:rsid w:val="009F3984"/>
    <w:rsid w:val="009F3AB8"/>
    <w:rsid w:val="009F3E4A"/>
    <w:rsid w:val="009F4228"/>
    <w:rsid w:val="009F4720"/>
    <w:rsid w:val="009F4833"/>
    <w:rsid w:val="009F4AD9"/>
    <w:rsid w:val="009F4DA9"/>
    <w:rsid w:val="009F4ECC"/>
    <w:rsid w:val="009F522C"/>
    <w:rsid w:val="009F561C"/>
    <w:rsid w:val="009F5ED8"/>
    <w:rsid w:val="009F647E"/>
    <w:rsid w:val="009F6522"/>
    <w:rsid w:val="009F6DD3"/>
    <w:rsid w:val="009F7371"/>
    <w:rsid w:val="009F7672"/>
    <w:rsid w:val="009F79F6"/>
    <w:rsid w:val="009F7AA2"/>
    <w:rsid w:val="009F7CA8"/>
    <w:rsid w:val="009F7E42"/>
    <w:rsid w:val="00A001F6"/>
    <w:rsid w:val="00A00E48"/>
    <w:rsid w:val="00A01199"/>
    <w:rsid w:val="00A01597"/>
    <w:rsid w:val="00A01680"/>
    <w:rsid w:val="00A016D1"/>
    <w:rsid w:val="00A01F1E"/>
    <w:rsid w:val="00A0212E"/>
    <w:rsid w:val="00A02144"/>
    <w:rsid w:val="00A021ED"/>
    <w:rsid w:val="00A02575"/>
    <w:rsid w:val="00A02893"/>
    <w:rsid w:val="00A02AC6"/>
    <w:rsid w:val="00A042EB"/>
    <w:rsid w:val="00A0474A"/>
    <w:rsid w:val="00A0499E"/>
    <w:rsid w:val="00A04BC6"/>
    <w:rsid w:val="00A04F79"/>
    <w:rsid w:val="00A05011"/>
    <w:rsid w:val="00A05130"/>
    <w:rsid w:val="00A05441"/>
    <w:rsid w:val="00A05834"/>
    <w:rsid w:val="00A05A85"/>
    <w:rsid w:val="00A06494"/>
    <w:rsid w:val="00A066DA"/>
    <w:rsid w:val="00A06766"/>
    <w:rsid w:val="00A06D2A"/>
    <w:rsid w:val="00A070E9"/>
    <w:rsid w:val="00A075CA"/>
    <w:rsid w:val="00A077B9"/>
    <w:rsid w:val="00A07858"/>
    <w:rsid w:val="00A07877"/>
    <w:rsid w:val="00A07A37"/>
    <w:rsid w:val="00A07E1E"/>
    <w:rsid w:val="00A07F84"/>
    <w:rsid w:val="00A1013E"/>
    <w:rsid w:val="00A10352"/>
    <w:rsid w:val="00A105E3"/>
    <w:rsid w:val="00A108F0"/>
    <w:rsid w:val="00A1090A"/>
    <w:rsid w:val="00A10CC6"/>
    <w:rsid w:val="00A10DE1"/>
    <w:rsid w:val="00A111E8"/>
    <w:rsid w:val="00A111ED"/>
    <w:rsid w:val="00A1167A"/>
    <w:rsid w:val="00A11772"/>
    <w:rsid w:val="00A118D7"/>
    <w:rsid w:val="00A118FD"/>
    <w:rsid w:val="00A11B74"/>
    <w:rsid w:val="00A11BA5"/>
    <w:rsid w:val="00A11FB5"/>
    <w:rsid w:val="00A124DC"/>
    <w:rsid w:val="00A12696"/>
    <w:rsid w:val="00A129A6"/>
    <w:rsid w:val="00A12E41"/>
    <w:rsid w:val="00A135EA"/>
    <w:rsid w:val="00A138DD"/>
    <w:rsid w:val="00A13931"/>
    <w:rsid w:val="00A13DF8"/>
    <w:rsid w:val="00A13E21"/>
    <w:rsid w:val="00A13E3E"/>
    <w:rsid w:val="00A13F4C"/>
    <w:rsid w:val="00A1402D"/>
    <w:rsid w:val="00A140D7"/>
    <w:rsid w:val="00A1435D"/>
    <w:rsid w:val="00A1457B"/>
    <w:rsid w:val="00A14581"/>
    <w:rsid w:val="00A14B44"/>
    <w:rsid w:val="00A14F4C"/>
    <w:rsid w:val="00A15674"/>
    <w:rsid w:val="00A1586D"/>
    <w:rsid w:val="00A1592F"/>
    <w:rsid w:val="00A15C75"/>
    <w:rsid w:val="00A164F8"/>
    <w:rsid w:val="00A165F7"/>
    <w:rsid w:val="00A16A06"/>
    <w:rsid w:val="00A16DB8"/>
    <w:rsid w:val="00A16E1D"/>
    <w:rsid w:val="00A16E6D"/>
    <w:rsid w:val="00A16EA7"/>
    <w:rsid w:val="00A1701D"/>
    <w:rsid w:val="00A171BE"/>
    <w:rsid w:val="00A1762F"/>
    <w:rsid w:val="00A177FB"/>
    <w:rsid w:val="00A178F5"/>
    <w:rsid w:val="00A17C1F"/>
    <w:rsid w:val="00A17D31"/>
    <w:rsid w:val="00A17D53"/>
    <w:rsid w:val="00A20012"/>
    <w:rsid w:val="00A203ED"/>
    <w:rsid w:val="00A2059D"/>
    <w:rsid w:val="00A20970"/>
    <w:rsid w:val="00A209BB"/>
    <w:rsid w:val="00A20CA7"/>
    <w:rsid w:val="00A214B6"/>
    <w:rsid w:val="00A21747"/>
    <w:rsid w:val="00A21837"/>
    <w:rsid w:val="00A21886"/>
    <w:rsid w:val="00A21B53"/>
    <w:rsid w:val="00A21D9E"/>
    <w:rsid w:val="00A21E66"/>
    <w:rsid w:val="00A21F07"/>
    <w:rsid w:val="00A221A1"/>
    <w:rsid w:val="00A222DD"/>
    <w:rsid w:val="00A224AD"/>
    <w:rsid w:val="00A22A8E"/>
    <w:rsid w:val="00A230E6"/>
    <w:rsid w:val="00A233BD"/>
    <w:rsid w:val="00A23588"/>
    <w:rsid w:val="00A2370C"/>
    <w:rsid w:val="00A23B86"/>
    <w:rsid w:val="00A24601"/>
    <w:rsid w:val="00A249FE"/>
    <w:rsid w:val="00A24BC1"/>
    <w:rsid w:val="00A24C40"/>
    <w:rsid w:val="00A24F3E"/>
    <w:rsid w:val="00A24F50"/>
    <w:rsid w:val="00A25422"/>
    <w:rsid w:val="00A257FB"/>
    <w:rsid w:val="00A25C75"/>
    <w:rsid w:val="00A26137"/>
    <w:rsid w:val="00A2622F"/>
    <w:rsid w:val="00A3020A"/>
    <w:rsid w:val="00A302B6"/>
    <w:rsid w:val="00A30523"/>
    <w:rsid w:val="00A30C34"/>
    <w:rsid w:val="00A312FB"/>
    <w:rsid w:val="00A31968"/>
    <w:rsid w:val="00A31C68"/>
    <w:rsid w:val="00A31DEE"/>
    <w:rsid w:val="00A324F3"/>
    <w:rsid w:val="00A325B5"/>
    <w:rsid w:val="00A32638"/>
    <w:rsid w:val="00A32B9A"/>
    <w:rsid w:val="00A32BCF"/>
    <w:rsid w:val="00A32DED"/>
    <w:rsid w:val="00A331BC"/>
    <w:rsid w:val="00A3325E"/>
    <w:rsid w:val="00A335B5"/>
    <w:rsid w:val="00A344CB"/>
    <w:rsid w:val="00A34705"/>
    <w:rsid w:val="00A349D3"/>
    <w:rsid w:val="00A34C5D"/>
    <w:rsid w:val="00A34C85"/>
    <w:rsid w:val="00A34D7B"/>
    <w:rsid w:val="00A35410"/>
    <w:rsid w:val="00A35425"/>
    <w:rsid w:val="00A354D1"/>
    <w:rsid w:val="00A355B7"/>
    <w:rsid w:val="00A3578D"/>
    <w:rsid w:val="00A35965"/>
    <w:rsid w:val="00A35BA0"/>
    <w:rsid w:val="00A35EB2"/>
    <w:rsid w:val="00A36183"/>
    <w:rsid w:val="00A36332"/>
    <w:rsid w:val="00A36EEF"/>
    <w:rsid w:val="00A36F0F"/>
    <w:rsid w:val="00A36F89"/>
    <w:rsid w:val="00A375A7"/>
    <w:rsid w:val="00A37754"/>
    <w:rsid w:val="00A37AFB"/>
    <w:rsid w:val="00A37C52"/>
    <w:rsid w:val="00A37D86"/>
    <w:rsid w:val="00A37E11"/>
    <w:rsid w:val="00A37FC5"/>
    <w:rsid w:val="00A4054F"/>
    <w:rsid w:val="00A40630"/>
    <w:rsid w:val="00A406C9"/>
    <w:rsid w:val="00A40906"/>
    <w:rsid w:val="00A40950"/>
    <w:rsid w:val="00A40CDC"/>
    <w:rsid w:val="00A4106C"/>
    <w:rsid w:val="00A415D4"/>
    <w:rsid w:val="00A41C52"/>
    <w:rsid w:val="00A41E2B"/>
    <w:rsid w:val="00A421FD"/>
    <w:rsid w:val="00A42224"/>
    <w:rsid w:val="00A4234D"/>
    <w:rsid w:val="00A4253D"/>
    <w:rsid w:val="00A425CA"/>
    <w:rsid w:val="00A4295F"/>
    <w:rsid w:val="00A43154"/>
    <w:rsid w:val="00A43B4B"/>
    <w:rsid w:val="00A43CEE"/>
    <w:rsid w:val="00A44110"/>
    <w:rsid w:val="00A4453A"/>
    <w:rsid w:val="00A44ABB"/>
    <w:rsid w:val="00A44B35"/>
    <w:rsid w:val="00A44C14"/>
    <w:rsid w:val="00A44D07"/>
    <w:rsid w:val="00A44F38"/>
    <w:rsid w:val="00A4588E"/>
    <w:rsid w:val="00A45AB7"/>
    <w:rsid w:val="00A45C3F"/>
    <w:rsid w:val="00A46291"/>
    <w:rsid w:val="00A4682A"/>
    <w:rsid w:val="00A46935"/>
    <w:rsid w:val="00A46FB4"/>
    <w:rsid w:val="00A472DD"/>
    <w:rsid w:val="00A473CE"/>
    <w:rsid w:val="00A47507"/>
    <w:rsid w:val="00A4783A"/>
    <w:rsid w:val="00A500C7"/>
    <w:rsid w:val="00A500D8"/>
    <w:rsid w:val="00A50115"/>
    <w:rsid w:val="00A504BD"/>
    <w:rsid w:val="00A50A48"/>
    <w:rsid w:val="00A50DBF"/>
    <w:rsid w:val="00A50DD8"/>
    <w:rsid w:val="00A51054"/>
    <w:rsid w:val="00A51B41"/>
    <w:rsid w:val="00A5223A"/>
    <w:rsid w:val="00A52664"/>
    <w:rsid w:val="00A5272C"/>
    <w:rsid w:val="00A52792"/>
    <w:rsid w:val="00A529F5"/>
    <w:rsid w:val="00A52C5C"/>
    <w:rsid w:val="00A52C83"/>
    <w:rsid w:val="00A53133"/>
    <w:rsid w:val="00A5318F"/>
    <w:rsid w:val="00A5331C"/>
    <w:rsid w:val="00A533F1"/>
    <w:rsid w:val="00A5344D"/>
    <w:rsid w:val="00A53A73"/>
    <w:rsid w:val="00A53A7A"/>
    <w:rsid w:val="00A53CB2"/>
    <w:rsid w:val="00A54064"/>
    <w:rsid w:val="00A542CE"/>
    <w:rsid w:val="00A54794"/>
    <w:rsid w:val="00A54846"/>
    <w:rsid w:val="00A5492E"/>
    <w:rsid w:val="00A55361"/>
    <w:rsid w:val="00A554E3"/>
    <w:rsid w:val="00A56518"/>
    <w:rsid w:val="00A566B5"/>
    <w:rsid w:val="00A568F7"/>
    <w:rsid w:val="00A56AA5"/>
    <w:rsid w:val="00A57205"/>
    <w:rsid w:val="00A57399"/>
    <w:rsid w:val="00A57528"/>
    <w:rsid w:val="00A57583"/>
    <w:rsid w:val="00A578E6"/>
    <w:rsid w:val="00A57B0B"/>
    <w:rsid w:val="00A57DB3"/>
    <w:rsid w:val="00A57F1B"/>
    <w:rsid w:val="00A6050D"/>
    <w:rsid w:val="00A60A37"/>
    <w:rsid w:val="00A60DE0"/>
    <w:rsid w:val="00A61064"/>
    <w:rsid w:val="00A611AE"/>
    <w:rsid w:val="00A61298"/>
    <w:rsid w:val="00A6166A"/>
    <w:rsid w:val="00A61789"/>
    <w:rsid w:val="00A618BD"/>
    <w:rsid w:val="00A61EFC"/>
    <w:rsid w:val="00A6266D"/>
    <w:rsid w:val="00A62961"/>
    <w:rsid w:val="00A6314E"/>
    <w:rsid w:val="00A63213"/>
    <w:rsid w:val="00A633F2"/>
    <w:rsid w:val="00A637E1"/>
    <w:rsid w:val="00A639DD"/>
    <w:rsid w:val="00A64030"/>
    <w:rsid w:val="00A6447B"/>
    <w:rsid w:val="00A64544"/>
    <w:rsid w:val="00A64A46"/>
    <w:rsid w:val="00A64B66"/>
    <w:rsid w:val="00A64C52"/>
    <w:rsid w:val="00A64D82"/>
    <w:rsid w:val="00A64E8A"/>
    <w:rsid w:val="00A64F32"/>
    <w:rsid w:val="00A64F9B"/>
    <w:rsid w:val="00A65EAF"/>
    <w:rsid w:val="00A6621F"/>
    <w:rsid w:val="00A6656F"/>
    <w:rsid w:val="00A66E01"/>
    <w:rsid w:val="00A675B2"/>
    <w:rsid w:val="00A6785B"/>
    <w:rsid w:val="00A679D1"/>
    <w:rsid w:val="00A67C27"/>
    <w:rsid w:val="00A67F27"/>
    <w:rsid w:val="00A7020E"/>
    <w:rsid w:val="00A7029F"/>
    <w:rsid w:val="00A70905"/>
    <w:rsid w:val="00A70E3F"/>
    <w:rsid w:val="00A71155"/>
    <w:rsid w:val="00A716A2"/>
    <w:rsid w:val="00A72018"/>
    <w:rsid w:val="00A721A1"/>
    <w:rsid w:val="00A7244F"/>
    <w:rsid w:val="00A72571"/>
    <w:rsid w:val="00A72822"/>
    <w:rsid w:val="00A72DF2"/>
    <w:rsid w:val="00A73333"/>
    <w:rsid w:val="00A737F9"/>
    <w:rsid w:val="00A73CF3"/>
    <w:rsid w:val="00A73DB0"/>
    <w:rsid w:val="00A73F9D"/>
    <w:rsid w:val="00A74098"/>
    <w:rsid w:val="00A74369"/>
    <w:rsid w:val="00A745C3"/>
    <w:rsid w:val="00A74A63"/>
    <w:rsid w:val="00A75243"/>
    <w:rsid w:val="00A75AD8"/>
    <w:rsid w:val="00A75E4D"/>
    <w:rsid w:val="00A762D7"/>
    <w:rsid w:val="00A76945"/>
    <w:rsid w:val="00A7698B"/>
    <w:rsid w:val="00A77190"/>
    <w:rsid w:val="00A7730A"/>
    <w:rsid w:val="00A773BF"/>
    <w:rsid w:val="00A77495"/>
    <w:rsid w:val="00A80500"/>
    <w:rsid w:val="00A8089D"/>
    <w:rsid w:val="00A81091"/>
    <w:rsid w:val="00A810A9"/>
    <w:rsid w:val="00A81876"/>
    <w:rsid w:val="00A81888"/>
    <w:rsid w:val="00A81A8B"/>
    <w:rsid w:val="00A81C5F"/>
    <w:rsid w:val="00A81E15"/>
    <w:rsid w:val="00A81F14"/>
    <w:rsid w:val="00A820AE"/>
    <w:rsid w:val="00A822AE"/>
    <w:rsid w:val="00A823B2"/>
    <w:rsid w:val="00A823CA"/>
    <w:rsid w:val="00A82864"/>
    <w:rsid w:val="00A82CB0"/>
    <w:rsid w:val="00A83030"/>
    <w:rsid w:val="00A83602"/>
    <w:rsid w:val="00A83CEB"/>
    <w:rsid w:val="00A83F71"/>
    <w:rsid w:val="00A840EB"/>
    <w:rsid w:val="00A843BF"/>
    <w:rsid w:val="00A847E5"/>
    <w:rsid w:val="00A84BA6"/>
    <w:rsid w:val="00A8539E"/>
    <w:rsid w:val="00A85594"/>
    <w:rsid w:val="00A855ED"/>
    <w:rsid w:val="00A85966"/>
    <w:rsid w:val="00A859A8"/>
    <w:rsid w:val="00A85B7E"/>
    <w:rsid w:val="00A85F9D"/>
    <w:rsid w:val="00A865C4"/>
    <w:rsid w:val="00A86660"/>
    <w:rsid w:val="00A869AF"/>
    <w:rsid w:val="00A86DA8"/>
    <w:rsid w:val="00A870F6"/>
    <w:rsid w:val="00A87317"/>
    <w:rsid w:val="00A8733A"/>
    <w:rsid w:val="00A87493"/>
    <w:rsid w:val="00A87576"/>
    <w:rsid w:val="00A8772C"/>
    <w:rsid w:val="00A87988"/>
    <w:rsid w:val="00A87AE8"/>
    <w:rsid w:val="00A90346"/>
    <w:rsid w:val="00A90409"/>
    <w:rsid w:val="00A90702"/>
    <w:rsid w:val="00A907D7"/>
    <w:rsid w:val="00A9127F"/>
    <w:rsid w:val="00A913DA"/>
    <w:rsid w:val="00A9180A"/>
    <w:rsid w:val="00A91ED1"/>
    <w:rsid w:val="00A92EB3"/>
    <w:rsid w:val="00A9388E"/>
    <w:rsid w:val="00A93BA2"/>
    <w:rsid w:val="00A93DB9"/>
    <w:rsid w:val="00A94026"/>
    <w:rsid w:val="00A947EE"/>
    <w:rsid w:val="00A94BE1"/>
    <w:rsid w:val="00A94DCA"/>
    <w:rsid w:val="00A95086"/>
    <w:rsid w:val="00A9549F"/>
    <w:rsid w:val="00A96512"/>
    <w:rsid w:val="00A96935"/>
    <w:rsid w:val="00A96AD1"/>
    <w:rsid w:val="00A96C02"/>
    <w:rsid w:val="00A96C26"/>
    <w:rsid w:val="00A96E87"/>
    <w:rsid w:val="00A979DB"/>
    <w:rsid w:val="00A97B36"/>
    <w:rsid w:val="00A97CF0"/>
    <w:rsid w:val="00A97E5A"/>
    <w:rsid w:val="00AA01DD"/>
    <w:rsid w:val="00AA041E"/>
    <w:rsid w:val="00AA076A"/>
    <w:rsid w:val="00AA0841"/>
    <w:rsid w:val="00AA08DE"/>
    <w:rsid w:val="00AA1198"/>
    <w:rsid w:val="00AA11F1"/>
    <w:rsid w:val="00AA1835"/>
    <w:rsid w:val="00AA187B"/>
    <w:rsid w:val="00AA19AB"/>
    <w:rsid w:val="00AA1B02"/>
    <w:rsid w:val="00AA1CF9"/>
    <w:rsid w:val="00AA1F3B"/>
    <w:rsid w:val="00AA1FD7"/>
    <w:rsid w:val="00AA200D"/>
    <w:rsid w:val="00AA2191"/>
    <w:rsid w:val="00AA28F5"/>
    <w:rsid w:val="00AA2AD1"/>
    <w:rsid w:val="00AA2BA4"/>
    <w:rsid w:val="00AA2D0C"/>
    <w:rsid w:val="00AA31D2"/>
    <w:rsid w:val="00AA35E9"/>
    <w:rsid w:val="00AA36B2"/>
    <w:rsid w:val="00AA38A3"/>
    <w:rsid w:val="00AA3B0D"/>
    <w:rsid w:val="00AA3D56"/>
    <w:rsid w:val="00AA4836"/>
    <w:rsid w:val="00AA4E7A"/>
    <w:rsid w:val="00AA504C"/>
    <w:rsid w:val="00AA59B8"/>
    <w:rsid w:val="00AA5D21"/>
    <w:rsid w:val="00AA68EA"/>
    <w:rsid w:val="00AA690D"/>
    <w:rsid w:val="00AA6AEF"/>
    <w:rsid w:val="00AA6C9F"/>
    <w:rsid w:val="00AA70D0"/>
    <w:rsid w:val="00AA739A"/>
    <w:rsid w:val="00AA7439"/>
    <w:rsid w:val="00AA74A8"/>
    <w:rsid w:val="00AA757D"/>
    <w:rsid w:val="00AA7B7A"/>
    <w:rsid w:val="00AA7BF0"/>
    <w:rsid w:val="00AA7DBF"/>
    <w:rsid w:val="00AB02A6"/>
    <w:rsid w:val="00AB0709"/>
    <w:rsid w:val="00AB0E14"/>
    <w:rsid w:val="00AB0F35"/>
    <w:rsid w:val="00AB1459"/>
    <w:rsid w:val="00AB153D"/>
    <w:rsid w:val="00AB181C"/>
    <w:rsid w:val="00AB1C4A"/>
    <w:rsid w:val="00AB1D96"/>
    <w:rsid w:val="00AB1DAF"/>
    <w:rsid w:val="00AB2131"/>
    <w:rsid w:val="00AB2237"/>
    <w:rsid w:val="00AB28FE"/>
    <w:rsid w:val="00AB29FC"/>
    <w:rsid w:val="00AB2A02"/>
    <w:rsid w:val="00AB2B51"/>
    <w:rsid w:val="00AB2E42"/>
    <w:rsid w:val="00AB34FD"/>
    <w:rsid w:val="00AB356F"/>
    <w:rsid w:val="00AB3810"/>
    <w:rsid w:val="00AB3E1F"/>
    <w:rsid w:val="00AB3E75"/>
    <w:rsid w:val="00AB4256"/>
    <w:rsid w:val="00AB48DB"/>
    <w:rsid w:val="00AB4FF7"/>
    <w:rsid w:val="00AB50D3"/>
    <w:rsid w:val="00AB520C"/>
    <w:rsid w:val="00AB545A"/>
    <w:rsid w:val="00AB583B"/>
    <w:rsid w:val="00AB58A6"/>
    <w:rsid w:val="00AB5B0C"/>
    <w:rsid w:val="00AB5B13"/>
    <w:rsid w:val="00AB63E4"/>
    <w:rsid w:val="00AB63EE"/>
    <w:rsid w:val="00AB642F"/>
    <w:rsid w:val="00AB6CE2"/>
    <w:rsid w:val="00AB6F34"/>
    <w:rsid w:val="00AB6FF4"/>
    <w:rsid w:val="00AB717E"/>
    <w:rsid w:val="00AB732D"/>
    <w:rsid w:val="00AB74F2"/>
    <w:rsid w:val="00AB7F93"/>
    <w:rsid w:val="00AC01F4"/>
    <w:rsid w:val="00AC031C"/>
    <w:rsid w:val="00AC06A1"/>
    <w:rsid w:val="00AC0E11"/>
    <w:rsid w:val="00AC149C"/>
    <w:rsid w:val="00AC184B"/>
    <w:rsid w:val="00AC1E77"/>
    <w:rsid w:val="00AC2218"/>
    <w:rsid w:val="00AC2696"/>
    <w:rsid w:val="00AC31A3"/>
    <w:rsid w:val="00AC3F05"/>
    <w:rsid w:val="00AC4418"/>
    <w:rsid w:val="00AC4544"/>
    <w:rsid w:val="00AC4658"/>
    <w:rsid w:val="00AC4673"/>
    <w:rsid w:val="00AC4984"/>
    <w:rsid w:val="00AC4A19"/>
    <w:rsid w:val="00AC4B16"/>
    <w:rsid w:val="00AC4E25"/>
    <w:rsid w:val="00AC5854"/>
    <w:rsid w:val="00AC5CCB"/>
    <w:rsid w:val="00AC5F38"/>
    <w:rsid w:val="00AC5FB5"/>
    <w:rsid w:val="00AC683A"/>
    <w:rsid w:val="00AC68C2"/>
    <w:rsid w:val="00AC6D0D"/>
    <w:rsid w:val="00AC7039"/>
    <w:rsid w:val="00AC70DF"/>
    <w:rsid w:val="00AC771E"/>
    <w:rsid w:val="00AC7A63"/>
    <w:rsid w:val="00AC7C53"/>
    <w:rsid w:val="00AC7EBE"/>
    <w:rsid w:val="00AD004A"/>
    <w:rsid w:val="00AD005F"/>
    <w:rsid w:val="00AD015F"/>
    <w:rsid w:val="00AD0625"/>
    <w:rsid w:val="00AD094B"/>
    <w:rsid w:val="00AD0A62"/>
    <w:rsid w:val="00AD0C64"/>
    <w:rsid w:val="00AD0D59"/>
    <w:rsid w:val="00AD0DC1"/>
    <w:rsid w:val="00AD0E86"/>
    <w:rsid w:val="00AD10D0"/>
    <w:rsid w:val="00AD1162"/>
    <w:rsid w:val="00AD118E"/>
    <w:rsid w:val="00AD18E0"/>
    <w:rsid w:val="00AD200C"/>
    <w:rsid w:val="00AD220D"/>
    <w:rsid w:val="00AD248B"/>
    <w:rsid w:val="00AD2803"/>
    <w:rsid w:val="00AD28A1"/>
    <w:rsid w:val="00AD2D47"/>
    <w:rsid w:val="00AD2D94"/>
    <w:rsid w:val="00AD2EA9"/>
    <w:rsid w:val="00AD2FCE"/>
    <w:rsid w:val="00AD35AA"/>
    <w:rsid w:val="00AD3805"/>
    <w:rsid w:val="00AD382A"/>
    <w:rsid w:val="00AD3C3B"/>
    <w:rsid w:val="00AD3E63"/>
    <w:rsid w:val="00AD3F92"/>
    <w:rsid w:val="00AD3FC9"/>
    <w:rsid w:val="00AD42DD"/>
    <w:rsid w:val="00AD4CE5"/>
    <w:rsid w:val="00AD4D41"/>
    <w:rsid w:val="00AD4D47"/>
    <w:rsid w:val="00AD4E40"/>
    <w:rsid w:val="00AD5378"/>
    <w:rsid w:val="00AD55F0"/>
    <w:rsid w:val="00AD59FC"/>
    <w:rsid w:val="00AD5C85"/>
    <w:rsid w:val="00AD5E98"/>
    <w:rsid w:val="00AD627D"/>
    <w:rsid w:val="00AD6642"/>
    <w:rsid w:val="00AD67E0"/>
    <w:rsid w:val="00AD6B50"/>
    <w:rsid w:val="00AD6FE3"/>
    <w:rsid w:val="00AD70F7"/>
    <w:rsid w:val="00AD7638"/>
    <w:rsid w:val="00AD786C"/>
    <w:rsid w:val="00AD7954"/>
    <w:rsid w:val="00AD7D59"/>
    <w:rsid w:val="00AD7DBB"/>
    <w:rsid w:val="00AE02B4"/>
    <w:rsid w:val="00AE04EF"/>
    <w:rsid w:val="00AE05D0"/>
    <w:rsid w:val="00AE06B8"/>
    <w:rsid w:val="00AE06F1"/>
    <w:rsid w:val="00AE0757"/>
    <w:rsid w:val="00AE0D73"/>
    <w:rsid w:val="00AE0F54"/>
    <w:rsid w:val="00AE11D2"/>
    <w:rsid w:val="00AE13C9"/>
    <w:rsid w:val="00AE1508"/>
    <w:rsid w:val="00AE1595"/>
    <w:rsid w:val="00AE17B1"/>
    <w:rsid w:val="00AE1B02"/>
    <w:rsid w:val="00AE1BF8"/>
    <w:rsid w:val="00AE1C62"/>
    <w:rsid w:val="00AE1E70"/>
    <w:rsid w:val="00AE23E5"/>
    <w:rsid w:val="00AE2F38"/>
    <w:rsid w:val="00AE3207"/>
    <w:rsid w:val="00AE3747"/>
    <w:rsid w:val="00AE39D0"/>
    <w:rsid w:val="00AE3D5B"/>
    <w:rsid w:val="00AE3E1F"/>
    <w:rsid w:val="00AE45A8"/>
    <w:rsid w:val="00AE46F2"/>
    <w:rsid w:val="00AE4887"/>
    <w:rsid w:val="00AE4933"/>
    <w:rsid w:val="00AE4A19"/>
    <w:rsid w:val="00AE4AC6"/>
    <w:rsid w:val="00AE4C9A"/>
    <w:rsid w:val="00AE518C"/>
    <w:rsid w:val="00AE5C62"/>
    <w:rsid w:val="00AE5C83"/>
    <w:rsid w:val="00AE5D06"/>
    <w:rsid w:val="00AE63AF"/>
    <w:rsid w:val="00AE6428"/>
    <w:rsid w:val="00AE64E6"/>
    <w:rsid w:val="00AE6739"/>
    <w:rsid w:val="00AE697F"/>
    <w:rsid w:val="00AE6A9A"/>
    <w:rsid w:val="00AE6DE6"/>
    <w:rsid w:val="00AE7250"/>
    <w:rsid w:val="00AE75E8"/>
    <w:rsid w:val="00AE775F"/>
    <w:rsid w:val="00AE7BAD"/>
    <w:rsid w:val="00AF05BD"/>
    <w:rsid w:val="00AF06C3"/>
    <w:rsid w:val="00AF07B9"/>
    <w:rsid w:val="00AF0845"/>
    <w:rsid w:val="00AF08B0"/>
    <w:rsid w:val="00AF095C"/>
    <w:rsid w:val="00AF0F15"/>
    <w:rsid w:val="00AF104A"/>
    <w:rsid w:val="00AF1BD7"/>
    <w:rsid w:val="00AF1EEC"/>
    <w:rsid w:val="00AF1FA1"/>
    <w:rsid w:val="00AF20D6"/>
    <w:rsid w:val="00AF20F4"/>
    <w:rsid w:val="00AF22AB"/>
    <w:rsid w:val="00AF2362"/>
    <w:rsid w:val="00AF23B5"/>
    <w:rsid w:val="00AF24B3"/>
    <w:rsid w:val="00AF26B2"/>
    <w:rsid w:val="00AF3972"/>
    <w:rsid w:val="00AF3BAB"/>
    <w:rsid w:val="00AF3D13"/>
    <w:rsid w:val="00AF400C"/>
    <w:rsid w:val="00AF422C"/>
    <w:rsid w:val="00AF4499"/>
    <w:rsid w:val="00AF4F64"/>
    <w:rsid w:val="00AF4FD3"/>
    <w:rsid w:val="00AF5065"/>
    <w:rsid w:val="00AF5299"/>
    <w:rsid w:val="00AF559A"/>
    <w:rsid w:val="00AF5925"/>
    <w:rsid w:val="00AF6382"/>
    <w:rsid w:val="00AF6759"/>
    <w:rsid w:val="00AF68F2"/>
    <w:rsid w:val="00AF6A80"/>
    <w:rsid w:val="00AF6DB4"/>
    <w:rsid w:val="00AF725A"/>
    <w:rsid w:val="00AF75DA"/>
    <w:rsid w:val="00AF760F"/>
    <w:rsid w:val="00B000AB"/>
    <w:rsid w:val="00B0011C"/>
    <w:rsid w:val="00B0047F"/>
    <w:rsid w:val="00B00624"/>
    <w:rsid w:val="00B00BCF"/>
    <w:rsid w:val="00B00C3C"/>
    <w:rsid w:val="00B00C68"/>
    <w:rsid w:val="00B00F1E"/>
    <w:rsid w:val="00B00F77"/>
    <w:rsid w:val="00B0115A"/>
    <w:rsid w:val="00B0125F"/>
    <w:rsid w:val="00B01490"/>
    <w:rsid w:val="00B0164A"/>
    <w:rsid w:val="00B01F6C"/>
    <w:rsid w:val="00B01FF3"/>
    <w:rsid w:val="00B02067"/>
    <w:rsid w:val="00B02210"/>
    <w:rsid w:val="00B02216"/>
    <w:rsid w:val="00B022F5"/>
    <w:rsid w:val="00B023C3"/>
    <w:rsid w:val="00B02B70"/>
    <w:rsid w:val="00B02C4C"/>
    <w:rsid w:val="00B03062"/>
    <w:rsid w:val="00B030DC"/>
    <w:rsid w:val="00B0376F"/>
    <w:rsid w:val="00B03842"/>
    <w:rsid w:val="00B03CDA"/>
    <w:rsid w:val="00B04326"/>
    <w:rsid w:val="00B0459D"/>
    <w:rsid w:val="00B04812"/>
    <w:rsid w:val="00B0487E"/>
    <w:rsid w:val="00B048CB"/>
    <w:rsid w:val="00B04C18"/>
    <w:rsid w:val="00B04CC1"/>
    <w:rsid w:val="00B04EB5"/>
    <w:rsid w:val="00B04F7C"/>
    <w:rsid w:val="00B05020"/>
    <w:rsid w:val="00B0587E"/>
    <w:rsid w:val="00B05D49"/>
    <w:rsid w:val="00B05FEC"/>
    <w:rsid w:val="00B0652B"/>
    <w:rsid w:val="00B06690"/>
    <w:rsid w:val="00B0673B"/>
    <w:rsid w:val="00B069B4"/>
    <w:rsid w:val="00B06A27"/>
    <w:rsid w:val="00B07AF0"/>
    <w:rsid w:val="00B07B07"/>
    <w:rsid w:val="00B07CD8"/>
    <w:rsid w:val="00B07F8D"/>
    <w:rsid w:val="00B103D5"/>
    <w:rsid w:val="00B10A41"/>
    <w:rsid w:val="00B10B11"/>
    <w:rsid w:val="00B10F64"/>
    <w:rsid w:val="00B10FF1"/>
    <w:rsid w:val="00B1134F"/>
    <w:rsid w:val="00B117B0"/>
    <w:rsid w:val="00B1191B"/>
    <w:rsid w:val="00B11A49"/>
    <w:rsid w:val="00B120A0"/>
    <w:rsid w:val="00B12307"/>
    <w:rsid w:val="00B128E3"/>
    <w:rsid w:val="00B129F6"/>
    <w:rsid w:val="00B12D99"/>
    <w:rsid w:val="00B12FA6"/>
    <w:rsid w:val="00B131E0"/>
    <w:rsid w:val="00B13493"/>
    <w:rsid w:val="00B13864"/>
    <w:rsid w:val="00B13B26"/>
    <w:rsid w:val="00B14087"/>
    <w:rsid w:val="00B142E1"/>
    <w:rsid w:val="00B14471"/>
    <w:rsid w:val="00B1463B"/>
    <w:rsid w:val="00B1470C"/>
    <w:rsid w:val="00B14AE6"/>
    <w:rsid w:val="00B150EF"/>
    <w:rsid w:val="00B152CE"/>
    <w:rsid w:val="00B154DA"/>
    <w:rsid w:val="00B159A2"/>
    <w:rsid w:val="00B159A5"/>
    <w:rsid w:val="00B15DE6"/>
    <w:rsid w:val="00B160EF"/>
    <w:rsid w:val="00B16125"/>
    <w:rsid w:val="00B16276"/>
    <w:rsid w:val="00B16294"/>
    <w:rsid w:val="00B1635E"/>
    <w:rsid w:val="00B16C06"/>
    <w:rsid w:val="00B16C3D"/>
    <w:rsid w:val="00B16F00"/>
    <w:rsid w:val="00B1703C"/>
    <w:rsid w:val="00B1754C"/>
    <w:rsid w:val="00B17654"/>
    <w:rsid w:val="00B17842"/>
    <w:rsid w:val="00B17A8A"/>
    <w:rsid w:val="00B17FB6"/>
    <w:rsid w:val="00B20025"/>
    <w:rsid w:val="00B202E2"/>
    <w:rsid w:val="00B2032C"/>
    <w:rsid w:val="00B20351"/>
    <w:rsid w:val="00B20FB7"/>
    <w:rsid w:val="00B2127A"/>
    <w:rsid w:val="00B213B2"/>
    <w:rsid w:val="00B21B1F"/>
    <w:rsid w:val="00B21DB0"/>
    <w:rsid w:val="00B22007"/>
    <w:rsid w:val="00B22543"/>
    <w:rsid w:val="00B226A5"/>
    <w:rsid w:val="00B22913"/>
    <w:rsid w:val="00B22A9E"/>
    <w:rsid w:val="00B22C95"/>
    <w:rsid w:val="00B2398C"/>
    <w:rsid w:val="00B239C0"/>
    <w:rsid w:val="00B23A27"/>
    <w:rsid w:val="00B23AB5"/>
    <w:rsid w:val="00B23FEE"/>
    <w:rsid w:val="00B240D5"/>
    <w:rsid w:val="00B2476C"/>
    <w:rsid w:val="00B24A3D"/>
    <w:rsid w:val="00B250DC"/>
    <w:rsid w:val="00B251D0"/>
    <w:rsid w:val="00B25228"/>
    <w:rsid w:val="00B2527A"/>
    <w:rsid w:val="00B25506"/>
    <w:rsid w:val="00B25642"/>
    <w:rsid w:val="00B25787"/>
    <w:rsid w:val="00B25B0C"/>
    <w:rsid w:val="00B2617C"/>
    <w:rsid w:val="00B265EE"/>
    <w:rsid w:val="00B26A55"/>
    <w:rsid w:val="00B26A67"/>
    <w:rsid w:val="00B26F33"/>
    <w:rsid w:val="00B26F8B"/>
    <w:rsid w:val="00B273DA"/>
    <w:rsid w:val="00B27415"/>
    <w:rsid w:val="00B27442"/>
    <w:rsid w:val="00B27475"/>
    <w:rsid w:val="00B27508"/>
    <w:rsid w:val="00B2781A"/>
    <w:rsid w:val="00B27ACB"/>
    <w:rsid w:val="00B27B88"/>
    <w:rsid w:val="00B3064C"/>
    <w:rsid w:val="00B308A9"/>
    <w:rsid w:val="00B30BE3"/>
    <w:rsid w:val="00B30E26"/>
    <w:rsid w:val="00B311BF"/>
    <w:rsid w:val="00B31242"/>
    <w:rsid w:val="00B3144E"/>
    <w:rsid w:val="00B316B4"/>
    <w:rsid w:val="00B31B23"/>
    <w:rsid w:val="00B31F69"/>
    <w:rsid w:val="00B3277A"/>
    <w:rsid w:val="00B32F99"/>
    <w:rsid w:val="00B33286"/>
    <w:rsid w:val="00B337B9"/>
    <w:rsid w:val="00B33851"/>
    <w:rsid w:val="00B33A58"/>
    <w:rsid w:val="00B33B6C"/>
    <w:rsid w:val="00B33D2F"/>
    <w:rsid w:val="00B34489"/>
    <w:rsid w:val="00B3451B"/>
    <w:rsid w:val="00B34836"/>
    <w:rsid w:val="00B3490E"/>
    <w:rsid w:val="00B34D7E"/>
    <w:rsid w:val="00B354F9"/>
    <w:rsid w:val="00B35599"/>
    <w:rsid w:val="00B3598A"/>
    <w:rsid w:val="00B360E5"/>
    <w:rsid w:val="00B3638F"/>
    <w:rsid w:val="00B36A67"/>
    <w:rsid w:val="00B36BD5"/>
    <w:rsid w:val="00B36D48"/>
    <w:rsid w:val="00B370D8"/>
    <w:rsid w:val="00B37663"/>
    <w:rsid w:val="00B37C74"/>
    <w:rsid w:val="00B37FE2"/>
    <w:rsid w:val="00B403D4"/>
    <w:rsid w:val="00B40D4F"/>
    <w:rsid w:val="00B40EAD"/>
    <w:rsid w:val="00B40F7F"/>
    <w:rsid w:val="00B41533"/>
    <w:rsid w:val="00B42051"/>
    <w:rsid w:val="00B42858"/>
    <w:rsid w:val="00B429AF"/>
    <w:rsid w:val="00B42E74"/>
    <w:rsid w:val="00B43011"/>
    <w:rsid w:val="00B436E0"/>
    <w:rsid w:val="00B437BB"/>
    <w:rsid w:val="00B43853"/>
    <w:rsid w:val="00B4486C"/>
    <w:rsid w:val="00B448AE"/>
    <w:rsid w:val="00B44B4B"/>
    <w:rsid w:val="00B44DED"/>
    <w:rsid w:val="00B44EE0"/>
    <w:rsid w:val="00B453EC"/>
    <w:rsid w:val="00B45452"/>
    <w:rsid w:val="00B4551E"/>
    <w:rsid w:val="00B4559C"/>
    <w:rsid w:val="00B456F6"/>
    <w:rsid w:val="00B45831"/>
    <w:rsid w:val="00B46304"/>
    <w:rsid w:val="00B4654D"/>
    <w:rsid w:val="00B46922"/>
    <w:rsid w:val="00B46B8B"/>
    <w:rsid w:val="00B47569"/>
    <w:rsid w:val="00B47A8D"/>
    <w:rsid w:val="00B47D8C"/>
    <w:rsid w:val="00B5005C"/>
    <w:rsid w:val="00B500B1"/>
    <w:rsid w:val="00B50107"/>
    <w:rsid w:val="00B50A5B"/>
    <w:rsid w:val="00B50C15"/>
    <w:rsid w:val="00B50C87"/>
    <w:rsid w:val="00B50CDA"/>
    <w:rsid w:val="00B50E8F"/>
    <w:rsid w:val="00B51082"/>
    <w:rsid w:val="00B510C5"/>
    <w:rsid w:val="00B51199"/>
    <w:rsid w:val="00B512D8"/>
    <w:rsid w:val="00B518FD"/>
    <w:rsid w:val="00B51E79"/>
    <w:rsid w:val="00B5244C"/>
    <w:rsid w:val="00B52591"/>
    <w:rsid w:val="00B5295F"/>
    <w:rsid w:val="00B529B4"/>
    <w:rsid w:val="00B529D9"/>
    <w:rsid w:val="00B52C2C"/>
    <w:rsid w:val="00B5306C"/>
    <w:rsid w:val="00B53140"/>
    <w:rsid w:val="00B53238"/>
    <w:rsid w:val="00B532F7"/>
    <w:rsid w:val="00B53C37"/>
    <w:rsid w:val="00B545B4"/>
    <w:rsid w:val="00B546A7"/>
    <w:rsid w:val="00B54ADF"/>
    <w:rsid w:val="00B54D5A"/>
    <w:rsid w:val="00B5501A"/>
    <w:rsid w:val="00B552C0"/>
    <w:rsid w:val="00B553A2"/>
    <w:rsid w:val="00B5555E"/>
    <w:rsid w:val="00B55667"/>
    <w:rsid w:val="00B55691"/>
    <w:rsid w:val="00B5569A"/>
    <w:rsid w:val="00B557F3"/>
    <w:rsid w:val="00B55E15"/>
    <w:rsid w:val="00B55F90"/>
    <w:rsid w:val="00B56006"/>
    <w:rsid w:val="00B56230"/>
    <w:rsid w:val="00B56348"/>
    <w:rsid w:val="00B56538"/>
    <w:rsid w:val="00B57462"/>
    <w:rsid w:val="00B57752"/>
    <w:rsid w:val="00B6032B"/>
    <w:rsid w:val="00B609B9"/>
    <w:rsid w:val="00B60DCB"/>
    <w:rsid w:val="00B6159E"/>
    <w:rsid w:val="00B616B8"/>
    <w:rsid w:val="00B619BA"/>
    <w:rsid w:val="00B62185"/>
    <w:rsid w:val="00B62829"/>
    <w:rsid w:val="00B6290B"/>
    <w:rsid w:val="00B62B25"/>
    <w:rsid w:val="00B62C97"/>
    <w:rsid w:val="00B62EC6"/>
    <w:rsid w:val="00B63478"/>
    <w:rsid w:val="00B63971"/>
    <w:rsid w:val="00B63C52"/>
    <w:rsid w:val="00B63DFD"/>
    <w:rsid w:val="00B63EE4"/>
    <w:rsid w:val="00B64A22"/>
    <w:rsid w:val="00B651A2"/>
    <w:rsid w:val="00B656B9"/>
    <w:rsid w:val="00B658F3"/>
    <w:rsid w:val="00B66296"/>
    <w:rsid w:val="00B66393"/>
    <w:rsid w:val="00B66773"/>
    <w:rsid w:val="00B66A62"/>
    <w:rsid w:val="00B671B2"/>
    <w:rsid w:val="00B67282"/>
    <w:rsid w:val="00B676C9"/>
    <w:rsid w:val="00B6778F"/>
    <w:rsid w:val="00B67A35"/>
    <w:rsid w:val="00B67FCC"/>
    <w:rsid w:val="00B70102"/>
    <w:rsid w:val="00B7074B"/>
    <w:rsid w:val="00B70822"/>
    <w:rsid w:val="00B70893"/>
    <w:rsid w:val="00B70948"/>
    <w:rsid w:val="00B70BB9"/>
    <w:rsid w:val="00B70EBB"/>
    <w:rsid w:val="00B71BB9"/>
    <w:rsid w:val="00B71BF2"/>
    <w:rsid w:val="00B71EC4"/>
    <w:rsid w:val="00B72206"/>
    <w:rsid w:val="00B72770"/>
    <w:rsid w:val="00B727FC"/>
    <w:rsid w:val="00B72BAB"/>
    <w:rsid w:val="00B73166"/>
    <w:rsid w:val="00B73175"/>
    <w:rsid w:val="00B73565"/>
    <w:rsid w:val="00B736D0"/>
    <w:rsid w:val="00B739BC"/>
    <w:rsid w:val="00B73FE6"/>
    <w:rsid w:val="00B75162"/>
    <w:rsid w:val="00B7528C"/>
    <w:rsid w:val="00B7534E"/>
    <w:rsid w:val="00B75436"/>
    <w:rsid w:val="00B75A58"/>
    <w:rsid w:val="00B75EA6"/>
    <w:rsid w:val="00B760B0"/>
    <w:rsid w:val="00B76184"/>
    <w:rsid w:val="00B761DD"/>
    <w:rsid w:val="00B762CA"/>
    <w:rsid w:val="00B76899"/>
    <w:rsid w:val="00B76D45"/>
    <w:rsid w:val="00B76DA8"/>
    <w:rsid w:val="00B76ECD"/>
    <w:rsid w:val="00B7733C"/>
    <w:rsid w:val="00B7734A"/>
    <w:rsid w:val="00B7760D"/>
    <w:rsid w:val="00B778BD"/>
    <w:rsid w:val="00B77961"/>
    <w:rsid w:val="00B77A09"/>
    <w:rsid w:val="00B77CC3"/>
    <w:rsid w:val="00B8014E"/>
    <w:rsid w:val="00B801CB"/>
    <w:rsid w:val="00B80567"/>
    <w:rsid w:val="00B80C16"/>
    <w:rsid w:val="00B80E65"/>
    <w:rsid w:val="00B81152"/>
    <w:rsid w:val="00B817B7"/>
    <w:rsid w:val="00B81DD3"/>
    <w:rsid w:val="00B82096"/>
    <w:rsid w:val="00B821CA"/>
    <w:rsid w:val="00B82244"/>
    <w:rsid w:val="00B8264A"/>
    <w:rsid w:val="00B827C0"/>
    <w:rsid w:val="00B827F4"/>
    <w:rsid w:val="00B83411"/>
    <w:rsid w:val="00B834B7"/>
    <w:rsid w:val="00B83837"/>
    <w:rsid w:val="00B83932"/>
    <w:rsid w:val="00B83D0F"/>
    <w:rsid w:val="00B83DFC"/>
    <w:rsid w:val="00B83F3A"/>
    <w:rsid w:val="00B84A96"/>
    <w:rsid w:val="00B85416"/>
    <w:rsid w:val="00B85999"/>
    <w:rsid w:val="00B85D3B"/>
    <w:rsid w:val="00B85DB8"/>
    <w:rsid w:val="00B85FA1"/>
    <w:rsid w:val="00B85FF8"/>
    <w:rsid w:val="00B8610A"/>
    <w:rsid w:val="00B86431"/>
    <w:rsid w:val="00B86605"/>
    <w:rsid w:val="00B8661B"/>
    <w:rsid w:val="00B86781"/>
    <w:rsid w:val="00B879C0"/>
    <w:rsid w:val="00B87A3E"/>
    <w:rsid w:val="00B87DCF"/>
    <w:rsid w:val="00B90292"/>
    <w:rsid w:val="00B903E0"/>
    <w:rsid w:val="00B90412"/>
    <w:rsid w:val="00B908FA"/>
    <w:rsid w:val="00B90B06"/>
    <w:rsid w:val="00B92094"/>
    <w:rsid w:val="00B928BB"/>
    <w:rsid w:val="00B92908"/>
    <w:rsid w:val="00B92A17"/>
    <w:rsid w:val="00B935F8"/>
    <w:rsid w:val="00B93A8A"/>
    <w:rsid w:val="00B93B13"/>
    <w:rsid w:val="00B93C34"/>
    <w:rsid w:val="00B93D04"/>
    <w:rsid w:val="00B93E14"/>
    <w:rsid w:val="00B942D5"/>
    <w:rsid w:val="00B946E8"/>
    <w:rsid w:val="00B949F9"/>
    <w:rsid w:val="00B94AF7"/>
    <w:rsid w:val="00B95265"/>
    <w:rsid w:val="00B95420"/>
    <w:rsid w:val="00B95431"/>
    <w:rsid w:val="00B95AA6"/>
    <w:rsid w:val="00B95AA8"/>
    <w:rsid w:val="00B95C27"/>
    <w:rsid w:val="00B9633A"/>
    <w:rsid w:val="00B964A6"/>
    <w:rsid w:val="00B9678B"/>
    <w:rsid w:val="00B967B3"/>
    <w:rsid w:val="00B96819"/>
    <w:rsid w:val="00B96A7F"/>
    <w:rsid w:val="00B96AF7"/>
    <w:rsid w:val="00B96DAB"/>
    <w:rsid w:val="00B96EE3"/>
    <w:rsid w:val="00B97122"/>
    <w:rsid w:val="00B97350"/>
    <w:rsid w:val="00B976B1"/>
    <w:rsid w:val="00B97E3E"/>
    <w:rsid w:val="00B97FA4"/>
    <w:rsid w:val="00BA0270"/>
    <w:rsid w:val="00BA0A0C"/>
    <w:rsid w:val="00BA0B48"/>
    <w:rsid w:val="00BA0BDC"/>
    <w:rsid w:val="00BA0C46"/>
    <w:rsid w:val="00BA0F4A"/>
    <w:rsid w:val="00BA1380"/>
    <w:rsid w:val="00BA208F"/>
    <w:rsid w:val="00BA248C"/>
    <w:rsid w:val="00BA2EE9"/>
    <w:rsid w:val="00BA2F18"/>
    <w:rsid w:val="00BA3229"/>
    <w:rsid w:val="00BA37C5"/>
    <w:rsid w:val="00BA396C"/>
    <w:rsid w:val="00BA39FB"/>
    <w:rsid w:val="00BA3ADF"/>
    <w:rsid w:val="00BA3B98"/>
    <w:rsid w:val="00BA4019"/>
    <w:rsid w:val="00BA413B"/>
    <w:rsid w:val="00BA42EA"/>
    <w:rsid w:val="00BA4531"/>
    <w:rsid w:val="00BA462E"/>
    <w:rsid w:val="00BA4BFA"/>
    <w:rsid w:val="00BA4CBD"/>
    <w:rsid w:val="00BA4D5C"/>
    <w:rsid w:val="00BA503A"/>
    <w:rsid w:val="00BA5134"/>
    <w:rsid w:val="00BA5571"/>
    <w:rsid w:val="00BA598D"/>
    <w:rsid w:val="00BA5C01"/>
    <w:rsid w:val="00BA64C6"/>
    <w:rsid w:val="00BA69A3"/>
    <w:rsid w:val="00BA6B11"/>
    <w:rsid w:val="00BA6D0F"/>
    <w:rsid w:val="00BA739B"/>
    <w:rsid w:val="00BA743D"/>
    <w:rsid w:val="00BA7752"/>
    <w:rsid w:val="00BA794D"/>
    <w:rsid w:val="00BA7ECD"/>
    <w:rsid w:val="00BA7F73"/>
    <w:rsid w:val="00BB0014"/>
    <w:rsid w:val="00BB0121"/>
    <w:rsid w:val="00BB0719"/>
    <w:rsid w:val="00BB09B0"/>
    <w:rsid w:val="00BB0C59"/>
    <w:rsid w:val="00BB1333"/>
    <w:rsid w:val="00BB134D"/>
    <w:rsid w:val="00BB15D5"/>
    <w:rsid w:val="00BB194D"/>
    <w:rsid w:val="00BB1BFE"/>
    <w:rsid w:val="00BB258E"/>
    <w:rsid w:val="00BB3037"/>
    <w:rsid w:val="00BB304F"/>
    <w:rsid w:val="00BB32BB"/>
    <w:rsid w:val="00BB363B"/>
    <w:rsid w:val="00BB39C6"/>
    <w:rsid w:val="00BB3B28"/>
    <w:rsid w:val="00BB3C22"/>
    <w:rsid w:val="00BB3C56"/>
    <w:rsid w:val="00BB3F38"/>
    <w:rsid w:val="00BB4053"/>
    <w:rsid w:val="00BB43BB"/>
    <w:rsid w:val="00BB47C5"/>
    <w:rsid w:val="00BB4E8A"/>
    <w:rsid w:val="00BB552C"/>
    <w:rsid w:val="00BB57A9"/>
    <w:rsid w:val="00BB5D84"/>
    <w:rsid w:val="00BB5F4A"/>
    <w:rsid w:val="00BB6B06"/>
    <w:rsid w:val="00BB6EBA"/>
    <w:rsid w:val="00BB7015"/>
    <w:rsid w:val="00BB723A"/>
    <w:rsid w:val="00BB7505"/>
    <w:rsid w:val="00BB79F6"/>
    <w:rsid w:val="00BB7DAF"/>
    <w:rsid w:val="00BB7DD9"/>
    <w:rsid w:val="00BB7E20"/>
    <w:rsid w:val="00BB7EA2"/>
    <w:rsid w:val="00BC07B5"/>
    <w:rsid w:val="00BC0972"/>
    <w:rsid w:val="00BC0ACF"/>
    <w:rsid w:val="00BC19C6"/>
    <w:rsid w:val="00BC19E5"/>
    <w:rsid w:val="00BC1AEA"/>
    <w:rsid w:val="00BC1B0C"/>
    <w:rsid w:val="00BC20B5"/>
    <w:rsid w:val="00BC2322"/>
    <w:rsid w:val="00BC331D"/>
    <w:rsid w:val="00BC33D9"/>
    <w:rsid w:val="00BC3897"/>
    <w:rsid w:val="00BC3C37"/>
    <w:rsid w:val="00BC43A9"/>
    <w:rsid w:val="00BC4599"/>
    <w:rsid w:val="00BC48D6"/>
    <w:rsid w:val="00BC4A80"/>
    <w:rsid w:val="00BC4EF1"/>
    <w:rsid w:val="00BC4F57"/>
    <w:rsid w:val="00BC50A7"/>
    <w:rsid w:val="00BC53DB"/>
    <w:rsid w:val="00BC5F40"/>
    <w:rsid w:val="00BC6191"/>
    <w:rsid w:val="00BC667D"/>
    <w:rsid w:val="00BC7043"/>
    <w:rsid w:val="00BC77B0"/>
    <w:rsid w:val="00BD0122"/>
    <w:rsid w:val="00BD0227"/>
    <w:rsid w:val="00BD026B"/>
    <w:rsid w:val="00BD04FD"/>
    <w:rsid w:val="00BD0794"/>
    <w:rsid w:val="00BD0979"/>
    <w:rsid w:val="00BD129A"/>
    <w:rsid w:val="00BD12BF"/>
    <w:rsid w:val="00BD169F"/>
    <w:rsid w:val="00BD1A26"/>
    <w:rsid w:val="00BD1D5E"/>
    <w:rsid w:val="00BD1FF9"/>
    <w:rsid w:val="00BD2150"/>
    <w:rsid w:val="00BD23FF"/>
    <w:rsid w:val="00BD240B"/>
    <w:rsid w:val="00BD2472"/>
    <w:rsid w:val="00BD24EE"/>
    <w:rsid w:val="00BD2588"/>
    <w:rsid w:val="00BD2831"/>
    <w:rsid w:val="00BD2874"/>
    <w:rsid w:val="00BD29F1"/>
    <w:rsid w:val="00BD300F"/>
    <w:rsid w:val="00BD3063"/>
    <w:rsid w:val="00BD377E"/>
    <w:rsid w:val="00BD3790"/>
    <w:rsid w:val="00BD3B30"/>
    <w:rsid w:val="00BD3BC6"/>
    <w:rsid w:val="00BD40DD"/>
    <w:rsid w:val="00BD437F"/>
    <w:rsid w:val="00BD43CF"/>
    <w:rsid w:val="00BD47BF"/>
    <w:rsid w:val="00BD47EA"/>
    <w:rsid w:val="00BD4EAE"/>
    <w:rsid w:val="00BD5595"/>
    <w:rsid w:val="00BD56FA"/>
    <w:rsid w:val="00BD5B89"/>
    <w:rsid w:val="00BD6441"/>
    <w:rsid w:val="00BD6561"/>
    <w:rsid w:val="00BD7166"/>
    <w:rsid w:val="00BD7B91"/>
    <w:rsid w:val="00BD7C2C"/>
    <w:rsid w:val="00BD7DC2"/>
    <w:rsid w:val="00BE03EA"/>
    <w:rsid w:val="00BE0D4E"/>
    <w:rsid w:val="00BE10AC"/>
    <w:rsid w:val="00BE114A"/>
    <w:rsid w:val="00BE1314"/>
    <w:rsid w:val="00BE16BE"/>
    <w:rsid w:val="00BE1837"/>
    <w:rsid w:val="00BE1884"/>
    <w:rsid w:val="00BE1A85"/>
    <w:rsid w:val="00BE1B2B"/>
    <w:rsid w:val="00BE1D1D"/>
    <w:rsid w:val="00BE2017"/>
    <w:rsid w:val="00BE217D"/>
    <w:rsid w:val="00BE2333"/>
    <w:rsid w:val="00BE2707"/>
    <w:rsid w:val="00BE2C49"/>
    <w:rsid w:val="00BE2D69"/>
    <w:rsid w:val="00BE3620"/>
    <w:rsid w:val="00BE3A3F"/>
    <w:rsid w:val="00BE4BBD"/>
    <w:rsid w:val="00BE4E7F"/>
    <w:rsid w:val="00BE4F56"/>
    <w:rsid w:val="00BE59CF"/>
    <w:rsid w:val="00BE61D7"/>
    <w:rsid w:val="00BE6FF9"/>
    <w:rsid w:val="00BE73AF"/>
    <w:rsid w:val="00BE7462"/>
    <w:rsid w:val="00BE75AC"/>
    <w:rsid w:val="00BE75FE"/>
    <w:rsid w:val="00BE7DEB"/>
    <w:rsid w:val="00BE7EC3"/>
    <w:rsid w:val="00BF01A5"/>
    <w:rsid w:val="00BF03FA"/>
    <w:rsid w:val="00BF0D3A"/>
    <w:rsid w:val="00BF0F01"/>
    <w:rsid w:val="00BF0FBF"/>
    <w:rsid w:val="00BF1359"/>
    <w:rsid w:val="00BF13AC"/>
    <w:rsid w:val="00BF1830"/>
    <w:rsid w:val="00BF1AC4"/>
    <w:rsid w:val="00BF1EA0"/>
    <w:rsid w:val="00BF205C"/>
    <w:rsid w:val="00BF2314"/>
    <w:rsid w:val="00BF23E0"/>
    <w:rsid w:val="00BF2AE2"/>
    <w:rsid w:val="00BF34E6"/>
    <w:rsid w:val="00BF35F8"/>
    <w:rsid w:val="00BF38B6"/>
    <w:rsid w:val="00BF3991"/>
    <w:rsid w:val="00BF3BD0"/>
    <w:rsid w:val="00BF40E9"/>
    <w:rsid w:val="00BF4235"/>
    <w:rsid w:val="00BF45FA"/>
    <w:rsid w:val="00BF4605"/>
    <w:rsid w:val="00BF49AF"/>
    <w:rsid w:val="00BF4F86"/>
    <w:rsid w:val="00BF4FD0"/>
    <w:rsid w:val="00BF51CD"/>
    <w:rsid w:val="00BF5383"/>
    <w:rsid w:val="00BF5A7C"/>
    <w:rsid w:val="00BF5CC6"/>
    <w:rsid w:val="00BF637A"/>
    <w:rsid w:val="00BF712F"/>
    <w:rsid w:val="00BF726E"/>
    <w:rsid w:val="00BF770C"/>
    <w:rsid w:val="00BF7710"/>
    <w:rsid w:val="00BF7B6A"/>
    <w:rsid w:val="00BF7EAE"/>
    <w:rsid w:val="00C000F6"/>
    <w:rsid w:val="00C00274"/>
    <w:rsid w:val="00C004D0"/>
    <w:rsid w:val="00C00647"/>
    <w:rsid w:val="00C00A00"/>
    <w:rsid w:val="00C00A21"/>
    <w:rsid w:val="00C00A90"/>
    <w:rsid w:val="00C00C96"/>
    <w:rsid w:val="00C00D89"/>
    <w:rsid w:val="00C0150C"/>
    <w:rsid w:val="00C01556"/>
    <w:rsid w:val="00C01589"/>
    <w:rsid w:val="00C01C9A"/>
    <w:rsid w:val="00C01D6F"/>
    <w:rsid w:val="00C01E44"/>
    <w:rsid w:val="00C01FDF"/>
    <w:rsid w:val="00C020EA"/>
    <w:rsid w:val="00C0229C"/>
    <w:rsid w:val="00C0236A"/>
    <w:rsid w:val="00C027FA"/>
    <w:rsid w:val="00C02AC3"/>
    <w:rsid w:val="00C02DAB"/>
    <w:rsid w:val="00C03019"/>
    <w:rsid w:val="00C030BB"/>
    <w:rsid w:val="00C03432"/>
    <w:rsid w:val="00C03B47"/>
    <w:rsid w:val="00C03EE1"/>
    <w:rsid w:val="00C041DC"/>
    <w:rsid w:val="00C0453E"/>
    <w:rsid w:val="00C04A0C"/>
    <w:rsid w:val="00C04B1A"/>
    <w:rsid w:val="00C04B57"/>
    <w:rsid w:val="00C04C38"/>
    <w:rsid w:val="00C04FB6"/>
    <w:rsid w:val="00C05551"/>
    <w:rsid w:val="00C05665"/>
    <w:rsid w:val="00C05B02"/>
    <w:rsid w:val="00C05BB6"/>
    <w:rsid w:val="00C05CE7"/>
    <w:rsid w:val="00C060FF"/>
    <w:rsid w:val="00C06388"/>
    <w:rsid w:val="00C067B7"/>
    <w:rsid w:val="00C06927"/>
    <w:rsid w:val="00C06C84"/>
    <w:rsid w:val="00C072E5"/>
    <w:rsid w:val="00C077B5"/>
    <w:rsid w:val="00C077C2"/>
    <w:rsid w:val="00C07B2C"/>
    <w:rsid w:val="00C10E5B"/>
    <w:rsid w:val="00C10EF9"/>
    <w:rsid w:val="00C1101A"/>
    <w:rsid w:val="00C11404"/>
    <w:rsid w:val="00C11A05"/>
    <w:rsid w:val="00C11A3B"/>
    <w:rsid w:val="00C11D6D"/>
    <w:rsid w:val="00C11D82"/>
    <w:rsid w:val="00C11E48"/>
    <w:rsid w:val="00C11EF9"/>
    <w:rsid w:val="00C122D0"/>
    <w:rsid w:val="00C12380"/>
    <w:rsid w:val="00C128B0"/>
    <w:rsid w:val="00C129BF"/>
    <w:rsid w:val="00C12CC7"/>
    <w:rsid w:val="00C12F50"/>
    <w:rsid w:val="00C13233"/>
    <w:rsid w:val="00C13418"/>
    <w:rsid w:val="00C13663"/>
    <w:rsid w:val="00C13665"/>
    <w:rsid w:val="00C1378D"/>
    <w:rsid w:val="00C13885"/>
    <w:rsid w:val="00C13D4A"/>
    <w:rsid w:val="00C1412F"/>
    <w:rsid w:val="00C1437C"/>
    <w:rsid w:val="00C14D16"/>
    <w:rsid w:val="00C14DE1"/>
    <w:rsid w:val="00C14F72"/>
    <w:rsid w:val="00C15096"/>
    <w:rsid w:val="00C150CC"/>
    <w:rsid w:val="00C150D0"/>
    <w:rsid w:val="00C15317"/>
    <w:rsid w:val="00C153F3"/>
    <w:rsid w:val="00C154FA"/>
    <w:rsid w:val="00C15A6E"/>
    <w:rsid w:val="00C164CB"/>
    <w:rsid w:val="00C166AA"/>
    <w:rsid w:val="00C166FC"/>
    <w:rsid w:val="00C17CF5"/>
    <w:rsid w:val="00C20270"/>
    <w:rsid w:val="00C207DA"/>
    <w:rsid w:val="00C20CE9"/>
    <w:rsid w:val="00C2172D"/>
    <w:rsid w:val="00C21A21"/>
    <w:rsid w:val="00C21B8E"/>
    <w:rsid w:val="00C21E48"/>
    <w:rsid w:val="00C21F16"/>
    <w:rsid w:val="00C22171"/>
    <w:rsid w:val="00C22573"/>
    <w:rsid w:val="00C22722"/>
    <w:rsid w:val="00C22AEF"/>
    <w:rsid w:val="00C22EDA"/>
    <w:rsid w:val="00C2352B"/>
    <w:rsid w:val="00C23D9C"/>
    <w:rsid w:val="00C24056"/>
    <w:rsid w:val="00C2428D"/>
    <w:rsid w:val="00C24407"/>
    <w:rsid w:val="00C244B1"/>
    <w:rsid w:val="00C24841"/>
    <w:rsid w:val="00C24E9D"/>
    <w:rsid w:val="00C25066"/>
    <w:rsid w:val="00C2521F"/>
    <w:rsid w:val="00C252AA"/>
    <w:rsid w:val="00C259A6"/>
    <w:rsid w:val="00C2619F"/>
    <w:rsid w:val="00C26237"/>
    <w:rsid w:val="00C26773"/>
    <w:rsid w:val="00C26AD8"/>
    <w:rsid w:val="00C2738C"/>
    <w:rsid w:val="00C27F13"/>
    <w:rsid w:val="00C307A5"/>
    <w:rsid w:val="00C3110B"/>
    <w:rsid w:val="00C311AF"/>
    <w:rsid w:val="00C314CA"/>
    <w:rsid w:val="00C315D9"/>
    <w:rsid w:val="00C31754"/>
    <w:rsid w:val="00C31C99"/>
    <w:rsid w:val="00C325BC"/>
    <w:rsid w:val="00C3264B"/>
    <w:rsid w:val="00C32EA7"/>
    <w:rsid w:val="00C33111"/>
    <w:rsid w:val="00C33182"/>
    <w:rsid w:val="00C33436"/>
    <w:rsid w:val="00C33670"/>
    <w:rsid w:val="00C33787"/>
    <w:rsid w:val="00C33C5B"/>
    <w:rsid w:val="00C33DEB"/>
    <w:rsid w:val="00C3406B"/>
    <w:rsid w:val="00C34258"/>
    <w:rsid w:val="00C34CEE"/>
    <w:rsid w:val="00C34FC1"/>
    <w:rsid w:val="00C353F1"/>
    <w:rsid w:val="00C35535"/>
    <w:rsid w:val="00C356F1"/>
    <w:rsid w:val="00C359A3"/>
    <w:rsid w:val="00C35A49"/>
    <w:rsid w:val="00C35B07"/>
    <w:rsid w:val="00C3601C"/>
    <w:rsid w:val="00C3636C"/>
    <w:rsid w:val="00C36752"/>
    <w:rsid w:val="00C37266"/>
    <w:rsid w:val="00C377E4"/>
    <w:rsid w:val="00C3789B"/>
    <w:rsid w:val="00C37B95"/>
    <w:rsid w:val="00C37CC4"/>
    <w:rsid w:val="00C404B3"/>
    <w:rsid w:val="00C40935"/>
    <w:rsid w:val="00C40DF6"/>
    <w:rsid w:val="00C40F80"/>
    <w:rsid w:val="00C41513"/>
    <w:rsid w:val="00C41D2C"/>
    <w:rsid w:val="00C4203B"/>
    <w:rsid w:val="00C42424"/>
    <w:rsid w:val="00C425C2"/>
    <w:rsid w:val="00C425D5"/>
    <w:rsid w:val="00C4280F"/>
    <w:rsid w:val="00C42D75"/>
    <w:rsid w:val="00C42DBC"/>
    <w:rsid w:val="00C4323F"/>
    <w:rsid w:val="00C432F6"/>
    <w:rsid w:val="00C436BB"/>
    <w:rsid w:val="00C43836"/>
    <w:rsid w:val="00C43D00"/>
    <w:rsid w:val="00C44441"/>
    <w:rsid w:val="00C444E1"/>
    <w:rsid w:val="00C446D0"/>
    <w:rsid w:val="00C44BDB"/>
    <w:rsid w:val="00C450D2"/>
    <w:rsid w:val="00C455F2"/>
    <w:rsid w:val="00C45C5C"/>
    <w:rsid w:val="00C4625F"/>
    <w:rsid w:val="00C4734B"/>
    <w:rsid w:val="00C4740E"/>
    <w:rsid w:val="00C50062"/>
    <w:rsid w:val="00C50F72"/>
    <w:rsid w:val="00C51281"/>
    <w:rsid w:val="00C513EC"/>
    <w:rsid w:val="00C519CD"/>
    <w:rsid w:val="00C51B60"/>
    <w:rsid w:val="00C51EB5"/>
    <w:rsid w:val="00C521A3"/>
    <w:rsid w:val="00C5236E"/>
    <w:rsid w:val="00C52552"/>
    <w:rsid w:val="00C528F8"/>
    <w:rsid w:val="00C5294C"/>
    <w:rsid w:val="00C52A93"/>
    <w:rsid w:val="00C52B5D"/>
    <w:rsid w:val="00C52C5B"/>
    <w:rsid w:val="00C52D6E"/>
    <w:rsid w:val="00C53179"/>
    <w:rsid w:val="00C531DF"/>
    <w:rsid w:val="00C5378A"/>
    <w:rsid w:val="00C53C89"/>
    <w:rsid w:val="00C53FCB"/>
    <w:rsid w:val="00C54DDF"/>
    <w:rsid w:val="00C54F5C"/>
    <w:rsid w:val="00C552E7"/>
    <w:rsid w:val="00C5539D"/>
    <w:rsid w:val="00C5540B"/>
    <w:rsid w:val="00C554DD"/>
    <w:rsid w:val="00C5579C"/>
    <w:rsid w:val="00C55BF8"/>
    <w:rsid w:val="00C55E33"/>
    <w:rsid w:val="00C55F9D"/>
    <w:rsid w:val="00C5614D"/>
    <w:rsid w:val="00C5635E"/>
    <w:rsid w:val="00C56B05"/>
    <w:rsid w:val="00C5778E"/>
    <w:rsid w:val="00C57E5E"/>
    <w:rsid w:val="00C60021"/>
    <w:rsid w:val="00C60135"/>
    <w:rsid w:val="00C601B1"/>
    <w:rsid w:val="00C60818"/>
    <w:rsid w:val="00C60B2B"/>
    <w:rsid w:val="00C60B95"/>
    <w:rsid w:val="00C60F0D"/>
    <w:rsid w:val="00C60FFB"/>
    <w:rsid w:val="00C61078"/>
    <w:rsid w:val="00C61356"/>
    <w:rsid w:val="00C6185B"/>
    <w:rsid w:val="00C61CFA"/>
    <w:rsid w:val="00C620F5"/>
    <w:rsid w:val="00C620F9"/>
    <w:rsid w:val="00C621AB"/>
    <w:rsid w:val="00C62434"/>
    <w:rsid w:val="00C62FD9"/>
    <w:rsid w:val="00C63FB9"/>
    <w:rsid w:val="00C64389"/>
    <w:rsid w:val="00C643AD"/>
    <w:rsid w:val="00C644F2"/>
    <w:rsid w:val="00C64591"/>
    <w:rsid w:val="00C64DF8"/>
    <w:rsid w:val="00C65055"/>
    <w:rsid w:val="00C6506B"/>
    <w:rsid w:val="00C6515F"/>
    <w:rsid w:val="00C65891"/>
    <w:rsid w:val="00C65C89"/>
    <w:rsid w:val="00C65CED"/>
    <w:rsid w:val="00C65E66"/>
    <w:rsid w:val="00C6602C"/>
    <w:rsid w:val="00C660BD"/>
    <w:rsid w:val="00C660ED"/>
    <w:rsid w:val="00C66105"/>
    <w:rsid w:val="00C66420"/>
    <w:rsid w:val="00C66582"/>
    <w:rsid w:val="00C665FC"/>
    <w:rsid w:val="00C66821"/>
    <w:rsid w:val="00C669BD"/>
    <w:rsid w:val="00C66DE3"/>
    <w:rsid w:val="00C6704F"/>
    <w:rsid w:val="00C67180"/>
    <w:rsid w:val="00C672D5"/>
    <w:rsid w:val="00C67322"/>
    <w:rsid w:val="00C67328"/>
    <w:rsid w:val="00C674DC"/>
    <w:rsid w:val="00C67603"/>
    <w:rsid w:val="00C67717"/>
    <w:rsid w:val="00C67BC1"/>
    <w:rsid w:val="00C67E71"/>
    <w:rsid w:val="00C705B0"/>
    <w:rsid w:val="00C70D47"/>
    <w:rsid w:val="00C716F4"/>
    <w:rsid w:val="00C718FA"/>
    <w:rsid w:val="00C71A78"/>
    <w:rsid w:val="00C7268E"/>
    <w:rsid w:val="00C72705"/>
    <w:rsid w:val="00C72896"/>
    <w:rsid w:val="00C72D10"/>
    <w:rsid w:val="00C7318D"/>
    <w:rsid w:val="00C732B3"/>
    <w:rsid w:val="00C7350A"/>
    <w:rsid w:val="00C73914"/>
    <w:rsid w:val="00C73929"/>
    <w:rsid w:val="00C73F17"/>
    <w:rsid w:val="00C73F9A"/>
    <w:rsid w:val="00C740FB"/>
    <w:rsid w:val="00C745B3"/>
    <w:rsid w:val="00C74658"/>
    <w:rsid w:val="00C74A8F"/>
    <w:rsid w:val="00C75718"/>
    <w:rsid w:val="00C75830"/>
    <w:rsid w:val="00C75C04"/>
    <w:rsid w:val="00C76D95"/>
    <w:rsid w:val="00C76E25"/>
    <w:rsid w:val="00C76E36"/>
    <w:rsid w:val="00C773D6"/>
    <w:rsid w:val="00C77CB2"/>
    <w:rsid w:val="00C77CC3"/>
    <w:rsid w:val="00C77DFB"/>
    <w:rsid w:val="00C77F96"/>
    <w:rsid w:val="00C801ED"/>
    <w:rsid w:val="00C80280"/>
    <w:rsid w:val="00C80383"/>
    <w:rsid w:val="00C80432"/>
    <w:rsid w:val="00C80582"/>
    <w:rsid w:val="00C809A4"/>
    <w:rsid w:val="00C809FE"/>
    <w:rsid w:val="00C80A3E"/>
    <w:rsid w:val="00C80E56"/>
    <w:rsid w:val="00C81554"/>
    <w:rsid w:val="00C81568"/>
    <w:rsid w:val="00C81623"/>
    <w:rsid w:val="00C81ADB"/>
    <w:rsid w:val="00C81BDF"/>
    <w:rsid w:val="00C82027"/>
    <w:rsid w:val="00C820D5"/>
    <w:rsid w:val="00C82504"/>
    <w:rsid w:val="00C82956"/>
    <w:rsid w:val="00C82CD0"/>
    <w:rsid w:val="00C82D71"/>
    <w:rsid w:val="00C82F69"/>
    <w:rsid w:val="00C83535"/>
    <w:rsid w:val="00C838C6"/>
    <w:rsid w:val="00C83BD8"/>
    <w:rsid w:val="00C83E77"/>
    <w:rsid w:val="00C83EA1"/>
    <w:rsid w:val="00C84545"/>
    <w:rsid w:val="00C84AF0"/>
    <w:rsid w:val="00C84C62"/>
    <w:rsid w:val="00C84FB3"/>
    <w:rsid w:val="00C8502B"/>
    <w:rsid w:val="00C8528D"/>
    <w:rsid w:val="00C85490"/>
    <w:rsid w:val="00C85B48"/>
    <w:rsid w:val="00C86238"/>
    <w:rsid w:val="00C86318"/>
    <w:rsid w:val="00C86AC8"/>
    <w:rsid w:val="00C87616"/>
    <w:rsid w:val="00C8767E"/>
    <w:rsid w:val="00C87AA6"/>
    <w:rsid w:val="00C904E7"/>
    <w:rsid w:val="00C907B3"/>
    <w:rsid w:val="00C9089A"/>
    <w:rsid w:val="00C90A74"/>
    <w:rsid w:val="00C90E45"/>
    <w:rsid w:val="00C91098"/>
    <w:rsid w:val="00C911CF"/>
    <w:rsid w:val="00C912B9"/>
    <w:rsid w:val="00C91422"/>
    <w:rsid w:val="00C9146D"/>
    <w:rsid w:val="00C91901"/>
    <w:rsid w:val="00C924D8"/>
    <w:rsid w:val="00C92BFE"/>
    <w:rsid w:val="00C92DBA"/>
    <w:rsid w:val="00C93081"/>
    <w:rsid w:val="00C932AA"/>
    <w:rsid w:val="00C9352D"/>
    <w:rsid w:val="00C935E8"/>
    <w:rsid w:val="00C93DA4"/>
    <w:rsid w:val="00C93DB0"/>
    <w:rsid w:val="00C93E9E"/>
    <w:rsid w:val="00C93FE0"/>
    <w:rsid w:val="00C9495A"/>
    <w:rsid w:val="00C94A4A"/>
    <w:rsid w:val="00C94C7A"/>
    <w:rsid w:val="00C94F67"/>
    <w:rsid w:val="00C95147"/>
    <w:rsid w:val="00C9528F"/>
    <w:rsid w:val="00C95299"/>
    <w:rsid w:val="00C954EF"/>
    <w:rsid w:val="00C9558C"/>
    <w:rsid w:val="00C956F4"/>
    <w:rsid w:val="00C95766"/>
    <w:rsid w:val="00C9578D"/>
    <w:rsid w:val="00C958C2"/>
    <w:rsid w:val="00C95960"/>
    <w:rsid w:val="00C95CD9"/>
    <w:rsid w:val="00C962B8"/>
    <w:rsid w:val="00C9702E"/>
    <w:rsid w:val="00C972FA"/>
    <w:rsid w:val="00C974F7"/>
    <w:rsid w:val="00C9755B"/>
    <w:rsid w:val="00C975CE"/>
    <w:rsid w:val="00C9769C"/>
    <w:rsid w:val="00C97746"/>
    <w:rsid w:val="00C97A3F"/>
    <w:rsid w:val="00C97B3D"/>
    <w:rsid w:val="00CA0000"/>
    <w:rsid w:val="00CA002D"/>
    <w:rsid w:val="00CA05E0"/>
    <w:rsid w:val="00CA0AEF"/>
    <w:rsid w:val="00CA1006"/>
    <w:rsid w:val="00CA14A2"/>
    <w:rsid w:val="00CA157D"/>
    <w:rsid w:val="00CA17C9"/>
    <w:rsid w:val="00CA1CA8"/>
    <w:rsid w:val="00CA1E9B"/>
    <w:rsid w:val="00CA283D"/>
    <w:rsid w:val="00CA2A12"/>
    <w:rsid w:val="00CA2BF2"/>
    <w:rsid w:val="00CA2C92"/>
    <w:rsid w:val="00CA2F1D"/>
    <w:rsid w:val="00CA3410"/>
    <w:rsid w:val="00CA3563"/>
    <w:rsid w:val="00CA3C12"/>
    <w:rsid w:val="00CA3E3C"/>
    <w:rsid w:val="00CA4042"/>
    <w:rsid w:val="00CA40C7"/>
    <w:rsid w:val="00CA4784"/>
    <w:rsid w:val="00CA4A0C"/>
    <w:rsid w:val="00CA4DD3"/>
    <w:rsid w:val="00CA4FE1"/>
    <w:rsid w:val="00CA50E8"/>
    <w:rsid w:val="00CA55B2"/>
    <w:rsid w:val="00CA60B7"/>
    <w:rsid w:val="00CA610C"/>
    <w:rsid w:val="00CA6119"/>
    <w:rsid w:val="00CA62AD"/>
    <w:rsid w:val="00CA693F"/>
    <w:rsid w:val="00CA6A26"/>
    <w:rsid w:val="00CA7473"/>
    <w:rsid w:val="00CB011F"/>
    <w:rsid w:val="00CB0323"/>
    <w:rsid w:val="00CB035D"/>
    <w:rsid w:val="00CB0403"/>
    <w:rsid w:val="00CB09C4"/>
    <w:rsid w:val="00CB0E3E"/>
    <w:rsid w:val="00CB1808"/>
    <w:rsid w:val="00CB180C"/>
    <w:rsid w:val="00CB1B13"/>
    <w:rsid w:val="00CB1B5B"/>
    <w:rsid w:val="00CB1B63"/>
    <w:rsid w:val="00CB1D5B"/>
    <w:rsid w:val="00CB1D70"/>
    <w:rsid w:val="00CB23FC"/>
    <w:rsid w:val="00CB24A9"/>
    <w:rsid w:val="00CB2560"/>
    <w:rsid w:val="00CB2B0C"/>
    <w:rsid w:val="00CB36B0"/>
    <w:rsid w:val="00CB3AE3"/>
    <w:rsid w:val="00CB3BB5"/>
    <w:rsid w:val="00CB3CFD"/>
    <w:rsid w:val="00CB40DE"/>
    <w:rsid w:val="00CB41A8"/>
    <w:rsid w:val="00CB41E9"/>
    <w:rsid w:val="00CB4778"/>
    <w:rsid w:val="00CB49FD"/>
    <w:rsid w:val="00CB4A3A"/>
    <w:rsid w:val="00CB4A47"/>
    <w:rsid w:val="00CB4E54"/>
    <w:rsid w:val="00CB5195"/>
    <w:rsid w:val="00CB527B"/>
    <w:rsid w:val="00CB53A0"/>
    <w:rsid w:val="00CB5B68"/>
    <w:rsid w:val="00CB5C14"/>
    <w:rsid w:val="00CB5E09"/>
    <w:rsid w:val="00CB5EAB"/>
    <w:rsid w:val="00CB6ED7"/>
    <w:rsid w:val="00CB7376"/>
    <w:rsid w:val="00CB7671"/>
    <w:rsid w:val="00CB7B07"/>
    <w:rsid w:val="00CB7B5F"/>
    <w:rsid w:val="00CB7E4F"/>
    <w:rsid w:val="00CC0236"/>
    <w:rsid w:val="00CC05FF"/>
    <w:rsid w:val="00CC0643"/>
    <w:rsid w:val="00CC0A1A"/>
    <w:rsid w:val="00CC0E25"/>
    <w:rsid w:val="00CC0F10"/>
    <w:rsid w:val="00CC13B6"/>
    <w:rsid w:val="00CC14DF"/>
    <w:rsid w:val="00CC1781"/>
    <w:rsid w:val="00CC1B93"/>
    <w:rsid w:val="00CC1FFB"/>
    <w:rsid w:val="00CC205C"/>
    <w:rsid w:val="00CC2991"/>
    <w:rsid w:val="00CC345E"/>
    <w:rsid w:val="00CC3536"/>
    <w:rsid w:val="00CC39CB"/>
    <w:rsid w:val="00CC3A90"/>
    <w:rsid w:val="00CC3BD2"/>
    <w:rsid w:val="00CC41D4"/>
    <w:rsid w:val="00CC43D9"/>
    <w:rsid w:val="00CC469B"/>
    <w:rsid w:val="00CC4A4D"/>
    <w:rsid w:val="00CC4A76"/>
    <w:rsid w:val="00CC4B54"/>
    <w:rsid w:val="00CC4BE5"/>
    <w:rsid w:val="00CC4DA6"/>
    <w:rsid w:val="00CC4EBD"/>
    <w:rsid w:val="00CC4F04"/>
    <w:rsid w:val="00CC525C"/>
    <w:rsid w:val="00CC577D"/>
    <w:rsid w:val="00CC58EC"/>
    <w:rsid w:val="00CC5EC5"/>
    <w:rsid w:val="00CC6397"/>
    <w:rsid w:val="00CC6E2F"/>
    <w:rsid w:val="00CC7690"/>
    <w:rsid w:val="00CC7937"/>
    <w:rsid w:val="00CC7947"/>
    <w:rsid w:val="00CC7AB6"/>
    <w:rsid w:val="00CC7B90"/>
    <w:rsid w:val="00CC7C75"/>
    <w:rsid w:val="00CD02B0"/>
    <w:rsid w:val="00CD13E0"/>
    <w:rsid w:val="00CD192E"/>
    <w:rsid w:val="00CD1C3B"/>
    <w:rsid w:val="00CD2072"/>
    <w:rsid w:val="00CD2E3C"/>
    <w:rsid w:val="00CD37E1"/>
    <w:rsid w:val="00CD3D3A"/>
    <w:rsid w:val="00CD3D9F"/>
    <w:rsid w:val="00CD3F2C"/>
    <w:rsid w:val="00CD42D3"/>
    <w:rsid w:val="00CD4CA0"/>
    <w:rsid w:val="00CD5478"/>
    <w:rsid w:val="00CD564B"/>
    <w:rsid w:val="00CD5728"/>
    <w:rsid w:val="00CD5783"/>
    <w:rsid w:val="00CD5F7B"/>
    <w:rsid w:val="00CD62BA"/>
    <w:rsid w:val="00CD62DD"/>
    <w:rsid w:val="00CD6718"/>
    <w:rsid w:val="00CD6BF2"/>
    <w:rsid w:val="00CD6D3A"/>
    <w:rsid w:val="00CD6F67"/>
    <w:rsid w:val="00CD715B"/>
    <w:rsid w:val="00CD7542"/>
    <w:rsid w:val="00CD7547"/>
    <w:rsid w:val="00CD79BA"/>
    <w:rsid w:val="00CD7C1C"/>
    <w:rsid w:val="00CE01C5"/>
    <w:rsid w:val="00CE0BD1"/>
    <w:rsid w:val="00CE0DA5"/>
    <w:rsid w:val="00CE0E0F"/>
    <w:rsid w:val="00CE1336"/>
    <w:rsid w:val="00CE1586"/>
    <w:rsid w:val="00CE1761"/>
    <w:rsid w:val="00CE194C"/>
    <w:rsid w:val="00CE1AAF"/>
    <w:rsid w:val="00CE1AD1"/>
    <w:rsid w:val="00CE1FDD"/>
    <w:rsid w:val="00CE2032"/>
    <w:rsid w:val="00CE211D"/>
    <w:rsid w:val="00CE221B"/>
    <w:rsid w:val="00CE25F0"/>
    <w:rsid w:val="00CE28E8"/>
    <w:rsid w:val="00CE2B3C"/>
    <w:rsid w:val="00CE2DE6"/>
    <w:rsid w:val="00CE2FB8"/>
    <w:rsid w:val="00CE3039"/>
    <w:rsid w:val="00CE3BD1"/>
    <w:rsid w:val="00CE4082"/>
    <w:rsid w:val="00CE460F"/>
    <w:rsid w:val="00CE462B"/>
    <w:rsid w:val="00CE470D"/>
    <w:rsid w:val="00CE486F"/>
    <w:rsid w:val="00CE488E"/>
    <w:rsid w:val="00CE4C44"/>
    <w:rsid w:val="00CE51BE"/>
    <w:rsid w:val="00CE541A"/>
    <w:rsid w:val="00CE553B"/>
    <w:rsid w:val="00CE5B81"/>
    <w:rsid w:val="00CE6331"/>
    <w:rsid w:val="00CE651E"/>
    <w:rsid w:val="00CE6873"/>
    <w:rsid w:val="00CE6FBD"/>
    <w:rsid w:val="00CE6FDC"/>
    <w:rsid w:val="00CE72EE"/>
    <w:rsid w:val="00CE7391"/>
    <w:rsid w:val="00CE7720"/>
    <w:rsid w:val="00CE7DC7"/>
    <w:rsid w:val="00CE7E8B"/>
    <w:rsid w:val="00CF02F2"/>
    <w:rsid w:val="00CF0641"/>
    <w:rsid w:val="00CF0698"/>
    <w:rsid w:val="00CF08B9"/>
    <w:rsid w:val="00CF0EDA"/>
    <w:rsid w:val="00CF1249"/>
    <w:rsid w:val="00CF1878"/>
    <w:rsid w:val="00CF1ABE"/>
    <w:rsid w:val="00CF1F8D"/>
    <w:rsid w:val="00CF2135"/>
    <w:rsid w:val="00CF235F"/>
    <w:rsid w:val="00CF2827"/>
    <w:rsid w:val="00CF28CD"/>
    <w:rsid w:val="00CF2D54"/>
    <w:rsid w:val="00CF31EF"/>
    <w:rsid w:val="00CF3417"/>
    <w:rsid w:val="00CF37E4"/>
    <w:rsid w:val="00CF4422"/>
    <w:rsid w:val="00CF44F3"/>
    <w:rsid w:val="00CF4E11"/>
    <w:rsid w:val="00CF504B"/>
    <w:rsid w:val="00CF5573"/>
    <w:rsid w:val="00CF5711"/>
    <w:rsid w:val="00CF5CC6"/>
    <w:rsid w:val="00CF631B"/>
    <w:rsid w:val="00CF6B85"/>
    <w:rsid w:val="00CF70D9"/>
    <w:rsid w:val="00CF7221"/>
    <w:rsid w:val="00CF73C4"/>
    <w:rsid w:val="00CF73C8"/>
    <w:rsid w:val="00CF7400"/>
    <w:rsid w:val="00CF7551"/>
    <w:rsid w:val="00CF759C"/>
    <w:rsid w:val="00CF7604"/>
    <w:rsid w:val="00CF7713"/>
    <w:rsid w:val="00CF77A4"/>
    <w:rsid w:val="00CF7838"/>
    <w:rsid w:val="00CF7C1A"/>
    <w:rsid w:val="00CF7E52"/>
    <w:rsid w:val="00D00118"/>
    <w:rsid w:val="00D002B8"/>
    <w:rsid w:val="00D0035F"/>
    <w:rsid w:val="00D00675"/>
    <w:rsid w:val="00D00A40"/>
    <w:rsid w:val="00D00E0B"/>
    <w:rsid w:val="00D010DB"/>
    <w:rsid w:val="00D01506"/>
    <w:rsid w:val="00D016F4"/>
    <w:rsid w:val="00D0198A"/>
    <w:rsid w:val="00D01A57"/>
    <w:rsid w:val="00D01A6C"/>
    <w:rsid w:val="00D01B5C"/>
    <w:rsid w:val="00D01BA9"/>
    <w:rsid w:val="00D01BFD"/>
    <w:rsid w:val="00D01D97"/>
    <w:rsid w:val="00D02190"/>
    <w:rsid w:val="00D0244C"/>
    <w:rsid w:val="00D026DF"/>
    <w:rsid w:val="00D0276F"/>
    <w:rsid w:val="00D02B35"/>
    <w:rsid w:val="00D03041"/>
    <w:rsid w:val="00D0312C"/>
    <w:rsid w:val="00D0395C"/>
    <w:rsid w:val="00D03C7B"/>
    <w:rsid w:val="00D03D63"/>
    <w:rsid w:val="00D045C8"/>
    <w:rsid w:val="00D048B8"/>
    <w:rsid w:val="00D04950"/>
    <w:rsid w:val="00D049DF"/>
    <w:rsid w:val="00D04B72"/>
    <w:rsid w:val="00D05421"/>
    <w:rsid w:val="00D0593F"/>
    <w:rsid w:val="00D060AC"/>
    <w:rsid w:val="00D0631C"/>
    <w:rsid w:val="00D06AB6"/>
    <w:rsid w:val="00D06BE5"/>
    <w:rsid w:val="00D06C0A"/>
    <w:rsid w:val="00D071CA"/>
    <w:rsid w:val="00D0740B"/>
    <w:rsid w:val="00D07ED6"/>
    <w:rsid w:val="00D1035B"/>
    <w:rsid w:val="00D106EA"/>
    <w:rsid w:val="00D10C45"/>
    <w:rsid w:val="00D11515"/>
    <w:rsid w:val="00D11F5B"/>
    <w:rsid w:val="00D1234A"/>
    <w:rsid w:val="00D12540"/>
    <w:rsid w:val="00D1274F"/>
    <w:rsid w:val="00D12753"/>
    <w:rsid w:val="00D1287B"/>
    <w:rsid w:val="00D13298"/>
    <w:rsid w:val="00D1348D"/>
    <w:rsid w:val="00D138AD"/>
    <w:rsid w:val="00D138C8"/>
    <w:rsid w:val="00D13CDE"/>
    <w:rsid w:val="00D14044"/>
    <w:rsid w:val="00D141A0"/>
    <w:rsid w:val="00D14451"/>
    <w:rsid w:val="00D146F8"/>
    <w:rsid w:val="00D149E5"/>
    <w:rsid w:val="00D14DC7"/>
    <w:rsid w:val="00D14EA4"/>
    <w:rsid w:val="00D15021"/>
    <w:rsid w:val="00D15045"/>
    <w:rsid w:val="00D15193"/>
    <w:rsid w:val="00D1530F"/>
    <w:rsid w:val="00D15397"/>
    <w:rsid w:val="00D154C3"/>
    <w:rsid w:val="00D1560A"/>
    <w:rsid w:val="00D1588A"/>
    <w:rsid w:val="00D15E14"/>
    <w:rsid w:val="00D15E6A"/>
    <w:rsid w:val="00D161C3"/>
    <w:rsid w:val="00D167F1"/>
    <w:rsid w:val="00D17229"/>
    <w:rsid w:val="00D1758B"/>
    <w:rsid w:val="00D17B23"/>
    <w:rsid w:val="00D200AE"/>
    <w:rsid w:val="00D20605"/>
    <w:rsid w:val="00D207A7"/>
    <w:rsid w:val="00D20A19"/>
    <w:rsid w:val="00D20E30"/>
    <w:rsid w:val="00D20FB1"/>
    <w:rsid w:val="00D21459"/>
    <w:rsid w:val="00D2174E"/>
    <w:rsid w:val="00D226AB"/>
    <w:rsid w:val="00D22AF3"/>
    <w:rsid w:val="00D22C1D"/>
    <w:rsid w:val="00D22CE8"/>
    <w:rsid w:val="00D22EB9"/>
    <w:rsid w:val="00D230A7"/>
    <w:rsid w:val="00D231A9"/>
    <w:rsid w:val="00D23390"/>
    <w:rsid w:val="00D23480"/>
    <w:rsid w:val="00D23847"/>
    <w:rsid w:val="00D238E2"/>
    <w:rsid w:val="00D24442"/>
    <w:rsid w:val="00D24621"/>
    <w:rsid w:val="00D24D41"/>
    <w:rsid w:val="00D252AD"/>
    <w:rsid w:val="00D25306"/>
    <w:rsid w:val="00D25422"/>
    <w:rsid w:val="00D25A1B"/>
    <w:rsid w:val="00D26202"/>
    <w:rsid w:val="00D2623B"/>
    <w:rsid w:val="00D2656B"/>
    <w:rsid w:val="00D2697D"/>
    <w:rsid w:val="00D26AD5"/>
    <w:rsid w:val="00D26B94"/>
    <w:rsid w:val="00D26F79"/>
    <w:rsid w:val="00D27002"/>
    <w:rsid w:val="00D27101"/>
    <w:rsid w:val="00D272E8"/>
    <w:rsid w:val="00D273ED"/>
    <w:rsid w:val="00D2750B"/>
    <w:rsid w:val="00D27528"/>
    <w:rsid w:val="00D279B7"/>
    <w:rsid w:val="00D27C47"/>
    <w:rsid w:val="00D30118"/>
    <w:rsid w:val="00D301E2"/>
    <w:rsid w:val="00D30A61"/>
    <w:rsid w:val="00D310FA"/>
    <w:rsid w:val="00D3128B"/>
    <w:rsid w:val="00D3139A"/>
    <w:rsid w:val="00D318E2"/>
    <w:rsid w:val="00D3190C"/>
    <w:rsid w:val="00D31940"/>
    <w:rsid w:val="00D31B81"/>
    <w:rsid w:val="00D32011"/>
    <w:rsid w:val="00D324C5"/>
    <w:rsid w:val="00D328DD"/>
    <w:rsid w:val="00D3296F"/>
    <w:rsid w:val="00D329DD"/>
    <w:rsid w:val="00D3304D"/>
    <w:rsid w:val="00D33067"/>
    <w:rsid w:val="00D33142"/>
    <w:rsid w:val="00D334DE"/>
    <w:rsid w:val="00D3451B"/>
    <w:rsid w:val="00D34810"/>
    <w:rsid w:val="00D3507E"/>
    <w:rsid w:val="00D35841"/>
    <w:rsid w:val="00D35B7E"/>
    <w:rsid w:val="00D35E95"/>
    <w:rsid w:val="00D35F26"/>
    <w:rsid w:val="00D35F79"/>
    <w:rsid w:val="00D362FA"/>
    <w:rsid w:val="00D363B5"/>
    <w:rsid w:val="00D367AB"/>
    <w:rsid w:val="00D36865"/>
    <w:rsid w:val="00D36A6D"/>
    <w:rsid w:val="00D36BC4"/>
    <w:rsid w:val="00D36CD5"/>
    <w:rsid w:val="00D372AA"/>
    <w:rsid w:val="00D3751C"/>
    <w:rsid w:val="00D37810"/>
    <w:rsid w:val="00D40272"/>
    <w:rsid w:val="00D40558"/>
    <w:rsid w:val="00D40681"/>
    <w:rsid w:val="00D40ACE"/>
    <w:rsid w:val="00D40CD8"/>
    <w:rsid w:val="00D40D15"/>
    <w:rsid w:val="00D412ED"/>
    <w:rsid w:val="00D415CA"/>
    <w:rsid w:val="00D416F6"/>
    <w:rsid w:val="00D419F9"/>
    <w:rsid w:val="00D41BEA"/>
    <w:rsid w:val="00D41FF6"/>
    <w:rsid w:val="00D421A0"/>
    <w:rsid w:val="00D423B5"/>
    <w:rsid w:val="00D4251A"/>
    <w:rsid w:val="00D4267A"/>
    <w:rsid w:val="00D426FD"/>
    <w:rsid w:val="00D427A3"/>
    <w:rsid w:val="00D42808"/>
    <w:rsid w:val="00D42C25"/>
    <w:rsid w:val="00D42DED"/>
    <w:rsid w:val="00D42E6E"/>
    <w:rsid w:val="00D42F4E"/>
    <w:rsid w:val="00D434C8"/>
    <w:rsid w:val="00D434F9"/>
    <w:rsid w:val="00D43B92"/>
    <w:rsid w:val="00D43CF5"/>
    <w:rsid w:val="00D43FF3"/>
    <w:rsid w:val="00D4422B"/>
    <w:rsid w:val="00D447A4"/>
    <w:rsid w:val="00D44858"/>
    <w:rsid w:val="00D45034"/>
    <w:rsid w:val="00D45096"/>
    <w:rsid w:val="00D4516B"/>
    <w:rsid w:val="00D453E5"/>
    <w:rsid w:val="00D4558A"/>
    <w:rsid w:val="00D45821"/>
    <w:rsid w:val="00D45A23"/>
    <w:rsid w:val="00D45B87"/>
    <w:rsid w:val="00D45D5E"/>
    <w:rsid w:val="00D45D81"/>
    <w:rsid w:val="00D462A5"/>
    <w:rsid w:val="00D464BB"/>
    <w:rsid w:val="00D46637"/>
    <w:rsid w:val="00D470A8"/>
    <w:rsid w:val="00D472E6"/>
    <w:rsid w:val="00D4796F"/>
    <w:rsid w:val="00D47B42"/>
    <w:rsid w:val="00D50465"/>
    <w:rsid w:val="00D50D1D"/>
    <w:rsid w:val="00D50D97"/>
    <w:rsid w:val="00D511D0"/>
    <w:rsid w:val="00D5167A"/>
    <w:rsid w:val="00D517A1"/>
    <w:rsid w:val="00D517E8"/>
    <w:rsid w:val="00D51F7D"/>
    <w:rsid w:val="00D5200C"/>
    <w:rsid w:val="00D5220C"/>
    <w:rsid w:val="00D52434"/>
    <w:rsid w:val="00D52720"/>
    <w:rsid w:val="00D5278F"/>
    <w:rsid w:val="00D52A63"/>
    <w:rsid w:val="00D52C14"/>
    <w:rsid w:val="00D52EBB"/>
    <w:rsid w:val="00D52FF4"/>
    <w:rsid w:val="00D535FD"/>
    <w:rsid w:val="00D537D0"/>
    <w:rsid w:val="00D538D1"/>
    <w:rsid w:val="00D53A1F"/>
    <w:rsid w:val="00D53C4B"/>
    <w:rsid w:val="00D54104"/>
    <w:rsid w:val="00D54392"/>
    <w:rsid w:val="00D545DC"/>
    <w:rsid w:val="00D54B8F"/>
    <w:rsid w:val="00D55187"/>
    <w:rsid w:val="00D5521C"/>
    <w:rsid w:val="00D55A1F"/>
    <w:rsid w:val="00D563DC"/>
    <w:rsid w:val="00D56707"/>
    <w:rsid w:val="00D56723"/>
    <w:rsid w:val="00D569EC"/>
    <w:rsid w:val="00D56A28"/>
    <w:rsid w:val="00D56BC4"/>
    <w:rsid w:val="00D5706E"/>
    <w:rsid w:val="00D5708D"/>
    <w:rsid w:val="00D570CA"/>
    <w:rsid w:val="00D57385"/>
    <w:rsid w:val="00D575D6"/>
    <w:rsid w:val="00D57681"/>
    <w:rsid w:val="00D5776B"/>
    <w:rsid w:val="00D5799E"/>
    <w:rsid w:val="00D57B36"/>
    <w:rsid w:val="00D57CCE"/>
    <w:rsid w:val="00D60101"/>
    <w:rsid w:val="00D601C3"/>
    <w:rsid w:val="00D603A5"/>
    <w:rsid w:val="00D60469"/>
    <w:rsid w:val="00D60A8E"/>
    <w:rsid w:val="00D60E00"/>
    <w:rsid w:val="00D60F7F"/>
    <w:rsid w:val="00D612B0"/>
    <w:rsid w:val="00D612B4"/>
    <w:rsid w:val="00D614A7"/>
    <w:rsid w:val="00D614F0"/>
    <w:rsid w:val="00D614F2"/>
    <w:rsid w:val="00D616BC"/>
    <w:rsid w:val="00D61E03"/>
    <w:rsid w:val="00D62CD5"/>
    <w:rsid w:val="00D62E59"/>
    <w:rsid w:val="00D62FD6"/>
    <w:rsid w:val="00D63155"/>
    <w:rsid w:val="00D631E0"/>
    <w:rsid w:val="00D633A4"/>
    <w:rsid w:val="00D63BC6"/>
    <w:rsid w:val="00D63D0B"/>
    <w:rsid w:val="00D63DF5"/>
    <w:rsid w:val="00D63EDC"/>
    <w:rsid w:val="00D63FB5"/>
    <w:rsid w:val="00D63FE1"/>
    <w:rsid w:val="00D64436"/>
    <w:rsid w:val="00D6496A"/>
    <w:rsid w:val="00D64F06"/>
    <w:rsid w:val="00D6560D"/>
    <w:rsid w:val="00D65751"/>
    <w:rsid w:val="00D6623F"/>
    <w:rsid w:val="00D66523"/>
    <w:rsid w:val="00D66A56"/>
    <w:rsid w:val="00D67184"/>
    <w:rsid w:val="00D6732A"/>
    <w:rsid w:val="00D6733B"/>
    <w:rsid w:val="00D673C9"/>
    <w:rsid w:val="00D67442"/>
    <w:rsid w:val="00D674CE"/>
    <w:rsid w:val="00D675CB"/>
    <w:rsid w:val="00D67BB6"/>
    <w:rsid w:val="00D67C71"/>
    <w:rsid w:val="00D70078"/>
    <w:rsid w:val="00D700E3"/>
    <w:rsid w:val="00D70411"/>
    <w:rsid w:val="00D7049B"/>
    <w:rsid w:val="00D70649"/>
    <w:rsid w:val="00D70690"/>
    <w:rsid w:val="00D707AD"/>
    <w:rsid w:val="00D70840"/>
    <w:rsid w:val="00D7095A"/>
    <w:rsid w:val="00D70A36"/>
    <w:rsid w:val="00D70AE4"/>
    <w:rsid w:val="00D70D4B"/>
    <w:rsid w:val="00D71255"/>
    <w:rsid w:val="00D71950"/>
    <w:rsid w:val="00D72190"/>
    <w:rsid w:val="00D72414"/>
    <w:rsid w:val="00D7251D"/>
    <w:rsid w:val="00D7272A"/>
    <w:rsid w:val="00D727D3"/>
    <w:rsid w:val="00D72B1A"/>
    <w:rsid w:val="00D734A0"/>
    <w:rsid w:val="00D7356A"/>
    <w:rsid w:val="00D736AC"/>
    <w:rsid w:val="00D737EF"/>
    <w:rsid w:val="00D73A19"/>
    <w:rsid w:val="00D73C55"/>
    <w:rsid w:val="00D73DD0"/>
    <w:rsid w:val="00D73F3F"/>
    <w:rsid w:val="00D73FF8"/>
    <w:rsid w:val="00D73FFC"/>
    <w:rsid w:val="00D74468"/>
    <w:rsid w:val="00D7487D"/>
    <w:rsid w:val="00D74D54"/>
    <w:rsid w:val="00D74EAF"/>
    <w:rsid w:val="00D756AD"/>
    <w:rsid w:val="00D7582A"/>
    <w:rsid w:val="00D75F10"/>
    <w:rsid w:val="00D760CE"/>
    <w:rsid w:val="00D760E0"/>
    <w:rsid w:val="00D763A1"/>
    <w:rsid w:val="00D763C4"/>
    <w:rsid w:val="00D766DD"/>
    <w:rsid w:val="00D7674A"/>
    <w:rsid w:val="00D76AE3"/>
    <w:rsid w:val="00D76CA4"/>
    <w:rsid w:val="00D76D23"/>
    <w:rsid w:val="00D76EA4"/>
    <w:rsid w:val="00D7706E"/>
    <w:rsid w:val="00D7792C"/>
    <w:rsid w:val="00D77B6E"/>
    <w:rsid w:val="00D80030"/>
    <w:rsid w:val="00D801A4"/>
    <w:rsid w:val="00D8037F"/>
    <w:rsid w:val="00D803AF"/>
    <w:rsid w:val="00D803D7"/>
    <w:rsid w:val="00D806BA"/>
    <w:rsid w:val="00D80843"/>
    <w:rsid w:val="00D80CE9"/>
    <w:rsid w:val="00D8141B"/>
    <w:rsid w:val="00D819CD"/>
    <w:rsid w:val="00D81A56"/>
    <w:rsid w:val="00D81BA1"/>
    <w:rsid w:val="00D8221A"/>
    <w:rsid w:val="00D8225D"/>
    <w:rsid w:val="00D822D5"/>
    <w:rsid w:val="00D8243B"/>
    <w:rsid w:val="00D82823"/>
    <w:rsid w:val="00D82ABB"/>
    <w:rsid w:val="00D82C3C"/>
    <w:rsid w:val="00D82D85"/>
    <w:rsid w:val="00D82EBF"/>
    <w:rsid w:val="00D8329D"/>
    <w:rsid w:val="00D832D0"/>
    <w:rsid w:val="00D83719"/>
    <w:rsid w:val="00D83721"/>
    <w:rsid w:val="00D83CDD"/>
    <w:rsid w:val="00D83E7D"/>
    <w:rsid w:val="00D83F64"/>
    <w:rsid w:val="00D844D1"/>
    <w:rsid w:val="00D8478B"/>
    <w:rsid w:val="00D84FE6"/>
    <w:rsid w:val="00D853E9"/>
    <w:rsid w:val="00D85927"/>
    <w:rsid w:val="00D85A2E"/>
    <w:rsid w:val="00D86036"/>
    <w:rsid w:val="00D8711A"/>
    <w:rsid w:val="00D872A9"/>
    <w:rsid w:val="00D8734A"/>
    <w:rsid w:val="00D8749C"/>
    <w:rsid w:val="00D874AE"/>
    <w:rsid w:val="00D8750E"/>
    <w:rsid w:val="00D87B51"/>
    <w:rsid w:val="00D87B6F"/>
    <w:rsid w:val="00D87DCE"/>
    <w:rsid w:val="00D90063"/>
    <w:rsid w:val="00D9167F"/>
    <w:rsid w:val="00D917A3"/>
    <w:rsid w:val="00D91C81"/>
    <w:rsid w:val="00D91D82"/>
    <w:rsid w:val="00D92404"/>
    <w:rsid w:val="00D92501"/>
    <w:rsid w:val="00D927B9"/>
    <w:rsid w:val="00D92C86"/>
    <w:rsid w:val="00D9370E"/>
    <w:rsid w:val="00D945C2"/>
    <w:rsid w:val="00D94718"/>
    <w:rsid w:val="00D94983"/>
    <w:rsid w:val="00D94D71"/>
    <w:rsid w:val="00D959EB"/>
    <w:rsid w:val="00D9623A"/>
    <w:rsid w:val="00D96316"/>
    <w:rsid w:val="00D96677"/>
    <w:rsid w:val="00D96E23"/>
    <w:rsid w:val="00D97569"/>
    <w:rsid w:val="00D9776C"/>
    <w:rsid w:val="00D979EC"/>
    <w:rsid w:val="00D97B19"/>
    <w:rsid w:val="00D97B6E"/>
    <w:rsid w:val="00D97F54"/>
    <w:rsid w:val="00DA027C"/>
    <w:rsid w:val="00DA035B"/>
    <w:rsid w:val="00DA0551"/>
    <w:rsid w:val="00DA07A6"/>
    <w:rsid w:val="00DA0FF4"/>
    <w:rsid w:val="00DA1944"/>
    <w:rsid w:val="00DA1A90"/>
    <w:rsid w:val="00DA1A9A"/>
    <w:rsid w:val="00DA1CFE"/>
    <w:rsid w:val="00DA2042"/>
    <w:rsid w:val="00DA2382"/>
    <w:rsid w:val="00DA254D"/>
    <w:rsid w:val="00DA2F0B"/>
    <w:rsid w:val="00DA30A1"/>
    <w:rsid w:val="00DA30F2"/>
    <w:rsid w:val="00DA3349"/>
    <w:rsid w:val="00DA344D"/>
    <w:rsid w:val="00DA43D6"/>
    <w:rsid w:val="00DA45E3"/>
    <w:rsid w:val="00DA45FB"/>
    <w:rsid w:val="00DA49EE"/>
    <w:rsid w:val="00DA4AB3"/>
    <w:rsid w:val="00DA4BDE"/>
    <w:rsid w:val="00DA4DDA"/>
    <w:rsid w:val="00DA59BD"/>
    <w:rsid w:val="00DA5B68"/>
    <w:rsid w:val="00DA5F87"/>
    <w:rsid w:val="00DA6471"/>
    <w:rsid w:val="00DA69F6"/>
    <w:rsid w:val="00DA6D70"/>
    <w:rsid w:val="00DA6EC5"/>
    <w:rsid w:val="00DA7114"/>
    <w:rsid w:val="00DA774B"/>
    <w:rsid w:val="00DA7ADA"/>
    <w:rsid w:val="00DA7F2E"/>
    <w:rsid w:val="00DA7F58"/>
    <w:rsid w:val="00DB00FC"/>
    <w:rsid w:val="00DB06BB"/>
    <w:rsid w:val="00DB0929"/>
    <w:rsid w:val="00DB0A61"/>
    <w:rsid w:val="00DB0FAF"/>
    <w:rsid w:val="00DB126D"/>
    <w:rsid w:val="00DB138B"/>
    <w:rsid w:val="00DB1F6F"/>
    <w:rsid w:val="00DB238F"/>
    <w:rsid w:val="00DB24FE"/>
    <w:rsid w:val="00DB2590"/>
    <w:rsid w:val="00DB2C3A"/>
    <w:rsid w:val="00DB3352"/>
    <w:rsid w:val="00DB37A4"/>
    <w:rsid w:val="00DB3808"/>
    <w:rsid w:val="00DB39CF"/>
    <w:rsid w:val="00DB3C67"/>
    <w:rsid w:val="00DB3CEB"/>
    <w:rsid w:val="00DB4058"/>
    <w:rsid w:val="00DB47F4"/>
    <w:rsid w:val="00DB4ACD"/>
    <w:rsid w:val="00DB52DA"/>
    <w:rsid w:val="00DB58B5"/>
    <w:rsid w:val="00DB6417"/>
    <w:rsid w:val="00DB641B"/>
    <w:rsid w:val="00DB645F"/>
    <w:rsid w:val="00DB6960"/>
    <w:rsid w:val="00DB698E"/>
    <w:rsid w:val="00DB6F1C"/>
    <w:rsid w:val="00DB729B"/>
    <w:rsid w:val="00DB7829"/>
    <w:rsid w:val="00DB7A14"/>
    <w:rsid w:val="00DC0413"/>
    <w:rsid w:val="00DC0645"/>
    <w:rsid w:val="00DC0AA5"/>
    <w:rsid w:val="00DC0BE8"/>
    <w:rsid w:val="00DC11CD"/>
    <w:rsid w:val="00DC1A64"/>
    <w:rsid w:val="00DC1CDE"/>
    <w:rsid w:val="00DC20F9"/>
    <w:rsid w:val="00DC214D"/>
    <w:rsid w:val="00DC26F9"/>
    <w:rsid w:val="00DC2821"/>
    <w:rsid w:val="00DC2845"/>
    <w:rsid w:val="00DC2BF2"/>
    <w:rsid w:val="00DC2EDD"/>
    <w:rsid w:val="00DC2FDC"/>
    <w:rsid w:val="00DC334C"/>
    <w:rsid w:val="00DC33D1"/>
    <w:rsid w:val="00DC3423"/>
    <w:rsid w:val="00DC34EA"/>
    <w:rsid w:val="00DC37DA"/>
    <w:rsid w:val="00DC3806"/>
    <w:rsid w:val="00DC3871"/>
    <w:rsid w:val="00DC3BC9"/>
    <w:rsid w:val="00DC3D8A"/>
    <w:rsid w:val="00DC3EA0"/>
    <w:rsid w:val="00DC3EDC"/>
    <w:rsid w:val="00DC4142"/>
    <w:rsid w:val="00DC4B96"/>
    <w:rsid w:val="00DC4D14"/>
    <w:rsid w:val="00DC4FA4"/>
    <w:rsid w:val="00DC5258"/>
    <w:rsid w:val="00DC5613"/>
    <w:rsid w:val="00DC5709"/>
    <w:rsid w:val="00DC5782"/>
    <w:rsid w:val="00DC5ACA"/>
    <w:rsid w:val="00DC5FD9"/>
    <w:rsid w:val="00DC5FEB"/>
    <w:rsid w:val="00DC644E"/>
    <w:rsid w:val="00DC6522"/>
    <w:rsid w:val="00DC66E2"/>
    <w:rsid w:val="00DC76A5"/>
    <w:rsid w:val="00DC772A"/>
    <w:rsid w:val="00DC78F6"/>
    <w:rsid w:val="00DC7EF3"/>
    <w:rsid w:val="00DD0C73"/>
    <w:rsid w:val="00DD0CF2"/>
    <w:rsid w:val="00DD102F"/>
    <w:rsid w:val="00DD1148"/>
    <w:rsid w:val="00DD118E"/>
    <w:rsid w:val="00DD15D8"/>
    <w:rsid w:val="00DD22E7"/>
    <w:rsid w:val="00DD2BF6"/>
    <w:rsid w:val="00DD2C35"/>
    <w:rsid w:val="00DD2CF7"/>
    <w:rsid w:val="00DD2DEF"/>
    <w:rsid w:val="00DD30EB"/>
    <w:rsid w:val="00DD33CD"/>
    <w:rsid w:val="00DD3437"/>
    <w:rsid w:val="00DD3560"/>
    <w:rsid w:val="00DD37CC"/>
    <w:rsid w:val="00DD3BF1"/>
    <w:rsid w:val="00DD3E9D"/>
    <w:rsid w:val="00DD4A97"/>
    <w:rsid w:val="00DD4CF8"/>
    <w:rsid w:val="00DD4D5F"/>
    <w:rsid w:val="00DD50A9"/>
    <w:rsid w:val="00DD5C4C"/>
    <w:rsid w:val="00DD5D9B"/>
    <w:rsid w:val="00DD6157"/>
    <w:rsid w:val="00DD6767"/>
    <w:rsid w:val="00DD697F"/>
    <w:rsid w:val="00DD6B99"/>
    <w:rsid w:val="00DD7250"/>
    <w:rsid w:val="00DD79DF"/>
    <w:rsid w:val="00DD7F74"/>
    <w:rsid w:val="00DE12A8"/>
    <w:rsid w:val="00DE14BF"/>
    <w:rsid w:val="00DE1951"/>
    <w:rsid w:val="00DE2642"/>
    <w:rsid w:val="00DE3079"/>
    <w:rsid w:val="00DE34B5"/>
    <w:rsid w:val="00DE34B8"/>
    <w:rsid w:val="00DE3BC3"/>
    <w:rsid w:val="00DE40E7"/>
    <w:rsid w:val="00DE42FA"/>
    <w:rsid w:val="00DE4549"/>
    <w:rsid w:val="00DE4585"/>
    <w:rsid w:val="00DE477A"/>
    <w:rsid w:val="00DE4895"/>
    <w:rsid w:val="00DE4A06"/>
    <w:rsid w:val="00DE4C8E"/>
    <w:rsid w:val="00DE4CAA"/>
    <w:rsid w:val="00DE4EE2"/>
    <w:rsid w:val="00DE50F8"/>
    <w:rsid w:val="00DE5359"/>
    <w:rsid w:val="00DE56DE"/>
    <w:rsid w:val="00DE607B"/>
    <w:rsid w:val="00DE617E"/>
    <w:rsid w:val="00DE6809"/>
    <w:rsid w:val="00DE6E81"/>
    <w:rsid w:val="00DE6F4D"/>
    <w:rsid w:val="00DE6F91"/>
    <w:rsid w:val="00DE7055"/>
    <w:rsid w:val="00DE7C59"/>
    <w:rsid w:val="00DF03FB"/>
    <w:rsid w:val="00DF0694"/>
    <w:rsid w:val="00DF0699"/>
    <w:rsid w:val="00DF073C"/>
    <w:rsid w:val="00DF0C09"/>
    <w:rsid w:val="00DF0F33"/>
    <w:rsid w:val="00DF1344"/>
    <w:rsid w:val="00DF139C"/>
    <w:rsid w:val="00DF179E"/>
    <w:rsid w:val="00DF189F"/>
    <w:rsid w:val="00DF1D48"/>
    <w:rsid w:val="00DF1D97"/>
    <w:rsid w:val="00DF27F5"/>
    <w:rsid w:val="00DF30D4"/>
    <w:rsid w:val="00DF319A"/>
    <w:rsid w:val="00DF32D2"/>
    <w:rsid w:val="00DF3AF6"/>
    <w:rsid w:val="00DF3E07"/>
    <w:rsid w:val="00DF3EF9"/>
    <w:rsid w:val="00DF4502"/>
    <w:rsid w:val="00DF460D"/>
    <w:rsid w:val="00DF497C"/>
    <w:rsid w:val="00DF49CE"/>
    <w:rsid w:val="00DF4E46"/>
    <w:rsid w:val="00DF4F5A"/>
    <w:rsid w:val="00DF4F91"/>
    <w:rsid w:val="00DF4FBA"/>
    <w:rsid w:val="00DF577E"/>
    <w:rsid w:val="00DF57F8"/>
    <w:rsid w:val="00DF5986"/>
    <w:rsid w:val="00DF5A70"/>
    <w:rsid w:val="00DF5BFF"/>
    <w:rsid w:val="00DF5C4C"/>
    <w:rsid w:val="00DF5DAC"/>
    <w:rsid w:val="00DF5F91"/>
    <w:rsid w:val="00DF63AD"/>
    <w:rsid w:val="00DF665B"/>
    <w:rsid w:val="00DF686A"/>
    <w:rsid w:val="00DF69B9"/>
    <w:rsid w:val="00DF6CCB"/>
    <w:rsid w:val="00DF7167"/>
    <w:rsid w:val="00DF7424"/>
    <w:rsid w:val="00DF74AE"/>
    <w:rsid w:val="00DF78AE"/>
    <w:rsid w:val="00DF7C26"/>
    <w:rsid w:val="00DF7C99"/>
    <w:rsid w:val="00E000DF"/>
    <w:rsid w:val="00E0010F"/>
    <w:rsid w:val="00E0026D"/>
    <w:rsid w:val="00E00316"/>
    <w:rsid w:val="00E00348"/>
    <w:rsid w:val="00E00850"/>
    <w:rsid w:val="00E00977"/>
    <w:rsid w:val="00E00A09"/>
    <w:rsid w:val="00E00EE8"/>
    <w:rsid w:val="00E0127D"/>
    <w:rsid w:val="00E01419"/>
    <w:rsid w:val="00E01724"/>
    <w:rsid w:val="00E018B4"/>
    <w:rsid w:val="00E01910"/>
    <w:rsid w:val="00E01C3B"/>
    <w:rsid w:val="00E023EB"/>
    <w:rsid w:val="00E0298A"/>
    <w:rsid w:val="00E02B20"/>
    <w:rsid w:val="00E02E65"/>
    <w:rsid w:val="00E037DB"/>
    <w:rsid w:val="00E03828"/>
    <w:rsid w:val="00E03A1D"/>
    <w:rsid w:val="00E03CB1"/>
    <w:rsid w:val="00E03CD3"/>
    <w:rsid w:val="00E03EC5"/>
    <w:rsid w:val="00E04750"/>
    <w:rsid w:val="00E05606"/>
    <w:rsid w:val="00E05C2B"/>
    <w:rsid w:val="00E05FF9"/>
    <w:rsid w:val="00E060E6"/>
    <w:rsid w:val="00E06498"/>
    <w:rsid w:val="00E0660D"/>
    <w:rsid w:val="00E069A0"/>
    <w:rsid w:val="00E07668"/>
    <w:rsid w:val="00E079DC"/>
    <w:rsid w:val="00E07DC4"/>
    <w:rsid w:val="00E07EC7"/>
    <w:rsid w:val="00E07F72"/>
    <w:rsid w:val="00E10554"/>
    <w:rsid w:val="00E105F9"/>
    <w:rsid w:val="00E106EF"/>
    <w:rsid w:val="00E108D2"/>
    <w:rsid w:val="00E108E4"/>
    <w:rsid w:val="00E10B5A"/>
    <w:rsid w:val="00E10DEB"/>
    <w:rsid w:val="00E1107F"/>
    <w:rsid w:val="00E110B9"/>
    <w:rsid w:val="00E11976"/>
    <w:rsid w:val="00E124EE"/>
    <w:rsid w:val="00E12583"/>
    <w:rsid w:val="00E12E86"/>
    <w:rsid w:val="00E130FF"/>
    <w:rsid w:val="00E13309"/>
    <w:rsid w:val="00E13371"/>
    <w:rsid w:val="00E137A4"/>
    <w:rsid w:val="00E13BA3"/>
    <w:rsid w:val="00E13DE5"/>
    <w:rsid w:val="00E13E6E"/>
    <w:rsid w:val="00E143CF"/>
    <w:rsid w:val="00E145F1"/>
    <w:rsid w:val="00E149BC"/>
    <w:rsid w:val="00E1549C"/>
    <w:rsid w:val="00E15A25"/>
    <w:rsid w:val="00E15BEC"/>
    <w:rsid w:val="00E15C7F"/>
    <w:rsid w:val="00E16435"/>
    <w:rsid w:val="00E164CE"/>
    <w:rsid w:val="00E1658B"/>
    <w:rsid w:val="00E1698A"/>
    <w:rsid w:val="00E16E95"/>
    <w:rsid w:val="00E1732E"/>
    <w:rsid w:val="00E17C02"/>
    <w:rsid w:val="00E17C5A"/>
    <w:rsid w:val="00E17EBE"/>
    <w:rsid w:val="00E2009C"/>
    <w:rsid w:val="00E20237"/>
    <w:rsid w:val="00E20289"/>
    <w:rsid w:val="00E205C1"/>
    <w:rsid w:val="00E20C77"/>
    <w:rsid w:val="00E20CFF"/>
    <w:rsid w:val="00E20D0E"/>
    <w:rsid w:val="00E211E9"/>
    <w:rsid w:val="00E212CE"/>
    <w:rsid w:val="00E21540"/>
    <w:rsid w:val="00E21557"/>
    <w:rsid w:val="00E21936"/>
    <w:rsid w:val="00E222B8"/>
    <w:rsid w:val="00E222EF"/>
    <w:rsid w:val="00E22621"/>
    <w:rsid w:val="00E2265C"/>
    <w:rsid w:val="00E2297D"/>
    <w:rsid w:val="00E22FDD"/>
    <w:rsid w:val="00E232BF"/>
    <w:rsid w:val="00E232E2"/>
    <w:rsid w:val="00E23473"/>
    <w:rsid w:val="00E234AE"/>
    <w:rsid w:val="00E23636"/>
    <w:rsid w:val="00E2393D"/>
    <w:rsid w:val="00E239F7"/>
    <w:rsid w:val="00E23AC2"/>
    <w:rsid w:val="00E23F61"/>
    <w:rsid w:val="00E2405A"/>
    <w:rsid w:val="00E2451A"/>
    <w:rsid w:val="00E2482A"/>
    <w:rsid w:val="00E25972"/>
    <w:rsid w:val="00E25A17"/>
    <w:rsid w:val="00E25A35"/>
    <w:rsid w:val="00E25A72"/>
    <w:rsid w:val="00E262B1"/>
    <w:rsid w:val="00E262B2"/>
    <w:rsid w:val="00E26620"/>
    <w:rsid w:val="00E266AB"/>
    <w:rsid w:val="00E2684A"/>
    <w:rsid w:val="00E268C3"/>
    <w:rsid w:val="00E26936"/>
    <w:rsid w:val="00E26BE8"/>
    <w:rsid w:val="00E26C92"/>
    <w:rsid w:val="00E27616"/>
    <w:rsid w:val="00E27693"/>
    <w:rsid w:val="00E27695"/>
    <w:rsid w:val="00E27D16"/>
    <w:rsid w:val="00E27E5A"/>
    <w:rsid w:val="00E30320"/>
    <w:rsid w:val="00E30722"/>
    <w:rsid w:val="00E30744"/>
    <w:rsid w:val="00E30B55"/>
    <w:rsid w:val="00E30C06"/>
    <w:rsid w:val="00E30DDA"/>
    <w:rsid w:val="00E31034"/>
    <w:rsid w:val="00E3107A"/>
    <w:rsid w:val="00E31143"/>
    <w:rsid w:val="00E312CE"/>
    <w:rsid w:val="00E3169B"/>
    <w:rsid w:val="00E31C49"/>
    <w:rsid w:val="00E31F4B"/>
    <w:rsid w:val="00E320BB"/>
    <w:rsid w:val="00E32595"/>
    <w:rsid w:val="00E32D76"/>
    <w:rsid w:val="00E32FAD"/>
    <w:rsid w:val="00E33288"/>
    <w:rsid w:val="00E332C0"/>
    <w:rsid w:val="00E333F5"/>
    <w:rsid w:val="00E3393A"/>
    <w:rsid w:val="00E33C17"/>
    <w:rsid w:val="00E34289"/>
    <w:rsid w:val="00E34856"/>
    <w:rsid w:val="00E34C13"/>
    <w:rsid w:val="00E34CB3"/>
    <w:rsid w:val="00E3561C"/>
    <w:rsid w:val="00E36038"/>
    <w:rsid w:val="00E361F1"/>
    <w:rsid w:val="00E36476"/>
    <w:rsid w:val="00E3690A"/>
    <w:rsid w:val="00E36F84"/>
    <w:rsid w:val="00E3708E"/>
    <w:rsid w:val="00E3733D"/>
    <w:rsid w:val="00E37602"/>
    <w:rsid w:val="00E376EC"/>
    <w:rsid w:val="00E37813"/>
    <w:rsid w:val="00E37B04"/>
    <w:rsid w:val="00E37C47"/>
    <w:rsid w:val="00E37DFD"/>
    <w:rsid w:val="00E40533"/>
    <w:rsid w:val="00E407DB"/>
    <w:rsid w:val="00E40859"/>
    <w:rsid w:val="00E40CBB"/>
    <w:rsid w:val="00E41300"/>
    <w:rsid w:val="00E41969"/>
    <w:rsid w:val="00E42000"/>
    <w:rsid w:val="00E42149"/>
    <w:rsid w:val="00E4266E"/>
    <w:rsid w:val="00E42DE3"/>
    <w:rsid w:val="00E42E3E"/>
    <w:rsid w:val="00E432EF"/>
    <w:rsid w:val="00E43458"/>
    <w:rsid w:val="00E43AC7"/>
    <w:rsid w:val="00E43BF4"/>
    <w:rsid w:val="00E43D62"/>
    <w:rsid w:val="00E43E02"/>
    <w:rsid w:val="00E441D1"/>
    <w:rsid w:val="00E44585"/>
    <w:rsid w:val="00E44E7C"/>
    <w:rsid w:val="00E44F8D"/>
    <w:rsid w:val="00E45141"/>
    <w:rsid w:val="00E4525E"/>
    <w:rsid w:val="00E4535B"/>
    <w:rsid w:val="00E4544B"/>
    <w:rsid w:val="00E45476"/>
    <w:rsid w:val="00E45857"/>
    <w:rsid w:val="00E45885"/>
    <w:rsid w:val="00E46092"/>
    <w:rsid w:val="00E46145"/>
    <w:rsid w:val="00E4620E"/>
    <w:rsid w:val="00E4624A"/>
    <w:rsid w:val="00E464C1"/>
    <w:rsid w:val="00E46812"/>
    <w:rsid w:val="00E46A7E"/>
    <w:rsid w:val="00E46ED1"/>
    <w:rsid w:val="00E47784"/>
    <w:rsid w:val="00E47D65"/>
    <w:rsid w:val="00E503E9"/>
    <w:rsid w:val="00E50753"/>
    <w:rsid w:val="00E50B10"/>
    <w:rsid w:val="00E50BA6"/>
    <w:rsid w:val="00E50FCE"/>
    <w:rsid w:val="00E51084"/>
    <w:rsid w:val="00E515BA"/>
    <w:rsid w:val="00E519DA"/>
    <w:rsid w:val="00E52003"/>
    <w:rsid w:val="00E522B8"/>
    <w:rsid w:val="00E5232D"/>
    <w:rsid w:val="00E52510"/>
    <w:rsid w:val="00E52649"/>
    <w:rsid w:val="00E52ECB"/>
    <w:rsid w:val="00E52F91"/>
    <w:rsid w:val="00E530BF"/>
    <w:rsid w:val="00E532E6"/>
    <w:rsid w:val="00E53792"/>
    <w:rsid w:val="00E537ED"/>
    <w:rsid w:val="00E53D6C"/>
    <w:rsid w:val="00E54247"/>
    <w:rsid w:val="00E545C3"/>
    <w:rsid w:val="00E546D2"/>
    <w:rsid w:val="00E547B6"/>
    <w:rsid w:val="00E54B06"/>
    <w:rsid w:val="00E54B67"/>
    <w:rsid w:val="00E54F24"/>
    <w:rsid w:val="00E551EC"/>
    <w:rsid w:val="00E552CA"/>
    <w:rsid w:val="00E5554D"/>
    <w:rsid w:val="00E555E0"/>
    <w:rsid w:val="00E55620"/>
    <w:rsid w:val="00E55688"/>
    <w:rsid w:val="00E559E9"/>
    <w:rsid w:val="00E56454"/>
    <w:rsid w:val="00E564E2"/>
    <w:rsid w:val="00E56844"/>
    <w:rsid w:val="00E56A39"/>
    <w:rsid w:val="00E56B31"/>
    <w:rsid w:val="00E56C7F"/>
    <w:rsid w:val="00E56E3E"/>
    <w:rsid w:val="00E57CD1"/>
    <w:rsid w:val="00E6029D"/>
    <w:rsid w:val="00E60319"/>
    <w:rsid w:val="00E60C61"/>
    <w:rsid w:val="00E60D01"/>
    <w:rsid w:val="00E60DF5"/>
    <w:rsid w:val="00E60E55"/>
    <w:rsid w:val="00E60E90"/>
    <w:rsid w:val="00E61985"/>
    <w:rsid w:val="00E61A64"/>
    <w:rsid w:val="00E61B6E"/>
    <w:rsid w:val="00E61E17"/>
    <w:rsid w:val="00E61E7B"/>
    <w:rsid w:val="00E62190"/>
    <w:rsid w:val="00E62270"/>
    <w:rsid w:val="00E62A33"/>
    <w:rsid w:val="00E62B9E"/>
    <w:rsid w:val="00E62BD2"/>
    <w:rsid w:val="00E63138"/>
    <w:rsid w:val="00E6348A"/>
    <w:rsid w:val="00E63516"/>
    <w:rsid w:val="00E637B4"/>
    <w:rsid w:val="00E63ABE"/>
    <w:rsid w:val="00E641CD"/>
    <w:rsid w:val="00E64272"/>
    <w:rsid w:val="00E6427D"/>
    <w:rsid w:val="00E64405"/>
    <w:rsid w:val="00E64463"/>
    <w:rsid w:val="00E6451D"/>
    <w:rsid w:val="00E64622"/>
    <w:rsid w:val="00E64743"/>
    <w:rsid w:val="00E64842"/>
    <w:rsid w:val="00E64A77"/>
    <w:rsid w:val="00E64B6B"/>
    <w:rsid w:val="00E64ED5"/>
    <w:rsid w:val="00E651E7"/>
    <w:rsid w:val="00E6528E"/>
    <w:rsid w:val="00E65545"/>
    <w:rsid w:val="00E65A55"/>
    <w:rsid w:val="00E65AB7"/>
    <w:rsid w:val="00E65F8A"/>
    <w:rsid w:val="00E660CF"/>
    <w:rsid w:val="00E66121"/>
    <w:rsid w:val="00E6635F"/>
    <w:rsid w:val="00E66CFA"/>
    <w:rsid w:val="00E67026"/>
    <w:rsid w:val="00E671C8"/>
    <w:rsid w:val="00E677AE"/>
    <w:rsid w:val="00E679D8"/>
    <w:rsid w:val="00E67B39"/>
    <w:rsid w:val="00E70937"/>
    <w:rsid w:val="00E70BBF"/>
    <w:rsid w:val="00E70DCA"/>
    <w:rsid w:val="00E70FFB"/>
    <w:rsid w:val="00E711A5"/>
    <w:rsid w:val="00E71499"/>
    <w:rsid w:val="00E714D3"/>
    <w:rsid w:val="00E716E0"/>
    <w:rsid w:val="00E71717"/>
    <w:rsid w:val="00E719B0"/>
    <w:rsid w:val="00E72174"/>
    <w:rsid w:val="00E721EF"/>
    <w:rsid w:val="00E72411"/>
    <w:rsid w:val="00E72461"/>
    <w:rsid w:val="00E72964"/>
    <w:rsid w:val="00E732A3"/>
    <w:rsid w:val="00E735C1"/>
    <w:rsid w:val="00E7375F"/>
    <w:rsid w:val="00E73A80"/>
    <w:rsid w:val="00E73DEF"/>
    <w:rsid w:val="00E74018"/>
    <w:rsid w:val="00E742AA"/>
    <w:rsid w:val="00E74AAA"/>
    <w:rsid w:val="00E74C5B"/>
    <w:rsid w:val="00E74D66"/>
    <w:rsid w:val="00E7524C"/>
    <w:rsid w:val="00E7532F"/>
    <w:rsid w:val="00E7539D"/>
    <w:rsid w:val="00E754AC"/>
    <w:rsid w:val="00E7553D"/>
    <w:rsid w:val="00E75B75"/>
    <w:rsid w:val="00E75C78"/>
    <w:rsid w:val="00E75E20"/>
    <w:rsid w:val="00E75E35"/>
    <w:rsid w:val="00E763CF"/>
    <w:rsid w:val="00E7689E"/>
    <w:rsid w:val="00E76EE1"/>
    <w:rsid w:val="00E77103"/>
    <w:rsid w:val="00E8032E"/>
    <w:rsid w:val="00E80449"/>
    <w:rsid w:val="00E80480"/>
    <w:rsid w:val="00E80EFB"/>
    <w:rsid w:val="00E80F0C"/>
    <w:rsid w:val="00E814BD"/>
    <w:rsid w:val="00E814EC"/>
    <w:rsid w:val="00E81884"/>
    <w:rsid w:val="00E819C0"/>
    <w:rsid w:val="00E81C6D"/>
    <w:rsid w:val="00E8203F"/>
    <w:rsid w:val="00E8207C"/>
    <w:rsid w:val="00E82239"/>
    <w:rsid w:val="00E82252"/>
    <w:rsid w:val="00E8239E"/>
    <w:rsid w:val="00E829A6"/>
    <w:rsid w:val="00E829BA"/>
    <w:rsid w:val="00E82E25"/>
    <w:rsid w:val="00E82ED9"/>
    <w:rsid w:val="00E83670"/>
    <w:rsid w:val="00E8384C"/>
    <w:rsid w:val="00E83D59"/>
    <w:rsid w:val="00E846EA"/>
    <w:rsid w:val="00E84F7B"/>
    <w:rsid w:val="00E850C4"/>
    <w:rsid w:val="00E85287"/>
    <w:rsid w:val="00E852AB"/>
    <w:rsid w:val="00E85569"/>
    <w:rsid w:val="00E85572"/>
    <w:rsid w:val="00E858E6"/>
    <w:rsid w:val="00E86225"/>
    <w:rsid w:val="00E863AF"/>
    <w:rsid w:val="00E86582"/>
    <w:rsid w:val="00E87FE2"/>
    <w:rsid w:val="00E907A1"/>
    <w:rsid w:val="00E9097A"/>
    <w:rsid w:val="00E91092"/>
    <w:rsid w:val="00E910FF"/>
    <w:rsid w:val="00E91945"/>
    <w:rsid w:val="00E91AC5"/>
    <w:rsid w:val="00E91AEC"/>
    <w:rsid w:val="00E92030"/>
    <w:rsid w:val="00E92549"/>
    <w:rsid w:val="00E9291E"/>
    <w:rsid w:val="00E92AAB"/>
    <w:rsid w:val="00E92CD8"/>
    <w:rsid w:val="00E93C7D"/>
    <w:rsid w:val="00E93E30"/>
    <w:rsid w:val="00E93E6A"/>
    <w:rsid w:val="00E940C4"/>
    <w:rsid w:val="00E9411F"/>
    <w:rsid w:val="00E94280"/>
    <w:rsid w:val="00E94485"/>
    <w:rsid w:val="00E94953"/>
    <w:rsid w:val="00E94A62"/>
    <w:rsid w:val="00E94A90"/>
    <w:rsid w:val="00E94F14"/>
    <w:rsid w:val="00E94F27"/>
    <w:rsid w:val="00E94FF3"/>
    <w:rsid w:val="00E954FD"/>
    <w:rsid w:val="00E959A0"/>
    <w:rsid w:val="00E959F9"/>
    <w:rsid w:val="00E95AE6"/>
    <w:rsid w:val="00E95AF5"/>
    <w:rsid w:val="00E95ECC"/>
    <w:rsid w:val="00E95FCC"/>
    <w:rsid w:val="00E9616E"/>
    <w:rsid w:val="00E969C2"/>
    <w:rsid w:val="00E96E4F"/>
    <w:rsid w:val="00E96F04"/>
    <w:rsid w:val="00E96F0D"/>
    <w:rsid w:val="00E97070"/>
    <w:rsid w:val="00E970B5"/>
    <w:rsid w:val="00E971CA"/>
    <w:rsid w:val="00E972E5"/>
    <w:rsid w:val="00E978ED"/>
    <w:rsid w:val="00E9797D"/>
    <w:rsid w:val="00E97EE4"/>
    <w:rsid w:val="00EA03B0"/>
    <w:rsid w:val="00EA0513"/>
    <w:rsid w:val="00EA066D"/>
    <w:rsid w:val="00EA0C81"/>
    <w:rsid w:val="00EA0C95"/>
    <w:rsid w:val="00EA0DB0"/>
    <w:rsid w:val="00EA14CF"/>
    <w:rsid w:val="00EA157F"/>
    <w:rsid w:val="00EA160D"/>
    <w:rsid w:val="00EA1B18"/>
    <w:rsid w:val="00EA1BFD"/>
    <w:rsid w:val="00EA1E2F"/>
    <w:rsid w:val="00EA211A"/>
    <w:rsid w:val="00EA2431"/>
    <w:rsid w:val="00EA261F"/>
    <w:rsid w:val="00EA2A64"/>
    <w:rsid w:val="00EA2E3A"/>
    <w:rsid w:val="00EA2EE2"/>
    <w:rsid w:val="00EA35C9"/>
    <w:rsid w:val="00EA380F"/>
    <w:rsid w:val="00EA39E0"/>
    <w:rsid w:val="00EA3C6E"/>
    <w:rsid w:val="00EA3E3F"/>
    <w:rsid w:val="00EA3E5D"/>
    <w:rsid w:val="00EA4BA6"/>
    <w:rsid w:val="00EA4C26"/>
    <w:rsid w:val="00EA4CAB"/>
    <w:rsid w:val="00EA531B"/>
    <w:rsid w:val="00EA5921"/>
    <w:rsid w:val="00EA5EE6"/>
    <w:rsid w:val="00EA69F4"/>
    <w:rsid w:val="00EA6A59"/>
    <w:rsid w:val="00EA6E9B"/>
    <w:rsid w:val="00EA7523"/>
    <w:rsid w:val="00EA77C7"/>
    <w:rsid w:val="00EA7CD0"/>
    <w:rsid w:val="00EA7F24"/>
    <w:rsid w:val="00EA7FF1"/>
    <w:rsid w:val="00EB0431"/>
    <w:rsid w:val="00EB0804"/>
    <w:rsid w:val="00EB18BE"/>
    <w:rsid w:val="00EB193C"/>
    <w:rsid w:val="00EB1BE4"/>
    <w:rsid w:val="00EB2620"/>
    <w:rsid w:val="00EB26EF"/>
    <w:rsid w:val="00EB29AB"/>
    <w:rsid w:val="00EB3190"/>
    <w:rsid w:val="00EB31C0"/>
    <w:rsid w:val="00EB325D"/>
    <w:rsid w:val="00EB33D2"/>
    <w:rsid w:val="00EB358A"/>
    <w:rsid w:val="00EB3867"/>
    <w:rsid w:val="00EB3BC2"/>
    <w:rsid w:val="00EB3E5D"/>
    <w:rsid w:val="00EB4407"/>
    <w:rsid w:val="00EB484F"/>
    <w:rsid w:val="00EB48E6"/>
    <w:rsid w:val="00EB4D4D"/>
    <w:rsid w:val="00EB59B0"/>
    <w:rsid w:val="00EB5B05"/>
    <w:rsid w:val="00EB5E55"/>
    <w:rsid w:val="00EB5E5D"/>
    <w:rsid w:val="00EB615E"/>
    <w:rsid w:val="00EB64B4"/>
    <w:rsid w:val="00EB6831"/>
    <w:rsid w:val="00EB6B8E"/>
    <w:rsid w:val="00EB740C"/>
    <w:rsid w:val="00EB7725"/>
    <w:rsid w:val="00EB79F8"/>
    <w:rsid w:val="00EB7C76"/>
    <w:rsid w:val="00EB7CF5"/>
    <w:rsid w:val="00EC11F8"/>
    <w:rsid w:val="00EC142E"/>
    <w:rsid w:val="00EC18CA"/>
    <w:rsid w:val="00EC1B67"/>
    <w:rsid w:val="00EC1C90"/>
    <w:rsid w:val="00EC1E9D"/>
    <w:rsid w:val="00EC207B"/>
    <w:rsid w:val="00EC20EA"/>
    <w:rsid w:val="00EC2127"/>
    <w:rsid w:val="00EC25E4"/>
    <w:rsid w:val="00EC292A"/>
    <w:rsid w:val="00EC2D18"/>
    <w:rsid w:val="00EC3004"/>
    <w:rsid w:val="00EC31AF"/>
    <w:rsid w:val="00EC33DF"/>
    <w:rsid w:val="00EC347B"/>
    <w:rsid w:val="00EC3AC7"/>
    <w:rsid w:val="00EC4B4F"/>
    <w:rsid w:val="00EC4B99"/>
    <w:rsid w:val="00EC4C37"/>
    <w:rsid w:val="00EC4E0C"/>
    <w:rsid w:val="00EC59A5"/>
    <w:rsid w:val="00EC5AE7"/>
    <w:rsid w:val="00EC5BAC"/>
    <w:rsid w:val="00EC5D17"/>
    <w:rsid w:val="00EC687F"/>
    <w:rsid w:val="00EC68DB"/>
    <w:rsid w:val="00EC6F6A"/>
    <w:rsid w:val="00EC7E02"/>
    <w:rsid w:val="00ED00DF"/>
    <w:rsid w:val="00ED0451"/>
    <w:rsid w:val="00ED0487"/>
    <w:rsid w:val="00ED067C"/>
    <w:rsid w:val="00ED11AA"/>
    <w:rsid w:val="00ED12BD"/>
    <w:rsid w:val="00ED14F4"/>
    <w:rsid w:val="00ED16F2"/>
    <w:rsid w:val="00ED1732"/>
    <w:rsid w:val="00ED1851"/>
    <w:rsid w:val="00ED1AE0"/>
    <w:rsid w:val="00ED1BA8"/>
    <w:rsid w:val="00ED1FF9"/>
    <w:rsid w:val="00ED250C"/>
    <w:rsid w:val="00ED251B"/>
    <w:rsid w:val="00ED25BA"/>
    <w:rsid w:val="00ED27FD"/>
    <w:rsid w:val="00ED2E2B"/>
    <w:rsid w:val="00ED328B"/>
    <w:rsid w:val="00ED32D2"/>
    <w:rsid w:val="00ED387C"/>
    <w:rsid w:val="00ED429C"/>
    <w:rsid w:val="00ED42CE"/>
    <w:rsid w:val="00ED523D"/>
    <w:rsid w:val="00ED5D1B"/>
    <w:rsid w:val="00ED5DA6"/>
    <w:rsid w:val="00ED5F35"/>
    <w:rsid w:val="00ED6083"/>
    <w:rsid w:val="00ED6135"/>
    <w:rsid w:val="00ED63A0"/>
    <w:rsid w:val="00ED65C9"/>
    <w:rsid w:val="00ED6BE9"/>
    <w:rsid w:val="00ED6E4E"/>
    <w:rsid w:val="00ED6E71"/>
    <w:rsid w:val="00ED6E8F"/>
    <w:rsid w:val="00ED741D"/>
    <w:rsid w:val="00ED75FE"/>
    <w:rsid w:val="00ED77FD"/>
    <w:rsid w:val="00ED7C63"/>
    <w:rsid w:val="00ED7CB8"/>
    <w:rsid w:val="00ED7FBE"/>
    <w:rsid w:val="00EE003C"/>
    <w:rsid w:val="00EE038B"/>
    <w:rsid w:val="00EE0D02"/>
    <w:rsid w:val="00EE0FB9"/>
    <w:rsid w:val="00EE11BE"/>
    <w:rsid w:val="00EE1432"/>
    <w:rsid w:val="00EE1456"/>
    <w:rsid w:val="00EE17F7"/>
    <w:rsid w:val="00EE181A"/>
    <w:rsid w:val="00EE1995"/>
    <w:rsid w:val="00EE19F0"/>
    <w:rsid w:val="00EE1CC0"/>
    <w:rsid w:val="00EE1D8C"/>
    <w:rsid w:val="00EE20FC"/>
    <w:rsid w:val="00EE277E"/>
    <w:rsid w:val="00EE29CA"/>
    <w:rsid w:val="00EE331E"/>
    <w:rsid w:val="00EE33EF"/>
    <w:rsid w:val="00EE385C"/>
    <w:rsid w:val="00EE3E26"/>
    <w:rsid w:val="00EE3F55"/>
    <w:rsid w:val="00EE4049"/>
    <w:rsid w:val="00EE4FBA"/>
    <w:rsid w:val="00EE52DE"/>
    <w:rsid w:val="00EE5321"/>
    <w:rsid w:val="00EE57C0"/>
    <w:rsid w:val="00EE58A1"/>
    <w:rsid w:val="00EE5DC3"/>
    <w:rsid w:val="00EE6017"/>
    <w:rsid w:val="00EE6A70"/>
    <w:rsid w:val="00EE6D70"/>
    <w:rsid w:val="00EE71A7"/>
    <w:rsid w:val="00EE7485"/>
    <w:rsid w:val="00EE7A48"/>
    <w:rsid w:val="00EF0026"/>
    <w:rsid w:val="00EF058E"/>
    <w:rsid w:val="00EF06C4"/>
    <w:rsid w:val="00EF0825"/>
    <w:rsid w:val="00EF0938"/>
    <w:rsid w:val="00EF0FD6"/>
    <w:rsid w:val="00EF1A1B"/>
    <w:rsid w:val="00EF1CCB"/>
    <w:rsid w:val="00EF1F5F"/>
    <w:rsid w:val="00EF2366"/>
    <w:rsid w:val="00EF24FF"/>
    <w:rsid w:val="00EF2776"/>
    <w:rsid w:val="00EF29FF"/>
    <w:rsid w:val="00EF2CCA"/>
    <w:rsid w:val="00EF2FBF"/>
    <w:rsid w:val="00EF356A"/>
    <w:rsid w:val="00EF3768"/>
    <w:rsid w:val="00EF382A"/>
    <w:rsid w:val="00EF3BAE"/>
    <w:rsid w:val="00EF4135"/>
    <w:rsid w:val="00EF4BE9"/>
    <w:rsid w:val="00EF4FE5"/>
    <w:rsid w:val="00EF5584"/>
    <w:rsid w:val="00EF55CA"/>
    <w:rsid w:val="00EF56EE"/>
    <w:rsid w:val="00EF5913"/>
    <w:rsid w:val="00EF594B"/>
    <w:rsid w:val="00EF5AA2"/>
    <w:rsid w:val="00EF5B01"/>
    <w:rsid w:val="00EF62F9"/>
    <w:rsid w:val="00EF67C2"/>
    <w:rsid w:val="00EF6B68"/>
    <w:rsid w:val="00EF6E19"/>
    <w:rsid w:val="00EF72C2"/>
    <w:rsid w:val="00EF7669"/>
    <w:rsid w:val="00EF7D98"/>
    <w:rsid w:val="00EF7DD5"/>
    <w:rsid w:val="00EF7F08"/>
    <w:rsid w:val="00F00831"/>
    <w:rsid w:val="00F00856"/>
    <w:rsid w:val="00F00B09"/>
    <w:rsid w:val="00F00C2A"/>
    <w:rsid w:val="00F017AC"/>
    <w:rsid w:val="00F01B5E"/>
    <w:rsid w:val="00F01D6E"/>
    <w:rsid w:val="00F020D2"/>
    <w:rsid w:val="00F0266B"/>
    <w:rsid w:val="00F0272B"/>
    <w:rsid w:val="00F028DD"/>
    <w:rsid w:val="00F030C3"/>
    <w:rsid w:val="00F036AA"/>
    <w:rsid w:val="00F03852"/>
    <w:rsid w:val="00F03CD2"/>
    <w:rsid w:val="00F03DCB"/>
    <w:rsid w:val="00F03F55"/>
    <w:rsid w:val="00F041C2"/>
    <w:rsid w:val="00F04914"/>
    <w:rsid w:val="00F0520F"/>
    <w:rsid w:val="00F052B2"/>
    <w:rsid w:val="00F052C1"/>
    <w:rsid w:val="00F05508"/>
    <w:rsid w:val="00F055D2"/>
    <w:rsid w:val="00F0577E"/>
    <w:rsid w:val="00F05AE4"/>
    <w:rsid w:val="00F0602D"/>
    <w:rsid w:val="00F0615B"/>
    <w:rsid w:val="00F07658"/>
    <w:rsid w:val="00F0779A"/>
    <w:rsid w:val="00F07A3C"/>
    <w:rsid w:val="00F07B9A"/>
    <w:rsid w:val="00F07BFD"/>
    <w:rsid w:val="00F07E21"/>
    <w:rsid w:val="00F101B2"/>
    <w:rsid w:val="00F10440"/>
    <w:rsid w:val="00F104DC"/>
    <w:rsid w:val="00F10782"/>
    <w:rsid w:val="00F109A5"/>
    <w:rsid w:val="00F10F2C"/>
    <w:rsid w:val="00F11DDA"/>
    <w:rsid w:val="00F11E83"/>
    <w:rsid w:val="00F11FA3"/>
    <w:rsid w:val="00F126F3"/>
    <w:rsid w:val="00F12987"/>
    <w:rsid w:val="00F12EDE"/>
    <w:rsid w:val="00F130AE"/>
    <w:rsid w:val="00F136EC"/>
    <w:rsid w:val="00F138BD"/>
    <w:rsid w:val="00F13B58"/>
    <w:rsid w:val="00F13D36"/>
    <w:rsid w:val="00F13DA3"/>
    <w:rsid w:val="00F14220"/>
    <w:rsid w:val="00F1441D"/>
    <w:rsid w:val="00F1457E"/>
    <w:rsid w:val="00F147ED"/>
    <w:rsid w:val="00F1490F"/>
    <w:rsid w:val="00F14B20"/>
    <w:rsid w:val="00F14D0D"/>
    <w:rsid w:val="00F1578D"/>
    <w:rsid w:val="00F15834"/>
    <w:rsid w:val="00F15C00"/>
    <w:rsid w:val="00F15CE8"/>
    <w:rsid w:val="00F15E4B"/>
    <w:rsid w:val="00F16A9B"/>
    <w:rsid w:val="00F16C54"/>
    <w:rsid w:val="00F16F5A"/>
    <w:rsid w:val="00F1702C"/>
    <w:rsid w:val="00F17122"/>
    <w:rsid w:val="00F20577"/>
    <w:rsid w:val="00F20586"/>
    <w:rsid w:val="00F206E2"/>
    <w:rsid w:val="00F209F2"/>
    <w:rsid w:val="00F20A89"/>
    <w:rsid w:val="00F20C3B"/>
    <w:rsid w:val="00F20D5D"/>
    <w:rsid w:val="00F211A2"/>
    <w:rsid w:val="00F2136B"/>
    <w:rsid w:val="00F21471"/>
    <w:rsid w:val="00F21523"/>
    <w:rsid w:val="00F21831"/>
    <w:rsid w:val="00F225A6"/>
    <w:rsid w:val="00F22A42"/>
    <w:rsid w:val="00F2368D"/>
    <w:rsid w:val="00F238D2"/>
    <w:rsid w:val="00F23C7E"/>
    <w:rsid w:val="00F23C9F"/>
    <w:rsid w:val="00F2428C"/>
    <w:rsid w:val="00F248CD"/>
    <w:rsid w:val="00F24C2D"/>
    <w:rsid w:val="00F252FC"/>
    <w:rsid w:val="00F25469"/>
    <w:rsid w:val="00F25E3E"/>
    <w:rsid w:val="00F26052"/>
    <w:rsid w:val="00F265FD"/>
    <w:rsid w:val="00F26ADF"/>
    <w:rsid w:val="00F26CB2"/>
    <w:rsid w:val="00F26D28"/>
    <w:rsid w:val="00F26F58"/>
    <w:rsid w:val="00F27059"/>
    <w:rsid w:val="00F27118"/>
    <w:rsid w:val="00F2713B"/>
    <w:rsid w:val="00F2745E"/>
    <w:rsid w:val="00F27774"/>
    <w:rsid w:val="00F27B5C"/>
    <w:rsid w:val="00F27E5A"/>
    <w:rsid w:val="00F308D1"/>
    <w:rsid w:val="00F30ABB"/>
    <w:rsid w:val="00F30E98"/>
    <w:rsid w:val="00F3157E"/>
    <w:rsid w:val="00F3158F"/>
    <w:rsid w:val="00F31A24"/>
    <w:rsid w:val="00F31C33"/>
    <w:rsid w:val="00F31C46"/>
    <w:rsid w:val="00F31F35"/>
    <w:rsid w:val="00F329AB"/>
    <w:rsid w:val="00F32A2D"/>
    <w:rsid w:val="00F32A85"/>
    <w:rsid w:val="00F32ADF"/>
    <w:rsid w:val="00F32E4B"/>
    <w:rsid w:val="00F33430"/>
    <w:rsid w:val="00F3351A"/>
    <w:rsid w:val="00F33802"/>
    <w:rsid w:val="00F33BBB"/>
    <w:rsid w:val="00F33D89"/>
    <w:rsid w:val="00F33F23"/>
    <w:rsid w:val="00F34561"/>
    <w:rsid w:val="00F34768"/>
    <w:rsid w:val="00F347C4"/>
    <w:rsid w:val="00F34A03"/>
    <w:rsid w:val="00F34FC8"/>
    <w:rsid w:val="00F3509B"/>
    <w:rsid w:val="00F35486"/>
    <w:rsid w:val="00F355AE"/>
    <w:rsid w:val="00F3577E"/>
    <w:rsid w:val="00F35CFA"/>
    <w:rsid w:val="00F35DEA"/>
    <w:rsid w:val="00F35E44"/>
    <w:rsid w:val="00F360F6"/>
    <w:rsid w:val="00F360FB"/>
    <w:rsid w:val="00F36852"/>
    <w:rsid w:val="00F36AE2"/>
    <w:rsid w:val="00F36EBD"/>
    <w:rsid w:val="00F3709B"/>
    <w:rsid w:val="00F373D1"/>
    <w:rsid w:val="00F37838"/>
    <w:rsid w:val="00F37A5F"/>
    <w:rsid w:val="00F37C76"/>
    <w:rsid w:val="00F37C9F"/>
    <w:rsid w:val="00F402F6"/>
    <w:rsid w:val="00F4071A"/>
    <w:rsid w:val="00F40B09"/>
    <w:rsid w:val="00F40CE3"/>
    <w:rsid w:val="00F40E34"/>
    <w:rsid w:val="00F40F70"/>
    <w:rsid w:val="00F41001"/>
    <w:rsid w:val="00F411D6"/>
    <w:rsid w:val="00F41262"/>
    <w:rsid w:val="00F41692"/>
    <w:rsid w:val="00F416CF"/>
    <w:rsid w:val="00F41F7C"/>
    <w:rsid w:val="00F420DA"/>
    <w:rsid w:val="00F42539"/>
    <w:rsid w:val="00F42734"/>
    <w:rsid w:val="00F42ACC"/>
    <w:rsid w:val="00F42BD9"/>
    <w:rsid w:val="00F42C6B"/>
    <w:rsid w:val="00F42CC2"/>
    <w:rsid w:val="00F42F37"/>
    <w:rsid w:val="00F432B9"/>
    <w:rsid w:val="00F43663"/>
    <w:rsid w:val="00F4388A"/>
    <w:rsid w:val="00F439C2"/>
    <w:rsid w:val="00F43EBC"/>
    <w:rsid w:val="00F44173"/>
    <w:rsid w:val="00F44385"/>
    <w:rsid w:val="00F447E4"/>
    <w:rsid w:val="00F44A75"/>
    <w:rsid w:val="00F44DFC"/>
    <w:rsid w:val="00F44E20"/>
    <w:rsid w:val="00F44E39"/>
    <w:rsid w:val="00F44E8F"/>
    <w:rsid w:val="00F45146"/>
    <w:rsid w:val="00F453AA"/>
    <w:rsid w:val="00F453C3"/>
    <w:rsid w:val="00F4597E"/>
    <w:rsid w:val="00F45E45"/>
    <w:rsid w:val="00F45E95"/>
    <w:rsid w:val="00F45F68"/>
    <w:rsid w:val="00F4630C"/>
    <w:rsid w:val="00F466DA"/>
    <w:rsid w:val="00F46B5E"/>
    <w:rsid w:val="00F46B7B"/>
    <w:rsid w:val="00F46E30"/>
    <w:rsid w:val="00F470FA"/>
    <w:rsid w:val="00F47184"/>
    <w:rsid w:val="00F4754D"/>
    <w:rsid w:val="00F477CE"/>
    <w:rsid w:val="00F47C09"/>
    <w:rsid w:val="00F50057"/>
    <w:rsid w:val="00F500A6"/>
    <w:rsid w:val="00F502F2"/>
    <w:rsid w:val="00F50681"/>
    <w:rsid w:val="00F50A33"/>
    <w:rsid w:val="00F50FF4"/>
    <w:rsid w:val="00F510E5"/>
    <w:rsid w:val="00F513F5"/>
    <w:rsid w:val="00F51804"/>
    <w:rsid w:val="00F51DF5"/>
    <w:rsid w:val="00F520E7"/>
    <w:rsid w:val="00F522B8"/>
    <w:rsid w:val="00F52443"/>
    <w:rsid w:val="00F5256F"/>
    <w:rsid w:val="00F5263F"/>
    <w:rsid w:val="00F526F3"/>
    <w:rsid w:val="00F52873"/>
    <w:rsid w:val="00F5290A"/>
    <w:rsid w:val="00F52966"/>
    <w:rsid w:val="00F529DC"/>
    <w:rsid w:val="00F52E4B"/>
    <w:rsid w:val="00F52F74"/>
    <w:rsid w:val="00F53009"/>
    <w:rsid w:val="00F5352A"/>
    <w:rsid w:val="00F5362B"/>
    <w:rsid w:val="00F53C58"/>
    <w:rsid w:val="00F54A57"/>
    <w:rsid w:val="00F54CBA"/>
    <w:rsid w:val="00F5577D"/>
    <w:rsid w:val="00F55BF3"/>
    <w:rsid w:val="00F55D05"/>
    <w:rsid w:val="00F55D0A"/>
    <w:rsid w:val="00F55FEF"/>
    <w:rsid w:val="00F56038"/>
    <w:rsid w:val="00F56592"/>
    <w:rsid w:val="00F56AD8"/>
    <w:rsid w:val="00F56EFF"/>
    <w:rsid w:val="00F56F42"/>
    <w:rsid w:val="00F5705C"/>
    <w:rsid w:val="00F570A8"/>
    <w:rsid w:val="00F570FF"/>
    <w:rsid w:val="00F57164"/>
    <w:rsid w:val="00F57479"/>
    <w:rsid w:val="00F57942"/>
    <w:rsid w:val="00F57A97"/>
    <w:rsid w:val="00F57C15"/>
    <w:rsid w:val="00F57FCA"/>
    <w:rsid w:val="00F600E4"/>
    <w:rsid w:val="00F602DA"/>
    <w:rsid w:val="00F60A41"/>
    <w:rsid w:val="00F60C96"/>
    <w:rsid w:val="00F60F3D"/>
    <w:rsid w:val="00F61603"/>
    <w:rsid w:val="00F61692"/>
    <w:rsid w:val="00F621A0"/>
    <w:rsid w:val="00F621C8"/>
    <w:rsid w:val="00F6293E"/>
    <w:rsid w:val="00F62D0D"/>
    <w:rsid w:val="00F62D53"/>
    <w:rsid w:val="00F63457"/>
    <w:rsid w:val="00F63462"/>
    <w:rsid w:val="00F63A10"/>
    <w:rsid w:val="00F63AA6"/>
    <w:rsid w:val="00F63EA3"/>
    <w:rsid w:val="00F64296"/>
    <w:rsid w:val="00F65372"/>
    <w:rsid w:val="00F6554C"/>
    <w:rsid w:val="00F6604A"/>
    <w:rsid w:val="00F662D3"/>
    <w:rsid w:val="00F6638D"/>
    <w:rsid w:val="00F66A58"/>
    <w:rsid w:val="00F66A84"/>
    <w:rsid w:val="00F66BA3"/>
    <w:rsid w:val="00F66E4A"/>
    <w:rsid w:val="00F677D4"/>
    <w:rsid w:val="00F67AAE"/>
    <w:rsid w:val="00F67B3F"/>
    <w:rsid w:val="00F70479"/>
    <w:rsid w:val="00F7059F"/>
    <w:rsid w:val="00F70A8E"/>
    <w:rsid w:val="00F70D10"/>
    <w:rsid w:val="00F715CE"/>
    <w:rsid w:val="00F71958"/>
    <w:rsid w:val="00F7199E"/>
    <w:rsid w:val="00F727F8"/>
    <w:rsid w:val="00F72C48"/>
    <w:rsid w:val="00F72C80"/>
    <w:rsid w:val="00F734E1"/>
    <w:rsid w:val="00F7356B"/>
    <w:rsid w:val="00F73740"/>
    <w:rsid w:val="00F739A5"/>
    <w:rsid w:val="00F73D13"/>
    <w:rsid w:val="00F74418"/>
    <w:rsid w:val="00F749B2"/>
    <w:rsid w:val="00F749E3"/>
    <w:rsid w:val="00F74A74"/>
    <w:rsid w:val="00F74AE8"/>
    <w:rsid w:val="00F7529B"/>
    <w:rsid w:val="00F753A5"/>
    <w:rsid w:val="00F75695"/>
    <w:rsid w:val="00F75AAF"/>
    <w:rsid w:val="00F768D2"/>
    <w:rsid w:val="00F76BA8"/>
    <w:rsid w:val="00F76D24"/>
    <w:rsid w:val="00F76FDA"/>
    <w:rsid w:val="00F77372"/>
    <w:rsid w:val="00F775BA"/>
    <w:rsid w:val="00F77DF6"/>
    <w:rsid w:val="00F80220"/>
    <w:rsid w:val="00F80746"/>
    <w:rsid w:val="00F80D90"/>
    <w:rsid w:val="00F81034"/>
    <w:rsid w:val="00F815EA"/>
    <w:rsid w:val="00F817DA"/>
    <w:rsid w:val="00F818DB"/>
    <w:rsid w:val="00F81A98"/>
    <w:rsid w:val="00F81BD6"/>
    <w:rsid w:val="00F81D39"/>
    <w:rsid w:val="00F81D85"/>
    <w:rsid w:val="00F823C2"/>
    <w:rsid w:val="00F825BA"/>
    <w:rsid w:val="00F828DA"/>
    <w:rsid w:val="00F82AD7"/>
    <w:rsid w:val="00F82BDC"/>
    <w:rsid w:val="00F82DA7"/>
    <w:rsid w:val="00F82FE1"/>
    <w:rsid w:val="00F8318C"/>
    <w:rsid w:val="00F834BF"/>
    <w:rsid w:val="00F8366C"/>
    <w:rsid w:val="00F83BD0"/>
    <w:rsid w:val="00F83DB7"/>
    <w:rsid w:val="00F83ECE"/>
    <w:rsid w:val="00F84382"/>
    <w:rsid w:val="00F84CDE"/>
    <w:rsid w:val="00F84E27"/>
    <w:rsid w:val="00F850A9"/>
    <w:rsid w:val="00F851D6"/>
    <w:rsid w:val="00F852DA"/>
    <w:rsid w:val="00F85470"/>
    <w:rsid w:val="00F85942"/>
    <w:rsid w:val="00F859FC"/>
    <w:rsid w:val="00F85B51"/>
    <w:rsid w:val="00F860C2"/>
    <w:rsid w:val="00F86532"/>
    <w:rsid w:val="00F86787"/>
    <w:rsid w:val="00F867B5"/>
    <w:rsid w:val="00F86858"/>
    <w:rsid w:val="00F8688A"/>
    <w:rsid w:val="00F86897"/>
    <w:rsid w:val="00F86C1D"/>
    <w:rsid w:val="00F86C94"/>
    <w:rsid w:val="00F86ED3"/>
    <w:rsid w:val="00F8778A"/>
    <w:rsid w:val="00F87870"/>
    <w:rsid w:val="00F87A9F"/>
    <w:rsid w:val="00F87D08"/>
    <w:rsid w:val="00F9038F"/>
    <w:rsid w:val="00F90450"/>
    <w:rsid w:val="00F90739"/>
    <w:rsid w:val="00F90A7A"/>
    <w:rsid w:val="00F9154E"/>
    <w:rsid w:val="00F91867"/>
    <w:rsid w:val="00F91C84"/>
    <w:rsid w:val="00F91DB1"/>
    <w:rsid w:val="00F922E4"/>
    <w:rsid w:val="00F92491"/>
    <w:rsid w:val="00F9255E"/>
    <w:rsid w:val="00F92918"/>
    <w:rsid w:val="00F9303E"/>
    <w:rsid w:val="00F930B8"/>
    <w:rsid w:val="00F93239"/>
    <w:rsid w:val="00F94428"/>
    <w:rsid w:val="00F94BEF"/>
    <w:rsid w:val="00F952B5"/>
    <w:rsid w:val="00F9607B"/>
    <w:rsid w:val="00F96166"/>
    <w:rsid w:val="00F963F2"/>
    <w:rsid w:val="00F966F9"/>
    <w:rsid w:val="00F96855"/>
    <w:rsid w:val="00F968C0"/>
    <w:rsid w:val="00F9691B"/>
    <w:rsid w:val="00F974AD"/>
    <w:rsid w:val="00F97576"/>
    <w:rsid w:val="00F97C6A"/>
    <w:rsid w:val="00FA051A"/>
    <w:rsid w:val="00FA0F02"/>
    <w:rsid w:val="00FA1411"/>
    <w:rsid w:val="00FA1527"/>
    <w:rsid w:val="00FA15D0"/>
    <w:rsid w:val="00FA1A49"/>
    <w:rsid w:val="00FA1B8A"/>
    <w:rsid w:val="00FA201C"/>
    <w:rsid w:val="00FA204E"/>
    <w:rsid w:val="00FA24EB"/>
    <w:rsid w:val="00FA2661"/>
    <w:rsid w:val="00FA26DA"/>
    <w:rsid w:val="00FA2840"/>
    <w:rsid w:val="00FA2967"/>
    <w:rsid w:val="00FA2B9B"/>
    <w:rsid w:val="00FA311A"/>
    <w:rsid w:val="00FA3CD9"/>
    <w:rsid w:val="00FA4162"/>
    <w:rsid w:val="00FA4D17"/>
    <w:rsid w:val="00FA5414"/>
    <w:rsid w:val="00FA56CC"/>
    <w:rsid w:val="00FA576B"/>
    <w:rsid w:val="00FA5A8F"/>
    <w:rsid w:val="00FA5C82"/>
    <w:rsid w:val="00FA639D"/>
    <w:rsid w:val="00FA6A20"/>
    <w:rsid w:val="00FA6C14"/>
    <w:rsid w:val="00FA6F22"/>
    <w:rsid w:val="00FA7392"/>
    <w:rsid w:val="00FA760D"/>
    <w:rsid w:val="00FA79C0"/>
    <w:rsid w:val="00FA7CDF"/>
    <w:rsid w:val="00FB0A0F"/>
    <w:rsid w:val="00FB0B8A"/>
    <w:rsid w:val="00FB1071"/>
    <w:rsid w:val="00FB118B"/>
    <w:rsid w:val="00FB12D9"/>
    <w:rsid w:val="00FB141E"/>
    <w:rsid w:val="00FB174A"/>
    <w:rsid w:val="00FB1C33"/>
    <w:rsid w:val="00FB2B8A"/>
    <w:rsid w:val="00FB2CD9"/>
    <w:rsid w:val="00FB2E8A"/>
    <w:rsid w:val="00FB3077"/>
    <w:rsid w:val="00FB3213"/>
    <w:rsid w:val="00FB3331"/>
    <w:rsid w:val="00FB3578"/>
    <w:rsid w:val="00FB3AC3"/>
    <w:rsid w:val="00FB3CC5"/>
    <w:rsid w:val="00FB3E11"/>
    <w:rsid w:val="00FB411E"/>
    <w:rsid w:val="00FB4423"/>
    <w:rsid w:val="00FB48DD"/>
    <w:rsid w:val="00FB4D42"/>
    <w:rsid w:val="00FB4E06"/>
    <w:rsid w:val="00FB5DED"/>
    <w:rsid w:val="00FB6473"/>
    <w:rsid w:val="00FB66FC"/>
    <w:rsid w:val="00FB6F7F"/>
    <w:rsid w:val="00FB706B"/>
    <w:rsid w:val="00FB72AA"/>
    <w:rsid w:val="00FB73AF"/>
    <w:rsid w:val="00FB74DC"/>
    <w:rsid w:val="00FB76FB"/>
    <w:rsid w:val="00FB781F"/>
    <w:rsid w:val="00FB7AD3"/>
    <w:rsid w:val="00FC000A"/>
    <w:rsid w:val="00FC005F"/>
    <w:rsid w:val="00FC032A"/>
    <w:rsid w:val="00FC045C"/>
    <w:rsid w:val="00FC05AF"/>
    <w:rsid w:val="00FC0664"/>
    <w:rsid w:val="00FC0918"/>
    <w:rsid w:val="00FC0B0B"/>
    <w:rsid w:val="00FC0DB5"/>
    <w:rsid w:val="00FC10F1"/>
    <w:rsid w:val="00FC115E"/>
    <w:rsid w:val="00FC175C"/>
    <w:rsid w:val="00FC1A8B"/>
    <w:rsid w:val="00FC1B4B"/>
    <w:rsid w:val="00FC1EAC"/>
    <w:rsid w:val="00FC1F55"/>
    <w:rsid w:val="00FC2080"/>
    <w:rsid w:val="00FC25EC"/>
    <w:rsid w:val="00FC26FE"/>
    <w:rsid w:val="00FC27A5"/>
    <w:rsid w:val="00FC289B"/>
    <w:rsid w:val="00FC2A9F"/>
    <w:rsid w:val="00FC2EB9"/>
    <w:rsid w:val="00FC36D4"/>
    <w:rsid w:val="00FC3767"/>
    <w:rsid w:val="00FC3E36"/>
    <w:rsid w:val="00FC4145"/>
    <w:rsid w:val="00FC47EA"/>
    <w:rsid w:val="00FC4FBC"/>
    <w:rsid w:val="00FC587C"/>
    <w:rsid w:val="00FC5CA4"/>
    <w:rsid w:val="00FC5D09"/>
    <w:rsid w:val="00FC6484"/>
    <w:rsid w:val="00FC6623"/>
    <w:rsid w:val="00FC67A5"/>
    <w:rsid w:val="00FC6936"/>
    <w:rsid w:val="00FC698D"/>
    <w:rsid w:val="00FC6A3E"/>
    <w:rsid w:val="00FC6DD1"/>
    <w:rsid w:val="00FC718F"/>
    <w:rsid w:val="00FC7687"/>
    <w:rsid w:val="00FC7688"/>
    <w:rsid w:val="00FC773D"/>
    <w:rsid w:val="00FC7C7F"/>
    <w:rsid w:val="00FD025D"/>
    <w:rsid w:val="00FD02B5"/>
    <w:rsid w:val="00FD02F8"/>
    <w:rsid w:val="00FD0775"/>
    <w:rsid w:val="00FD0853"/>
    <w:rsid w:val="00FD0EB6"/>
    <w:rsid w:val="00FD1167"/>
    <w:rsid w:val="00FD1436"/>
    <w:rsid w:val="00FD1981"/>
    <w:rsid w:val="00FD2099"/>
    <w:rsid w:val="00FD20B4"/>
    <w:rsid w:val="00FD217C"/>
    <w:rsid w:val="00FD2191"/>
    <w:rsid w:val="00FD2799"/>
    <w:rsid w:val="00FD2D45"/>
    <w:rsid w:val="00FD2FA6"/>
    <w:rsid w:val="00FD35F0"/>
    <w:rsid w:val="00FD3602"/>
    <w:rsid w:val="00FD3689"/>
    <w:rsid w:val="00FD3F09"/>
    <w:rsid w:val="00FD4061"/>
    <w:rsid w:val="00FD42F9"/>
    <w:rsid w:val="00FD43D2"/>
    <w:rsid w:val="00FD47B7"/>
    <w:rsid w:val="00FD4C41"/>
    <w:rsid w:val="00FD504A"/>
    <w:rsid w:val="00FD517A"/>
    <w:rsid w:val="00FD5730"/>
    <w:rsid w:val="00FD574F"/>
    <w:rsid w:val="00FD58D8"/>
    <w:rsid w:val="00FD595B"/>
    <w:rsid w:val="00FD5B7B"/>
    <w:rsid w:val="00FD6415"/>
    <w:rsid w:val="00FD6425"/>
    <w:rsid w:val="00FD688E"/>
    <w:rsid w:val="00FD691B"/>
    <w:rsid w:val="00FD6F38"/>
    <w:rsid w:val="00FD6F76"/>
    <w:rsid w:val="00FD75C9"/>
    <w:rsid w:val="00FD7B54"/>
    <w:rsid w:val="00FE0A7B"/>
    <w:rsid w:val="00FE0E5F"/>
    <w:rsid w:val="00FE1227"/>
    <w:rsid w:val="00FE1371"/>
    <w:rsid w:val="00FE25B1"/>
    <w:rsid w:val="00FE3225"/>
    <w:rsid w:val="00FE3260"/>
    <w:rsid w:val="00FE337B"/>
    <w:rsid w:val="00FE37DF"/>
    <w:rsid w:val="00FE384E"/>
    <w:rsid w:val="00FE403C"/>
    <w:rsid w:val="00FE43FF"/>
    <w:rsid w:val="00FE4427"/>
    <w:rsid w:val="00FE46D5"/>
    <w:rsid w:val="00FE4911"/>
    <w:rsid w:val="00FE4AA9"/>
    <w:rsid w:val="00FE4FFB"/>
    <w:rsid w:val="00FE51EE"/>
    <w:rsid w:val="00FE51FE"/>
    <w:rsid w:val="00FE563E"/>
    <w:rsid w:val="00FE5789"/>
    <w:rsid w:val="00FE57E1"/>
    <w:rsid w:val="00FE592F"/>
    <w:rsid w:val="00FE5A98"/>
    <w:rsid w:val="00FE5AB8"/>
    <w:rsid w:val="00FE5B5A"/>
    <w:rsid w:val="00FE5CA9"/>
    <w:rsid w:val="00FE5D21"/>
    <w:rsid w:val="00FE5D50"/>
    <w:rsid w:val="00FE6271"/>
    <w:rsid w:val="00FE66F0"/>
    <w:rsid w:val="00FE769B"/>
    <w:rsid w:val="00FE7922"/>
    <w:rsid w:val="00FE7F2E"/>
    <w:rsid w:val="00FF07FC"/>
    <w:rsid w:val="00FF09AF"/>
    <w:rsid w:val="00FF0C93"/>
    <w:rsid w:val="00FF190C"/>
    <w:rsid w:val="00FF197C"/>
    <w:rsid w:val="00FF2098"/>
    <w:rsid w:val="00FF20BD"/>
    <w:rsid w:val="00FF2653"/>
    <w:rsid w:val="00FF26B0"/>
    <w:rsid w:val="00FF2A0F"/>
    <w:rsid w:val="00FF4124"/>
    <w:rsid w:val="00FF4256"/>
    <w:rsid w:val="00FF42D6"/>
    <w:rsid w:val="00FF516C"/>
    <w:rsid w:val="00FF5843"/>
    <w:rsid w:val="00FF5912"/>
    <w:rsid w:val="00FF596E"/>
    <w:rsid w:val="00FF5A0B"/>
    <w:rsid w:val="00FF5AE9"/>
    <w:rsid w:val="00FF6458"/>
    <w:rsid w:val="00FF645F"/>
    <w:rsid w:val="00FF6E19"/>
    <w:rsid w:val="00FF70AF"/>
    <w:rsid w:val="00FF720C"/>
    <w:rsid w:val="00FF792A"/>
    <w:rsid w:val="00FF7A23"/>
    <w:rsid w:val="00FF7CCC"/>
    <w:rsid w:val="00FF7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58D9EA6-EB0A-438C-9E0B-F0D310425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FF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B5010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7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4E5A79-C65B-48DA-857C-2CF8B0FA7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ung</dc:creator>
  <cp:keywords/>
  <dc:description/>
  <cp:lastModifiedBy>Özgül GÜLAYDIN</cp:lastModifiedBy>
  <cp:revision>2</cp:revision>
  <dcterms:created xsi:type="dcterms:W3CDTF">2026-01-09T09:30:00Z</dcterms:created>
  <dcterms:modified xsi:type="dcterms:W3CDTF">2026-01-09T09:30:00Z</dcterms:modified>
</cp:coreProperties>
</file>